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41662515" w:displacedByCustomXml="next"/>
    <w:bookmarkStart w:id="1" w:name="_Toc7424347" w:displacedByCustomXml="next"/>
    <w:sdt>
      <w:sdtPr>
        <w:rPr>
          <w:color w:val="000000" w:themeColor="text1"/>
          <w:sz w:val="20"/>
        </w:rPr>
        <w:id w:val="-149725763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ED01B1C" w14:textId="77777777" w:rsidR="008D00C5" w:rsidRDefault="008D00C5" w:rsidP="004A42F2">
          <w:pPr>
            <w:pStyle w:val="TOC"/>
            <w:outlineLvl w:val="0"/>
          </w:pPr>
          <w:r>
            <w:t>Table of Contents</w:t>
          </w:r>
          <w:bookmarkEnd w:id="1"/>
          <w:bookmarkEnd w:id="0"/>
        </w:p>
        <w:p w14:paraId="114C7D92" w14:textId="1372E9AF" w:rsidR="00D91580" w:rsidRDefault="00B25C8E">
          <w:pPr>
            <w:pStyle w:val="TOC1"/>
            <w:rPr>
              <w:rFonts w:asciiTheme="minorHAnsi" w:eastAsiaTheme="minorEastAsia" w:hAnsiTheme="minorHAnsi" w:cstheme="minorBidi"/>
              <w:b w:val="0"/>
              <w:color w:val="auto"/>
              <w:sz w:val="24"/>
              <w:szCs w:val="24"/>
              <w:lang w:val="en-GB" w:eastAsia="en-GB" w:bidi="ar-SA"/>
            </w:rPr>
          </w:pPr>
          <w:r>
            <w:fldChar w:fldCharType="begin"/>
          </w:r>
          <w:r w:rsidR="004F34C4">
            <w:instrText xml:space="preserve"> TOC \o "1-4" \h \z \u </w:instrText>
          </w:r>
          <w:r>
            <w:fldChar w:fldCharType="separate"/>
          </w:r>
          <w:hyperlink w:anchor="_Toc41662515" w:history="1">
            <w:r w:rsidR="00D91580" w:rsidRPr="00F00B0F">
              <w:rPr>
                <w:rStyle w:val="Hyperlink"/>
              </w:rPr>
              <w:t>Table of Contents</w:t>
            </w:r>
            <w:r w:rsidR="00D91580">
              <w:rPr>
                <w:webHidden/>
              </w:rPr>
              <w:tab/>
            </w:r>
            <w:r w:rsidR="00D91580">
              <w:rPr>
                <w:webHidden/>
              </w:rPr>
              <w:fldChar w:fldCharType="begin"/>
            </w:r>
            <w:r w:rsidR="00D91580">
              <w:rPr>
                <w:webHidden/>
              </w:rPr>
              <w:instrText xml:space="preserve"> PAGEREF _Toc41662515 \h </w:instrText>
            </w:r>
            <w:r w:rsidR="00D91580">
              <w:rPr>
                <w:webHidden/>
              </w:rPr>
            </w:r>
            <w:r w:rsidR="00D91580">
              <w:rPr>
                <w:webHidden/>
              </w:rPr>
              <w:fldChar w:fldCharType="separate"/>
            </w:r>
            <w:r w:rsidR="00D91580">
              <w:rPr>
                <w:webHidden/>
              </w:rPr>
              <w:t>i</w:t>
            </w:r>
            <w:r w:rsidR="00D91580">
              <w:rPr>
                <w:webHidden/>
              </w:rPr>
              <w:fldChar w:fldCharType="end"/>
            </w:r>
          </w:hyperlink>
        </w:p>
        <w:p w14:paraId="3E79FDBD" w14:textId="0096A878" w:rsidR="00D91580" w:rsidRDefault="007763AA">
          <w:pPr>
            <w:pStyle w:val="TOC1"/>
            <w:rPr>
              <w:rFonts w:asciiTheme="minorHAnsi" w:eastAsiaTheme="minorEastAsia" w:hAnsiTheme="minorHAnsi" w:cstheme="minorBidi"/>
              <w:b w:val="0"/>
              <w:color w:val="auto"/>
              <w:sz w:val="24"/>
              <w:szCs w:val="24"/>
              <w:lang w:val="en-GB" w:eastAsia="en-GB" w:bidi="ar-SA"/>
            </w:rPr>
          </w:pPr>
          <w:hyperlink w:anchor="_Toc41662516" w:history="1">
            <w:r w:rsidR="00D91580" w:rsidRPr="00F00B0F">
              <w:rPr>
                <w:rStyle w:val="Hyperlink"/>
              </w:rPr>
              <w:t>1.</w:t>
            </w:r>
            <w:r w:rsidR="00D91580">
              <w:rPr>
                <w:rFonts w:asciiTheme="minorHAnsi" w:eastAsiaTheme="minorEastAsia" w:hAnsiTheme="minorHAnsi" w:cstheme="minorBidi"/>
                <w:b w:val="0"/>
                <w:color w:val="auto"/>
                <w:sz w:val="24"/>
                <w:szCs w:val="24"/>
                <w:lang w:val="en-GB" w:eastAsia="en-GB" w:bidi="ar-SA"/>
              </w:rPr>
              <w:tab/>
            </w:r>
            <w:r w:rsidR="00D91580" w:rsidRPr="00F00B0F">
              <w:rPr>
                <w:rStyle w:val="Hyperlink"/>
              </w:rPr>
              <w:t>Findings</w:t>
            </w:r>
            <w:r w:rsidR="00D91580">
              <w:rPr>
                <w:webHidden/>
              </w:rPr>
              <w:tab/>
            </w:r>
            <w:r w:rsidR="00D91580">
              <w:rPr>
                <w:webHidden/>
              </w:rPr>
              <w:fldChar w:fldCharType="begin"/>
            </w:r>
            <w:r w:rsidR="00D91580">
              <w:rPr>
                <w:webHidden/>
              </w:rPr>
              <w:instrText xml:space="preserve"> PAGEREF _Toc41662516 \h </w:instrText>
            </w:r>
            <w:r w:rsidR="00D91580">
              <w:rPr>
                <w:webHidden/>
              </w:rPr>
            </w:r>
            <w:r w:rsidR="00D91580">
              <w:rPr>
                <w:webHidden/>
              </w:rPr>
              <w:fldChar w:fldCharType="separate"/>
            </w:r>
            <w:r w:rsidR="00D91580">
              <w:rPr>
                <w:webHidden/>
              </w:rPr>
              <w:t>1</w:t>
            </w:r>
            <w:r w:rsidR="00D91580">
              <w:rPr>
                <w:webHidden/>
              </w:rPr>
              <w:fldChar w:fldCharType="end"/>
            </w:r>
          </w:hyperlink>
        </w:p>
        <w:p w14:paraId="6908223C" w14:textId="7288B4B6" w:rsidR="00D91580" w:rsidRDefault="007763AA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4"/>
              <w:lang w:val="en-GB" w:eastAsia="en-GB" w:bidi="ar-SA"/>
            </w:rPr>
          </w:pPr>
          <w:hyperlink w:anchor="_Toc41662517" w:history="1">
            <w:r w:rsidR="00D91580" w:rsidRPr="00F00B0F">
              <w:rPr>
                <w:rStyle w:val="Hyperlink"/>
                <w:noProof/>
              </w:rPr>
              <w:t>1.1.1.</w:t>
            </w:r>
            <w:r w:rsidR="00D91580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lang w:val="en-GB" w:eastAsia="en-GB" w:bidi="ar-SA"/>
              </w:rPr>
              <w:tab/>
            </w:r>
            <w:r w:rsidR="00D91580" w:rsidRPr="00F00B0F">
              <w:rPr>
                <w:rStyle w:val="Hyperlink"/>
                <w:noProof/>
              </w:rPr>
              <w:t>Critical-Severity Findings</w:t>
            </w:r>
            <w:r w:rsidR="00D91580">
              <w:rPr>
                <w:noProof/>
                <w:webHidden/>
              </w:rPr>
              <w:tab/>
            </w:r>
            <w:r w:rsidR="00D91580">
              <w:rPr>
                <w:noProof/>
                <w:webHidden/>
              </w:rPr>
              <w:fldChar w:fldCharType="begin"/>
            </w:r>
            <w:r w:rsidR="00D91580">
              <w:rPr>
                <w:noProof/>
                <w:webHidden/>
              </w:rPr>
              <w:instrText xml:space="preserve"> PAGEREF _Toc41662517 \h </w:instrText>
            </w:r>
            <w:r w:rsidR="00D91580">
              <w:rPr>
                <w:noProof/>
                <w:webHidden/>
              </w:rPr>
            </w:r>
            <w:r w:rsidR="00D91580">
              <w:rPr>
                <w:noProof/>
                <w:webHidden/>
              </w:rPr>
              <w:fldChar w:fldCharType="separate"/>
            </w:r>
            <w:r w:rsidR="00D91580">
              <w:rPr>
                <w:noProof/>
                <w:webHidden/>
              </w:rPr>
              <w:t>1</w:t>
            </w:r>
            <w:r w:rsidR="00D91580">
              <w:rPr>
                <w:noProof/>
                <w:webHidden/>
              </w:rPr>
              <w:fldChar w:fldCharType="end"/>
            </w:r>
          </w:hyperlink>
        </w:p>
        <w:p w14:paraId="78164B2F" w14:textId="0022E8EE" w:rsidR="00D91580" w:rsidRDefault="007763AA">
          <w:pPr>
            <w:pStyle w:val="TOC4"/>
            <w:rPr>
              <w:rFonts w:asciiTheme="minorHAnsi" w:eastAsiaTheme="minorEastAsia" w:hAnsiTheme="minorHAnsi" w:cstheme="minorBidi"/>
              <w:noProof/>
              <w:color w:val="auto"/>
              <w:sz w:val="24"/>
              <w:lang w:val="en-GB" w:eastAsia="en-GB" w:bidi="ar-SA"/>
            </w:rPr>
          </w:pPr>
          <w:hyperlink w:anchor="_Toc41662518" w:history="1">
            <w:r w:rsidR="00D91580" w:rsidRPr="00F00B0F">
              <w:rPr>
                <w:rStyle w:val="Hyperlink"/>
                <w:noProof/>
              </w:rPr>
              <w:t>1.1.1.1.</w:t>
            </w:r>
            <w:r w:rsidR="00D91580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lang w:val="en-GB" w:eastAsia="en-GB" w:bidi="ar-SA"/>
              </w:rPr>
              <w:tab/>
            </w:r>
            <w:r w:rsidR="00D91580" w:rsidRPr="00F00B0F">
              <w:rPr>
                <w:rStyle w:val="Hyperlink"/>
                <w:noProof/>
              </w:rPr>
              <w:t>Title</w:t>
            </w:r>
            <w:r w:rsidR="00D91580">
              <w:rPr>
                <w:noProof/>
                <w:webHidden/>
              </w:rPr>
              <w:tab/>
            </w:r>
            <w:r w:rsidR="00D91580">
              <w:rPr>
                <w:noProof/>
                <w:webHidden/>
              </w:rPr>
              <w:fldChar w:fldCharType="begin"/>
            </w:r>
            <w:r w:rsidR="00D91580">
              <w:rPr>
                <w:noProof/>
                <w:webHidden/>
              </w:rPr>
              <w:instrText xml:space="preserve"> PAGEREF _Toc41662518 \h </w:instrText>
            </w:r>
            <w:r w:rsidR="00D91580">
              <w:rPr>
                <w:noProof/>
                <w:webHidden/>
              </w:rPr>
            </w:r>
            <w:r w:rsidR="00D91580">
              <w:rPr>
                <w:noProof/>
                <w:webHidden/>
              </w:rPr>
              <w:fldChar w:fldCharType="separate"/>
            </w:r>
            <w:r w:rsidR="00D91580">
              <w:rPr>
                <w:noProof/>
                <w:webHidden/>
              </w:rPr>
              <w:t>1</w:t>
            </w:r>
            <w:r w:rsidR="00D91580">
              <w:rPr>
                <w:noProof/>
                <w:webHidden/>
              </w:rPr>
              <w:fldChar w:fldCharType="end"/>
            </w:r>
          </w:hyperlink>
        </w:p>
        <w:p w14:paraId="0A4F3FCA" w14:textId="4A0E9D56" w:rsidR="00D91580" w:rsidRDefault="007763AA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4"/>
              <w:lang w:val="en-GB" w:eastAsia="en-GB" w:bidi="ar-SA"/>
            </w:rPr>
          </w:pPr>
          <w:hyperlink w:anchor="_Toc41662519" w:history="1">
            <w:r w:rsidR="00D91580" w:rsidRPr="00F00B0F">
              <w:rPr>
                <w:rStyle w:val="Hyperlink"/>
                <w:noProof/>
              </w:rPr>
              <w:t>1.1.2.</w:t>
            </w:r>
            <w:r w:rsidR="00D91580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lang w:val="en-GB" w:eastAsia="en-GB" w:bidi="ar-SA"/>
              </w:rPr>
              <w:tab/>
            </w:r>
            <w:r w:rsidR="00D91580" w:rsidRPr="00F00B0F">
              <w:rPr>
                <w:rStyle w:val="Hyperlink"/>
                <w:noProof/>
              </w:rPr>
              <w:t>High-Severity Findings</w:t>
            </w:r>
            <w:r w:rsidR="00D91580">
              <w:rPr>
                <w:noProof/>
                <w:webHidden/>
              </w:rPr>
              <w:tab/>
            </w:r>
            <w:r w:rsidR="00D91580">
              <w:rPr>
                <w:noProof/>
                <w:webHidden/>
              </w:rPr>
              <w:fldChar w:fldCharType="begin"/>
            </w:r>
            <w:r w:rsidR="00D91580">
              <w:rPr>
                <w:noProof/>
                <w:webHidden/>
              </w:rPr>
              <w:instrText xml:space="preserve"> PAGEREF _Toc41662519 \h </w:instrText>
            </w:r>
            <w:r w:rsidR="00D91580">
              <w:rPr>
                <w:noProof/>
                <w:webHidden/>
              </w:rPr>
            </w:r>
            <w:r w:rsidR="00D91580">
              <w:rPr>
                <w:noProof/>
                <w:webHidden/>
              </w:rPr>
              <w:fldChar w:fldCharType="separate"/>
            </w:r>
            <w:r w:rsidR="00D91580">
              <w:rPr>
                <w:noProof/>
                <w:webHidden/>
              </w:rPr>
              <w:t>1</w:t>
            </w:r>
            <w:r w:rsidR="00D91580">
              <w:rPr>
                <w:noProof/>
                <w:webHidden/>
              </w:rPr>
              <w:fldChar w:fldCharType="end"/>
            </w:r>
          </w:hyperlink>
        </w:p>
        <w:p w14:paraId="1D4EE9A6" w14:textId="1FC97899" w:rsidR="00D91580" w:rsidRDefault="007763AA">
          <w:pPr>
            <w:pStyle w:val="TOC4"/>
            <w:rPr>
              <w:rFonts w:asciiTheme="minorHAnsi" w:eastAsiaTheme="minorEastAsia" w:hAnsiTheme="minorHAnsi" w:cstheme="minorBidi"/>
              <w:noProof/>
              <w:color w:val="auto"/>
              <w:sz w:val="24"/>
              <w:lang w:val="en-GB" w:eastAsia="en-GB" w:bidi="ar-SA"/>
            </w:rPr>
          </w:pPr>
          <w:hyperlink w:anchor="_Toc41662520" w:history="1">
            <w:r w:rsidR="00D91580" w:rsidRPr="00F00B0F">
              <w:rPr>
                <w:rStyle w:val="Hyperlink"/>
                <w:noProof/>
              </w:rPr>
              <w:t>1.1.2.1.</w:t>
            </w:r>
            <w:r w:rsidR="00D91580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lang w:val="en-GB" w:eastAsia="en-GB" w:bidi="ar-SA"/>
              </w:rPr>
              <w:tab/>
            </w:r>
            <w:r w:rsidR="00D91580" w:rsidRPr="00F00B0F">
              <w:rPr>
                <w:rStyle w:val="Hyperlink"/>
                <w:noProof/>
              </w:rPr>
              <w:t>Title</w:t>
            </w:r>
            <w:r w:rsidR="00D91580">
              <w:rPr>
                <w:noProof/>
                <w:webHidden/>
              </w:rPr>
              <w:tab/>
            </w:r>
            <w:r w:rsidR="00D91580">
              <w:rPr>
                <w:noProof/>
                <w:webHidden/>
              </w:rPr>
              <w:fldChar w:fldCharType="begin"/>
            </w:r>
            <w:r w:rsidR="00D91580">
              <w:rPr>
                <w:noProof/>
                <w:webHidden/>
              </w:rPr>
              <w:instrText xml:space="preserve"> PAGEREF _Toc41662520 \h </w:instrText>
            </w:r>
            <w:r w:rsidR="00D91580">
              <w:rPr>
                <w:noProof/>
                <w:webHidden/>
              </w:rPr>
            </w:r>
            <w:r w:rsidR="00D91580">
              <w:rPr>
                <w:noProof/>
                <w:webHidden/>
              </w:rPr>
              <w:fldChar w:fldCharType="separate"/>
            </w:r>
            <w:r w:rsidR="00D91580">
              <w:rPr>
                <w:noProof/>
                <w:webHidden/>
              </w:rPr>
              <w:t>1</w:t>
            </w:r>
            <w:r w:rsidR="00D91580">
              <w:rPr>
                <w:noProof/>
                <w:webHidden/>
              </w:rPr>
              <w:fldChar w:fldCharType="end"/>
            </w:r>
          </w:hyperlink>
        </w:p>
        <w:p w14:paraId="776640CB" w14:textId="728C12EC" w:rsidR="00D91580" w:rsidRDefault="007763AA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4"/>
              <w:lang w:val="en-GB" w:eastAsia="en-GB" w:bidi="ar-SA"/>
            </w:rPr>
          </w:pPr>
          <w:hyperlink w:anchor="_Toc41662521" w:history="1">
            <w:r w:rsidR="00D91580" w:rsidRPr="00F00B0F">
              <w:rPr>
                <w:rStyle w:val="Hyperlink"/>
                <w:noProof/>
              </w:rPr>
              <w:t>1.1.3.</w:t>
            </w:r>
            <w:r w:rsidR="00D91580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lang w:val="en-GB" w:eastAsia="en-GB" w:bidi="ar-SA"/>
              </w:rPr>
              <w:tab/>
            </w:r>
            <w:r w:rsidR="00D91580" w:rsidRPr="00F00B0F">
              <w:rPr>
                <w:rStyle w:val="Hyperlink"/>
                <w:noProof/>
              </w:rPr>
              <w:t>Medium-Severity Findings</w:t>
            </w:r>
            <w:r w:rsidR="00D91580">
              <w:rPr>
                <w:noProof/>
                <w:webHidden/>
              </w:rPr>
              <w:tab/>
            </w:r>
            <w:r w:rsidR="00D91580">
              <w:rPr>
                <w:noProof/>
                <w:webHidden/>
              </w:rPr>
              <w:fldChar w:fldCharType="begin"/>
            </w:r>
            <w:r w:rsidR="00D91580">
              <w:rPr>
                <w:noProof/>
                <w:webHidden/>
              </w:rPr>
              <w:instrText xml:space="preserve"> PAGEREF _Toc41662521 \h </w:instrText>
            </w:r>
            <w:r w:rsidR="00D91580">
              <w:rPr>
                <w:noProof/>
                <w:webHidden/>
              </w:rPr>
            </w:r>
            <w:r w:rsidR="00D91580">
              <w:rPr>
                <w:noProof/>
                <w:webHidden/>
              </w:rPr>
              <w:fldChar w:fldCharType="separate"/>
            </w:r>
            <w:r w:rsidR="00D91580">
              <w:rPr>
                <w:noProof/>
                <w:webHidden/>
              </w:rPr>
              <w:t>2</w:t>
            </w:r>
            <w:r w:rsidR="00D91580">
              <w:rPr>
                <w:noProof/>
                <w:webHidden/>
              </w:rPr>
              <w:fldChar w:fldCharType="end"/>
            </w:r>
          </w:hyperlink>
        </w:p>
        <w:p w14:paraId="28D0B47E" w14:textId="1F03583B" w:rsidR="00D91580" w:rsidRDefault="007763AA">
          <w:pPr>
            <w:pStyle w:val="TOC4"/>
            <w:rPr>
              <w:rFonts w:asciiTheme="minorHAnsi" w:eastAsiaTheme="minorEastAsia" w:hAnsiTheme="minorHAnsi" w:cstheme="minorBidi"/>
              <w:noProof/>
              <w:color w:val="auto"/>
              <w:sz w:val="24"/>
              <w:lang w:val="en-GB" w:eastAsia="en-GB" w:bidi="ar-SA"/>
            </w:rPr>
          </w:pPr>
          <w:hyperlink w:anchor="_Toc41662522" w:history="1">
            <w:r w:rsidR="00D91580" w:rsidRPr="00F00B0F">
              <w:rPr>
                <w:rStyle w:val="Hyperlink"/>
                <w:noProof/>
              </w:rPr>
              <w:t>1.1.3.1.</w:t>
            </w:r>
            <w:r w:rsidR="00D91580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lang w:val="en-GB" w:eastAsia="en-GB" w:bidi="ar-SA"/>
              </w:rPr>
              <w:tab/>
            </w:r>
            <w:r w:rsidR="00D91580" w:rsidRPr="00F00B0F">
              <w:rPr>
                <w:rStyle w:val="Hyperlink"/>
                <w:noProof/>
              </w:rPr>
              <w:t>Title</w:t>
            </w:r>
            <w:r w:rsidR="00D91580">
              <w:rPr>
                <w:noProof/>
                <w:webHidden/>
              </w:rPr>
              <w:tab/>
            </w:r>
            <w:r w:rsidR="00D91580">
              <w:rPr>
                <w:noProof/>
                <w:webHidden/>
              </w:rPr>
              <w:fldChar w:fldCharType="begin"/>
            </w:r>
            <w:r w:rsidR="00D91580">
              <w:rPr>
                <w:noProof/>
                <w:webHidden/>
              </w:rPr>
              <w:instrText xml:space="preserve"> PAGEREF _Toc41662522 \h </w:instrText>
            </w:r>
            <w:r w:rsidR="00D91580">
              <w:rPr>
                <w:noProof/>
                <w:webHidden/>
              </w:rPr>
            </w:r>
            <w:r w:rsidR="00D91580">
              <w:rPr>
                <w:noProof/>
                <w:webHidden/>
              </w:rPr>
              <w:fldChar w:fldCharType="separate"/>
            </w:r>
            <w:r w:rsidR="00D91580">
              <w:rPr>
                <w:noProof/>
                <w:webHidden/>
              </w:rPr>
              <w:t>2</w:t>
            </w:r>
            <w:r w:rsidR="00D91580">
              <w:rPr>
                <w:noProof/>
                <w:webHidden/>
              </w:rPr>
              <w:fldChar w:fldCharType="end"/>
            </w:r>
          </w:hyperlink>
        </w:p>
        <w:p w14:paraId="69A90C47" w14:textId="4C127D3D" w:rsidR="00D91580" w:rsidRDefault="007763AA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4"/>
              <w:lang w:val="en-GB" w:eastAsia="en-GB" w:bidi="ar-SA"/>
            </w:rPr>
          </w:pPr>
          <w:hyperlink w:anchor="_Toc41662523" w:history="1">
            <w:r w:rsidR="00D91580" w:rsidRPr="00F00B0F">
              <w:rPr>
                <w:rStyle w:val="Hyperlink"/>
                <w:noProof/>
              </w:rPr>
              <w:t>1.1.4.</w:t>
            </w:r>
            <w:r w:rsidR="00D91580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lang w:val="en-GB" w:eastAsia="en-GB" w:bidi="ar-SA"/>
              </w:rPr>
              <w:tab/>
            </w:r>
            <w:r w:rsidR="00D91580" w:rsidRPr="00F00B0F">
              <w:rPr>
                <w:rStyle w:val="Hyperlink"/>
                <w:noProof/>
              </w:rPr>
              <w:t>Low-Severity Findings</w:t>
            </w:r>
            <w:r w:rsidR="00D91580">
              <w:rPr>
                <w:noProof/>
                <w:webHidden/>
              </w:rPr>
              <w:tab/>
            </w:r>
            <w:r w:rsidR="00D91580">
              <w:rPr>
                <w:noProof/>
                <w:webHidden/>
              </w:rPr>
              <w:fldChar w:fldCharType="begin"/>
            </w:r>
            <w:r w:rsidR="00D91580">
              <w:rPr>
                <w:noProof/>
                <w:webHidden/>
              </w:rPr>
              <w:instrText xml:space="preserve"> PAGEREF _Toc41662523 \h </w:instrText>
            </w:r>
            <w:r w:rsidR="00D91580">
              <w:rPr>
                <w:noProof/>
                <w:webHidden/>
              </w:rPr>
            </w:r>
            <w:r w:rsidR="00D91580">
              <w:rPr>
                <w:noProof/>
                <w:webHidden/>
              </w:rPr>
              <w:fldChar w:fldCharType="separate"/>
            </w:r>
            <w:r w:rsidR="00D91580">
              <w:rPr>
                <w:noProof/>
                <w:webHidden/>
              </w:rPr>
              <w:t>2</w:t>
            </w:r>
            <w:r w:rsidR="00D91580">
              <w:rPr>
                <w:noProof/>
                <w:webHidden/>
              </w:rPr>
              <w:fldChar w:fldCharType="end"/>
            </w:r>
          </w:hyperlink>
        </w:p>
        <w:p w14:paraId="1548FD13" w14:textId="0575A775" w:rsidR="00D91580" w:rsidRDefault="007763AA">
          <w:pPr>
            <w:pStyle w:val="TOC4"/>
            <w:rPr>
              <w:rFonts w:asciiTheme="minorHAnsi" w:eastAsiaTheme="minorEastAsia" w:hAnsiTheme="minorHAnsi" w:cstheme="minorBidi"/>
              <w:noProof/>
              <w:color w:val="auto"/>
              <w:sz w:val="24"/>
              <w:lang w:val="en-GB" w:eastAsia="en-GB" w:bidi="ar-SA"/>
            </w:rPr>
          </w:pPr>
          <w:hyperlink w:anchor="_Toc41662524" w:history="1">
            <w:r w:rsidR="00D91580" w:rsidRPr="00F00B0F">
              <w:rPr>
                <w:rStyle w:val="Hyperlink"/>
                <w:noProof/>
              </w:rPr>
              <w:t>1.1.4.1.</w:t>
            </w:r>
            <w:r w:rsidR="00D91580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lang w:val="en-GB" w:eastAsia="en-GB" w:bidi="ar-SA"/>
              </w:rPr>
              <w:tab/>
            </w:r>
            <w:r w:rsidR="00D91580" w:rsidRPr="00F00B0F">
              <w:rPr>
                <w:rStyle w:val="Hyperlink"/>
                <w:noProof/>
              </w:rPr>
              <w:t>Title</w:t>
            </w:r>
            <w:r w:rsidR="00D91580">
              <w:rPr>
                <w:noProof/>
                <w:webHidden/>
              </w:rPr>
              <w:tab/>
            </w:r>
            <w:r w:rsidR="00D91580">
              <w:rPr>
                <w:noProof/>
                <w:webHidden/>
              </w:rPr>
              <w:fldChar w:fldCharType="begin"/>
            </w:r>
            <w:r w:rsidR="00D91580">
              <w:rPr>
                <w:noProof/>
                <w:webHidden/>
              </w:rPr>
              <w:instrText xml:space="preserve"> PAGEREF _Toc41662524 \h </w:instrText>
            </w:r>
            <w:r w:rsidR="00D91580">
              <w:rPr>
                <w:noProof/>
                <w:webHidden/>
              </w:rPr>
            </w:r>
            <w:r w:rsidR="00D91580">
              <w:rPr>
                <w:noProof/>
                <w:webHidden/>
              </w:rPr>
              <w:fldChar w:fldCharType="separate"/>
            </w:r>
            <w:r w:rsidR="00D91580">
              <w:rPr>
                <w:noProof/>
                <w:webHidden/>
              </w:rPr>
              <w:t>2</w:t>
            </w:r>
            <w:r w:rsidR="00D91580">
              <w:rPr>
                <w:noProof/>
                <w:webHidden/>
              </w:rPr>
              <w:fldChar w:fldCharType="end"/>
            </w:r>
          </w:hyperlink>
        </w:p>
        <w:p w14:paraId="2C21905B" w14:textId="60E40342" w:rsidR="00D91580" w:rsidRDefault="007763AA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4"/>
              <w:lang w:val="en-GB" w:eastAsia="en-GB" w:bidi="ar-SA"/>
            </w:rPr>
          </w:pPr>
          <w:hyperlink w:anchor="_Toc41662525" w:history="1">
            <w:r w:rsidR="00D91580" w:rsidRPr="00F00B0F">
              <w:rPr>
                <w:rStyle w:val="Hyperlink"/>
                <w:noProof/>
              </w:rPr>
              <w:t>1.1.5.</w:t>
            </w:r>
            <w:r w:rsidR="00D91580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lang w:val="en-GB" w:eastAsia="en-GB" w:bidi="ar-SA"/>
              </w:rPr>
              <w:tab/>
            </w:r>
            <w:r w:rsidR="00D91580" w:rsidRPr="00F00B0F">
              <w:rPr>
                <w:rStyle w:val="Hyperlink"/>
                <w:noProof/>
              </w:rPr>
              <w:t>Informational-Severity Findings</w:t>
            </w:r>
            <w:r w:rsidR="00D91580">
              <w:rPr>
                <w:noProof/>
                <w:webHidden/>
              </w:rPr>
              <w:tab/>
            </w:r>
            <w:r w:rsidR="00D91580">
              <w:rPr>
                <w:noProof/>
                <w:webHidden/>
              </w:rPr>
              <w:fldChar w:fldCharType="begin"/>
            </w:r>
            <w:r w:rsidR="00D91580">
              <w:rPr>
                <w:noProof/>
                <w:webHidden/>
              </w:rPr>
              <w:instrText xml:space="preserve"> PAGEREF _Toc41662525 \h </w:instrText>
            </w:r>
            <w:r w:rsidR="00D91580">
              <w:rPr>
                <w:noProof/>
                <w:webHidden/>
              </w:rPr>
            </w:r>
            <w:r w:rsidR="00D91580">
              <w:rPr>
                <w:noProof/>
                <w:webHidden/>
              </w:rPr>
              <w:fldChar w:fldCharType="separate"/>
            </w:r>
            <w:r w:rsidR="00D91580">
              <w:rPr>
                <w:noProof/>
                <w:webHidden/>
              </w:rPr>
              <w:t>3</w:t>
            </w:r>
            <w:r w:rsidR="00D91580">
              <w:rPr>
                <w:noProof/>
                <w:webHidden/>
              </w:rPr>
              <w:fldChar w:fldCharType="end"/>
            </w:r>
          </w:hyperlink>
        </w:p>
        <w:p w14:paraId="1EABAD5B" w14:textId="6AC84588" w:rsidR="00D91580" w:rsidRDefault="007763AA">
          <w:pPr>
            <w:pStyle w:val="TOC4"/>
            <w:rPr>
              <w:rFonts w:asciiTheme="minorHAnsi" w:eastAsiaTheme="minorEastAsia" w:hAnsiTheme="minorHAnsi" w:cstheme="minorBidi"/>
              <w:noProof/>
              <w:color w:val="auto"/>
              <w:sz w:val="24"/>
              <w:lang w:val="en-GB" w:eastAsia="en-GB" w:bidi="ar-SA"/>
            </w:rPr>
          </w:pPr>
          <w:hyperlink w:anchor="_Toc41662526" w:history="1">
            <w:r w:rsidR="00D91580" w:rsidRPr="00F00B0F">
              <w:rPr>
                <w:rStyle w:val="Hyperlink"/>
                <w:noProof/>
              </w:rPr>
              <w:t>1.1.5.1.</w:t>
            </w:r>
            <w:r w:rsidR="00D91580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lang w:val="en-GB" w:eastAsia="en-GB" w:bidi="ar-SA"/>
              </w:rPr>
              <w:tab/>
            </w:r>
            <w:r w:rsidR="00D91580" w:rsidRPr="00F00B0F">
              <w:rPr>
                <w:rStyle w:val="Hyperlink"/>
                <w:noProof/>
              </w:rPr>
              <w:t>Title</w:t>
            </w:r>
            <w:r w:rsidR="00D91580">
              <w:rPr>
                <w:noProof/>
                <w:webHidden/>
              </w:rPr>
              <w:tab/>
            </w:r>
            <w:r w:rsidR="00D91580">
              <w:rPr>
                <w:noProof/>
                <w:webHidden/>
              </w:rPr>
              <w:fldChar w:fldCharType="begin"/>
            </w:r>
            <w:r w:rsidR="00D91580">
              <w:rPr>
                <w:noProof/>
                <w:webHidden/>
              </w:rPr>
              <w:instrText xml:space="preserve"> PAGEREF _Toc41662526 \h </w:instrText>
            </w:r>
            <w:r w:rsidR="00D91580">
              <w:rPr>
                <w:noProof/>
                <w:webHidden/>
              </w:rPr>
            </w:r>
            <w:r w:rsidR="00D91580">
              <w:rPr>
                <w:noProof/>
                <w:webHidden/>
              </w:rPr>
              <w:fldChar w:fldCharType="separate"/>
            </w:r>
            <w:r w:rsidR="00D91580">
              <w:rPr>
                <w:noProof/>
                <w:webHidden/>
              </w:rPr>
              <w:t>3</w:t>
            </w:r>
            <w:r w:rsidR="00D91580">
              <w:rPr>
                <w:noProof/>
                <w:webHidden/>
              </w:rPr>
              <w:fldChar w:fldCharType="end"/>
            </w:r>
          </w:hyperlink>
        </w:p>
        <w:p w14:paraId="5F99C9FD" w14:textId="3B263BAC" w:rsidR="008D00C5" w:rsidRDefault="00B25C8E">
          <w:r>
            <w:rPr>
              <w:rFonts w:cs="Arial"/>
              <w:noProof/>
              <w:szCs w:val="36"/>
            </w:rPr>
            <w:fldChar w:fldCharType="end"/>
          </w:r>
        </w:p>
      </w:sdtContent>
    </w:sdt>
    <w:p w14:paraId="29E6DDBB" w14:textId="77777777" w:rsidR="008D00C5" w:rsidRPr="00F92D2A" w:rsidRDefault="008D00C5" w:rsidP="003F7E54"/>
    <w:p w14:paraId="18D51B37" w14:textId="77777777" w:rsidR="00450C3E" w:rsidRPr="00F81314" w:rsidRDefault="00450C3E" w:rsidP="004F34C4">
      <w:pPr>
        <w:pStyle w:val="TOC2"/>
        <w:sectPr w:rsidR="00450C3E" w:rsidRPr="00F81314" w:rsidSect="005D125F">
          <w:footerReference w:type="default" r:id="rId16"/>
          <w:headerReference w:type="first" r:id="rId17"/>
          <w:footerReference w:type="first" r:id="rId18"/>
          <w:type w:val="continuous"/>
          <w:pgSz w:w="12240" w:h="15840" w:code="1"/>
          <w:pgMar w:top="1440" w:right="1440" w:bottom="1440" w:left="1440" w:header="720" w:footer="720" w:gutter="0"/>
          <w:pgNumType w:fmt="lowerRoman"/>
          <w:cols w:space="720"/>
          <w:titlePg/>
          <w:docGrid w:linePitch="272"/>
        </w:sectPr>
      </w:pPr>
      <w:bookmarkStart w:id="2" w:name="_Toc258488129"/>
      <w:bookmarkStart w:id="3" w:name="_Toc130367431"/>
    </w:p>
    <w:p w14:paraId="4281BD02" w14:textId="67EAAC13" w:rsidR="00A0543E" w:rsidRDefault="00AC1786" w:rsidP="00A0543E">
      <w:pPr>
        <w:pStyle w:val="Heading1"/>
      </w:pPr>
      <w:bookmarkStart w:id="4" w:name="_Toc476141003"/>
      <w:bookmarkStart w:id="5" w:name="_Toc7424348"/>
      <w:bookmarkStart w:id="6" w:name="_Toc41662516"/>
      <w:bookmarkStart w:id="7" w:name="_Toc297827118"/>
      <w:bookmarkEnd w:id="2"/>
      <w:bookmarkEnd w:id="3"/>
      <w:r>
        <w:lastRenderedPageBreak/>
        <w:t>F</w:t>
      </w:r>
      <w:r w:rsidR="009A5ECE">
        <w:t>indings</w:t>
      </w:r>
      <w:bookmarkEnd w:id="4"/>
      <w:bookmarkEnd w:id="5"/>
      <w:bookmarkEnd w:id="6"/>
    </w:p>
    <w:p w14:paraId="30EACE3F" w14:textId="1D8AF05C" w:rsidR="00D767C9" w:rsidRDefault="00D767C9" w:rsidP="00D767C9">
      <w:pPr>
        <w:pStyle w:val="Heading3"/>
      </w:pPr>
      <w:bookmarkStart w:id="8" w:name="_Toc476141005"/>
      <w:bookmarkStart w:id="9" w:name="_Toc7424350"/>
      <w:bookmarkStart w:id="10" w:name="_Toc41662517"/>
      <w:bookmarkStart w:id="11" w:name="_Toc354038218"/>
      <w:bookmarkStart w:id="12" w:name="_Toc323046244"/>
      <w:r>
        <w:t>Critical-Severity Findings</w:t>
      </w:r>
      <w:bookmarkEnd w:id="8"/>
      <w:bookmarkEnd w:id="9"/>
      <w:bookmarkEnd w:id="10"/>
    </w:p>
    <w:p w14:paraId="380F5EA2" w14:textId="51E5FC7D" w:rsidR="00DF4796" w:rsidRPr="00614C6B" w:rsidRDefault="00DF4796" w:rsidP="00DF4796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</w:instrText>
      </w:r>
      <w:r w:rsidR="00930A08">
        <w:rPr>
          <w:lang w:val="en-CA" w:bidi="ar-SA"/>
        </w:rPr>
        <w:instrText>criticals</w:instrText>
      </w:r>
      <w:r>
        <w:rPr>
          <w:lang w:val="en-CA" w:bidi="ar-SA"/>
        </w:rPr>
        <w:instrText xml:space="preserve">:if \* MERGEFORMAT </w:instrText>
      </w:r>
      <w:r>
        <w:rPr>
          <w:lang w:val="en-CA" w:bidi="ar-SA"/>
        </w:rPr>
        <w:fldChar w:fldCharType="separate"/>
      </w:r>
      <w:r w:rsidR="00930A08">
        <w:rPr>
          <w:noProof/>
          <w:lang w:val="en-CA" w:bidi="ar-SA"/>
        </w:rPr>
        <w:t>«criticals:if»</w:t>
      </w:r>
      <w:r>
        <w:rPr>
          <w:lang w:val="en-CA" w:bidi="ar-SA"/>
        </w:rPr>
        <w:fldChar w:fldCharType="end"/>
      </w:r>
    </w:p>
    <w:p w14:paraId="40AE33F5" w14:textId="7AE491C4" w:rsidR="00DF4796" w:rsidRPr="00614C6B" w:rsidRDefault="00DF4796" w:rsidP="00DF4796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</w:instrText>
      </w:r>
      <w:r w:rsidR="00930A08">
        <w:rPr>
          <w:lang w:val="en-CA" w:bidi="ar-SA"/>
        </w:rPr>
        <w:instrText>criticals</w:instrText>
      </w:r>
      <w:r>
        <w:rPr>
          <w:lang w:val="en-CA" w:bidi="ar-SA"/>
        </w:rPr>
        <w:instrText xml:space="preserve">:each(finding) \* MERGEFORMAT </w:instrText>
      </w:r>
      <w:r>
        <w:rPr>
          <w:lang w:val="en-CA" w:bidi="ar-SA"/>
        </w:rPr>
        <w:fldChar w:fldCharType="separate"/>
      </w:r>
      <w:r w:rsidR="00930A08">
        <w:rPr>
          <w:noProof/>
          <w:lang w:val="en-CA" w:bidi="ar-SA"/>
        </w:rPr>
        <w:t>«criticals:each(finding)»</w:t>
      </w:r>
      <w:r>
        <w:rPr>
          <w:lang w:val="en-CA" w:bidi="ar-SA"/>
        </w:rPr>
        <w:fldChar w:fldCharType="end"/>
      </w:r>
    </w:p>
    <w:p w14:paraId="760C264D" w14:textId="77777777" w:rsidR="00DF4796" w:rsidRPr="00626FF7" w:rsidRDefault="00DF4796" w:rsidP="00DF4796">
      <w:pPr>
        <w:pStyle w:val="Heading4"/>
      </w:pPr>
      <w:fldSimple w:instr=" MERGEFIELD =finding.title \* MERGEFORMAT ">
        <w:r>
          <w:rPr>
            <w:noProof/>
          </w:rPr>
          <w:t>«=finding.title»</w:t>
        </w:r>
      </w:fldSimple>
    </w:p>
    <w:tbl>
      <w:tblPr>
        <w:tblW w:w="9501" w:type="dxa"/>
        <w:tblInd w:w="108" w:type="dxa"/>
        <w:tblBorders>
          <w:top w:val="single" w:sz="4" w:space="0" w:color="0085C3"/>
          <w:left w:val="single" w:sz="4" w:space="0" w:color="0085C3"/>
          <w:bottom w:val="single" w:sz="4" w:space="0" w:color="0085C3"/>
          <w:right w:val="single" w:sz="4" w:space="0" w:color="0085C3"/>
          <w:insideH w:val="single" w:sz="4" w:space="0" w:color="0085C3"/>
          <w:insideV w:val="single" w:sz="4" w:space="0" w:color="0085C3"/>
        </w:tblBorders>
        <w:tblLayout w:type="fixed"/>
        <w:tblLook w:val="04A0" w:firstRow="1" w:lastRow="0" w:firstColumn="1" w:lastColumn="0" w:noHBand="0" w:noVBand="1"/>
      </w:tblPr>
      <w:tblGrid>
        <w:gridCol w:w="1507"/>
        <w:gridCol w:w="5850"/>
        <w:gridCol w:w="1072"/>
        <w:gridCol w:w="1072"/>
      </w:tblGrid>
      <w:tr w:rsidR="00145ED3" w:rsidRPr="003D07D6" w14:paraId="00E661C0" w14:textId="77777777" w:rsidTr="00AA1BAC">
        <w:trPr>
          <w:trHeight w:val="195"/>
          <w:tblHeader/>
        </w:trPr>
        <w:tc>
          <w:tcPr>
            <w:tcW w:w="7357" w:type="dxa"/>
            <w:gridSpan w:val="2"/>
            <w:vMerge w:val="restart"/>
            <w:tcBorders>
              <w:right w:val="single" w:sz="4" w:space="0" w:color="FFFFFF"/>
            </w:tcBorders>
            <w:shd w:val="clear" w:color="auto" w:fill="0085C3"/>
          </w:tcPr>
          <w:p w14:paraId="35DA7DC5" w14:textId="77777777" w:rsidR="00145ED3" w:rsidRPr="003D07D6" w:rsidRDefault="00145ED3" w:rsidP="00AA1BAC">
            <w:pPr>
              <w:pStyle w:val="TableTitle"/>
              <w:keepNext w:val="0"/>
              <w:rPr>
                <w:rFonts w:cs="Tahoma"/>
              </w:rPr>
            </w:pPr>
            <w:fldSimple w:instr=" MERGEFIELD =finding.title \* MERGEFORMAT ">
              <w:r>
                <w:rPr>
                  <w:noProof/>
                </w:rPr>
                <w:t>«=finding.title»</w:t>
              </w:r>
            </w:fldSimple>
          </w:p>
        </w:tc>
        <w:tc>
          <w:tcPr>
            <w:tcW w:w="1072" w:type="dxa"/>
            <w:tcBorders>
              <w:top w:val="single" w:sz="4" w:space="0" w:color="0085C3"/>
              <w:left w:val="single" w:sz="4" w:space="0" w:color="FFFFFF"/>
              <w:bottom w:val="single" w:sz="4" w:space="0" w:color="0085C3"/>
              <w:right w:val="single" w:sz="4" w:space="0" w:color="0085C3"/>
            </w:tcBorders>
            <w:shd w:val="clear" w:color="auto" w:fill="0085C3"/>
            <w:vAlign w:val="center"/>
          </w:tcPr>
          <w:p w14:paraId="1A17C376" w14:textId="77777777" w:rsidR="00145ED3" w:rsidRPr="003D07D6" w:rsidRDefault="00145ED3" w:rsidP="00AA1BAC">
            <w:pPr>
              <w:pStyle w:val="TableHeading"/>
              <w:keepNext w:val="0"/>
              <w:rPr>
                <w:rFonts w:cs="Tahoma"/>
              </w:rPr>
            </w:pPr>
            <w:r w:rsidRPr="003D07D6">
              <w:rPr>
                <w:rFonts w:cs="Tahoma"/>
              </w:rPr>
              <w:t>Severity</w:t>
            </w:r>
          </w:p>
        </w:tc>
        <w:tc>
          <w:tcPr>
            <w:tcW w:w="1072" w:type="dxa"/>
            <w:tcBorders>
              <w:top w:val="single" w:sz="4" w:space="0" w:color="0085C3"/>
              <w:left w:val="single" w:sz="4" w:space="0" w:color="FFFFFF"/>
              <w:bottom w:val="single" w:sz="4" w:space="0" w:color="0085C3"/>
              <w:right w:val="single" w:sz="4" w:space="0" w:color="0085C3"/>
            </w:tcBorders>
            <w:shd w:val="clear" w:color="auto" w:fill="0085C3"/>
            <w:vAlign w:val="center"/>
          </w:tcPr>
          <w:p w14:paraId="1CB257FE" w14:textId="77777777" w:rsidR="00145ED3" w:rsidRPr="003D07D6" w:rsidRDefault="00145ED3" w:rsidP="00AA1BAC">
            <w:pPr>
              <w:pStyle w:val="TableHeading"/>
              <w:keepNext w:val="0"/>
              <w:rPr>
                <w:rFonts w:cs="Tahoma"/>
              </w:rPr>
            </w:pPr>
            <w:r>
              <w:rPr>
                <w:rFonts w:cs="Tahoma"/>
              </w:rPr>
              <w:t>CVSSv2</w:t>
            </w:r>
          </w:p>
        </w:tc>
      </w:tr>
      <w:tr w:rsidR="00145ED3" w:rsidRPr="003D07D6" w14:paraId="4F61CC51" w14:textId="77777777" w:rsidTr="00AA1BAC">
        <w:trPr>
          <w:trHeight w:val="195"/>
          <w:tblHeader/>
        </w:trPr>
        <w:tc>
          <w:tcPr>
            <w:tcW w:w="7357" w:type="dxa"/>
            <w:gridSpan w:val="2"/>
            <w:vMerge/>
            <w:tcBorders>
              <w:right w:val="single" w:sz="4" w:space="0" w:color="0085C3"/>
            </w:tcBorders>
            <w:shd w:val="clear" w:color="auto" w:fill="auto"/>
          </w:tcPr>
          <w:p w14:paraId="2140B840" w14:textId="77777777" w:rsidR="00145ED3" w:rsidRPr="003D07D6" w:rsidRDefault="00145ED3" w:rsidP="00AA1BAC">
            <w:pPr>
              <w:pStyle w:val="TableHeading"/>
              <w:keepNext w:val="0"/>
              <w:rPr>
                <w:rFonts w:cs="Tahoma"/>
              </w:rPr>
            </w:pPr>
          </w:p>
        </w:tc>
        <w:tc>
          <w:tcPr>
            <w:tcW w:w="1072" w:type="dxa"/>
            <w:tcBorders>
              <w:top w:val="single" w:sz="4" w:space="0" w:color="0085C3"/>
              <w:left w:val="single" w:sz="4" w:space="0" w:color="0085C3"/>
            </w:tcBorders>
            <w:shd w:val="clear" w:color="auto" w:fill="auto"/>
            <w:vAlign w:val="center"/>
          </w:tcPr>
          <w:p w14:paraId="4AE93D40" w14:textId="0A66C4E5" w:rsidR="00145ED3" w:rsidRPr="003D07D6" w:rsidRDefault="00145ED3" w:rsidP="00145ED3">
            <w:pPr>
              <w:pStyle w:val="TableRiskRating-Critical"/>
            </w:pPr>
            <w:r>
              <w:t>Critical</w:t>
            </w:r>
          </w:p>
        </w:tc>
        <w:tc>
          <w:tcPr>
            <w:tcW w:w="1072" w:type="dxa"/>
            <w:tcBorders>
              <w:top w:val="single" w:sz="4" w:space="0" w:color="0085C3"/>
              <w:left w:val="single" w:sz="4" w:space="0" w:color="0085C3"/>
            </w:tcBorders>
            <w:shd w:val="clear" w:color="auto" w:fill="auto"/>
            <w:vAlign w:val="center"/>
          </w:tcPr>
          <w:p w14:paraId="70DFA8F6" w14:textId="77777777" w:rsidR="00145ED3" w:rsidRPr="00AD606F" w:rsidRDefault="00145ED3" w:rsidP="00AA1BAC">
            <w:pPr>
              <w:pStyle w:val="TableRiskRating-Low"/>
              <w:rPr>
                <w:b w:val="0"/>
                <w:bCs/>
                <w:color w:val="auto"/>
              </w:rPr>
            </w:pPr>
            <w:r w:rsidRPr="0021687B">
              <w:rPr>
                <w:b w:val="0"/>
                <w:bCs/>
                <w:color w:val="auto"/>
              </w:rPr>
              <w:fldChar w:fldCharType="begin"/>
            </w:r>
            <w:r w:rsidRPr="0021687B">
              <w:rPr>
                <w:b w:val="0"/>
                <w:bCs/>
                <w:color w:val="auto"/>
              </w:rPr>
              <w:instrText xml:space="preserve"> MERGEFIELD =finding.cvss \* MERGEFORMAT </w:instrText>
            </w:r>
            <w:r w:rsidRPr="0021687B">
              <w:rPr>
                <w:b w:val="0"/>
                <w:bCs/>
                <w:color w:val="auto"/>
              </w:rPr>
              <w:fldChar w:fldCharType="separate"/>
            </w:r>
            <w:r w:rsidRPr="0021687B">
              <w:rPr>
                <w:b w:val="0"/>
                <w:bCs/>
                <w:noProof/>
                <w:color w:val="auto"/>
              </w:rPr>
              <w:t>«=finding.cvss»</w:t>
            </w:r>
            <w:r w:rsidRPr="0021687B">
              <w:rPr>
                <w:b w:val="0"/>
                <w:bCs/>
                <w:color w:val="auto"/>
              </w:rPr>
              <w:fldChar w:fldCharType="end"/>
            </w:r>
          </w:p>
        </w:tc>
      </w:tr>
      <w:tr w:rsidR="00145ED3" w:rsidRPr="003D07D6" w14:paraId="7601245D" w14:textId="77777777" w:rsidTr="00AA1BAC">
        <w:tc>
          <w:tcPr>
            <w:tcW w:w="1507" w:type="dxa"/>
            <w:vMerge w:val="restart"/>
            <w:shd w:val="clear" w:color="auto" w:fill="auto"/>
            <w:vAlign w:val="center"/>
          </w:tcPr>
          <w:p w14:paraId="75E82F71" w14:textId="77777777" w:rsidR="00145ED3" w:rsidRPr="003D07D6" w:rsidRDefault="00145ED3" w:rsidP="00AA1BAC">
            <w:pPr>
              <w:pStyle w:val="BodyBold"/>
              <w:keepNext w:val="0"/>
              <w:rPr>
                <w:rFonts w:cs="Tahoma"/>
                <w:vanish/>
              </w:rPr>
            </w:pPr>
            <w:r w:rsidRPr="003D07D6">
              <w:rPr>
                <w:rFonts w:cs="Tahoma"/>
              </w:rPr>
              <w:t>Description</w:t>
            </w:r>
          </w:p>
          <w:p w14:paraId="6770F118" w14:textId="77777777" w:rsidR="00145ED3" w:rsidRPr="003D07D6" w:rsidRDefault="00145ED3" w:rsidP="00AA1BAC">
            <w:pPr>
              <w:pStyle w:val="Heading5"/>
              <w:rPr>
                <w:rFonts w:cs="Tahoma"/>
              </w:rPr>
            </w:pPr>
          </w:p>
        </w:tc>
        <w:tc>
          <w:tcPr>
            <w:tcW w:w="5850" w:type="dxa"/>
            <w:vMerge w:val="restart"/>
            <w:shd w:val="clear" w:color="auto" w:fill="auto"/>
            <w:vAlign w:val="center"/>
          </w:tcPr>
          <w:p w14:paraId="72DE070C" w14:textId="77777777" w:rsidR="00145ED3" w:rsidRPr="003D07D6" w:rsidRDefault="00145ED3" w:rsidP="00AA1BAC">
            <w:pPr>
              <w:rPr>
                <w:rFonts w:cs="Tahoma"/>
                <w:color w:val="auto"/>
              </w:rPr>
            </w:pPr>
            <w:r>
              <w:rPr>
                <w:color w:val="auto"/>
              </w:rPr>
              <w:fldChar w:fldCharType="begin"/>
            </w:r>
            <w:r>
              <w:rPr>
                <w:color w:val="auto"/>
              </w:rPr>
              <w:instrText xml:space="preserve"> MERGEFIELD =finding.description \* MERGEFORMAT </w:instrText>
            </w:r>
            <w:r>
              <w:rPr>
                <w:color w:val="auto"/>
              </w:rPr>
              <w:fldChar w:fldCharType="separate"/>
            </w:r>
            <w:r>
              <w:rPr>
                <w:noProof/>
                <w:color w:val="auto"/>
              </w:rPr>
              <w:t>«=finding.description»</w:t>
            </w:r>
            <w:r>
              <w:rPr>
                <w:color w:val="auto"/>
              </w:rPr>
              <w:fldChar w:fldCharType="end"/>
            </w:r>
          </w:p>
        </w:tc>
        <w:tc>
          <w:tcPr>
            <w:tcW w:w="2144" w:type="dxa"/>
            <w:gridSpan w:val="2"/>
            <w:shd w:val="clear" w:color="auto" w:fill="auto"/>
          </w:tcPr>
          <w:p w14:paraId="4AC155B0" w14:textId="77777777" w:rsidR="00145ED3" w:rsidRPr="003D07D6" w:rsidRDefault="00145ED3" w:rsidP="00AA1BAC">
            <w:pPr>
              <w:pStyle w:val="BodyBold"/>
              <w:keepNext w:val="0"/>
              <w:rPr>
                <w:rFonts w:cs="Tahoma"/>
              </w:rPr>
            </w:pPr>
            <w:r w:rsidRPr="003D07D6">
              <w:rPr>
                <w:rFonts w:cs="Tahoma"/>
                <w:bCs/>
              </w:rPr>
              <w:t>System</w:t>
            </w:r>
            <w:r w:rsidRPr="003D07D6">
              <w:rPr>
                <w:rFonts w:cs="Tahoma"/>
              </w:rPr>
              <w:t>(s) Affected</w:t>
            </w:r>
          </w:p>
        </w:tc>
      </w:tr>
      <w:tr w:rsidR="00145ED3" w:rsidRPr="003D07D6" w14:paraId="2CB51830" w14:textId="77777777" w:rsidTr="00AA1BAC">
        <w:trPr>
          <w:trHeight w:val="465"/>
        </w:trPr>
        <w:tc>
          <w:tcPr>
            <w:tcW w:w="1507" w:type="dxa"/>
            <w:vMerge/>
            <w:shd w:val="clear" w:color="auto" w:fill="auto"/>
            <w:vAlign w:val="center"/>
          </w:tcPr>
          <w:p w14:paraId="24DD056A" w14:textId="77777777" w:rsidR="00145ED3" w:rsidRPr="003D07D6" w:rsidRDefault="00145ED3" w:rsidP="00AA1BAC">
            <w:pPr>
              <w:pStyle w:val="BodyBold"/>
              <w:keepNext w:val="0"/>
              <w:rPr>
                <w:rFonts w:cs="Tahoma"/>
              </w:rPr>
            </w:pPr>
          </w:p>
        </w:tc>
        <w:tc>
          <w:tcPr>
            <w:tcW w:w="5850" w:type="dxa"/>
            <w:vMerge/>
            <w:shd w:val="clear" w:color="auto" w:fill="auto"/>
            <w:vAlign w:val="center"/>
          </w:tcPr>
          <w:p w14:paraId="4E257046" w14:textId="77777777" w:rsidR="00145ED3" w:rsidRPr="003D07D6" w:rsidRDefault="00145ED3" w:rsidP="00AA1BAC">
            <w:pPr>
              <w:pStyle w:val="TableRiskRating-Low"/>
              <w:keepNext w:val="0"/>
              <w:rPr>
                <w:rFonts w:cs="Tahoma"/>
              </w:rPr>
            </w:pPr>
          </w:p>
        </w:tc>
        <w:tc>
          <w:tcPr>
            <w:tcW w:w="2144" w:type="dxa"/>
            <w:gridSpan w:val="2"/>
            <w:vMerge w:val="restart"/>
            <w:shd w:val="clear" w:color="auto" w:fill="auto"/>
          </w:tcPr>
          <w:p w14:paraId="0D511330" w14:textId="77777777" w:rsidR="00145ED3" w:rsidRDefault="00145ED3" w:rsidP="00AA1BAC">
            <w:pPr>
              <w:pStyle w:val="TextList"/>
            </w:pPr>
            <w:fldSimple w:instr=" MERGEFIELD finding.affected:each(host) \* MERGEFORMAT ">
              <w:r>
                <w:rPr>
                  <w:noProof/>
                </w:rPr>
                <w:t>«finding.affected:each(host)»</w:t>
              </w:r>
            </w:fldSimple>
          </w:p>
          <w:p w14:paraId="7A59BF2C" w14:textId="77777777" w:rsidR="00145ED3" w:rsidRDefault="00145ED3" w:rsidP="00AA1BAC">
            <w:pPr>
              <w:pStyle w:val="TextList"/>
            </w:pPr>
            <w:fldSimple w:instr=" MERGEFIELD =host \* MERGEFORMAT ">
              <w:r>
                <w:rPr>
                  <w:noProof/>
                </w:rPr>
                <w:t>«=host»</w:t>
              </w:r>
            </w:fldSimple>
          </w:p>
          <w:p w14:paraId="6007F7AA" w14:textId="77777777" w:rsidR="00145ED3" w:rsidRPr="003D07D6" w:rsidRDefault="00145ED3" w:rsidP="00AA1BAC">
            <w:pPr>
              <w:pStyle w:val="TextList"/>
              <w:rPr>
                <w:rFonts w:cs="Tahoma"/>
              </w:rPr>
            </w:pPr>
            <w:fldSimple w:instr=" MERGEFIELD finding.affected:endEach \* MERGEFORMAT ">
              <w:r>
                <w:rPr>
                  <w:noProof/>
                </w:rPr>
                <w:t>«finding.affected:endEach»</w:t>
              </w:r>
            </w:fldSimple>
          </w:p>
        </w:tc>
      </w:tr>
      <w:tr w:rsidR="00145ED3" w:rsidRPr="003D07D6" w14:paraId="411077D7" w14:textId="77777777" w:rsidTr="00AA1BAC">
        <w:tc>
          <w:tcPr>
            <w:tcW w:w="1507" w:type="dxa"/>
            <w:shd w:val="clear" w:color="auto" w:fill="auto"/>
            <w:vAlign w:val="center"/>
          </w:tcPr>
          <w:p w14:paraId="3A6DC4B3" w14:textId="77777777" w:rsidR="00145ED3" w:rsidRPr="003D07D6" w:rsidRDefault="00145ED3" w:rsidP="00AA1BAC">
            <w:pPr>
              <w:pStyle w:val="BodyBold"/>
              <w:keepNext w:val="0"/>
              <w:rPr>
                <w:rFonts w:cs="Tahoma"/>
              </w:rPr>
            </w:pPr>
            <w:r w:rsidRPr="003D07D6">
              <w:rPr>
                <w:rFonts w:cs="Tahoma"/>
              </w:rPr>
              <w:t>Remediation</w:t>
            </w:r>
          </w:p>
        </w:tc>
        <w:tc>
          <w:tcPr>
            <w:tcW w:w="5850" w:type="dxa"/>
            <w:shd w:val="clear" w:color="auto" w:fill="auto"/>
            <w:vAlign w:val="center"/>
          </w:tcPr>
          <w:p w14:paraId="201FEA03" w14:textId="77777777" w:rsidR="00145ED3" w:rsidRPr="003D07D6" w:rsidRDefault="00145ED3" w:rsidP="00AA1BAC">
            <w:pPr>
              <w:rPr>
                <w:rFonts w:cs="Tahoma"/>
              </w:rPr>
            </w:pPr>
            <w:fldSimple w:instr=" MERGEFIELD =finding.remediation \* MERGEFORMAT ">
              <w:r>
                <w:rPr>
                  <w:noProof/>
                </w:rPr>
                <w:t>«=finding.remediation»</w:t>
              </w:r>
            </w:fldSimple>
          </w:p>
        </w:tc>
        <w:tc>
          <w:tcPr>
            <w:tcW w:w="2144" w:type="dxa"/>
            <w:gridSpan w:val="2"/>
            <w:vMerge/>
            <w:shd w:val="clear" w:color="auto" w:fill="auto"/>
          </w:tcPr>
          <w:p w14:paraId="0361268C" w14:textId="77777777" w:rsidR="00145ED3" w:rsidRPr="003D07D6" w:rsidRDefault="00145ED3" w:rsidP="00AA1BAC">
            <w:pPr>
              <w:rPr>
                <w:rFonts w:cs="Tahoma"/>
              </w:rPr>
            </w:pPr>
          </w:p>
        </w:tc>
      </w:tr>
      <w:tr w:rsidR="00145ED3" w:rsidRPr="003D07D6" w14:paraId="313AD8F5" w14:textId="77777777" w:rsidTr="00AA1BAC">
        <w:trPr>
          <w:trHeight w:val="444"/>
        </w:trPr>
        <w:tc>
          <w:tcPr>
            <w:tcW w:w="9501" w:type="dxa"/>
            <w:gridSpan w:val="4"/>
            <w:shd w:val="clear" w:color="auto" w:fill="auto"/>
            <w:vAlign w:val="center"/>
          </w:tcPr>
          <w:p w14:paraId="2FD248AD" w14:textId="77777777" w:rsidR="00145ED3" w:rsidRPr="003D07D6" w:rsidRDefault="00145ED3" w:rsidP="00AA1BAC">
            <w:pPr>
              <w:pStyle w:val="BodyBold"/>
              <w:keepNext w:val="0"/>
              <w:rPr>
                <w:rFonts w:cs="Tahoma"/>
              </w:rPr>
            </w:pPr>
            <w:r w:rsidRPr="003D07D6">
              <w:rPr>
                <w:rFonts w:cs="Tahoma"/>
              </w:rPr>
              <w:t>Reference</w:t>
            </w:r>
          </w:p>
        </w:tc>
      </w:tr>
      <w:tr w:rsidR="00145ED3" w:rsidRPr="003D07D6" w14:paraId="33460361" w14:textId="77777777" w:rsidTr="00AA1BAC">
        <w:trPr>
          <w:trHeight w:val="443"/>
        </w:trPr>
        <w:tc>
          <w:tcPr>
            <w:tcW w:w="9501" w:type="dxa"/>
            <w:gridSpan w:val="4"/>
            <w:shd w:val="clear" w:color="auto" w:fill="auto"/>
            <w:vAlign w:val="center"/>
          </w:tcPr>
          <w:p w14:paraId="39A20D1D" w14:textId="77777777" w:rsidR="00145ED3" w:rsidRDefault="00145ED3" w:rsidP="00AA1BAC">
            <w:pPr>
              <w:pStyle w:val="TextList"/>
            </w:pPr>
            <w:fldSimple w:instr=" MERGEFIELD finding.references:each(reference) \* MERGEFORMAT ">
              <w:r>
                <w:rPr>
                  <w:noProof/>
                </w:rPr>
                <w:t>«finding.references:each(reference)»</w:t>
              </w:r>
            </w:fldSimple>
          </w:p>
          <w:p w14:paraId="18DDF0C6" w14:textId="77777777" w:rsidR="00145ED3" w:rsidRDefault="00145ED3" w:rsidP="00AA1BAC">
            <w:pPr>
              <w:pStyle w:val="TextList"/>
            </w:pPr>
            <w:fldSimple w:instr=" MERGEFIELD =reference \* MERGEFORMAT ">
              <w:r>
                <w:rPr>
                  <w:noProof/>
                </w:rPr>
                <w:t>«=reference»</w:t>
              </w:r>
            </w:fldSimple>
          </w:p>
          <w:p w14:paraId="156A8A3D" w14:textId="77777777" w:rsidR="00145ED3" w:rsidRPr="003D07D6" w:rsidRDefault="00145ED3" w:rsidP="00AA1BAC">
            <w:pPr>
              <w:pStyle w:val="TextList"/>
            </w:pPr>
            <w:fldSimple w:instr=" MERGEFIELD finding.references:endEach \* MERGEFORMAT ">
              <w:r>
                <w:rPr>
                  <w:noProof/>
                </w:rPr>
                <w:t>«finding.references:endEach»</w:t>
              </w:r>
            </w:fldSimple>
          </w:p>
        </w:tc>
      </w:tr>
      <w:tr w:rsidR="00145ED3" w:rsidRPr="003D07D6" w14:paraId="3071AAA4" w14:textId="77777777" w:rsidTr="00AA1BAC">
        <w:trPr>
          <w:trHeight w:val="444"/>
        </w:trPr>
        <w:tc>
          <w:tcPr>
            <w:tcW w:w="9501" w:type="dxa"/>
            <w:gridSpan w:val="4"/>
            <w:shd w:val="clear" w:color="auto" w:fill="auto"/>
            <w:vAlign w:val="center"/>
          </w:tcPr>
          <w:p w14:paraId="1FFC6314" w14:textId="77777777" w:rsidR="00145ED3" w:rsidRPr="003D07D6" w:rsidRDefault="00145ED3" w:rsidP="00AA1BAC">
            <w:pPr>
              <w:pStyle w:val="BodyBold"/>
              <w:keepNext w:val="0"/>
              <w:rPr>
                <w:rFonts w:cs="Tahoma"/>
              </w:rPr>
            </w:pPr>
            <w:r w:rsidRPr="003D07D6">
              <w:rPr>
                <w:rFonts w:cs="Tahoma"/>
              </w:rPr>
              <w:t>Notes</w:t>
            </w:r>
          </w:p>
        </w:tc>
      </w:tr>
      <w:tr w:rsidR="00145ED3" w:rsidRPr="003D07D6" w14:paraId="312CC4C8" w14:textId="77777777" w:rsidTr="00AA1BAC">
        <w:trPr>
          <w:trHeight w:val="443"/>
        </w:trPr>
        <w:tc>
          <w:tcPr>
            <w:tcW w:w="9501" w:type="dxa"/>
            <w:gridSpan w:val="4"/>
            <w:shd w:val="clear" w:color="auto" w:fill="auto"/>
            <w:vAlign w:val="center"/>
          </w:tcPr>
          <w:p w14:paraId="13AC2E25" w14:textId="77777777" w:rsidR="00145ED3" w:rsidRDefault="00145ED3" w:rsidP="00694A51">
            <w:fldSimple w:instr=" MERGEFIELD finding.notes:each(note) \* MERGEFORMAT ">
              <w:r>
                <w:rPr>
                  <w:noProof/>
                </w:rPr>
                <w:t>«finding.notes:each(note)»</w:t>
              </w:r>
            </w:fldSimple>
          </w:p>
          <w:p w14:paraId="4F730FBE" w14:textId="77777777" w:rsidR="00145ED3" w:rsidRPr="00920775" w:rsidRDefault="00145ED3" w:rsidP="00694A51">
            <w:pPr>
              <w:rPr>
                <w:b/>
                <w:bCs/>
              </w:rPr>
            </w:pPr>
            <w:r w:rsidRPr="00920775">
              <w:rPr>
                <w:b/>
                <w:bCs/>
              </w:rPr>
              <w:fldChar w:fldCharType="begin"/>
            </w:r>
            <w:r w:rsidRPr="00920775">
              <w:rPr>
                <w:b/>
                <w:bCs/>
              </w:rPr>
              <w:instrText xml:space="preserve"> MERGEFIELD =note.service \* MERGEFORMAT </w:instrText>
            </w:r>
            <w:r w:rsidRPr="00920775">
              <w:rPr>
                <w:b/>
                <w:bCs/>
              </w:rPr>
              <w:fldChar w:fldCharType="separate"/>
            </w:r>
            <w:r w:rsidRPr="00920775">
              <w:rPr>
                <w:b/>
                <w:bCs/>
                <w:noProof/>
              </w:rPr>
              <w:t>«=note.service»</w:t>
            </w:r>
            <w:r w:rsidRPr="00920775">
              <w:rPr>
                <w:b/>
                <w:bCs/>
              </w:rPr>
              <w:fldChar w:fldCharType="end"/>
            </w:r>
            <w:r w:rsidRPr="00920775">
              <w:rPr>
                <w:b/>
                <w:bCs/>
              </w:rPr>
              <w:t>:</w:t>
            </w:r>
          </w:p>
          <w:p w14:paraId="0C2FBEBF" w14:textId="77777777" w:rsidR="00145ED3" w:rsidRDefault="00145ED3" w:rsidP="00694A51">
            <w:pPr>
              <w:pStyle w:val="codebox"/>
            </w:pPr>
            <w:fldSimple w:instr=" MERGEFIELD =note.output \* MERGEFORMAT ">
              <w:r>
                <w:rPr>
                  <w:noProof/>
                </w:rPr>
                <w:t>«=note.output»</w:t>
              </w:r>
            </w:fldSimple>
          </w:p>
          <w:p w14:paraId="1EB56D3F" w14:textId="77777777" w:rsidR="00145ED3" w:rsidRPr="003D07D6" w:rsidRDefault="00145ED3" w:rsidP="00694A51">
            <w:pPr>
              <w:pStyle w:val="TextList"/>
              <w:rPr>
                <w:rFonts w:cs="Tahoma"/>
              </w:rPr>
            </w:pPr>
            <w:fldSimple w:instr=" MERGEFIELD finding.notes:endEach \* MERGEFORMAT ">
              <w:r>
                <w:rPr>
                  <w:noProof/>
                </w:rPr>
                <w:t>«finding.notes:endEach»</w:t>
              </w:r>
            </w:fldSimple>
          </w:p>
        </w:tc>
      </w:tr>
    </w:tbl>
    <w:p w14:paraId="1B4635A8" w14:textId="77777777" w:rsidR="00694A51" w:rsidRDefault="00694A51" w:rsidP="00DF4796">
      <w:pPr>
        <w:rPr>
          <w:lang w:val="en-CA" w:bidi="ar-SA"/>
        </w:rPr>
      </w:pPr>
    </w:p>
    <w:p w14:paraId="063E1BF7" w14:textId="4FF23E20" w:rsidR="00694A51" w:rsidRPr="00614C6B" w:rsidRDefault="00DF4796" w:rsidP="00DF4796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</w:instrText>
      </w:r>
      <w:r w:rsidR="0051260F">
        <w:rPr>
          <w:lang w:val="en-CA" w:bidi="ar-SA"/>
        </w:rPr>
        <w:instrText>criticals</w:instrText>
      </w:r>
      <w:r>
        <w:rPr>
          <w:lang w:val="en-CA" w:bidi="ar-SA"/>
        </w:rPr>
        <w:instrText xml:space="preserve">:endEach \* MERGEFORMAT </w:instrText>
      </w:r>
      <w:r>
        <w:rPr>
          <w:lang w:val="en-CA" w:bidi="ar-SA"/>
        </w:rPr>
        <w:fldChar w:fldCharType="separate"/>
      </w:r>
      <w:r w:rsidR="0051260F">
        <w:rPr>
          <w:noProof/>
          <w:lang w:val="en-CA" w:bidi="ar-SA"/>
        </w:rPr>
        <w:t>«criticals:endEach»</w:t>
      </w:r>
      <w:r>
        <w:rPr>
          <w:lang w:val="en-CA" w:bidi="ar-SA"/>
        </w:rPr>
        <w:fldChar w:fldCharType="end"/>
      </w:r>
    </w:p>
    <w:p w14:paraId="630B73D3" w14:textId="048D52A0" w:rsidR="00DF4796" w:rsidRDefault="00DF4796" w:rsidP="00DF4796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</w:instrText>
      </w:r>
      <w:r w:rsidR="0051260F">
        <w:rPr>
          <w:lang w:val="en-CA" w:bidi="ar-SA"/>
        </w:rPr>
        <w:instrText>criticals</w:instrText>
      </w:r>
      <w:r>
        <w:rPr>
          <w:lang w:val="en-CA" w:bidi="ar-SA"/>
        </w:rPr>
        <w:instrText xml:space="preserve">:else \* MERGEFORMAT </w:instrText>
      </w:r>
      <w:r>
        <w:rPr>
          <w:lang w:val="en-CA" w:bidi="ar-SA"/>
        </w:rPr>
        <w:fldChar w:fldCharType="separate"/>
      </w:r>
      <w:r w:rsidR="0051260F">
        <w:rPr>
          <w:noProof/>
          <w:lang w:val="en-CA" w:bidi="ar-SA"/>
        </w:rPr>
        <w:t>«criticals:else»</w:t>
      </w:r>
      <w:r>
        <w:rPr>
          <w:lang w:val="en-CA" w:bidi="ar-SA"/>
        </w:rPr>
        <w:fldChar w:fldCharType="end"/>
      </w:r>
    </w:p>
    <w:p w14:paraId="49674051" w14:textId="17C38323" w:rsidR="00DF4796" w:rsidRDefault="00DF4796" w:rsidP="00DF4796">
      <w:r>
        <w:t xml:space="preserve">During the period of the assessment, no </w:t>
      </w:r>
      <w:r w:rsidR="007C6F73">
        <w:t>critical</w:t>
      </w:r>
      <w:r>
        <w:t>-severity vulnerabilities were identified.</w:t>
      </w:r>
    </w:p>
    <w:p w14:paraId="428A963A" w14:textId="77777777" w:rsidR="00694A51" w:rsidRPr="00D65BDB" w:rsidRDefault="00694A51" w:rsidP="00DF4796"/>
    <w:p w14:paraId="7633B0B7" w14:textId="305DE80D" w:rsidR="00DF4796" w:rsidRPr="00DF4796" w:rsidRDefault="00DF4796" w:rsidP="00DF4796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</w:instrText>
      </w:r>
      <w:r w:rsidR="0051260F">
        <w:rPr>
          <w:lang w:val="en-CA" w:bidi="ar-SA"/>
        </w:rPr>
        <w:instrText>criticals</w:instrText>
      </w:r>
      <w:r>
        <w:rPr>
          <w:lang w:val="en-CA" w:bidi="ar-SA"/>
        </w:rPr>
        <w:instrText xml:space="preserve">:endIf \* MERGEFORMAT </w:instrText>
      </w:r>
      <w:r>
        <w:rPr>
          <w:lang w:val="en-CA" w:bidi="ar-SA"/>
        </w:rPr>
        <w:fldChar w:fldCharType="separate"/>
      </w:r>
      <w:r w:rsidR="0051260F">
        <w:rPr>
          <w:noProof/>
          <w:lang w:val="en-CA" w:bidi="ar-SA"/>
        </w:rPr>
        <w:t>«criticals:endIf»</w:t>
      </w:r>
      <w:r>
        <w:rPr>
          <w:lang w:val="en-CA" w:bidi="ar-SA"/>
        </w:rPr>
        <w:fldChar w:fldCharType="end"/>
      </w:r>
    </w:p>
    <w:p w14:paraId="79313E93" w14:textId="0B57E9F4" w:rsidR="00D91580" w:rsidRDefault="00D91580" w:rsidP="00D91580">
      <w:pPr>
        <w:pStyle w:val="Heading3"/>
      </w:pPr>
      <w:bookmarkStart w:id="13" w:name="_Toc41662519"/>
      <w:bookmarkEnd w:id="7"/>
      <w:bookmarkEnd w:id="11"/>
      <w:bookmarkEnd w:id="12"/>
      <w:r>
        <w:t>High-Severity Findings</w:t>
      </w:r>
      <w:bookmarkEnd w:id="13"/>
    </w:p>
    <w:p w14:paraId="71EBF7A3" w14:textId="45B986E0" w:rsidR="00DF4796" w:rsidRPr="00614C6B" w:rsidRDefault="00DF4796" w:rsidP="00DF4796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</w:instrText>
      </w:r>
      <w:r w:rsidR="008A4790">
        <w:rPr>
          <w:lang w:val="en-CA" w:bidi="ar-SA"/>
        </w:rPr>
        <w:instrText>highs</w:instrText>
      </w:r>
      <w:r>
        <w:rPr>
          <w:lang w:val="en-CA" w:bidi="ar-SA"/>
        </w:rPr>
        <w:instrText xml:space="preserve">:if \* MERGEFORMAT </w:instrText>
      </w:r>
      <w:r>
        <w:rPr>
          <w:lang w:val="en-CA" w:bidi="ar-SA"/>
        </w:rPr>
        <w:fldChar w:fldCharType="separate"/>
      </w:r>
      <w:r w:rsidR="008A4790">
        <w:rPr>
          <w:noProof/>
          <w:lang w:val="en-CA" w:bidi="ar-SA"/>
        </w:rPr>
        <w:t>«highs:if»</w:t>
      </w:r>
      <w:r>
        <w:rPr>
          <w:lang w:val="en-CA" w:bidi="ar-SA"/>
        </w:rPr>
        <w:fldChar w:fldCharType="end"/>
      </w:r>
    </w:p>
    <w:p w14:paraId="04881D2F" w14:textId="028E00E9" w:rsidR="00DF4796" w:rsidRPr="00614C6B" w:rsidRDefault="00DF4796" w:rsidP="00DF4796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</w:instrText>
      </w:r>
      <w:r w:rsidR="008A4790">
        <w:rPr>
          <w:lang w:val="en-CA" w:bidi="ar-SA"/>
        </w:rPr>
        <w:instrText>highs</w:instrText>
      </w:r>
      <w:r>
        <w:rPr>
          <w:lang w:val="en-CA" w:bidi="ar-SA"/>
        </w:rPr>
        <w:instrText xml:space="preserve">:each(finding) \* MERGEFORMAT </w:instrText>
      </w:r>
      <w:r>
        <w:rPr>
          <w:lang w:val="en-CA" w:bidi="ar-SA"/>
        </w:rPr>
        <w:fldChar w:fldCharType="separate"/>
      </w:r>
      <w:r w:rsidR="008A4790">
        <w:rPr>
          <w:noProof/>
          <w:lang w:val="en-CA" w:bidi="ar-SA"/>
        </w:rPr>
        <w:t>«highs:each(finding)»</w:t>
      </w:r>
      <w:r>
        <w:rPr>
          <w:lang w:val="en-CA" w:bidi="ar-SA"/>
        </w:rPr>
        <w:fldChar w:fldCharType="end"/>
      </w:r>
    </w:p>
    <w:p w14:paraId="74D43604" w14:textId="36431893" w:rsidR="00DF4796" w:rsidRDefault="00DF4796" w:rsidP="00DF4796">
      <w:pPr>
        <w:pStyle w:val="Heading4"/>
      </w:pPr>
      <w:fldSimple w:instr=" MERGEFIELD =finding.title \* MERGEFORMAT ">
        <w:r>
          <w:rPr>
            <w:noProof/>
          </w:rPr>
          <w:t>«=finding.title»</w:t>
        </w:r>
      </w:fldSimple>
    </w:p>
    <w:tbl>
      <w:tblPr>
        <w:tblW w:w="9501" w:type="dxa"/>
        <w:tblInd w:w="108" w:type="dxa"/>
        <w:tblBorders>
          <w:top w:val="single" w:sz="4" w:space="0" w:color="0085C3"/>
          <w:left w:val="single" w:sz="4" w:space="0" w:color="0085C3"/>
          <w:bottom w:val="single" w:sz="4" w:space="0" w:color="0085C3"/>
          <w:right w:val="single" w:sz="4" w:space="0" w:color="0085C3"/>
          <w:insideH w:val="single" w:sz="4" w:space="0" w:color="0085C3"/>
          <w:insideV w:val="single" w:sz="4" w:space="0" w:color="0085C3"/>
        </w:tblBorders>
        <w:tblLayout w:type="fixed"/>
        <w:tblLook w:val="04A0" w:firstRow="1" w:lastRow="0" w:firstColumn="1" w:lastColumn="0" w:noHBand="0" w:noVBand="1"/>
      </w:tblPr>
      <w:tblGrid>
        <w:gridCol w:w="1507"/>
        <w:gridCol w:w="5850"/>
        <w:gridCol w:w="1072"/>
        <w:gridCol w:w="1072"/>
      </w:tblGrid>
      <w:tr w:rsidR="001F44F2" w:rsidRPr="003D07D6" w14:paraId="1ED8CA3E" w14:textId="77777777" w:rsidTr="00AA1BAC">
        <w:trPr>
          <w:trHeight w:val="195"/>
          <w:tblHeader/>
        </w:trPr>
        <w:tc>
          <w:tcPr>
            <w:tcW w:w="7357" w:type="dxa"/>
            <w:gridSpan w:val="2"/>
            <w:vMerge w:val="restart"/>
            <w:tcBorders>
              <w:right w:val="single" w:sz="4" w:space="0" w:color="FFFFFF"/>
            </w:tcBorders>
            <w:shd w:val="clear" w:color="auto" w:fill="0085C3"/>
          </w:tcPr>
          <w:p w14:paraId="3028EA37" w14:textId="77777777" w:rsidR="001F44F2" w:rsidRPr="003D07D6" w:rsidRDefault="001F44F2" w:rsidP="00AA1BAC">
            <w:pPr>
              <w:pStyle w:val="TableTitle"/>
              <w:keepNext w:val="0"/>
              <w:rPr>
                <w:rFonts w:cs="Tahoma"/>
              </w:rPr>
            </w:pPr>
            <w:fldSimple w:instr=" MERGEFIELD =finding.title \* MERGEFORMAT ">
              <w:r>
                <w:rPr>
                  <w:noProof/>
                </w:rPr>
                <w:t>«=finding.title»</w:t>
              </w:r>
            </w:fldSimple>
          </w:p>
        </w:tc>
        <w:tc>
          <w:tcPr>
            <w:tcW w:w="1072" w:type="dxa"/>
            <w:tcBorders>
              <w:top w:val="single" w:sz="4" w:space="0" w:color="0085C3"/>
              <w:left w:val="single" w:sz="4" w:space="0" w:color="FFFFFF"/>
              <w:bottom w:val="single" w:sz="4" w:space="0" w:color="0085C3"/>
              <w:right w:val="single" w:sz="4" w:space="0" w:color="0085C3"/>
            </w:tcBorders>
            <w:shd w:val="clear" w:color="auto" w:fill="0085C3"/>
            <w:vAlign w:val="center"/>
          </w:tcPr>
          <w:p w14:paraId="2CADFAA7" w14:textId="77777777" w:rsidR="001F44F2" w:rsidRPr="003D07D6" w:rsidRDefault="001F44F2" w:rsidP="00AA1BAC">
            <w:pPr>
              <w:pStyle w:val="TableHeading"/>
              <w:keepNext w:val="0"/>
              <w:rPr>
                <w:rFonts w:cs="Tahoma"/>
              </w:rPr>
            </w:pPr>
            <w:r w:rsidRPr="003D07D6">
              <w:rPr>
                <w:rFonts w:cs="Tahoma"/>
              </w:rPr>
              <w:t>Severity</w:t>
            </w:r>
          </w:p>
        </w:tc>
        <w:tc>
          <w:tcPr>
            <w:tcW w:w="1072" w:type="dxa"/>
            <w:tcBorders>
              <w:top w:val="single" w:sz="4" w:space="0" w:color="0085C3"/>
              <w:left w:val="single" w:sz="4" w:space="0" w:color="FFFFFF"/>
              <w:bottom w:val="single" w:sz="4" w:space="0" w:color="0085C3"/>
              <w:right w:val="single" w:sz="4" w:space="0" w:color="0085C3"/>
            </w:tcBorders>
            <w:shd w:val="clear" w:color="auto" w:fill="0085C3"/>
            <w:vAlign w:val="center"/>
          </w:tcPr>
          <w:p w14:paraId="297594C3" w14:textId="77777777" w:rsidR="001F44F2" w:rsidRPr="003D07D6" w:rsidRDefault="001F44F2" w:rsidP="00AA1BAC">
            <w:pPr>
              <w:pStyle w:val="TableHeading"/>
              <w:keepNext w:val="0"/>
              <w:rPr>
                <w:rFonts w:cs="Tahoma"/>
              </w:rPr>
            </w:pPr>
            <w:r>
              <w:rPr>
                <w:rFonts w:cs="Tahoma"/>
              </w:rPr>
              <w:t>CVSSv2</w:t>
            </w:r>
          </w:p>
        </w:tc>
      </w:tr>
      <w:tr w:rsidR="001F44F2" w:rsidRPr="003D07D6" w14:paraId="3E32CD5F" w14:textId="77777777" w:rsidTr="00AA1BAC">
        <w:trPr>
          <w:trHeight w:val="195"/>
          <w:tblHeader/>
        </w:trPr>
        <w:tc>
          <w:tcPr>
            <w:tcW w:w="7357" w:type="dxa"/>
            <w:gridSpan w:val="2"/>
            <w:vMerge/>
            <w:tcBorders>
              <w:right w:val="single" w:sz="4" w:space="0" w:color="0085C3"/>
            </w:tcBorders>
            <w:shd w:val="clear" w:color="auto" w:fill="auto"/>
          </w:tcPr>
          <w:p w14:paraId="7DD37859" w14:textId="77777777" w:rsidR="001F44F2" w:rsidRPr="003D07D6" w:rsidRDefault="001F44F2" w:rsidP="00AA1BAC">
            <w:pPr>
              <w:pStyle w:val="TableHeading"/>
              <w:keepNext w:val="0"/>
              <w:rPr>
                <w:rFonts w:cs="Tahoma"/>
              </w:rPr>
            </w:pPr>
          </w:p>
        </w:tc>
        <w:tc>
          <w:tcPr>
            <w:tcW w:w="1072" w:type="dxa"/>
            <w:tcBorders>
              <w:top w:val="single" w:sz="4" w:space="0" w:color="0085C3"/>
              <w:left w:val="single" w:sz="4" w:space="0" w:color="0085C3"/>
            </w:tcBorders>
            <w:shd w:val="clear" w:color="auto" w:fill="auto"/>
            <w:vAlign w:val="center"/>
          </w:tcPr>
          <w:p w14:paraId="34BCE7A4" w14:textId="30018FAC" w:rsidR="001F44F2" w:rsidRPr="003D07D6" w:rsidRDefault="001F44F2" w:rsidP="001F44F2">
            <w:pPr>
              <w:pStyle w:val="TableRiskRating-High"/>
            </w:pPr>
            <w:r>
              <w:t>High</w:t>
            </w:r>
          </w:p>
        </w:tc>
        <w:tc>
          <w:tcPr>
            <w:tcW w:w="1072" w:type="dxa"/>
            <w:tcBorders>
              <w:top w:val="single" w:sz="4" w:space="0" w:color="0085C3"/>
              <w:left w:val="single" w:sz="4" w:space="0" w:color="0085C3"/>
            </w:tcBorders>
            <w:shd w:val="clear" w:color="auto" w:fill="auto"/>
            <w:vAlign w:val="center"/>
          </w:tcPr>
          <w:p w14:paraId="4E0F5B6A" w14:textId="77777777" w:rsidR="001F44F2" w:rsidRPr="00AD606F" w:rsidRDefault="001F44F2" w:rsidP="00AA1BAC">
            <w:pPr>
              <w:pStyle w:val="TableRiskRating-Low"/>
              <w:rPr>
                <w:b w:val="0"/>
                <w:bCs/>
                <w:color w:val="auto"/>
              </w:rPr>
            </w:pPr>
            <w:r w:rsidRPr="0021687B">
              <w:rPr>
                <w:b w:val="0"/>
                <w:bCs/>
                <w:color w:val="auto"/>
              </w:rPr>
              <w:fldChar w:fldCharType="begin"/>
            </w:r>
            <w:r w:rsidRPr="0021687B">
              <w:rPr>
                <w:b w:val="0"/>
                <w:bCs/>
                <w:color w:val="auto"/>
              </w:rPr>
              <w:instrText xml:space="preserve"> MERGEFIELD =finding.cvss \* MERGEFORMAT </w:instrText>
            </w:r>
            <w:r w:rsidRPr="0021687B">
              <w:rPr>
                <w:b w:val="0"/>
                <w:bCs/>
                <w:color w:val="auto"/>
              </w:rPr>
              <w:fldChar w:fldCharType="separate"/>
            </w:r>
            <w:r w:rsidRPr="0021687B">
              <w:rPr>
                <w:b w:val="0"/>
                <w:bCs/>
                <w:noProof/>
                <w:color w:val="auto"/>
              </w:rPr>
              <w:t>«=finding.cvss»</w:t>
            </w:r>
            <w:r w:rsidRPr="0021687B">
              <w:rPr>
                <w:b w:val="0"/>
                <w:bCs/>
                <w:color w:val="auto"/>
              </w:rPr>
              <w:fldChar w:fldCharType="end"/>
            </w:r>
          </w:p>
        </w:tc>
      </w:tr>
      <w:tr w:rsidR="001F44F2" w:rsidRPr="003D07D6" w14:paraId="31FEA0E0" w14:textId="77777777" w:rsidTr="00AA1BAC">
        <w:tc>
          <w:tcPr>
            <w:tcW w:w="1507" w:type="dxa"/>
            <w:vMerge w:val="restart"/>
            <w:shd w:val="clear" w:color="auto" w:fill="auto"/>
            <w:vAlign w:val="center"/>
          </w:tcPr>
          <w:p w14:paraId="3DFD8383" w14:textId="77777777" w:rsidR="001F44F2" w:rsidRPr="003D07D6" w:rsidRDefault="001F44F2" w:rsidP="00AA1BAC">
            <w:pPr>
              <w:pStyle w:val="BodyBold"/>
              <w:keepNext w:val="0"/>
              <w:rPr>
                <w:rFonts w:cs="Tahoma"/>
                <w:vanish/>
              </w:rPr>
            </w:pPr>
            <w:r w:rsidRPr="003D07D6">
              <w:rPr>
                <w:rFonts w:cs="Tahoma"/>
              </w:rPr>
              <w:t>Description</w:t>
            </w:r>
          </w:p>
          <w:p w14:paraId="41AB15CD" w14:textId="77777777" w:rsidR="001F44F2" w:rsidRPr="003D07D6" w:rsidRDefault="001F44F2" w:rsidP="00AA1BAC">
            <w:pPr>
              <w:pStyle w:val="Heading5"/>
              <w:rPr>
                <w:rFonts w:cs="Tahoma"/>
              </w:rPr>
            </w:pPr>
          </w:p>
        </w:tc>
        <w:tc>
          <w:tcPr>
            <w:tcW w:w="5850" w:type="dxa"/>
            <w:vMerge w:val="restart"/>
            <w:shd w:val="clear" w:color="auto" w:fill="auto"/>
            <w:vAlign w:val="center"/>
          </w:tcPr>
          <w:p w14:paraId="5B7031D0" w14:textId="77777777" w:rsidR="001F44F2" w:rsidRPr="003D07D6" w:rsidRDefault="001F44F2" w:rsidP="00AA1BAC">
            <w:pPr>
              <w:rPr>
                <w:rFonts w:cs="Tahoma"/>
                <w:color w:val="auto"/>
              </w:rPr>
            </w:pPr>
            <w:r>
              <w:rPr>
                <w:color w:val="auto"/>
              </w:rPr>
              <w:fldChar w:fldCharType="begin"/>
            </w:r>
            <w:r>
              <w:rPr>
                <w:color w:val="auto"/>
              </w:rPr>
              <w:instrText xml:space="preserve"> MERGEFIELD =finding.description \* MERGEFORMAT </w:instrText>
            </w:r>
            <w:r>
              <w:rPr>
                <w:color w:val="auto"/>
              </w:rPr>
              <w:fldChar w:fldCharType="separate"/>
            </w:r>
            <w:r>
              <w:rPr>
                <w:noProof/>
                <w:color w:val="auto"/>
              </w:rPr>
              <w:t>«=finding.description»</w:t>
            </w:r>
            <w:r>
              <w:rPr>
                <w:color w:val="auto"/>
              </w:rPr>
              <w:fldChar w:fldCharType="end"/>
            </w:r>
          </w:p>
        </w:tc>
        <w:tc>
          <w:tcPr>
            <w:tcW w:w="2144" w:type="dxa"/>
            <w:gridSpan w:val="2"/>
            <w:shd w:val="clear" w:color="auto" w:fill="auto"/>
          </w:tcPr>
          <w:p w14:paraId="7A33D851" w14:textId="77777777" w:rsidR="001F44F2" w:rsidRPr="003D07D6" w:rsidRDefault="001F44F2" w:rsidP="00AA1BAC">
            <w:pPr>
              <w:pStyle w:val="BodyBold"/>
              <w:keepNext w:val="0"/>
              <w:rPr>
                <w:rFonts w:cs="Tahoma"/>
              </w:rPr>
            </w:pPr>
            <w:r w:rsidRPr="003D07D6">
              <w:rPr>
                <w:rFonts w:cs="Tahoma"/>
                <w:bCs/>
              </w:rPr>
              <w:t>System</w:t>
            </w:r>
            <w:r w:rsidRPr="003D07D6">
              <w:rPr>
                <w:rFonts w:cs="Tahoma"/>
              </w:rPr>
              <w:t>(s) Affected</w:t>
            </w:r>
          </w:p>
        </w:tc>
      </w:tr>
      <w:tr w:rsidR="001F44F2" w:rsidRPr="003D07D6" w14:paraId="71214293" w14:textId="77777777" w:rsidTr="00AA1BAC">
        <w:trPr>
          <w:trHeight w:val="465"/>
        </w:trPr>
        <w:tc>
          <w:tcPr>
            <w:tcW w:w="1507" w:type="dxa"/>
            <w:vMerge/>
            <w:shd w:val="clear" w:color="auto" w:fill="auto"/>
            <w:vAlign w:val="center"/>
          </w:tcPr>
          <w:p w14:paraId="106E782F" w14:textId="77777777" w:rsidR="001F44F2" w:rsidRPr="003D07D6" w:rsidRDefault="001F44F2" w:rsidP="00AA1BAC">
            <w:pPr>
              <w:pStyle w:val="BodyBold"/>
              <w:keepNext w:val="0"/>
              <w:rPr>
                <w:rFonts w:cs="Tahoma"/>
              </w:rPr>
            </w:pPr>
          </w:p>
        </w:tc>
        <w:tc>
          <w:tcPr>
            <w:tcW w:w="5850" w:type="dxa"/>
            <w:vMerge/>
            <w:shd w:val="clear" w:color="auto" w:fill="auto"/>
            <w:vAlign w:val="center"/>
          </w:tcPr>
          <w:p w14:paraId="79056F7F" w14:textId="77777777" w:rsidR="001F44F2" w:rsidRPr="003D07D6" w:rsidRDefault="001F44F2" w:rsidP="00AA1BAC">
            <w:pPr>
              <w:pStyle w:val="TableRiskRating-Low"/>
              <w:keepNext w:val="0"/>
              <w:rPr>
                <w:rFonts w:cs="Tahoma"/>
              </w:rPr>
            </w:pPr>
          </w:p>
        </w:tc>
        <w:tc>
          <w:tcPr>
            <w:tcW w:w="2144" w:type="dxa"/>
            <w:gridSpan w:val="2"/>
            <w:vMerge w:val="restart"/>
            <w:shd w:val="clear" w:color="auto" w:fill="auto"/>
          </w:tcPr>
          <w:p w14:paraId="609365D4" w14:textId="77777777" w:rsidR="001F44F2" w:rsidRDefault="001F44F2" w:rsidP="00AA1BAC">
            <w:pPr>
              <w:pStyle w:val="TextList"/>
            </w:pPr>
            <w:fldSimple w:instr=" MERGEFIELD finding.affected:each(host) \* MERGEFORMAT ">
              <w:r>
                <w:rPr>
                  <w:noProof/>
                </w:rPr>
                <w:t>«finding.affected:each(host)»</w:t>
              </w:r>
            </w:fldSimple>
          </w:p>
          <w:p w14:paraId="11B65840" w14:textId="77777777" w:rsidR="001F44F2" w:rsidRDefault="001F44F2" w:rsidP="00AA1BAC">
            <w:pPr>
              <w:pStyle w:val="TextList"/>
            </w:pPr>
            <w:fldSimple w:instr=" MERGEFIELD =host \* MERGEFORMAT ">
              <w:r>
                <w:rPr>
                  <w:noProof/>
                </w:rPr>
                <w:t>«=host»</w:t>
              </w:r>
            </w:fldSimple>
          </w:p>
          <w:p w14:paraId="1B6447C0" w14:textId="77777777" w:rsidR="001F44F2" w:rsidRPr="003D07D6" w:rsidRDefault="001F44F2" w:rsidP="00AA1BAC">
            <w:pPr>
              <w:pStyle w:val="TextList"/>
              <w:rPr>
                <w:rFonts w:cs="Tahoma"/>
              </w:rPr>
            </w:pPr>
            <w:fldSimple w:instr=" MERGEFIELD finding.affected:endEach \* MERGEFORMAT ">
              <w:r>
                <w:rPr>
                  <w:noProof/>
                </w:rPr>
                <w:t>«finding.affected:endEach»</w:t>
              </w:r>
            </w:fldSimple>
          </w:p>
        </w:tc>
      </w:tr>
      <w:tr w:rsidR="001F44F2" w:rsidRPr="003D07D6" w14:paraId="615DD5EE" w14:textId="77777777" w:rsidTr="00AA1BAC">
        <w:tc>
          <w:tcPr>
            <w:tcW w:w="1507" w:type="dxa"/>
            <w:shd w:val="clear" w:color="auto" w:fill="auto"/>
            <w:vAlign w:val="center"/>
          </w:tcPr>
          <w:p w14:paraId="2403F997" w14:textId="77777777" w:rsidR="001F44F2" w:rsidRPr="003D07D6" w:rsidRDefault="001F44F2" w:rsidP="00AA1BAC">
            <w:pPr>
              <w:pStyle w:val="BodyBold"/>
              <w:keepNext w:val="0"/>
              <w:rPr>
                <w:rFonts w:cs="Tahoma"/>
              </w:rPr>
            </w:pPr>
            <w:r w:rsidRPr="003D07D6">
              <w:rPr>
                <w:rFonts w:cs="Tahoma"/>
              </w:rPr>
              <w:t>Remediation</w:t>
            </w:r>
          </w:p>
        </w:tc>
        <w:tc>
          <w:tcPr>
            <w:tcW w:w="5850" w:type="dxa"/>
            <w:shd w:val="clear" w:color="auto" w:fill="auto"/>
            <w:vAlign w:val="center"/>
          </w:tcPr>
          <w:p w14:paraId="478AD6D1" w14:textId="77777777" w:rsidR="001F44F2" w:rsidRPr="003D07D6" w:rsidRDefault="001F44F2" w:rsidP="00AA1BAC">
            <w:pPr>
              <w:rPr>
                <w:rFonts w:cs="Tahoma"/>
              </w:rPr>
            </w:pPr>
            <w:fldSimple w:instr=" MERGEFIELD =finding.remediation \* MERGEFORMAT ">
              <w:r>
                <w:rPr>
                  <w:noProof/>
                </w:rPr>
                <w:t>«=finding.remediation»</w:t>
              </w:r>
            </w:fldSimple>
          </w:p>
        </w:tc>
        <w:tc>
          <w:tcPr>
            <w:tcW w:w="2144" w:type="dxa"/>
            <w:gridSpan w:val="2"/>
            <w:vMerge/>
            <w:shd w:val="clear" w:color="auto" w:fill="auto"/>
          </w:tcPr>
          <w:p w14:paraId="345FFC46" w14:textId="77777777" w:rsidR="001F44F2" w:rsidRPr="003D07D6" w:rsidRDefault="001F44F2" w:rsidP="00AA1BAC">
            <w:pPr>
              <w:rPr>
                <w:rFonts w:cs="Tahoma"/>
              </w:rPr>
            </w:pPr>
          </w:p>
        </w:tc>
      </w:tr>
      <w:tr w:rsidR="001F44F2" w:rsidRPr="003D07D6" w14:paraId="55DB4E83" w14:textId="77777777" w:rsidTr="00AA1BAC">
        <w:trPr>
          <w:trHeight w:val="444"/>
        </w:trPr>
        <w:tc>
          <w:tcPr>
            <w:tcW w:w="9501" w:type="dxa"/>
            <w:gridSpan w:val="4"/>
            <w:shd w:val="clear" w:color="auto" w:fill="auto"/>
            <w:vAlign w:val="center"/>
          </w:tcPr>
          <w:p w14:paraId="67E4F6C2" w14:textId="77777777" w:rsidR="001F44F2" w:rsidRPr="003D07D6" w:rsidRDefault="001F44F2" w:rsidP="00AA1BAC">
            <w:pPr>
              <w:pStyle w:val="BodyBold"/>
              <w:keepNext w:val="0"/>
              <w:rPr>
                <w:rFonts w:cs="Tahoma"/>
              </w:rPr>
            </w:pPr>
            <w:r w:rsidRPr="003D07D6">
              <w:rPr>
                <w:rFonts w:cs="Tahoma"/>
              </w:rPr>
              <w:t>Reference</w:t>
            </w:r>
          </w:p>
        </w:tc>
      </w:tr>
      <w:tr w:rsidR="001F44F2" w:rsidRPr="003D07D6" w14:paraId="7111AE7D" w14:textId="77777777" w:rsidTr="00AA1BAC">
        <w:trPr>
          <w:trHeight w:val="443"/>
        </w:trPr>
        <w:tc>
          <w:tcPr>
            <w:tcW w:w="9501" w:type="dxa"/>
            <w:gridSpan w:val="4"/>
            <w:shd w:val="clear" w:color="auto" w:fill="auto"/>
            <w:vAlign w:val="center"/>
          </w:tcPr>
          <w:p w14:paraId="595FCFDB" w14:textId="77777777" w:rsidR="001F44F2" w:rsidRDefault="001F44F2" w:rsidP="00AA1BAC">
            <w:pPr>
              <w:pStyle w:val="TextList"/>
            </w:pPr>
            <w:fldSimple w:instr=" MERGEFIELD finding.references:each(reference) \* MERGEFORMAT ">
              <w:r>
                <w:rPr>
                  <w:noProof/>
                </w:rPr>
                <w:t>«finding.references:each(reference)»</w:t>
              </w:r>
            </w:fldSimple>
          </w:p>
          <w:p w14:paraId="4BB5DD59" w14:textId="77777777" w:rsidR="001F44F2" w:rsidRDefault="001F44F2" w:rsidP="00AA1BAC">
            <w:pPr>
              <w:pStyle w:val="TextList"/>
            </w:pPr>
            <w:fldSimple w:instr=" MERGEFIELD =reference \* MERGEFORMAT ">
              <w:r>
                <w:rPr>
                  <w:noProof/>
                </w:rPr>
                <w:t>«=reference»</w:t>
              </w:r>
            </w:fldSimple>
          </w:p>
          <w:p w14:paraId="1AF9828A" w14:textId="77777777" w:rsidR="001F44F2" w:rsidRPr="003D07D6" w:rsidRDefault="001F44F2" w:rsidP="00AA1BAC">
            <w:pPr>
              <w:pStyle w:val="TextList"/>
            </w:pPr>
            <w:fldSimple w:instr=" MERGEFIELD finding.references:endEach \* MERGEFORMAT ">
              <w:r>
                <w:rPr>
                  <w:noProof/>
                </w:rPr>
                <w:t>«finding.references:endEach»</w:t>
              </w:r>
            </w:fldSimple>
          </w:p>
        </w:tc>
      </w:tr>
      <w:tr w:rsidR="001F44F2" w:rsidRPr="003D07D6" w14:paraId="4F3E22F4" w14:textId="77777777" w:rsidTr="00AA1BAC">
        <w:trPr>
          <w:trHeight w:val="444"/>
        </w:trPr>
        <w:tc>
          <w:tcPr>
            <w:tcW w:w="9501" w:type="dxa"/>
            <w:gridSpan w:val="4"/>
            <w:shd w:val="clear" w:color="auto" w:fill="auto"/>
            <w:vAlign w:val="center"/>
          </w:tcPr>
          <w:p w14:paraId="4E5FE0C1" w14:textId="77777777" w:rsidR="001F44F2" w:rsidRPr="003D07D6" w:rsidRDefault="001F44F2" w:rsidP="00AA1BAC">
            <w:pPr>
              <w:pStyle w:val="BodyBold"/>
              <w:keepNext w:val="0"/>
              <w:rPr>
                <w:rFonts w:cs="Tahoma"/>
              </w:rPr>
            </w:pPr>
            <w:r w:rsidRPr="003D07D6">
              <w:rPr>
                <w:rFonts w:cs="Tahoma"/>
              </w:rPr>
              <w:t>Notes</w:t>
            </w:r>
          </w:p>
        </w:tc>
      </w:tr>
      <w:tr w:rsidR="001F44F2" w:rsidRPr="003D07D6" w14:paraId="4DA1D3A3" w14:textId="77777777" w:rsidTr="00AA1BAC">
        <w:trPr>
          <w:trHeight w:val="443"/>
        </w:trPr>
        <w:tc>
          <w:tcPr>
            <w:tcW w:w="9501" w:type="dxa"/>
            <w:gridSpan w:val="4"/>
            <w:shd w:val="clear" w:color="auto" w:fill="auto"/>
            <w:vAlign w:val="center"/>
          </w:tcPr>
          <w:p w14:paraId="1DCFD87D" w14:textId="77777777" w:rsidR="001F44F2" w:rsidRDefault="001F44F2" w:rsidP="00694A51">
            <w:fldSimple w:instr=" MERGEFIELD finding.notes:each(note) \* MERGEFORMAT ">
              <w:r>
                <w:rPr>
                  <w:noProof/>
                </w:rPr>
                <w:t>«finding.notes:each(note)»</w:t>
              </w:r>
            </w:fldSimple>
          </w:p>
          <w:p w14:paraId="49B0F1D3" w14:textId="77777777" w:rsidR="001F44F2" w:rsidRPr="00920775" w:rsidRDefault="001F44F2" w:rsidP="00694A51">
            <w:pPr>
              <w:rPr>
                <w:b/>
                <w:bCs/>
              </w:rPr>
            </w:pPr>
            <w:r w:rsidRPr="00920775">
              <w:rPr>
                <w:b/>
                <w:bCs/>
              </w:rPr>
              <w:fldChar w:fldCharType="begin"/>
            </w:r>
            <w:r w:rsidRPr="00920775">
              <w:rPr>
                <w:b/>
                <w:bCs/>
              </w:rPr>
              <w:instrText xml:space="preserve"> MERGEFIELD =note.service \* MERGEFORMAT </w:instrText>
            </w:r>
            <w:r w:rsidRPr="00920775">
              <w:rPr>
                <w:b/>
                <w:bCs/>
              </w:rPr>
              <w:fldChar w:fldCharType="separate"/>
            </w:r>
            <w:r w:rsidRPr="00920775">
              <w:rPr>
                <w:b/>
                <w:bCs/>
                <w:noProof/>
              </w:rPr>
              <w:t>«=note.service»</w:t>
            </w:r>
            <w:r w:rsidRPr="00920775">
              <w:rPr>
                <w:b/>
                <w:bCs/>
              </w:rPr>
              <w:fldChar w:fldCharType="end"/>
            </w:r>
            <w:r w:rsidRPr="00920775">
              <w:rPr>
                <w:b/>
                <w:bCs/>
              </w:rPr>
              <w:t>:</w:t>
            </w:r>
          </w:p>
          <w:p w14:paraId="243A1142" w14:textId="77777777" w:rsidR="001F44F2" w:rsidRDefault="001F44F2" w:rsidP="00694A51">
            <w:pPr>
              <w:pStyle w:val="codebox"/>
            </w:pPr>
            <w:fldSimple w:instr=" MERGEFIELD =note.output \* MERGEFORMAT ">
              <w:r>
                <w:rPr>
                  <w:noProof/>
                </w:rPr>
                <w:t>«=note.output»</w:t>
              </w:r>
            </w:fldSimple>
          </w:p>
          <w:p w14:paraId="62B4D024" w14:textId="77777777" w:rsidR="001F44F2" w:rsidRPr="003D07D6" w:rsidRDefault="001F44F2" w:rsidP="00694A51">
            <w:pPr>
              <w:pStyle w:val="TextList"/>
              <w:rPr>
                <w:rFonts w:cs="Tahoma"/>
              </w:rPr>
            </w:pPr>
            <w:fldSimple w:instr=" MERGEFIELD finding.notes:endEach \* MERGEFORMAT ">
              <w:r>
                <w:rPr>
                  <w:noProof/>
                </w:rPr>
                <w:t>«finding.notes:endEach»</w:t>
              </w:r>
            </w:fldSimple>
          </w:p>
        </w:tc>
      </w:tr>
    </w:tbl>
    <w:p w14:paraId="28235C27" w14:textId="77777777" w:rsidR="00694A51" w:rsidRDefault="00694A51" w:rsidP="00DF4796">
      <w:pPr>
        <w:rPr>
          <w:lang w:val="en-CA" w:bidi="ar-SA"/>
        </w:rPr>
      </w:pPr>
    </w:p>
    <w:p w14:paraId="540AA094" w14:textId="4BB98B57" w:rsidR="00DF4796" w:rsidRPr="00614C6B" w:rsidRDefault="00DF4796" w:rsidP="00DF4796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</w:instrText>
      </w:r>
      <w:r w:rsidR="00A77446">
        <w:rPr>
          <w:lang w:val="en-CA" w:bidi="ar-SA"/>
        </w:rPr>
        <w:instrText>highs</w:instrText>
      </w:r>
      <w:r>
        <w:rPr>
          <w:lang w:val="en-CA" w:bidi="ar-SA"/>
        </w:rPr>
        <w:instrText xml:space="preserve">:endEach \* MERGEFORMAT </w:instrText>
      </w:r>
      <w:r>
        <w:rPr>
          <w:lang w:val="en-CA" w:bidi="ar-SA"/>
        </w:rPr>
        <w:fldChar w:fldCharType="separate"/>
      </w:r>
      <w:r w:rsidR="00A77446">
        <w:rPr>
          <w:noProof/>
          <w:lang w:val="en-CA" w:bidi="ar-SA"/>
        </w:rPr>
        <w:t>«highs:endEach»</w:t>
      </w:r>
      <w:r>
        <w:rPr>
          <w:lang w:val="en-CA" w:bidi="ar-SA"/>
        </w:rPr>
        <w:fldChar w:fldCharType="end"/>
      </w:r>
    </w:p>
    <w:p w14:paraId="36BF35EB" w14:textId="49B6E9C8" w:rsidR="00DF4796" w:rsidRDefault="00DF4796" w:rsidP="00DF4796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</w:instrText>
      </w:r>
      <w:r w:rsidR="00A77446">
        <w:rPr>
          <w:lang w:val="en-CA" w:bidi="ar-SA"/>
        </w:rPr>
        <w:instrText>highs</w:instrText>
      </w:r>
      <w:r>
        <w:rPr>
          <w:lang w:val="en-CA" w:bidi="ar-SA"/>
        </w:rPr>
        <w:instrText xml:space="preserve">:else \* MERGEFORMAT </w:instrText>
      </w:r>
      <w:r>
        <w:rPr>
          <w:lang w:val="en-CA" w:bidi="ar-SA"/>
        </w:rPr>
        <w:fldChar w:fldCharType="separate"/>
      </w:r>
      <w:r w:rsidR="00A77446">
        <w:rPr>
          <w:noProof/>
          <w:lang w:val="en-CA" w:bidi="ar-SA"/>
        </w:rPr>
        <w:t>«highs:else»</w:t>
      </w:r>
      <w:r>
        <w:rPr>
          <w:lang w:val="en-CA" w:bidi="ar-SA"/>
        </w:rPr>
        <w:fldChar w:fldCharType="end"/>
      </w:r>
    </w:p>
    <w:p w14:paraId="60843E47" w14:textId="06193BD9" w:rsidR="00DF4796" w:rsidRDefault="00DF4796" w:rsidP="00DF4796">
      <w:r>
        <w:t xml:space="preserve">During the period of the assessment, no </w:t>
      </w:r>
      <w:r w:rsidR="007C6F73">
        <w:t>high</w:t>
      </w:r>
      <w:r>
        <w:t>-severity vulnerabilities were identified.</w:t>
      </w:r>
    </w:p>
    <w:p w14:paraId="111994A7" w14:textId="77777777" w:rsidR="00694A51" w:rsidRPr="00D65BDB" w:rsidRDefault="00694A51" w:rsidP="00DF4796"/>
    <w:p w14:paraId="46B6E7EB" w14:textId="09E362DF" w:rsidR="00DF4796" w:rsidRPr="00DF4796" w:rsidRDefault="00DF4796" w:rsidP="00DF4796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</w:instrText>
      </w:r>
      <w:r w:rsidR="00A77446">
        <w:rPr>
          <w:lang w:val="en-CA" w:bidi="ar-SA"/>
        </w:rPr>
        <w:instrText>highs</w:instrText>
      </w:r>
      <w:r>
        <w:rPr>
          <w:lang w:val="en-CA" w:bidi="ar-SA"/>
        </w:rPr>
        <w:instrText xml:space="preserve">:endIf \* MERGEFORMAT </w:instrText>
      </w:r>
      <w:r>
        <w:rPr>
          <w:lang w:val="en-CA" w:bidi="ar-SA"/>
        </w:rPr>
        <w:fldChar w:fldCharType="separate"/>
      </w:r>
      <w:r w:rsidR="00A77446">
        <w:rPr>
          <w:noProof/>
          <w:lang w:val="en-CA" w:bidi="ar-SA"/>
        </w:rPr>
        <w:t>«highs:endIf»</w:t>
      </w:r>
      <w:r>
        <w:rPr>
          <w:lang w:val="en-CA" w:bidi="ar-SA"/>
        </w:rPr>
        <w:fldChar w:fldCharType="end"/>
      </w:r>
    </w:p>
    <w:p w14:paraId="0077BAB8" w14:textId="01663828" w:rsidR="00D91580" w:rsidRDefault="00D91580" w:rsidP="00D91580">
      <w:pPr>
        <w:pStyle w:val="Heading3"/>
      </w:pPr>
      <w:bookmarkStart w:id="14" w:name="_Toc41662521"/>
      <w:r>
        <w:t>Medium-Severity Findings</w:t>
      </w:r>
      <w:bookmarkEnd w:id="14"/>
    </w:p>
    <w:p w14:paraId="2394E25D" w14:textId="73BAF9C7" w:rsidR="00CF0CAF" w:rsidRPr="00614C6B" w:rsidRDefault="00CF0CAF" w:rsidP="00CF0CAF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mediums:if \* MERGEFORMAT </w:instrText>
      </w:r>
      <w:r>
        <w:rPr>
          <w:lang w:val="en-CA" w:bidi="ar-SA"/>
        </w:rPr>
        <w:fldChar w:fldCharType="separate"/>
      </w:r>
      <w:r>
        <w:rPr>
          <w:noProof/>
          <w:lang w:val="en-CA" w:bidi="ar-SA"/>
        </w:rPr>
        <w:t>«mediums:if»</w:t>
      </w:r>
      <w:r>
        <w:rPr>
          <w:lang w:val="en-CA" w:bidi="ar-SA"/>
        </w:rPr>
        <w:fldChar w:fldCharType="end"/>
      </w:r>
    </w:p>
    <w:p w14:paraId="680D0B60" w14:textId="45A95E51" w:rsidR="005C4247" w:rsidRPr="00614C6B" w:rsidRDefault="005C4247" w:rsidP="005C4247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mediums:each(finding) \* MERGEFORMAT </w:instrText>
      </w:r>
      <w:r>
        <w:rPr>
          <w:lang w:val="en-CA" w:bidi="ar-SA"/>
        </w:rPr>
        <w:fldChar w:fldCharType="separate"/>
      </w:r>
      <w:r>
        <w:rPr>
          <w:noProof/>
          <w:lang w:val="en-CA" w:bidi="ar-SA"/>
        </w:rPr>
        <w:t>«mediums:each(finding)»</w:t>
      </w:r>
      <w:r>
        <w:rPr>
          <w:lang w:val="en-CA" w:bidi="ar-SA"/>
        </w:rPr>
        <w:fldChar w:fldCharType="end"/>
      </w:r>
    </w:p>
    <w:p w14:paraId="577A4681" w14:textId="77777777" w:rsidR="005C4247" w:rsidRPr="00626FF7" w:rsidRDefault="005C4247" w:rsidP="005C4247">
      <w:pPr>
        <w:pStyle w:val="Heading4"/>
      </w:pPr>
      <w:fldSimple w:instr=" MERGEFIELD =finding.title \* MERGEFORMAT ">
        <w:r>
          <w:rPr>
            <w:noProof/>
          </w:rPr>
          <w:t>«=finding.title»</w:t>
        </w:r>
      </w:fldSimple>
    </w:p>
    <w:tbl>
      <w:tblPr>
        <w:tblW w:w="9501" w:type="dxa"/>
        <w:tblInd w:w="108" w:type="dxa"/>
        <w:tblBorders>
          <w:top w:val="single" w:sz="4" w:space="0" w:color="0085C3"/>
          <w:left w:val="single" w:sz="4" w:space="0" w:color="0085C3"/>
          <w:bottom w:val="single" w:sz="4" w:space="0" w:color="0085C3"/>
          <w:right w:val="single" w:sz="4" w:space="0" w:color="0085C3"/>
          <w:insideH w:val="single" w:sz="4" w:space="0" w:color="0085C3"/>
          <w:insideV w:val="single" w:sz="4" w:space="0" w:color="0085C3"/>
        </w:tblBorders>
        <w:tblLayout w:type="fixed"/>
        <w:tblLook w:val="04A0" w:firstRow="1" w:lastRow="0" w:firstColumn="1" w:lastColumn="0" w:noHBand="0" w:noVBand="1"/>
      </w:tblPr>
      <w:tblGrid>
        <w:gridCol w:w="1507"/>
        <w:gridCol w:w="5850"/>
        <w:gridCol w:w="1072"/>
        <w:gridCol w:w="1072"/>
      </w:tblGrid>
      <w:tr w:rsidR="001F44F2" w:rsidRPr="003D07D6" w14:paraId="3DF01CD0" w14:textId="77777777" w:rsidTr="00AA1BAC">
        <w:trPr>
          <w:trHeight w:val="195"/>
          <w:tblHeader/>
        </w:trPr>
        <w:tc>
          <w:tcPr>
            <w:tcW w:w="7357" w:type="dxa"/>
            <w:gridSpan w:val="2"/>
            <w:vMerge w:val="restart"/>
            <w:tcBorders>
              <w:right w:val="single" w:sz="4" w:space="0" w:color="FFFFFF"/>
            </w:tcBorders>
            <w:shd w:val="clear" w:color="auto" w:fill="0085C3"/>
          </w:tcPr>
          <w:p w14:paraId="398DFC5F" w14:textId="77777777" w:rsidR="001F44F2" w:rsidRPr="003D07D6" w:rsidRDefault="001F44F2" w:rsidP="00AA1BAC">
            <w:pPr>
              <w:pStyle w:val="TableTitle"/>
              <w:keepNext w:val="0"/>
              <w:rPr>
                <w:rFonts w:cs="Tahoma"/>
              </w:rPr>
            </w:pPr>
            <w:fldSimple w:instr=" MERGEFIELD =finding.title \* MERGEFORMAT ">
              <w:r>
                <w:rPr>
                  <w:noProof/>
                </w:rPr>
                <w:t>«=finding.title»</w:t>
              </w:r>
            </w:fldSimple>
          </w:p>
        </w:tc>
        <w:tc>
          <w:tcPr>
            <w:tcW w:w="1072" w:type="dxa"/>
            <w:tcBorders>
              <w:top w:val="single" w:sz="4" w:space="0" w:color="0085C3"/>
              <w:left w:val="single" w:sz="4" w:space="0" w:color="FFFFFF"/>
              <w:bottom w:val="single" w:sz="4" w:space="0" w:color="0085C3"/>
              <w:right w:val="single" w:sz="4" w:space="0" w:color="0085C3"/>
            </w:tcBorders>
            <w:shd w:val="clear" w:color="auto" w:fill="0085C3"/>
            <w:vAlign w:val="center"/>
          </w:tcPr>
          <w:p w14:paraId="17179684" w14:textId="77777777" w:rsidR="001F44F2" w:rsidRPr="003D07D6" w:rsidRDefault="001F44F2" w:rsidP="00AA1BAC">
            <w:pPr>
              <w:pStyle w:val="TableHeading"/>
              <w:keepNext w:val="0"/>
              <w:rPr>
                <w:rFonts w:cs="Tahoma"/>
              </w:rPr>
            </w:pPr>
            <w:r w:rsidRPr="003D07D6">
              <w:rPr>
                <w:rFonts w:cs="Tahoma"/>
              </w:rPr>
              <w:t>Severity</w:t>
            </w:r>
          </w:p>
        </w:tc>
        <w:tc>
          <w:tcPr>
            <w:tcW w:w="1072" w:type="dxa"/>
            <w:tcBorders>
              <w:top w:val="single" w:sz="4" w:space="0" w:color="0085C3"/>
              <w:left w:val="single" w:sz="4" w:space="0" w:color="FFFFFF"/>
              <w:bottom w:val="single" w:sz="4" w:space="0" w:color="0085C3"/>
              <w:right w:val="single" w:sz="4" w:space="0" w:color="0085C3"/>
            </w:tcBorders>
            <w:shd w:val="clear" w:color="auto" w:fill="0085C3"/>
            <w:vAlign w:val="center"/>
          </w:tcPr>
          <w:p w14:paraId="7EF5FCCC" w14:textId="77777777" w:rsidR="001F44F2" w:rsidRPr="003D07D6" w:rsidRDefault="001F44F2" w:rsidP="00AA1BAC">
            <w:pPr>
              <w:pStyle w:val="TableHeading"/>
              <w:keepNext w:val="0"/>
              <w:rPr>
                <w:rFonts w:cs="Tahoma"/>
              </w:rPr>
            </w:pPr>
            <w:r>
              <w:rPr>
                <w:rFonts w:cs="Tahoma"/>
              </w:rPr>
              <w:t>CVSSv2</w:t>
            </w:r>
          </w:p>
        </w:tc>
      </w:tr>
      <w:tr w:rsidR="001F44F2" w:rsidRPr="003D07D6" w14:paraId="3E4ABAD5" w14:textId="77777777" w:rsidTr="00AA1BAC">
        <w:trPr>
          <w:trHeight w:val="195"/>
          <w:tblHeader/>
        </w:trPr>
        <w:tc>
          <w:tcPr>
            <w:tcW w:w="7357" w:type="dxa"/>
            <w:gridSpan w:val="2"/>
            <w:vMerge/>
            <w:tcBorders>
              <w:right w:val="single" w:sz="4" w:space="0" w:color="0085C3"/>
            </w:tcBorders>
            <w:shd w:val="clear" w:color="auto" w:fill="auto"/>
          </w:tcPr>
          <w:p w14:paraId="3F8E3765" w14:textId="77777777" w:rsidR="001F44F2" w:rsidRPr="003D07D6" w:rsidRDefault="001F44F2" w:rsidP="00AA1BAC">
            <w:pPr>
              <w:pStyle w:val="TableHeading"/>
              <w:keepNext w:val="0"/>
              <w:rPr>
                <w:rFonts w:cs="Tahoma"/>
              </w:rPr>
            </w:pPr>
          </w:p>
        </w:tc>
        <w:tc>
          <w:tcPr>
            <w:tcW w:w="1072" w:type="dxa"/>
            <w:tcBorders>
              <w:top w:val="single" w:sz="4" w:space="0" w:color="0085C3"/>
              <w:left w:val="single" w:sz="4" w:space="0" w:color="0085C3"/>
            </w:tcBorders>
            <w:shd w:val="clear" w:color="auto" w:fill="auto"/>
            <w:vAlign w:val="center"/>
          </w:tcPr>
          <w:p w14:paraId="4DF003BE" w14:textId="138A32A3" w:rsidR="001F44F2" w:rsidRPr="003D07D6" w:rsidRDefault="001F44F2" w:rsidP="001F44F2">
            <w:pPr>
              <w:pStyle w:val="TableRiskRating-Medium"/>
            </w:pPr>
            <w:r>
              <w:t>Medium</w:t>
            </w:r>
          </w:p>
        </w:tc>
        <w:tc>
          <w:tcPr>
            <w:tcW w:w="1072" w:type="dxa"/>
            <w:tcBorders>
              <w:top w:val="single" w:sz="4" w:space="0" w:color="0085C3"/>
              <w:left w:val="single" w:sz="4" w:space="0" w:color="0085C3"/>
            </w:tcBorders>
            <w:shd w:val="clear" w:color="auto" w:fill="auto"/>
            <w:vAlign w:val="center"/>
          </w:tcPr>
          <w:p w14:paraId="0BCC7900" w14:textId="77777777" w:rsidR="001F44F2" w:rsidRPr="00AD606F" w:rsidRDefault="001F44F2" w:rsidP="00AA1BAC">
            <w:pPr>
              <w:pStyle w:val="TableRiskRating-Low"/>
              <w:rPr>
                <w:b w:val="0"/>
                <w:bCs/>
                <w:color w:val="auto"/>
              </w:rPr>
            </w:pPr>
            <w:r w:rsidRPr="0021687B">
              <w:rPr>
                <w:b w:val="0"/>
                <w:bCs/>
                <w:color w:val="auto"/>
              </w:rPr>
              <w:fldChar w:fldCharType="begin"/>
            </w:r>
            <w:r w:rsidRPr="0021687B">
              <w:rPr>
                <w:b w:val="0"/>
                <w:bCs/>
                <w:color w:val="auto"/>
              </w:rPr>
              <w:instrText xml:space="preserve"> MERGEFIELD =finding.cvss \* MERGEFORMAT </w:instrText>
            </w:r>
            <w:r w:rsidRPr="0021687B">
              <w:rPr>
                <w:b w:val="0"/>
                <w:bCs/>
                <w:color w:val="auto"/>
              </w:rPr>
              <w:fldChar w:fldCharType="separate"/>
            </w:r>
            <w:r w:rsidRPr="0021687B">
              <w:rPr>
                <w:b w:val="0"/>
                <w:bCs/>
                <w:noProof/>
                <w:color w:val="auto"/>
              </w:rPr>
              <w:t>«=finding.cvss»</w:t>
            </w:r>
            <w:r w:rsidRPr="0021687B">
              <w:rPr>
                <w:b w:val="0"/>
                <w:bCs/>
                <w:color w:val="auto"/>
              </w:rPr>
              <w:fldChar w:fldCharType="end"/>
            </w:r>
          </w:p>
        </w:tc>
      </w:tr>
      <w:tr w:rsidR="001F44F2" w:rsidRPr="003D07D6" w14:paraId="23006DE7" w14:textId="77777777" w:rsidTr="00AA1BAC">
        <w:tc>
          <w:tcPr>
            <w:tcW w:w="1507" w:type="dxa"/>
            <w:vMerge w:val="restart"/>
            <w:shd w:val="clear" w:color="auto" w:fill="auto"/>
            <w:vAlign w:val="center"/>
          </w:tcPr>
          <w:p w14:paraId="53EE624E" w14:textId="77777777" w:rsidR="001F44F2" w:rsidRPr="003D07D6" w:rsidRDefault="001F44F2" w:rsidP="00AA1BAC">
            <w:pPr>
              <w:pStyle w:val="BodyBold"/>
              <w:keepNext w:val="0"/>
              <w:rPr>
                <w:rFonts w:cs="Tahoma"/>
                <w:vanish/>
              </w:rPr>
            </w:pPr>
            <w:r w:rsidRPr="003D07D6">
              <w:rPr>
                <w:rFonts w:cs="Tahoma"/>
              </w:rPr>
              <w:t>Description</w:t>
            </w:r>
          </w:p>
          <w:p w14:paraId="7B3E3DDF" w14:textId="77777777" w:rsidR="001F44F2" w:rsidRPr="003D07D6" w:rsidRDefault="001F44F2" w:rsidP="00AA1BAC">
            <w:pPr>
              <w:pStyle w:val="Heading5"/>
              <w:rPr>
                <w:rFonts w:cs="Tahoma"/>
              </w:rPr>
            </w:pPr>
          </w:p>
        </w:tc>
        <w:tc>
          <w:tcPr>
            <w:tcW w:w="5850" w:type="dxa"/>
            <w:vMerge w:val="restart"/>
            <w:shd w:val="clear" w:color="auto" w:fill="auto"/>
            <w:vAlign w:val="center"/>
          </w:tcPr>
          <w:p w14:paraId="1DD897AA" w14:textId="77777777" w:rsidR="001F44F2" w:rsidRPr="003D07D6" w:rsidRDefault="001F44F2" w:rsidP="00AA1BAC">
            <w:pPr>
              <w:rPr>
                <w:rFonts w:cs="Tahoma"/>
                <w:color w:val="auto"/>
              </w:rPr>
            </w:pPr>
            <w:r>
              <w:rPr>
                <w:color w:val="auto"/>
              </w:rPr>
              <w:fldChar w:fldCharType="begin"/>
            </w:r>
            <w:r>
              <w:rPr>
                <w:color w:val="auto"/>
              </w:rPr>
              <w:instrText xml:space="preserve"> MERGEFIELD =finding.description \* MERGEFORMAT </w:instrText>
            </w:r>
            <w:r>
              <w:rPr>
                <w:color w:val="auto"/>
              </w:rPr>
              <w:fldChar w:fldCharType="separate"/>
            </w:r>
            <w:r>
              <w:rPr>
                <w:noProof/>
                <w:color w:val="auto"/>
              </w:rPr>
              <w:t>«=finding.description»</w:t>
            </w:r>
            <w:r>
              <w:rPr>
                <w:color w:val="auto"/>
              </w:rPr>
              <w:fldChar w:fldCharType="end"/>
            </w:r>
          </w:p>
        </w:tc>
        <w:tc>
          <w:tcPr>
            <w:tcW w:w="2144" w:type="dxa"/>
            <w:gridSpan w:val="2"/>
            <w:shd w:val="clear" w:color="auto" w:fill="auto"/>
          </w:tcPr>
          <w:p w14:paraId="193F0DC8" w14:textId="77777777" w:rsidR="001F44F2" w:rsidRPr="003D07D6" w:rsidRDefault="001F44F2" w:rsidP="00AA1BAC">
            <w:pPr>
              <w:pStyle w:val="BodyBold"/>
              <w:keepNext w:val="0"/>
              <w:rPr>
                <w:rFonts w:cs="Tahoma"/>
              </w:rPr>
            </w:pPr>
            <w:r w:rsidRPr="003D07D6">
              <w:rPr>
                <w:rFonts w:cs="Tahoma"/>
                <w:bCs/>
              </w:rPr>
              <w:t>System</w:t>
            </w:r>
            <w:r w:rsidRPr="003D07D6">
              <w:rPr>
                <w:rFonts w:cs="Tahoma"/>
              </w:rPr>
              <w:t>(s) Affected</w:t>
            </w:r>
          </w:p>
        </w:tc>
      </w:tr>
      <w:tr w:rsidR="001F44F2" w:rsidRPr="003D07D6" w14:paraId="4C2E5AA3" w14:textId="77777777" w:rsidTr="00AA1BAC">
        <w:trPr>
          <w:trHeight w:val="465"/>
        </w:trPr>
        <w:tc>
          <w:tcPr>
            <w:tcW w:w="1507" w:type="dxa"/>
            <w:vMerge/>
            <w:shd w:val="clear" w:color="auto" w:fill="auto"/>
            <w:vAlign w:val="center"/>
          </w:tcPr>
          <w:p w14:paraId="6284EBE4" w14:textId="77777777" w:rsidR="001F44F2" w:rsidRPr="003D07D6" w:rsidRDefault="001F44F2" w:rsidP="00AA1BAC">
            <w:pPr>
              <w:pStyle w:val="BodyBold"/>
              <w:keepNext w:val="0"/>
              <w:rPr>
                <w:rFonts w:cs="Tahoma"/>
              </w:rPr>
            </w:pPr>
          </w:p>
        </w:tc>
        <w:tc>
          <w:tcPr>
            <w:tcW w:w="5850" w:type="dxa"/>
            <w:vMerge/>
            <w:shd w:val="clear" w:color="auto" w:fill="auto"/>
            <w:vAlign w:val="center"/>
          </w:tcPr>
          <w:p w14:paraId="205A73C7" w14:textId="77777777" w:rsidR="001F44F2" w:rsidRPr="003D07D6" w:rsidRDefault="001F44F2" w:rsidP="00AA1BAC">
            <w:pPr>
              <w:pStyle w:val="TableRiskRating-Low"/>
              <w:keepNext w:val="0"/>
              <w:rPr>
                <w:rFonts w:cs="Tahoma"/>
              </w:rPr>
            </w:pPr>
          </w:p>
        </w:tc>
        <w:tc>
          <w:tcPr>
            <w:tcW w:w="2144" w:type="dxa"/>
            <w:gridSpan w:val="2"/>
            <w:vMerge w:val="restart"/>
            <w:shd w:val="clear" w:color="auto" w:fill="auto"/>
          </w:tcPr>
          <w:p w14:paraId="49186CFD" w14:textId="77777777" w:rsidR="001F44F2" w:rsidRDefault="001F44F2" w:rsidP="00AA1BAC">
            <w:pPr>
              <w:pStyle w:val="TextList"/>
            </w:pPr>
            <w:fldSimple w:instr=" MERGEFIELD finding.affected:each(host) \* MERGEFORMAT ">
              <w:r>
                <w:rPr>
                  <w:noProof/>
                </w:rPr>
                <w:t>«finding.affected:each(host)»</w:t>
              </w:r>
            </w:fldSimple>
          </w:p>
          <w:p w14:paraId="4919FBA1" w14:textId="77777777" w:rsidR="001F44F2" w:rsidRDefault="001F44F2" w:rsidP="00AA1BAC">
            <w:pPr>
              <w:pStyle w:val="TextList"/>
            </w:pPr>
            <w:fldSimple w:instr=" MERGEFIELD =host \* MERGEFORMAT ">
              <w:r>
                <w:rPr>
                  <w:noProof/>
                </w:rPr>
                <w:t>«=host»</w:t>
              </w:r>
            </w:fldSimple>
          </w:p>
          <w:p w14:paraId="04D7218A" w14:textId="77777777" w:rsidR="001F44F2" w:rsidRPr="003D07D6" w:rsidRDefault="001F44F2" w:rsidP="00AA1BAC">
            <w:pPr>
              <w:pStyle w:val="TextList"/>
              <w:rPr>
                <w:rFonts w:cs="Tahoma"/>
              </w:rPr>
            </w:pPr>
            <w:fldSimple w:instr=" MERGEFIELD finding.affected:endEach \* MERGEFORMAT ">
              <w:r>
                <w:rPr>
                  <w:noProof/>
                </w:rPr>
                <w:t>«finding.affected:endEach»</w:t>
              </w:r>
            </w:fldSimple>
          </w:p>
        </w:tc>
      </w:tr>
      <w:tr w:rsidR="001F44F2" w:rsidRPr="003D07D6" w14:paraId="5C73B980" w14:textId="77777777" w:rsidTr="00AA1BAC">
        <w:tc>
          <w:tcPr>
            <w:tcW w:w="1507" w:type="dxa"/>
            <w:shd w:val="clear" w:color="auto" w:fill="auto"/>
            <w:vAlign w:val="center"/>
          </w:tcPr>
          <w:p w14:paraId="2957FF33" w14:textId="77777777" w:rsidR="001F44F2" w:rsidRPr="003D07D6" w:rsidRDefault="001F44F2" w:rsidP="00AA1BAC">
            <w:pPr>
              <w:pStyle w:val="BodyBold"/>
              <w:keepNext w:val="0"/>
              <w:rPr>
                <w:rFonts w:cs="Tahoma"/>
              </w:rPr>
            </w:pPr>
            <w:r w:rsidRPr="003D07D6">
              <w:rPr>
                <w:rFonts w:cs="Tahoma"/>
              </w:rPr>
              <w:t>Remediation</w:t>
            </w:r>
          </w:p>
        </w:tc>
        <w:tc>
          <w:tcPr>
            <w:tcW w:w="5850" w:type="dxa"/>
            <w:shd w:val="clear" w:color="auto" w:fill="auto"/>
            <w:vAlign w:val="center"/>
          </w:tcPr>
          <w:p w14:paraId="2FE61528" w14:textId="77777777" w:rsidR="001F44F2" w:rsidRPr="003D07D6" w:rsidRDefault="001F44F2" w:rsidP="00AA1BAC">
            <w:pPr>
              <w:rPr>
                <w:rFonts w:cs="Tahoma"/>
              </w:rPr>
            </w:pPr>
            <w:fldSimple w:instr=" MERGEFIELD =finding.remediation \* MERGEFORMAT ">
              <w:r>
                <w:rPr>
                  <w:noProof/>
                </w:rPr>
                <w:t>«=finding.remediation»</w:t>
              </w:r>
            </w:fldSimple>
          </w:p>
        </w:tc>
        <w:tc>
          <w:tcPr>
            <w:tcW w:w="2144" w:type="dxa"/>
            <w:gridSpan w:val="2"/>
            <w:vMerge/>
            <w:shd w:val="clear" w:color="auto" w:fill="auto"/>
          </w:tcPr>
          <w:p w14:paraId="28C659E7" w14:textId="77777777" w:rsidR="001F44F2" w:rsidRPr="003D07D6" w:rsidRDefault="001F44F2" w:rsidP="00AA1BAC">
            <w:pPr>
              <w:rPr>
                <w:rFonts w:cs="Tahoma"/>
              </w:rPr>
            </w:pPr>
          </w:p>
        </w:tc>
      </w:tr>
      <w:tr w:rsidR="001F44F2" w:rsidRPr="003D07D6" w14:paraId="44F93D4B" w14:textId="77777777" w:rsidTr="00AA1BAC">
        <w:trPr>
          <w:trHeight w:val="444"/>
        </w:trPr>
        <w:tc>
          <w:tcPr>
            <w:tcW w:w="9501" w:type="dxa"/>
            <w:gridSpan w:val="4"/>
            <w:shd w:val="clear" w:color="auto" w:fill="auto"/>
            <w:vAlign w:val="center"/>
          </w:tcPr>
          <w:p w14:paraId="5EA04162" w14:textId="77777777" w:rsidR="001F44F2" w:rsidRPr="003D07D6" w:rsidRDefault="001F44F2" w:rsidP="00AA1BAC">
            <w:pPr>
              <w:pStyle w:val="BodyBold"/>
              <w:keepNext w:val="0"/>
              <w:rPr>
                <w:rFonts w:cs="Tahoma"/>
              </w:rPr>
            </w:pPr>
            <w:r w:rsidRPr="003D07D6">
              <w:rPr>
                <w:rFonts w:cs="Tahoma"/>
              </w:rPr>
              <w:t>Reference</w:t>
            </w:r>
          </w:p>
        </w:tc>
      </w:tr>
      <w:tr w:rsidR="001F44F2" w:rsidRPr="003D07D6" w14:paraId="3274BF7F" w14:textId="77777777" w:rsidTr="00AA1BAC">
        <w:trPr>
          <w:trHeight w:val="443"/>
        </w:trPr>
        <w:tc>
          <w:tcPr>
            <w:tcW w:w="9501" w:type="dxa"/>
            <w:gridSpan w:val="4"/>
            <w:shd w:val="clear" w:color="auto" w:fill="auto"/>
            <w:vAlign w:val="center"/>
          </w:tcPr>
          <w:p w14:paraId="28B14748" w14:textId="77777777" w:rsidR="001F44F2" w:rsidRDefault="001F44F2" w:rsidP="00AA1BAC">
            <w:pPr>
              <w:pStyle w:val="TextList"/>
            </w:pPr>
            <w:fldSimple w:instr=" MERGEFIELD finding.references:each(reference) \* MERGEFORMAT ">
              <w:r>
                <w:rPr>
                  <w:noProof/>
                </w:rPr>
                <w:t>«finding.references:each(reference)»</w:t>
              </w:r>
            </w:fldSimple>
          </w:p>
          <w:p w14:paraId="34085140" w14:textId="77777777" w:rsidR="001F44F2" w:rsidRDefault="001F44F2" w:rsidP="00AA1BAC">
            <w:pPr>
              <w:pStyle w:val="TextList"/>
            </w:pPr>
            <w:fldSimple w:instr=" MERGEFIELD =reference \* MERGEFORMAT ">
              <w:r>
                <w:rPr>
                  <w:noProof/>
                </w:rPr>
                <w:t>«=reference»</w:t>
              </w:r>
            </w:fldSimple>
          </w:p>
          <w:p w14:paraId="3E21D1A7" w14:textId="77777777" w:rsidR="001F44F2" w:rsidRPr="003D07D6" w:rsidRDefault="001F44F2" w:rsidP="00AA1BAC">
            <w:pPr>
              <w:pStyle w:val="TextList"/>
            </w:pPr>
            <w:fldSimple w:instr=" MERGEFIELD finding.references:endEach \* MERGEFORMAT ">
              <w:r>
                <w:rPr>
                  <w:noProof/>
                </w:rPr>
                <w:t>«finding.references:endEach»</w:t>
              </w:r>
            </w:fldSimple>
          </w:p>
        </w:tc>
      </w:tr>
      <w:tr w:rsidR="001F44F2" w:rsidRPr="003D07D6" w14:paraId="7FD18863" w14:textId="77777777" w:rsidTr="00AA1BAC">
        <w:trPr>
          <w:trHeight w:val="444"/>
        </w:trPr>
        <w:tc>
          <w:tcPr>
            <w:tcW w:w="9501" w:type="dxa"/>
            <w:gridSpan w:val="4"/>
            <w:shd w:val="clear" w:color="auto" w:fill="auto"/>
            <w:vAlign w:val="center"/>
          </w:tcPr>
          <w:p w14:paraId="43E33E15" w14:textId="77777777" w:rsidR="001F44F2" w:rsidRPr="003D07D6" w:rsidRDefault="001F44F2" w:rsidP="00AA1BAC">
            <w:pPr>
              <w:pStyle w:val="BodyBold"/>
              <w:keepNext w:val="0"/>
              <w:rPr>
                <w:rFonts w:cs="Tahoma"/>
              </w:rPr>
            </w:pPr>
            <w:r w:rsidRPr="003D07D6">
              <w:rPr>
                <w:rFonts w:cs="Tahoma"/>
              </w:rPr>
              <w:t>Notes</w:t>
            </w:r>
          </w:p>
        </w:tc>
      </w:tr>
      <w:tr w:rsidR="001F44F2" w:rsidRPr="003D07D6" w14:paraId="4AC926A7" w14:textId="77777777" w:rsidTr="00AA1BAC">
        <w:trPr>
          <w:trHeight w:val="443"/>
        </w:trPr>
        <w:tc>
          <w:tcPr>
            <w:tcW w:w="9501" w:type="dxa"/>
            <w:gridSpan w:val="4"/>
            <w:shd w:val="clear" w:color="auto" w:fill="auto"/>
            <w:vAlign w:val="center"/>
          </w:tcPr>
          <w:p w14:paraId="246A3939" w14:textId="77777777" w:rsidR="001F44F2" w:rsidRDefault="001F44F2" w:rsidP="00694A51">
            <w:fldSimple w:instr=" MERGEFIELD finding.notes:each(note) \* MERGEFORMAT ">
              <w:r>
                <w:rPr>
                  <w:noProof/>
                </w:rPr>
                <w:t>«finding.notes:each(note)»</w:t>
              </w:r>
            </w:fldSimple>
          </w:p>
          <w:p w14:paraId="1A2211E8" w14:textId="77777777" w:rsidR="001F44F2" w:rsidRPr="00920775" w:rsidRDefault="001F44F2" w:rsidP="00694A51">
            <w:pPr>
              <w:rPr>
                <w:b/>
                <w:bCs/>
              </w:rPr>
            </w:pPr>
            <w:r w:rsidRPr="00920775">
              <w:rPr>
                <w:b/>
                <w:bCs/>
              </w:rPr>
              <w:fldChar w:fldCharType="begin"/>
            </w:r>
            <w:r w:rsidRPr="00920775">
              <w:rPr>
                <w:b/>
                <w:bCs/>
              </w:rPr>
              <w:instrText xml:space="preserve"> MERGEFIELD =note.service \* MERGEFORMAT </w:instrText>
            </w:r>
            <w:r w:rsidRPr="00920775">
              <w:rPr>
                <w:b/>
                <w:bCs/>
              </w:rPr>
              <w:fldChar w:fldCharType="separate"/>
            </w:r>
            <w:r w:rsidRPr="00920775">
              <w:rPr>
                <w:b/>
                <w:bCs/>
                <w:noProof/>
              </w:rPr>
              <w:t>«=note.service»</w:t>
            </w:r>
            <w:r w:rsidRPr="00920775">
              <w:rPr>
                <w:b/>
                <w:bCs/>
              </w:rPr>
              <w:fldChar w:fldCharType="end"/>
            </w:r>
            <w:r w:rsidRPr="00920775">
              <w:rPr>
                <w:b/>
                <w:bCs/>
              </w:rPr>
              <w:t>:</w:t>
            </w:r>
          </w:p>
          <w:p w14:paraId="2815AEB9" w14:textId="77777777" w:rsidR="001F44F2" w:rsidRDefault="001F44F2" w:rsidP="00694A51">
            <w:pPr>
              <w:pStyle w:val="codebox"/>
            </w:pPr>
            <w:fldSimple w:instr=" MERGEFIELD =note.output \* MERGEFORMAT ">
              <w:r>
                <w:rPr>
                  <w:noProof/>
                </w:rPr>
                <w:t>«=note.output»</w:t>
              </w:r>
            </w:fldSimple>
          </w:p>
          <w:p w14:paraId="62DCC6F2" w14:textId="77777777" w:rsidR="001F44F2" w:rsidRPr="003D07D6" w:rsidRDefault="001F44F2" w:rsidP="00694A51">
            <w:pPr>
              <w:pStyle w:val="TextList"/>
              <w:rPr>
                <w:rFonts w:cs="Tahoma"/>
              </w:rPr>
            </w:pPr>
            <w:fldSimple w:instr=" MERGEFIELD finding.notes:endEach \* MERGEFORMAT ">
              <w:r>
                <w:rPr>
                  <w:noProof/>
                </w:rPr>
                <w:t>«finding.notes:endEach»</w:t>
              </w:r>
            </w:fldSimple>
          </w:p>
        </w:tc>
      </w:tr>
    </w:tbl>
    <w:p w14:paraId="6341F27F" w14:textId="77777777" w:rsidR="00694A51" w:rsidRDefault="00694A51" w:rsidP="005C4247">
      <w:pPr>
        <w:rPr>
          <w:lang w:val="en-CA" w:bidi="ar-SA"/>
        </w:rPr>
      </w:pPr>
    </w:p>
    <w:p w14:paraId="55453AC0" w14:textId="0AA1262B" w:rsidR="005C4247" w:rsidRPr="00614C6B" w:rsidRDefault="005C4247" w:rsidP="005C4247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mediums:endEach \* MERGEFORMAT </w:instrText>
      </w:r>
      <w:r>
        <w:rPr>
          <w:lang w:val="en-CA" w:bidi="ar-SA"/>
        </w:rPr>
        <w:fldChar w:fldCharType="separate"/>
      </w:r>
      <w:r>
        <w:rPr>
          <w:noProof/>
          <w:lang w:val="en-CA" w:bidi="ar-SA"/>
        </w:rPr>
        <w:t>«mediums:endEach»</w:t>
      </w:r>
      <w:r>
        <w:rPr>
          <w:lang w:val="en-CA" w:bidi="ar-SA"/>
        </w:rPr>
        <w:fldChar w:fldCharType="end"/>
      </w:r>
    </w:p>
    <w:p w14:paraId="232B1F90" w14:textId="5FF6347D" w:rsidR="00CF0CAF" w:rsidRDefault="00CF0CAF" w:rsidP="00CF0CAF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mediums:else \* MERGEFORMAT </w:instrText>
      </w:r>
      <w:r>
        <w:rPr>
          <w:lang w:val="en-CA" w:bidi="ar-SA"/>
        </w:rPr>
        <w:fldChar w:fldCharType="separate"/>
      </w:r>
      <w:r>
        <w:rPr>
          <w:noProof/>
          <w:lang w:val="en-CA" w:bidi="ar-SA"/>
        </w:rPr>
        <w:t>«mediums:else»</w:t>
      </w:r>
      <w:r>
        <w:rPr>
          <w:lang w:val="en-CA" w:bidi="ar-SA"/>
        </w:rPr>
        <w:fldChar w:fldCharType="end"/>
      </w:r>
    </w:p>
    <w:p w14:paraId="03487F3F" w14:textId="23137D2A" w:rsidR="00CF0CAF" w:rsidRPr="00D65BDB" w:rsidRDefault="00FA6B17" w:rsidP="00CF0CAF">
      <w:r>
        <w:t>During the period of the assessment, no medium-severity vulnerabilities were identified.</w:t>
      </w:r>
    </w:p>
    <w:p w14:paraId="5F899160" w14:textId="77777777" w:rsidR="00694A51" w:rsidRDefault="00694A51" w:rsidP="00CF0CAF">
      <w:pPr>
        <w:rPr>
          <w:lang w:val="en-CA" w:bidi="ar-SA"/>
        </w:rPr>
      </w:pPr>
    </w:p>
    <w:p w14:paraId="73A9E558" w14:textId="11E7EFB3" w:rsidR="00D65BDB" w:rsidRPr="00614C6B" w:rsidRDefault="00CF0CAF" w:rsidP="00CF0CAF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mediums:endIf \* MERGEFORMAT </w:instrText>
      </w:r>
      <w:r>
        <w:rPr>
          <w:lang w:val="en-CA" w:bidi="ar-SA"/>
        </w:rPr>
        <w:fldChar w:fldCharType="separate"/>
      </w:r>
      <w:r>
        <w:rPr>
          <w:noProof/>
          <w:lang w:val="en-CA" w:bidi="ar-SA"/>
        </w:rPr>
        <w:t>«mediums:endIf»</w:t>
      </w:r>
      <w:r>
        <w:rPr>
          <w:lang w:val="en-CA" w:bidi="ar-SA"/>
        </w:rPr>
        <w:fldChar w:fldCharType="end"/>
      </w:r>
    </w:p>
    <w:p w14:paraId="5F4720F3" w14:textId="1663E3EF" w:rsidR="00D91580" w:rsidRDefault="00D91580" w:rsidP="00D91580">
      <w:pPr>
        <w:pStyle w:val="Heading3"/>
      </w:pPr>
      <w:bookmarkStart w:id="15" w:name="_Toc41662523"/>
      <w:r>
        <w:t>Low-Severity Findings</w:t>
      </w:r>
      <w:bookmarkEnd w:id="15"/>
    </w:p>
    <w:p w14:paraId="5FBEE5DC" w14:textId="3AE6D10D" w:rsidR="00160F24" w:rsidRPr="00614C6B" w:rsidRDefault="00160F24" w:rsidP="00160F24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lows:if \* MERGEFORMAT </w:instrText>
      </w:r>
      <w:r>
        <w:rPr>
          <w:lang w:val="en-CA" w:bidi="ar-SA"/>
        </w:rPr>
        <w:fldChar w:fldCharType="separate"/>
      </w:r>
      <w:r>
        <w:rPr>
          <w:noProof/>
          <w:lang w:val="en-CA" w:bidi="ar-SA"/>
        </w:rPr>
        <w:t>«lows:if»</w:t>
      </w:r>
      <w:r>
        <w:rPr>
          <w:lang w:val="en-CA" w:bidi="ar-SA"/>
        </w:rPr>
        <w:fldChar w:fldCharType="end"/>
      </w:r>
    </w:p>
    <w:p w14:paraId="39850349" w14:textId="185E4CED" w:rsidR="00160F24" w:rsidRPr="00614C6B" w:rsidRDefault="00160F24" w:rsidP="00160F24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lows:each(finding) \* MERGEFORMAT </w:instrText>
      </w:r>
      <w:r>
        <w:rPr>
          <w:lang w:val="en-CA" w:bidi="ar-SA"/>
        </w:rPr>
        <w:fldChar w:fldCharType="separate"/>
      </w:r>
      <w:r>
        <w:rPr>
          <w:noProof/>
          <w:lang w:val="en-CA" w:bidi="ar-SA"/>
        </w:rPr>
        <w:t>«lows:each(finding)»</w:t>
      </w:r>
      <w:r>
        <w:rPr>
          <w:lang w:val="en-CA" w:bidi="ar-SA"/>
        </w:rPr>
        <w:fldChar w:fldCharType="end"/>
      </w:r>
    </w:p>
    <w:p w14:paraId="3EDBE39B" w14:textId="77777777" w:rsidR="00160F24" w:rsidRPr="00626FF7" w:rsidRDefault="00160F24" w:rsidP="00160F24">
      <w:pPr>
        <w:pStyle w:val="Heading4"/>
      </w:pPr>
      <w:fldSimple w:instr=" MERGEFIELD =finding.title \* MERGEFORMAT ">
        <w:r>
          <w:rPr>
            <w:noProof/>
          </w:rPr>
          <w:t>«=finding.title»</w:t>
        </w:r>
      </w:fldSimple>
    </w:p>
    <w:tbl>
      <w:tblPr>
        <w:tblW w:w="9501" w:type="dxa"/>
        <w:tblInd w:w="108" w:type="dxa"/>
        <w:tblBorders>
          <w:top w:val="single" w:sz="4" w:space="0" w:color="0085C3"/>
          <w:left w:val="single" w:sz="4" w:space="0" w:color="0085C3"/>
          <w:bottom w:val="single" w:sz="4" w:space="0" w:color="0085C3"/>
          <w:right w:val="single" w:sz="4" w:space="0" w:color="0085C3"/>
          <w:insideH w:val="single" w:sz="4" w:space="0" w:color="0085C3"/>
          <w:insideV w:val="single" w:sz="4" w:space="0" w:color="0085C3"/>
        </w:tblBorders>
        <w:tblLayout w:type="fixed"/>
        <w:tblLook w:val="04A0" w:firstRow="1" w:lastRow="0" w:firstColumn="1" w:lastColumn="0" w:noHBand="0" w:noVBand="1"/>
      </w:tblPr>
      <w:tblGrid>
        <w:gridCol w:w="1507"/>
        <w:gridCol w:w="5850"/>
        <w:gridCol w:w="1072"/>
        <w:gridCol w:w="1072"/>
      </w:tblGrid>
      <w:tr w:rsidR="00A60C80" w:rsidRPr="003D07D6" w14:paraId="1C1E0D5B" w14:textId="77777777" w:rsidTr="00AA1BAC">
        <w:trPr>
          <w:trHeight w:val="195"/>
          <w:tblHeader/>
        </w:trPr>
        <w:tc>
          <w:tcPr>
            <w:tcW w:w="7357" w:type="dxa"/>
            <w:gridSpan w:val="2"/>
            <w:vMerge w:val="restart"/>
            <w:tcBorders>
              <w:right w:val="single" w:sz="4" w:space="0" w:color="FFFFFF"/>
            </w:tcBorders>
            <w:shd w:val="clear" w:color="auto" w:fill="0085C3"/>
          </w:tcPr>
          <w:p w14:paraId="776D64AD" w14:textId="77777777" w:rsidR="00A60C80" w:rsidRPr="003D07D6" w:rsidRDefault="00A60C80" w:rsidP="00AA1BAC">
            <w:pPr>
              <w:pStyle w:val="TableTitle"/>
              <w:keepNext w:val="0"/>
              <w:rPr>
                <w:rFonts w:cs="Tahoma"/>
              </w:rPr>
            </w:pPr>
            <w:fldSimple w:instr=" MERGEFIELD =finding.title \* MERGEFORMAT ">
              <w:r>
                <w:rPr>
                  <w:noProof/>
                </w:rPr>
                <w:t>«=finding.title»</w:t>
              </w:r>
            </w:fldSimple>
          </w:p>
        </w:tc>
        <w:tc>
          <w:tcPr>
            <w:tcW w:w="1072" w:type="dxa"/>
            <w:tcBorders>
              <w:top w:val="single" w:sz="4" w:space="0" w:color="0085C3"/>
              <w:left w:val="single" w:sz="4" w:space="0" w:color="FFFFFF"/>
              <w:bottom w:val="single" w:sz="4" w:space="0" w:color="0085C3"/>
              <w:right w:val="single" w:sz="4" w:space="0" w:color="0085C3"/>
            </w:tcBorders>
            <w:shd w:val="clear" w:color="auto" w:fill="0085C3"/>
            <w:vAlign w:val="center"/>
          </w:tcPr>
          <w:p w14:paraId="3ABC35D0" w14:textId="77777777" w:rsidR="00A60C80" w:rsidRPr="003D07D6" w:rsidRDefault="00A60C80" w:rsidP="00AA1BAC">
            <w:pPr>
              <w:pStyle w:val="TableHeading"/>
              <w:keepNext w:val="0"/>
              <w:rPr>
                <w:rFonts w:cs="Tahoma"/>
              </w:rPr>
            </w:pPr>
            <w:r w:rsidRPr="003D07D6">
              <w:rPr>
                <w:rFonts w:cs="Tahoma"/>
              </w:rPr>
              <w:t>Severity</w:t>
            </w:r>
          </w:p>
        </w:tc>
        <w:tc>
          <w:tcPr>
            <w:tcW w:w="1072" w:type="dxa"/>
            <w:tcBorders>
              <w:top w:val="single" w:sz="4" w:space="0" w:color="0085C3"/>
              <w:left w:val="single" w:sz="4" w:space="0" w:color="FFFFFF"/>
              <w:bottom w:val="single" w:sz="4" w:space="0" w:color="0085C3"/>
              <w:right w:val="single" w:sz="4" w:space="0" w:color="0085C3"/>
            </w:tcBorders>
            <w:shd w:val="clear" w:color="auto" w:fill="0085C3"/>
            <w:vAlign w:val="center"/>
          </w:tcPr>
          <w:p w14:paraId="616934DE" w14:textId="77777777" w:rsidR="00A60C80" w:rsidRPr="003D07D6" w:rsidRDefault="00A60C80" w:rsidP="00AA1BAC">
            <w:pPr>
              <w:pStyle w:val="TableHeading"/>
              <w:keepNext w:val="0"/>
              <w:rPr>
                <w:rFonts w:cs="Tahoma"/>
              </w:rPr>
            </w:pPr>
            <w:r>
              <w:rPr>
                <w:rFonts w:cs="Tahoma"/>
              </w:rPr>
              <w:t>CVSSv2</w:t>
            </w:r>
          </w:p>
        </w:tc>
      </w:tr>
      <w:tr w:rsidR="00A60C80" w:rsidRPr="003D07D6" w14:paraId="2F0E9E41" w14:textId="77777777" w:rsidTr="00AA1BAC">
        <w:trPr>
          <w:trHeight w:val="195"/>
          <w:tblHeader/>
        </w:trPr>
        <w:tc>
          <w:tcPr>
            <w:tcW w:w="7357" w:type="dxa"/>
            <w:gridSpan w:val="2"/>
            <w:vMerge/>
            <w:tcBorders>
              <w:right w:val="single" w:sz="4" w:space="0" w:color="0085C3"/>
            </w:tcBorders>
            <w:shd w:val="clear" w:color="auto" w:fill="auto"/>
          </w:tcPr>
          <w:p w14:paraId="47F31454" w14:textId="77777777" w:rsidR="00A60C80" w:rsidRPr="003D07D6" w:rsidRDefault="00A60C80" w:rsidP="00AA1BAC">
            <w:pPr>
              <w:pStyle w:val="TableHeading"/>
              <w:keepNext w:val="0"/>
              <w:rPr>
                <w:rFonts w:cs="Tahoma"/>
              </w:rPr>
            </w:pPr>
          </w:p>
        </w:tc>
        <w:tc>
          <w:tcPr>
            <w:tcW w:w="1072" w:type="dxa"/>
            <w:tcBorders>
              <w:top w:val="single" w:sz="4" w:space="0" w:color="0085C3"/>
              <w:left w:val="single" w:sz="4" w:space="0" w:color="0085C3"/>
            </w:tcBorders>
            <w:shd w:val="clear" w:color="auto" w:fill="auto"/>
            <w:vAlign w:val="center"/>
          </w:tcPr>
          <w:p w14:paraId="535FC42A" w14:textId="2718E6D7" w:rsidR="00A60C80" w:rsidRPr="003D07D6" w:rsidRDefault="00A60C80" w:rsidP="00A60C80">
            <w:pPr>
              <w:pStyle w:val="TableRiskRating-Low"/>
            </w:pPr>
            <w:r>
              <w:t>Low</w:t>
            </w:r>
          </w:p>
        </w:tc>
        <w:tc>
          <w:tcPr>
            <w:tcW w:w="1072" w:type="dxa"/>
            <w:tcBorders>
              <w:top w:val="single" w:sz="4" w:space="0" w:color="0085C3"/>
              <w:left w:val="single" w:sz="4" w:space="0" w:color="0085C3"/>
            </w:tcBorders>
            <w:shd w:val="clear" w:color="auto" w:fill="auto"/>
            <w:vAlign w:val="center"/>
          </w:tcPr>
          <w:p w14:paraId="1BF55D72" w14:textId="77777777" w:rsidR="00A60C80" w:rsidRPr="00AD606F" w:rsidRDefault="00A60C80" w:rsidP="00AA1BAC">
            <w:pPr>
              <w:pStyle w:val="TableRiskRating-Low"/>
              <w:rPr>
                <w:b w:val="0"/>
                <w:bCs/>
                <w:color w:val="auto"/>
              </w:rPr>
            </w:pPr>
            <w:r w:rsidRPr="0021687B">
              <w:rPr>
                <w:b w:val="0"/>
                <w:bCs/>
                <w:color w:val="auto"/>
              </w:rPr>
              <w:fldChar w:fldCharType="begin"/>
            </w:r>
            <w:r w:rsidRPr="0021687B">
              <w:rPr>
                <w:b w:val="0"/>
                <w:bCs/>
                <w:color w:val="auto"/>
              </w:rPr>
              <w:instrText xml:space="preserve"> MERGEFIELD =finding.cvss \* MERGEFORMAT </w:instrText>
            </w:r>
            <w:r w:rsidRPr="0021687B">
              <w:rPr>
                <w:b w:val="0"/>
                <w:bCs/>
                <w:color w:val="auto"/>
              </w:rPr>
              <w:fldChar w:fldCharType="separate"/>
            </w:r>
            <w:r w:rsidRPr="0021687B">
              <w:rPr>
                <w:b w:val="0"/>
                <w:bCs/>
                <w:noProof/>
                <w:color w:val="auto"/>
              </w:rPr>
              <w:t>«=finding.cvss»</w:t>
            </w:r>
            <w:r w:rsidRPr="0021687B">
              <w:rPr>
                <w:b w:val="0"/>
                <w:bCs/>
                <w:color w:val="auto"/>
              </w:rPr>
              <w:fldChar w:fldCharType="end"/>
            </w:r>
          </w:p>
        </w:tc>
      </w:tr>
      <w:tr w:rsidR="00A60C80" w:rsidRPr="003D07D6" w14:paraId="57DD94A5" w14:textId="77777777" w:rsidTr="00AA1BAC">
        <w:tc>
          <w:tcPr>
            <w:tcW w:w="1507" w:type="dxa"/>
            <w:vMerge w:val="restart"/>
            <w:shd w:val="clear" w:color="auto" w:fill="auto"/>
            <w:vAlign w:val="center"/>
          </w:tcPr>
          <w:p w14:paraId="5ED9F429" w14:textId="77777777" w:rsidR="00A60C80" w:rsidRPr="003D07D6" w:rsidRDefault="00A60C80" w:rsidP="00AA1BAC">
            <w:pPr>
              <w:pStyle w:val="BodyBold"/>
              <w:keepNext w:val="0"/>
              <w:rPr>
                <w:rFonts w:cs="Tahoma"/>
                <w:vanish/>
              </w:rPr>
            </w:pPr>
            <w:r w:rsidRPr="003D07D6">
              <w:rPr>
                <w:rFonts w:cs="Tahoma"/>
              </w:rPr>
              <w:t>Description</w:t>
            </w:r>
          </w:p>
          <w:p w14:paraId="6A78ACD9" w14:textId="77777777" w:rsidR="00A60C80" w:rsidRPr="003D07D6" w:rsidRDefault="00A60C80" w:rsidP="00AA1BAC">
            <w:pPr>
              <w:pStyle w:val="Heading5"/>
              <w:rPr>
                <w:rFonts w:cs="Tahoma"/>
              </w:rPr>
            </w:pPr>
          </w:p>
        </w:tc>
        <w:tc>
          <w:tcPr>
            <w:tcW w:w="5850" w:type="dxa"/>
            <w:vMerge w:val="restart"/>
            <w:shd w:val="clear" w:color="auto" w:fill="auto"/>
            <w:vAlign w:val="center"/>
          </w:tcPr>
          <w:p w14:paraId="328BE683" w14:textId="77777777" w:rsidR="00A60C80" w:rsidRPr="003D07D6" w:rsidRDefault="00A60C80" w:rsidP="00AA1BAC">
            <w:pPr>
              <w:rPr>
                <w:rFonts w:cs="Tahoma"/>
                <w:color w:val="auto"/>
              </w:rPr>
            </w:pPr>
            <w:r>
              <w:rPr>
                <w:color w:val="auto"/>
              </w:rPr>
              <w:fldChar w:fldCharType="begin"/>
            </w:r>
            <w:r>
              <w:rPr>
                <w:color w:val="auto"/>
              </w:rPr>
              <w:instrText xml:space="preserve"> MERGEFIELD =finding.description \* MERGEFORMAT </w:instrText>
            </w:r>
            <w:r>
              <w:rPr>
                <w:color w:val="auto"/>
              </w:rPr>
              <w:fldChar w:fldCharType="separate"/>
            </w:r>
            <w:r>
              <w:rPr>
                <w:noProof/>
                <w:color w:val="auto"/>
              </w:rPr>
              <w:t>«=finding.description»</w:t>
            </w:r>
            <w:r>
              <w:rPr>
                <w:color w:val="auto"/>
              </w:rPr>
              <w:fldChar w:fldCharType="end"/>
            </w:r>
          </w:p>
        </w:tc>
        <w:tc>
          <w:tcPr>
            <w:tcW w:w="2144" w:type="dxa"/>
            <w:gridSpan w:val="2"/>
            <w:shd w:val="clear" w:color="auto" w:fill="auto"/>
          </w:tcPr>
          <w:p w14:paraId="3C16F5B9" w14:textId="77777777" w:rsidR="00A60C80" w:rsidRPr="003D07D6" w:rsidRDefault="00A60C80" w:rsidP="00AA1BAC">
            <w:pPr>
              <w:pStyle w:val="BodyBold"/>
              <w:keepNext w:val="0"/>
              <w:rPr>
                <w:rFonts w:cs="Tahoma"/>
              </w:rPr>
            </w:pPr>
            <w:r w:rsidRPr="003D07D6">
              <w:rPr>
                <w:rFonts w:cs="Tahoma"/>
                <w:bCs/>
              </w:rPr>
              <w:t>System</w:t>
            </w:r>
            <w:r w:rsidRPr="003D07D6">
              <w:rPr>
                <w:rFonts w:cs="Tahoma"/>
              </w:rPr>
              <w:t>(s) Affected</w:t>
            </w:r>
          </w:p>
        </w:tc>
      </w:tr>
      <w:tr w:rsidR="00A60C80" w:rsidRPr="003D07D6" w14:paraId="1BA23EA8" w14:textId="77777777" w:rsidTr="00AA1BAC">
        <w:trPr>
          <w:trHeight w:val="465"/>
        </w:trPr>
        <w:tc>
          <w:tcPr>
            <w:tcW w:w="1507" w:type="dxa"/>
            <w:vMerge/>
            <w:shd w:val="clear" w:color="auto" w:fill="auto"/>
            <w:vAlign w:val="center"/>
          </w:tcPr>
          <w:p w14:paraId="6A9C60FF" w14:textId="77777777" w:rsidR="00A60C80" w:rsidRPr="003D07D6" w:rsidRDefault="00A60C80" w:rsidP="00AA1BAC">
            <w:pPr>
              <w:pStyle w:val="BodyBold"/>
              <w:keepNext w:val="0"/>
              <w:rPr>
                <w:rFonts w:cs="Tahoma"/>
              </w:rPr>
            </w:pPr>
          </w:p>
        </w:tc>
        <w:tc>
          <w:tcPr>
            <w:tcW w:w="5850" w:type="dxa"/>
            <w:vMerge/>
            <w:shd w:val="clear" w:color="auto" w:fill="auto"/>
            <w:vAlign w:val="center"/>
          </w:tcPr>
          <w:p w14:paraId="0C41F56D" w14:textId="77777777" w:rsidR="00A60C80" w:rsidRPr="003D07D6" w:rsidRDefault="00A60C80" w:rsidP="00AA1BAC">
            <w:pPr>
              <w:pStyle w:val="TableRiskRating-Low"/>
              <w:keepNext w:val="0"/>
              <w:rPr>
                <w:rFonts w:cs="Tahoma"/>
              </w:rPr>
            </w:pPr>
          </w:p>
        </w:tc>
        <w:tc>
          <w:tcPr>
            <w:tcW w:w="2144" w:type="dxa"/>
            <w:gridSpan w:val="2"/>
            <w:vMerge w:val="restart"/>
            <w:shd w:val="clear" w:color="auto" w:fill="auto"/>
          </w:tcPr>
          <w:p w14:paraId="59710175" w14:textId="77777777" w:rsidR="00A60C80" w:rsidRDefault="00A60C80" w:rsidP="00AA1BAC">
            <w:pPr>
              <w:pStyle w:val="TextList"/>
            </w:pPr>
            <w:fldSimple w:instr=" MERGEFIELD finding.affected:each(host) \* MERGEFORMAT ">
              <w:r>
                <w:rPr>
                  <w:noProof/>
                </w:rPr>
                <w:t>«finding.affected:each(host)»</w:t>
              </w:r>
            </w:fldSimple>
          </w:p>
          <w:p w14:paraId="5F51BB72" w14:textId="77777777" w:rsidR="00A60C80" w:rsidRDefault="00A60C80" w:rsidP="00AA1BAC">
            <w:pPr>
              <w:pStyle w:val="TextList"/>
            </w:pPr>
            <w:fldSimple w:instr=" MERGEFIELD =host \* MERGEFORMAT ">
              <w:r>
                <w:rPr>
                  <w:noProof/>
                </w:rPr>
                <w:t>«=host»</w:t>
              </w:r>
            </w:fldSimple>
          </w:p>
          <w:p w14:paraId="5D90EB5D" w14:textId="77777777" w:rsidR="00A60C80" w:rsidRPr="003D07D6" w:rsidRDefault="00A60C80" w:rsidP="00AA1BAC">
            <w:pPr>
              <w:pStyle w:val="TextList"/>
              <w:rPr>
                <w:rFonts w:cs="Tahoma"/>
              </w:rPr>
            </w:pPr>
            <w:fldSimple w:instr=" MERGEFIELD finding.affected:endEach \* MERGEFORMAT ">
              <w:r>
                <w:rPr>
                  <w:noProof/>
                </w:rPr>
                <w:t>«finding.affected:endEach»</w:t>
              </w:r>
            </w:fldSimple>
          </w:p>
        </w:tc>
      </w:tr>
      <w:tr w:rsidR="00A60C80" w:rsidRPr="003D07D6" w14:paraId="6EC72FCE" w14:textId="77777777" w:rsidTr="00AA1BAC">
        <w:tc>
          <w:tcPr>
            <w:tcW w:w="1507" w:type="dxa"/>
            <w:shd w:val="clear" w:color="auto" w:fill="auto"/>
            <w:vAlign w:val="center"/>
          </w:tcPr>
          <w:p w14:paraId="3A4A6DC7" w14:textId="77777777" w:rsidR="00A60C80" w:rsidRPr="003D07D6" w:rsidRDefault="00A60C80" w:rsidP="00AA1BAC">
            <w:pPr>
              <w:pStyle w:val="BodyBold"/>
              <w:keepNext w:val="0"/>
              <w:rPr>
                <w:rFonts w:cs="Tahoma"/>
              </w:rPr>
            </w:pPr>
            <w:r w:rsidRPr="003D07D6">
              <w:rPr>
                <w:rFonts w:cs="Tahoma"/>
              </w:rPr>
              <w:t>Remediation</w:t>
            </w:r>
          </w:p>
        </w:tc>
        <w:tc>
          <w:tcPr>
            <w:tcW w:w="5850" w:type="dxa"/>
            <w:shd w:val="clear" w:color="auto" w:fill="auto"/>
            <w:vAlign w:val="center"/>
          </w:tcPr>
          <w:p w14:paraId="54622E5A" w14:textId="77777777" w:rsidR="00A60C80" w:rsidRPr="003D07D6" w:rsidRDefault="00A60C80" w:rsidP="00AA1BAC">
            <w:pPr>
              <w:rPr>
                <w:rFonts w:cs="Tahoma"/>
              </w:rPr>
            </w:pPr>
            <w:fldSimple w:instr=" MERGEFIELD =finding.remediation \* MERGEFORMAT ">
              <w:r>
                <w:rPr>
                  <w:noProof/>
                </w:rPr>
                <w:t>«=finding.remediation»</w:t>
              </w:r>
            </w:fldSimple>
          </w:p>
        </w:tc>
        <w:tc>
          <w:tcPr>
            <w:tcW w:w="2144" w:type="dxa"/>
            <w:gridSpan w:val="2"/>
            <w:vMerge/>
            <w:shd w:val="clear" w:color="auto" w:fill="auto"/>
          </w:tcPr>
          <w:p w14:paraId="55992256" w14:textId="77777777" w:rsidR="00A60C80" w:rsidRPr="003D07D6" w:rsidRDefault="00A60C80" w:rsidP="00AA1BAC">
            <w:pPr>
              <w:rPr>
                <w:rFonts w:cs="Tahoma"/>
              </w:rPr>
            </w:pPr>
          </w:p>
        </w:tc>
      </w:tr>
      <w:tr w:rsidR="00A60C80" w:rsidRPr="003D07D6" w14:paraId="149FAD49" w14:textId="77777777" w:rsidTr="00AA1BAC">
        <w:trPr>
          <w:trHeight w:val="444"/>
        </w:trPr>
        <w:tc>
          <w:tcPr>
            <w:tcW w:w="9501" w:type="dxa"/>
            <w:gridSpan w:val="4"/>
            <w:shd w:val="clear" w:color="auto" w:fill="auto"/>
            <w:vAlign w:val="center"/>
          </w:tcPr>
          <w:p w14:paraId="6A81E79F" w14:textId="77777777" w:rsidR="00A60C80" w:rsidRPr="003D07D6" w:rsidRDefault="00A60C80" w:rsidP="00AA1BAC">
            <w:pPr>
              <w:pStyle w:val="BodyBold"/>
              <w:keepNext w:val="0"/>
              <w:rPr>
                <w:rFonts w:cs="Tahoma"/>
              </w:rPr>
            </w:pPr>
            <w:r w:rsidRPr="003D07D6">
              <w:rPr>
                <w:rFonts w:cs="Tahoma"/>
              </w:rPr>
              <w:t>Reference</w:t>
            </w:r>
          </w:p>
        </w:tc>
      </w:tr>
      <w:tr w:rsidR="00A60C80" w:rsidRPr="003D07D6" w14:paraId="22AE0C45" w14:textId="77777777" w:rsidTr="00AA1BAC">
        <w:trPr>
          <w:trHeight w:val="443"/>
        </w:trPr>
        <w:tc>
          <w:tcPr>
            <w:tcW w:w="9501" w:type="dxa"/>
            <w:gridSpan w:val="4"/>
            <w:shd w:val="clear" w:color="auto" w:fill="auto"/>
            <w:vAlign w:val="center"/>
          </w:tcPr>
          <w:p w14:paraId="4CC779EC" w14:textId="77777777" w:rsidR="00A60C80" w:rsidRDefault="00A60C80" w:rsidP="00AA1BAC">
            <w:pPr>
              <w:pStyle w:val="TextList"/>
            </w:pPr>
            <w:fldSimple w:instr=" MERGEFIELD finding.references:each(reference) \* MERGEFORMAT ">
              <w:r>
                <w:rPr>
                  <w:noProof/>
                </w:rPr>
                <w:t>«finding.references:each(reference)»</w:t>
              </w:r>
            </w:fldSimple>
          </w:p>
          <w:p w14:paraId="1B9D399D" w14:textId="77777777" w:rsidR="00A60C80" w:rsidRDefault="00A60C80" w:rsidP="00AA1BAC">
            <w:pPr>
              <w:pStyle w:val="TextList"/>
            </w:pPr>
            <w:fldSimple w:instr=" MERGEFIELD =reference \* MERGEFORMAT ">
              <w:r>
                <w:rPr>
                  <w:noProof/>
                </w:rPr>
                <w:t>«=reference»</w:t>
              </w:r>
            </w:fldSimple>
          </w:p>
          <w:p w14:paraId="79B7FE91" w14:textId="77777777" w:rsidR="00A60C80" w:rsidRPr="003D07D6" w:rsidRDefault="00A60C80" w:rsidP="00AA1BAC">
            <w:pPr>
              <w:pStyle w:val="TextList"/>
            </w:pPr>
            <w:fldSimple w:instr=" MERGEFIELD finding.references:endEach \* MERGEFORMAT ">
              <w:r>
                <w:rPr>
                  <w:noProof/>
                </w:rPr>
                <w:t>«finding.references:endEach»</w:t>
              </w:r>
            </w:fldSimple>
          </w:p>
        </w:tc>
      </w:tr>
      <w:tr w:rsidR="00A60C80" w:rsidRPr="003D07D6" w14:paraId="0DCA19CA" w14:textId="77777777" w:rsidTr="00AA1BAC">
        <w:trPr>
          <w:trHeight w:val="444"/>
        </w:trPr>
        <w:tc>
          <w:tcPr>
            <w:tcW w:w="9501" w:type="dxa"/>
            <w:gridSpan w:val="4"/>
            <w:shd w:val="clear" w:color="auto" w:fill="auto"/>
            <w:vAlign w:val="center"/>
          </w:tcPr>
          <w:p w14:paraId="0A1975D5" w14:textId="77777777" w:rsidR="00A60C80" w:rsidRPr="003D07D6" w:rsidRDefault="00A60C80" w:rsidP="00AA1BAC">
            <w:pPr>
              <w:pStyle w:val="BodyBold"/>
              <w:keepNext w:val="0"/>
              <w:rPr>
                <w:rFonts w:cs="Tahoma"/>
              </w:rPr>
            </w:pPr>
            <w:r w:rsidRPr="003D07D6">
              <w:rPr>
                <w:rFonts w:cs="Tahoma"/>
              </w:rPr>
              <w:lastRenderedPageBreak/>
              <w:t>Notes</w:t>
            </w:r>
          </w:p>
        </w:tc>
      </w:tr>
      <w:tr w:rsidR="00A60C80" w:rsidRPr="003D07D6" w14:paraId="6A5F1B7A" w14:textId="77777777" w:rsidTr="00AA1BAC">
        <w:trPr>
          <w:trHeight w:val="443"/>
        </w:trPr>
        <w:tc>
          <w:tcPr>
            <w:tcW w:w="9501" w:type="dxa"/>
            <w:gridSpan w:val="4"/>
            <w:shd w:val="clear" w:color="auto" w:fill="auto"/>
            <w:vAlign w:val="center"/>
          </w:tcPr>
          <w:p w14:paraId="1D4C10B5" w14:textId="77777777" w:rsidR="00A60C80" w:rsidRDefault="00A60C80" w:rsidP="00694A51">
            <w:fldSimple w:instr=" MERGEFIELD finding.notes:each(note) \* MERGEFORMAT ">
              <w:r>
                <w:rPr>
                  <w:noProof/>
                </w:rPr>
                <w:t>«finding.notes:each(note)»</w:t>
              </w:r>
            </w:fldSimple>
          </w:p>
          <w:p w14:paraId="0A29BDAF" w14:textId="77777777" w:rsidR="00A60C80" w:rsidRPr="00920775" w:rsidRDefault="00A60C80" w:rsidP="00694A51">
            <w:pPr>
              <w:rPr>
                <w:b/>
                <w:bCs/>
              </w:rPr>
            </w:pPr>
            <w:r w:rsidRPr="00920775">
              <w:rPr>
                <w:b/>
                <w:bCs/>
              </w:rPr>
              <w:fldChar w:fldCharType="begin"/>
            </w:r>
            <w:r w:rsidRPr="00920775">
              <w:rPr>
                <w:b/>
                <w:bCs/>
              </w:rPr>
              <w:instrText xml:space="preserve"> MERGEFIELD =note.service \* MERGEFORMAT </w:instrText>
            </w:r>
            <w:r w:rsidRPr="00920775">
              <w:rPr>
                <w:b/>
                <w:bCs/>
              </w:rPr>
              <w:fldChar w:fldCharType="separate"/>
            </w:r>
            <w:r w:rsidRPr="00920775">
              <w:rPr>
                <w:b/>
                <w:bCs/>
                <w:noProof/>
              </w:rPr>
              <w:t>«=note.service»</w:t>
            </w:r>
            <w:r w:rsidRPr="00920775">
              <w:rPr>
                <w:b/>
                <w:bCs/>
              </w:rPr>
              <w:fldChar w:fldCharType="end"/>
            </w:r>
            <w:r w:rsidRPr="00920775">
              <w:rPr>
                <w:b/>
                <w:bCs/>
              </w:rPr>
              <w:t>:</w:t>
            </w:r>
          </w:p>
          <w:p w14:paraId="7E5E9273" w14:textId="77777777" w:rsidR="00A60C80" w:rsidRDefault="00A60C80" w:rsidP="00694A51">
            <w:pPr>
              <w:pStyle w:val="codebox"/>
            </w:pPr>
            <w:fldSimple w:instr=" MERGEFIELD =note.output \* MERGEFORMAT ">
              <w:r>
                <w:rPr>
                  <w:noProof/>
                </w:rPr>
                <w:t>«=note.output»</w:t>
              </w:r>
            </w:fldSimple>
          </w:p>
          <w:p w14:paraId="0D25489B" w14:textId="77777777" w:rsidR="00A60C80" w:rsidRPr="003D07D6" w:rsidRDefault="00A60C80" w:rsidP="00694A51">
            <w:pPr>
              <w:pStyle w:val="TextList"/>
              <w:rPr>
                <w:rFonts w:cs="Tahoma"/>
              </w:rPr>
            </w:pPr>
            <w:fldSimple w:instr=" MERGEFIELD finding.notes:endEach \* MERGEFORMAT ">
              <w:r>
                <w:rPr>
                  <w:noProof/>
                </w:rPr>
                <w:t>«finding.notes:endEach»</w:t>
              </w:r>
            </w:fldSimple>
          </w:p>
        </w:tc>
      </w:tr>
    </w:tbl>
    <w:p w14:paraId="0FD7936A" w14:textId="77777777" w:rsidR="00694A51" w:rsidRDefault="00694A51" w:rsidP="00160F24">
      <w:pPr>
        <w:rPr>
          <w:lang w:val="en-CA" w:bidi="ar-SA"/>
        </w:rPr>
      </w:pPr>
    </w:p>
    <w:p w14:paraId="1600C4FD" w14:textId="14014598" w:rsidR="00160F24" w:rsidRPr="00614C6B" w:rsidRDefault="00160F24" w:rsidP="00160F24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lows:endEach \* MERGEFORMAT </w:instrText>
      </w:r>
      <w:r>
        <w:rPr>
          <w:lang w:val="en-CA" w:bidi="ar-SA"/>
        </w:rPr>
        <w:fldChar w:fldCharType="separate"/>
      </w:r>
      <w:r>
        <w:rPr>
          <w:noProof/>
          <w:lang w:val="en-CA" w:bidi="ar-SA"/>
        </w:rPr>
        <w:t>«lows:endEach»</w:t>
      </w:r>
      <w:r>
        <w:rPr>
          <w:lang w:val="en-CA" w:bidi="ar-SA"/>
        </w:rPr>
        <w:fldChar w:fldCharType="end"/>
      </w:r>
    </w:p>
    <w:p w14:paraId="3691DAAE" w14:textId="382C4C40" w:rsidR="00160F24" w:rsidRDefault="00160F24" w:rsidP="00160F24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lows:else \* MERGEFORMAT </w:instrText>
      </w:r>
      <w:r>
        <w:rPr>
          <w:lang w:val="en-CA" w:bidi="ar-SA"/>
        </w:rPr>
        <w:fldChar w:fldCharType="separate"/>
      </w:r>
      <w:r>
        <w:rPr>
          <w:noProof/>
          <w:lang w:val="en-CA" w:bidi="ar-SA"/>
        </w:rPr>
        <w:t>«lows:else»</w:t>
      </w:r>
      <w:r>
        <w:rPr>
          <w:lang w:val="en-CA" w:bidi="ar-SA"/>
        </w:rPr>
        <w:fldChar w:fldCharType="end"/>
      </w:r>
    </w:p>
    <w:p w14:paraId="147F049A" w14:textId="44ACFE11" w:rsidR="00160F24" w:rsidRPr="00D65BDB" w:rsidRDefault="00160F24" w:rsidP="00160F24">
      <w:r>
        <w:t>During the period of the assessment, no low-severity vulnerabilities were identified.</w:t>
      </w:r>
    </w:p>
    <w:p w14:paraId="7A56405E" w14:textId="77777777" w:rsidR="00694A51" w:rsidRDefault="00694A51" w:rsidP="00160F24">
      <w:pPr>
        <w:rPr>
          <w:lang w:val="en-CA" w:bidi="ar-SA"/>
        </w:rPr>
      </w:pPr>
    </w:p>
    <w:p w14:paraId="112BFE13" w14:textId="59F04AF6" w:rsidR="00160F24" w:rsidRPr="00160F24" w:rsidRDefault="00160F24" w:rsidP="00160F24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lows:endIf \* MERGEFORMAT </w:instrText>
      </w:r>
      <w:r>
        <w:rPr>
          <w:lang w:val="en-CA" w:bidi="ar-SA"/>
        </w:rPr>
        <w:fldChar w:fldCharType="separate"/>
      </w:r>
      <w:r>
        <w:rPr>
          <w:noProof/>
          <w:lang w:val="en-CA" w:bidi="ar-SA"/>
        </w:rPr>
        <w:t>«lows:endIf»</w:t>
      </w:r>
      <w:r>
        <w:rPr>
          <w:lang w:val="en-CA" w:bidi="ar-SA"/>
        </w:rPr>
        <w:fldChar w:fldCharType="end"/>
      </w:r>
    </w:p>
    <w:p w14:paraId="0BF29EA8" w14:textId="2293CAF7" w:rsidR="00D91580" w:rsidRDefault="00D91580" w:rsidP="00D91580">
      <w:pPr>
        <w:pStyle w:val="Heading3"/>
      </w:pPr>
      <w:bookmarkStart w:id="16" w:name="_Toc41662525"/>
      <w:r>
        <w:t>Informational-Severity Findings</w:t>
      </w:r>
      <w:bookmarkEnd w:id="16"/>
    </w:p>
    <w:p w14:paraId="59CF6601" w14:textId="77777777" w:rsidR="00AD606F" w:rsidRPr="00614C6B" w:rsidRDefault="00AD606F" w:rsidP="00AD606F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informationals:if \* MERGEFORMAT </w:instrText>
      </w:r>
      <w:r>
        <w:rPr>
          <w:lang w:val="en-CA" w:bidi="ar-SA"/>
        </w:rPr>
        <w:fldChar w:fldCharType="separate"/>
      </w:r>
      <w:r>
        <w:rPr>
          <w:noProof/>
          <w:lang w:val="en-CA" w:bidi="ar-SA"/>
        </w:rPr>
        <w:t>«informationals:if»</w:t>
      </w:r>
      <w:r>
        <w:rPr>
          <w:lang w:val="en-CA" w:bidi="ar-SA"/>
        </w:rPr>
        <w:fldChar w:fldCharType="end"/>
      </w:r>
    </w:p>
    <w:p w14:paraId="1ADE3622" w14:textId="18B318F6" w:rsidR="00AD606F" w:rsidRDefault="00AD606F" w:rsidP="00AD606F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informationals:each(finding) \* MERGEFORMAT </w:instrText>
      </w:r>
      <w:r>
        <w:rPr>
          <w:lang w:val="en-CA" w:bidi="ar-SA"/>
        </w:rPr>
        <w:fldChar w:fldCharType="separate"/>
      </w:r>
      <w:r>
        <w:rPr>
          <w:noProof/>
          <w:lang w:val="en-CA" w:bidi="ar-SA"/>
        </w:rPr>
        <w:t>«informationals:each(finding)»</w:t>
      </w:r>
      <w:r>
        <w:rPr>
          <w:lang w:val="en-CA" w:bidi="ar-SA"/>
        </w:rPr>
        <w:fldChar w:fldCharType="end"/>
      </w:r>
    </w:p>
    <w:p w14:paraId="29D14A0B" w14:textId="12909DE6" w:rsidR="00AD606F" w:rsidRPr="00AD606F" w:rsidRDefault="00AD606F" w:rsidP="00AD606F">
      <w:pPr>
        <w:pStyle w:val="Heading4"/>
      </w:pPr>
      <w:fldSimple w:instr=" MERGEFIELD =finding.title \* MERGEFORMAT ">
        <w:r>
          <w:rPr>
            <w:noProof/>
          </w:rPr>
          <w:t>«=finding.title»</w:t>
        </w:r>
      </w:fldSimple>
    </w:p>
    <w:tbl>
      <w:tblPr>
        <w:tblW w:w="9501" w:type="dxa"/>
        <w:tblInd w:w="108" w:type="dxa"/>
        <w:tblBorders>
          <w:top w:val="single" w:sz="4" w:space="0" w:color="0085C3"/>
          <w:left w:val="single" w:sz="4" w:space="0" w:color="0085C3"/>
          <w:bottom w:val="single" w:sz="4" w:space="0" w:color="0085C3"/>
          <w:right w:val="single" w:sz="4" w:space="0" w:color="0085C3"/>
          <w:insideH w:val="single" w:sz="4" w:space="0" w:color="0085C3"/>
          <w:insideV w:val="single" w:sz="4" w:space="0" w:color="0085C3"/>
        </w:tblBorders>
        <w:tblLayout w:type="fixed"/>
        <w:tblLook w:val="04A0" w:firstRow="1" w:lastRow="0" w:firstColumn="1" w:lastColumn="0" w:noHBand="0" w:noVBand="1"/>
      </w:tblPr>
      <w:tblGrid>
        <w:gridCol w:w="1507"/>
        <w:gridCol w:w="5850"/>
        <w:gridCol w:w="1072"/>
        <w:gridCol w:w="1072"/>
      </w:tblGrid>
      <w:tr w:rsidR="00AD606F" w:rsidRPr="003D07D6" w14:paraId="1873BF14" w14:textId="77777777" w:rsidTr="00786385">
        <w:trPr>
          <w:trHeight w:val="195"/>
          <w:tblHeader/>
        </w:trPr>
        <w:tc>
          <w:tcPr>
            <w:tcW w:w="7357" w:type="dxa"/>
            <w:gridSpan w:val="2"/>
            <w:vMerge w:val="restart"/>
            <w:tcBorders>
              <w:right w:val="single" w:sz="4" w:space="0" w:color="FFFFFF"/>
            </w:tcBorders>
            <w:shd w:val="clear" w:color="auto" w:fill="0085C3"/>
          </w:tcPr>
          <w:p w14:paraId="35DDEB50" w14:textId="320799DF" w:rsidR="00AD606F" w:rsidRPr="003D07D6" w:rsidRDefault="00AD606F" w:rsidP="00AA1BAC">
            <w:pPr>
              <w:pStyle w:val="TableTitle"/>
              <w:keepNext w:val="0"/>
              <w:rPr>
                <w:rFonts w:cs="Tahoma"/>
              </w:rPr>
            </w:pPr>
            <w:fldSimple w:instr=" MERGEFIELD =finding.title \* MERGEFORMAT ">
              <w:r>
                <w:rPr>
                  <w:noProof/>
                </w:rPr>
                <w:t>«=finding.title»</w:t>
              </w:r>
            </w:fldSimple>
          </w:p>
        </w:tc>
        <w:tc>
          <w:tcPr>
            <w:tcW w:w="1072" w:type="dxa"/>
            <w:tcBorders>
              <w:top w:val="single" w:sz="4" w:space="0" w:color="0085C3"/>
              <w:left w:val="single" w:sz="4" w:space="0" w:color="FFFFFF"/>
              <w:bottom w:val="single" w:sz="4" w:space="0" w:color="0085C3"/>
              <w:right w:val="single" w:sz="4" w:space="0" w:color="0085C3"/>
            </w:tcBorders>
            <w:shd w:val="clear" w:color="auto" w:fill="0085C3"/>
            <w:vAlign w:val="center"/>
          </w:tcPr>
          <w:p w14:paraId="5D00AB44" w14:textId="77777777" w:rsidR="00AD606F" w:rsidRPr="003D07D6" w:rsidRDefault="00AD606F" w:rsidP="00AA1BAC">
            <w:pPr>
              <w:pStyle w:val="TableHeading"/>
              <w:keepNext w:val="0"/>
              <w:rPr>
                <w:rFonts w:cs="Tahoma"/>
              </w:rPr>
            </w:pPr>
            <w:r w:rsidRPr="003D07D6">
              <w:rPr>
                <w:rFonts w:cs="Tahoma"/>
              </w:rPr>
              <w:t>Severity</w:t>
            </w:r>
          </w:p>
        </w:tc>
        <w:tc>
          <w:tcPr>
            <w:tcW w:w="1072" w:type="dxa"/>
            <w:tcBorders>
              <w:top w:val="single" w:sz="4" w:space="0" w:color="0085C3"/>
              <w:left w:val="single" w:sz="4" w:space="0" w:color="FFFFFF"/>
              <w:bottom w:val="single" w:sz="4" w:space="0" w:color="0085C3"/>
              <w:right w:val="single" w:sz="4" w:space="0" w:color="0085C3"/>
            </w:tcBorders>
            <w:shd w:val="clear" w:color="auto" w:fill="0085C3"/>
            <w:vAlign w:val="center"/>
          </w:tcPr>
          <w:p w14:paraId="1D992D83" w14:textId="55C4CB66" w:rsidR="00AD606F" w:rsidRPr="003D07D6" w:rsidRDefault="00AD606F" w:rsidP="00AA1BAC">
            <w:pPr>
              <w:pStyle w:val="TableHeading"/>
              <w:keepNext w:val="0"/>
              <w:rPr>
                <w:rFonts w:cs="Tahoma"/>
              </w:rPr>
            </w:pPr>
            <w:r>
              <w:rPr>
                <w:rFonts w:cs="Tahoma"/>
              </w:rPr>
              <w:t>CVSSv2</w:t>
            </w:r>
          </w:p>
        </w:tc>
      </w:tr>
      <w:tr w:rsidR="00AD606F" w:rsidRPr="003D07D6" w14:paraId="611B07F5" w14:textId="77777777" w:rsidTr="005873B9">
        <w:trPr>
          <w:trHeight w:val="195"/>
          <w:tblHeader/>
        </w:trPr>
        <w:tc>
          <w:tcPr>
            <w:tcW w:w="7357" w:type="dxa"/>
            <w:gridSpan w:val="2"/>
            <w:vMerge/>
            <w:tcBorders>
              <w:right w:val="single" w:sz="4" w:space="0" w:color="0085C3"/>
            </w:tcBorders>
            <w:shd w:val="clear" w:color="auto" w:fill="auto"/>
          </w:tcPr>
          <w:p w14:paraId="2B76167E" w14:textId="77777777" w:rsidR="00AD606F" w:rsidRPr="003D07D6" w:rsidRDefault="00AD606F" w:rsidP="00AA1BAC">
            <w:pPr>
              <w:pStyle w:val="TableHeading"/>
              <w:keepNext w:val="0"/>
              <w:rPr>
                <w:rFonts w:cs="Tahoma"/>
              </w:rPr>
            </w:pPr>
          </w:p>
        </w:tc>
        <w:tc>
          <w:tcPr>
            <w:tcW w:w="1072" w:type="dxa"/>
            <w:tcBorders>
              <w:top w:val="single" w:sz="4" w:space="0" w:color="0085C3"/>
              <w:left w:val="single" w:sz="4" w:space="0" w:color="0085C3"/>
            </w:tcBorders>
            <w:shd w:val="clear" w:color="auto" w:fill="auto"/>
            <w:vAlign w:val="center"/>
          </w:tcPr>
          <w:p w14:paraId="062CF84F" w14:textId="780CAEF2" w:rsidR="00AD606F" w:rsidRPr="003D07D6" w:rsidRDefault="00AD606F" w:rsidP="00AD606F">
            <w:pPr>
              <w:pStyle w:val="TableRiskRating-Informational"/>
            </w:pPr>
            <w:r>
              <w:t>Info</w:t>
            </w:r>
          </w:p>
        </w:tc>
        <w:tc>
          <w:tcPr>
            <w:tcW w:w="1072" w:type="dxa"/>
            <w:tcBorders>
              <w:top w:val="single" w:sz="4" w:space="0" w:color="0085C3"/>
              <w:left w:val="single" w:sz="4" w:space="0" w:color="0085C3"/>
            </w:tcBorders>
            <w:shd w:val="clear" w:color="auto" w:fill="auto"/>
            <w:vAlign w:val="center"/>
          </w:tcPr>
          <w:p w14:paraId="6C49AA66" w14:textId="5927AFF1" w:rsidR="00AD606F" w:rsidRPr="00AD606F" w:rsidRDefault="00AD606F" w:rsidP="00AD606F">
            <w:pPr>
              <w:pStyle w:val="TableRiskRating-Low"/>
              <w:rPr>
                <w:b w:val="0"/>
                <w:bCs/>
                <w:color w:val="auto"/>
              </w:rPr>
            </w:pPr>
            <w:r w:rsidRPr="0021687B">
              <w:rPr>
                <w:b w:val="0"/>
                <w:bCs/>
                <w:color w:val="auto"/>
              </w:rPr>
              <w:fldChar w:fldCharType="begin"/>
            </w:r>
            <w:r w:rsidRPr="0021687B">
              <w:rPr>
                <w:b w:val="0"/>
                <w:bCs/>
                <w:color w:val="auto"/>
              </w:rPr>
              <w:instrText xml:space="preserve"> MERGEFIELD =finding.cvss \* MERGEFORMAT </w:instrText>
            </w:r>
            <w:r w:rsidRPr="0021687B">
              <w:rPr>
                <w:b w:val="0"/>
                <w:bCs/>
                <w:color w:val="auto"/>
              </w:rPr>
              <w:fldChar w:fldCharType="separate"/>
            </w:r>
            <w:r w:rsidRPr="0021687B">
              <w:rPr>
                <w:b w:val="0"/>
                <w:bCs/>
                <w:noProof/>
                <w:color w:val="auto"/>
              </w:rPr>
              <w:t>«=finding.cvss»</w:t>
            </w:r>
            <w:r w:rsidRPr="0021687B">
              <w:rPr>
                <w:b w:val="0"/>
                <w:bCs/>
                <w:color w:val="auto"/>
              </w:rPr>
              <w:fldChar w:fldCharType="end"/>
            </w:r>
          </w:p>
        </w:tc>
      </w:tr>
      <w:tr w:rsidR="00AD606F" w:rsidRPr="003D07D6" w14:paraId="5496B6C0" w14:textId="77777777" w:rsidTr="00AA1BAC">
        <w:tc>
          <w:tcPr>
            <w:tcW w:w="1507" w:type="dxa"/>
            <w:vMerge w:val="restart"/>
            <w:shd w:val="clear" w:color="auto" w:fill="auto"/>
            <w:vAlign w:val="center"/>
          </w:tcPr>
          <w:p w14:paraId="650D3A69" w14:textId="77777777" w:rsidR="00AD606F" w:rsidRPr="003D07D6" w:rsidRDefault="00AD606F" w:rsidP="00AA1BAC">
            <w:pPr>
              <w:pStyle w:val="BodyBold"/>
              <w:keepNext w:val="0"/>
              <w:rPr>
                <w:rFonts w:cs="Tahoma"/>
                <w:vanish/>
              </w:rPr>
            </w:pPr>
            <w:r w:rsidRPr="003D07D6">
              <w:rPr>
                <w:rFonts w:cs="Tahoma"/>
              </w:rPr>
              <w:t>Description</w:t>
            </w:r>
          </w:p>
          <w:p w14:paraId="4786CA60" w14:textId="77777777" w:rsidR="00AD606F" w:rsidRPr="003D07D6" w:rsidRDefault="00AD606F" w:rsidP="00AA1BAC">
            <w:pPr>
              <w:pStyle w:val="Heading5"/>
              <w:rPr>
                <w:rFonts w:cs="Tahoma"/>
              </w:rPr>
            </w:pPr>
          </w:p>
        </w:tc>
        <w:tc>
          <w:tcPr>
            <w:tcW w:w="5850" w:type="dxa"/>
            <w:vMerge w:val="restart"/>
            <w:shd w:val="clear" w:color="auto" w:fill="auto"/>
            <w:vAlign w:val="center"/>
          </w:tcPr>
          <w:p w14:paraId="32BBFDCD" w14:textId="25FE6557" w:rsidR="00AD606F" w:rsidRPr="003D07D6" w:rsidRDefault="00AD606F" w:rsidP="00AA1BAC">
            <w:pPr>
              <w:rPr>
                <w:rFonts w:cs="Tahoma"/>
                <w:color w:val="auto"/>
              </w:rPr>
            </w:pPr>
            <w:r>
              <w:rPr>
                <w:color w:val="auto"/>
              </w:rPr>
              <w:fldChar w:fldCharType="begin"/>
            </w:r>
            <w:r>
              <w:rPr>
                <w:color w:val="auto"/>
              </w:rPr>
              <w:instrText xml:space="preserve"> MERGEFIELD =finding.description \* MERGEFORMAT </w:instrText>
            </w:r>
            <w:r>
              <w:rPr>
                <w:color w:val="auto"/>
              </w:rPr>
              <w:fldChar w:fldCharType="separate"/>
            </w:r>
            <w:r>
              <w:rPr>
                <w:noProof/>
                <w:color w:val="auto"/>
              </w:rPr>
              <w:t>«=finding.description»</w:t>
            </w:r>
            <w:r>
              <w:rPr>
                <w:color w:val="auto"/>
              </w:rPr>
              <w:fldChar w:fldCharType="end"/>
            </w:r>
          </w:p>
        </w:tc>
        <w:tc>
          <w:tcPr>
            <w:tcW w:w="2144" w:type="dxa"/>
            <w:gridSpan w:val="2"/>
            <w:shd w:val="clear" w:color="auto" w:fill="auto"/>
          </w:tcPr>
          <w:p w14:paraId="71047F5B" w14:textId="77777777" w:rsidR="00AD606F" w:rsidRPr="003D07D6" w:rsidRDefault="00AD606F" w:rsidP="00AA1BAC">
            <w:pPr>
              <w:pStyle w:val="BodyBold"/>
              <w:keepNext w:val="0"/>
              <w:rPr>
                <w:rFonts w:cs="Tahoma"/>
              </w:rPr>
            </w:pPr>
            <w:r w:rsidRPr="003D07D6">
              <w:rPr>
                <w:rFonts w:cs="Tahoma"/>
                <w:bCs/>
              </w:rPr>
              <w:t>System</w:t>
            </w:r>
            <w:r w:rsidRPr="003D07D6">
              <w:rPr>
                <w:rFonts w:cs="Tahoma"/>
              </w:rPr>
              <w:t>(s) Affected</w:t>
            </w:r>
          </w:p>
        </w:tc>
      </w:tr>
      <w:tr w:rsidR="00AD606F" w:rsidRPr="003D07D6" w14:paraId="2F02FB04" w14:textId="77777777" w:rsidTr="00AA1BAC">
        <w:trPr>
          <w:trHeight w:val="465"/>
        </w:trPr>
        <w:tc>
          <w:tcPr>
            <w:tcW w:w="1507" w:type="dxa"/>
            <w:vMerge/>
            <w:shd w:val="clear" w:color="auto" w:fill="auto"/>
            <w:vAlign w:val="center"/>
          </w:tcPr>
          <w:p w14:paraId="34EDC4C8" w14:textId="77777777" w:rsidR="00AD606F" w:rsidRPr="003D07D6" w:rsidRDefault="00AD606F" w:rsidP="00AA1BAC">
            <w:pPr>
              <w:pStyle w:val="BodyBold"/>
              <w:keepNext w:val="0"/>
              <w:rPr>
                <w:rFonts w:cs="Tahoma"/>
              </w:rPr>
            </w:pPr>
          </w:p>
        </w:tc>
        <w:tc>
          <w:tcPr>
            <w:tcW w:w="5850" w:type="dxa"/>
            <w:vMerge/>
            <w:shd w:val="clear" w:color="auto" w:fill="auto"/>
            <w:vAlign w:val="center"/>
          </w:tcPr>
          <w:p w14:paraId="20A30F1D" w14:textId="77777777" w:rsidR="00AD606F" w:rsidRPr="003D07D6" w:rsidRDefault="00AD606F" w:rsidP="00AA1BAC">
            <w:pPr>
              <w:pStyle w:val="TableRiskRating-Low"/>
              <w:keepNext w:val="0"/>
              <w:rPr>
                <w:rFonts w:cs="Tahoma"/>
              </w:rPr>
            </w:pPr>
          </w:p>
        </w:tc>
        <w:tc>
          <w:tcPr>
            <w:tcW w:w="2144" w:type="dxa"/>
            <w:gridSpan w:val="2"/>
            <w:vMerge w:val="restart"/>
            <w:shd w:val="clear" w:color="auto" w:fill="auto"/>
          </w:tcPr>
          <w:p w14:paraId="7675564A" w14:textId="77777777" w:rsidR="00AD606F" w:rsidRDefault="00AD606F" w:rsidP="00AD606F">
            <w:pPr>
              <w:pStyle w:val="TextList"/>
            </w:pPr>
            <w:fldSimple w:instr=" MERGEFIELD finding.affected:each(host) \* MERGEFORMAT ">
              <w:r>
                <w:rPr>
                  <w:noProof/>
                </w:rPr>
                <w:t>«finding.affected:each(host)»</w:t>
              </w:r>
            </w:fldSimple>
          </w:p>
          <w:p w14:paraId="0E7C57F0" w14:textId="77777777" w:rsidR="00AD606F" w:rsidRDefault="00AD606F" w:rsidP="00AD606F">
            <w:pPr>
              <w:pStyle w:val="TextList"/>
            </w:pPr>
            <w:fldSimple w:instr=" MERGEFIELD =host \* MERGEFORMAT ">
              <w:r>
                <w:rPr>
                  <w:noProof/>
                </w:rPr>
                <w:t>«=host»</w:t>
              </w:r>
            </w:fldSimple>
          </w:p>
          <w:p w14:paraId="2A8798F0" w14:textId="534639D3" w:rsidR="00AD606F" w:rsidRPr="003D07D6" w:rsidRDefault="00AD606F" w:rsidP="00AD606F">
            <w:pPr>
              <w:pStyle w:val="TextList"/>
              <w:rPr>
                <w:rFonts w:cs="Tahoma"/>
              </w:rPr>
            </w:pPr>
            <w:fldSimple w:instr=" MERGEFIELD finding.affected:endEach \* MERGEFORMAT ">
              <w:r>
                <w:rPr>
                  <w:noProof/>
                </w:rPr>
                <w:t>«finding.affected:endEach»</w:t>
              </w:r>
            </w:fldSimple>
          </w:p>
        </w:tc>
      </w:tr>
      <w:tr w:rsidR="00AD606F" w:rsidRPr="003D07D6" w14:paraId="2F532C69" w14:textId="77777777" w:rsidTr="00AA1BAC">
        <w:tc>
          <w:tcPr>
            <w:tcW w:w="1507" w:type="dxa"/>
            <w:shd w:val="clear" w:color="auto" w:fill="auto"/>
            <w:vAlign w:val="center"/>
          </w:tcPr>
          <w:p w14:paraId="20649B67" w14:textId="77777777" w:rsidR="00AD606F" w:rsidRPr="003D07D6" w:rsidRDefault="00AD606F" w:rsidP="00AA1BAC">
            <w:pPr>
              <w:pStyle w:val="BodyBold"/>
              <w:keepNext w:val="0"/>
              <w:rPr>
                <w:rFonts w:cs="Tahoma"/>
              </w:rPr>
            </w:pPr>
            <w:r w:rsidRPr="003D07D6">
              <w:rPr>
                <w:rFonts w:cs="Tahoma"/>
              </w:rPr>
              <w:t>Remediation</w:t>
            </w:r>
          </w:p>
        </w:tc>
        <w:tc>
          <w:tcPr>
            <w:tcW w:w="5850" w:type="dxa"/>
            <w:shd w:val="clear" w:color="auto" w:fill="auto"/>
            <w:vAlign w:val="center"/>
          </w:tcPr>
          <w:p w14:paraId="4EAA74D1" w14:textId="2B0CBB19" w:rsidR="00AD606F" w:rsidRPr="003D07D6" w:rsidRDefault="00AD606F" w:rsidP="00AA1BAC">
            <w:pPr>
              <w:rPr>
                <w:rFonts w:cs="Tahoma"/>
              </w:rPr>
            </w:pPr>
            <w:fldSimple w:instr=" MERGEFIELD =finding.remediation \* MERGEFORMAT ">
              <w:r>
                <w:rPr>
                  <w:noProof/>
                </w:rPr>
                <w:t>«=finding.remediation»</w:t>
              </w:r>
            </w:fldSimple>
          </w:p>
        </w:tc>
        <w:tc>
          <w:tcPr>
            <w:tcW w:w="2144" w:type="dxa"/>
            <w:gridSpan w:val="2"/>
            <w:vMerge/>
            <w:shd w:val="clear" w:color="auto" w:fill="auto"/>
          </w:tcPr>
          <w:p w14:paraId="7C504AD1" w14:textId="77777777" w:rsidR="00AD606F" w:rsidRPr="003D07D6" w:rsidRDefault="00AD606F" w:rsidP="00AA1BAC">
            <w:pPr>
              <w:rPr>
                <w:rFonts w:cs="Tahoma"/>
              </w:rPr>
            </w:pPr>
          </w:p>
        </w:tc>
      </w:tr>
      <w:tr w:rsidR="00AD606F" w:rsidRPr="003D07D6" w14:paraId="16EF3D0C" w14:textId="77777777" w:rsidTr="00AA1BAC">
        <w:trPr>
          <w:trHeight w:val="444"/>
        </w:trPr>
        <w:tc>
          <w:tcPr>
            <w:tcW w:w="9501" w:type="dxa"/>
            <w:gridSpan w:val="4"/>
            <w:shd w:val="clear" w:color="auto" w:fill="auto"/>
            <w:vAlign w:val="center"/>
          </w:tcPr>
          <w:p w14:paraId="24DB94FC" w14:textId="77777777" w:rsidR="00AD606F" w:rsidRPr="003D07D6" w:rsidRDefault="00AD606F" w:rsidP="00AA1BAC">
            <w:pPr>
              <w:pStyle w:val="BodyBold"/>
              <w:keepNext w:val="0"/>
              <w:rPr>
                <w:rFonts w:cs="Tahoma"/>
              </w:rPr>
            </w:pPr>
            <w:r w:rsidRPr="003D07D6">
              <w:rPr>
                <w:rFonts w:cs="Tahoma"/>
              </w:rPr>
              <w:t>Reference</w:t>
            </w:r>
          </w:p>
        </w:tc>
      </w:tr>
      <w:tr w:rsidR="00AD606F" w:rsidRPr="003D07D6" w14:paraId="3F247DA2" w14:textId="77777777" w:rsidTr="00AA1BAC">
        <w:trPr>
          <w:trHeight w:val="443"/>
        </w:trPr>
        <w:tc>
          <w:tcPr>
            <w:tcW w:w="9501" w:type="dxa"/>
            <w:gridSpan w:val="4"/>
            <w:shd w:val="clear" w:color="auto" w:fill="auto"/>
            <w:vAlign w:val="center"/>
          </w:tcPr>
          <w:p w14:paraId="6502002B" w14:textId="77777777" w:rsidR="00AD606F" w:rsidRDefault="00AD606F" w:rsidP="00AD606F">
            <w:pPr>
              <w:pStyle w:val="TextList"/>
            </w:pPr>
            <w:fldSimple w:instr=" MERGEFIELD finding.references:each(reference) \* MERGEFORMAT ">
              <w:r>
                <w:rPr>
                  <w:noProof/>
                </w:rPr>
                <w:t>«finding.references:each(reference)»</w:t>
              </w:r>
            </w:fldSimple>
          </w:p>
          <w:p w14:paraId="18CD5D72" w14:textId="77777777" w:rsidR="00AD606F" w:rsidRDefault="00AD606F" w:rsidP="00AD606F">
            <w:pPr>
              <w:pStyle w:val="TextList"/>
            </w:pPr>
            <w:fldSimple w:instr=" MERGEFIELD =reference \* MERGEFORMAT ">
              <w:r>
                <w:rPr>
                  <w:noProof/>
                </w:rPr>
                <w:t>«=reference»</w:t>
              </w:r>
            </w:fldSimple>
          </w:p>
          <w:p w14:paraId="7305C35B" w14:textId="1986A081" w:rsidR="00AD606F" w:rsidRPr="003D07D6" w:rsidRDefault="00AD606F" w:rsidP="00AD606F">
            <w:pPr>
              <w:pStyle w:val="TextList"/>
            </w:pPr>
            <w:fldSimple w:instr=" MERGEFIELD finding.references:endEach \* MERGEFORMAT ">
              <w:r>
                <w:rPr>
                  <w:noProof/>
                </w:rPr>
                <w:t>«finding.references:endEach»</w:t>
              </w:r>
            </w:fldSimple>
          </w:p>
        </w:tc>
      </w:tr>
      <w:tr w:rsidR="00AD606F" w:rsidRPr="003D07D6" w14:paraId="41199F8F" w14:textId="77777777" w:rsidTr="00AA1BAC">
        <w:trPr>
          <w:trHeight w:val="444"/>
        </w:trPr>
        <w:tc>
          <w:tcPr>
            <w:tcW w:w="9501" w:type="dxa"/>
            <w:gridSpan w:val="4"/>
            <w:shd w:val="clear" w:color="auto" w:fill="auto"/>
            <w:vAlign w:val="center"/>
          </w:tcPr>
          <w:p w14:paraId="75F48830" w14:textId="77777777" w:rsidR="00AD606F" w:rsidRPr="003D07D6" w:rsidRDefault="00AD606F" w:rsidP="00AA1BAC">
            <w:pPr>
              <w:pStyle w:val="BodyBold"/>
              <w:keepNext w:val="0"/>
              <w:rPr>
                <w:rFonts w:cs="Tahoma"/>
              </w:rPr>
            </w:pPr>
            <w:r w:rsidRPr="003D07D6">
              <w:rPr>
                <w:rFonts w:cs="Tahoma"/>
              </w:rPr>
              <w:t>Notes</w:t>
            </w:r>
          </w:p>
        </w:tc>
      </w:tr>
      <w:tr w:rsidR="00AD606F" w:rsidRPr="003D07D6" w14:paraId="0BD2423A" w14:textId="77777777" w:rsidTr="00AA1BAC">
        <w:trPr>
          <w:trHeight w:val="443"/>
        </w:trPr>
        <w:tc>
          <w:tcPr>
            <w:tcW w:w="9501" w:type="dxa"/>
            <w:gridSpan w:val="4"/>
            <w:shd w:val="clear" w:color="auto" w:fill="auto"/>
            <w:vAlign w:val="center"/>
          </w:tcPr>
          <w:p w14:paraId="3CC2E5A1" w14:textId="77777777" w:rsidR="00AD606F" w:rsidRDefault="00AD606F" w:rsidP="00694A51">
            <w:fldSimple w:instr=" MERGEFIELD finding.notes:each(note) \* MERGEFORMAT ">
              <w:r>
                <w:rPr>
                  <w:noProof/>
                </w:rPr>
                <w:t>«finding.notes:each(note)»</w:t>
              </w:r>
            </w:fldSimple>
          </w:p>
          <w:p w14:paraId="1BF0391E" w14:textId="77777777" w:rsidR="00AD606F" w:rsidRPr="00920775" w:rsidRDefault="00AD606F" w:rsidP="00694A51">
            <w:pPr>
              <w:rPr>
                <w:b/>
                <w:bCs/>
              </w:rPr>
            </w:pPr>
            <w:r w:rsidRPr="00920775">
              <w:rPr>
                <w:b/>
                <w:bCs/>
              </w:rPr>
              <w:fldChar w:fldCharType="begin"/>
            </w:r>
            <w:r w:rsidRPr="00920775">
              <w:rPr>
                <w:b/>
                <w:bCs/>
              </w:rPr>
              <w:instrText xml:space="preserve"> MERGEFIELD =note.service \* MERGEFORMAT </w:instrText>
            </w:r>
            <w:r w:rsidRPr="00920775">
              <w:rPr>
                <w:b/>
                <w:bCs/>
              </w:rPr>
              <w:fldChar w:fldCharType="separate"/>
            </w:r>
            <w:r w:rsidRPr="00920775">
              <w:rPr>
                <w:b/>
                <w:bCs/>
                <w:noProof/>
              </w:rPr>
              <w:t>«=note.service»</w:t>
            </w:r>
            <w:r w:rsidRPr="00920775">
              <w:rPr>
                <w:b/>
                <w:bCs/>
              </w:rPr>
              <w:fldChar w:fldCharType="end"/>
            </w:r>
            <w:r w:rsidRPr="00920775">
              <w:rPr>
                <w:b/>
                <w:bCs/>
              </w:rPr>
              <w:t>:</w:t>
            </w:r>
          </w:p>
          <w:p w14:paraId="69CBEF64" w14:textId="77777777" w:rsidR="00AD606F" w:rsidRDefault="00AD606F" w:rsidP="00694A51">
            <w:pPr>
              <w:pStyle w:val="codebox"/>
            </w:pPr>
            <w:fldSimple w:instr=" MERGEFIELD =note.output \* MERGEFORMAT ">
              <w:r>
                <w:rPr>
                  <w:noProof/>
                </w:rPr>
                <w:t>«=note.output»</w:t>
              </w:r>
            </w:fldSimple>
          </w:p>
          <w:p w14:paraId="14368D2A" w14:textId="4FABB1B5" w:rsidR="00AD606F" w:rsidRPr="003D07D6" w:rsidRDefault="00AD606F" w:rsidP="00694A51">
            <w:pPr>
              <w:pStyle w:val="TextList"/>
              <w:rPr>
                <w:rFonts w:cs="Tahoma"/>
              </w:rPr>
            </w:pPr>
            <w:fldSimple w:instr=" MERGEFIELD finding.notes:endEach \* MERGEFORMAT ">
              <w:r>
                <w:rPr>
                  <w:noProof/>
                </w:rPr>
                <w:t>«finding.notes:endEach»</w:t>
              </w:r>
            </w:fldSimple>
          </w:p>
        </w:tc>
      </w:tr>
    </w:tbl>
    <w:p w14:paraId="6FA151FB" w14:textId="77777777" w:rsidR="00694A51" w:rsidRDefault="00694A51" w:rsidP="00AD606F">
      <w:pPr>
        <w:rPr>
          <w:lang w:val="en-CA" w:bidi="ar-SA"/>
        </w:rPr>
      </w:pPr>
    </w:p>
    <w:p w14:paraId="63A0EEFF" w14:textId="477F09A1" w:rsidR="00AD606F" w:rsidRPr="00614C6B" w:rsidRDefault="00AD606F" w:rsidP="00AD606F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informationals:endEach \* MERGEFORMAT </w:instrText>
      </w:r>
      <w:r>
        <w:rPr>
          <w:lang w:val="en-CA" w:bidi="ar-SA"/>
        </w:rPr>
        <w:fldChar w:fldCharType="separate"/>
      </w:r>
      <w:r>
        <w:rPr>
          <w:noProof/>
          <w:lang w:val="en-CA" w:bidi="ar-SA"/>
        </w:rPr>
        <w:t>«informationals:endEach»</w:t>
      </w:r>
      <w:r>
        <w:rPr>
          <w:lang w:val="en-CA" w:bidi="ar-SA"/>
        </w:rPr>
        <w:fldChar w:fldCharType="end"/>
      </w:r>
    </w:p>
    <w:p w14:paraId="2FFD9DEE" w14:textId="77777777" w:rsidR="00AD606F" w:rsidRDefault="00AD606F" w:rsidP="00AD606F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informationals:else \* MERGEFORMAT </w:instrText>
      </w:r>
      <w:r>
        <w:rPr>
          <w:lang w:val="en-CA" w:bidi="ar-SA"/>
        </w:rPr>
        <w:fldChar w:fldCharType="separate"/>
      </w:r>
      <w:r>
        <w:rPr>
          <w:noProof/>
          <w:lang w:val="en-CA" w:bidi="ar-SA"/>
        </w:rPr>
        <w:t>«informationals:else»</w:t>
      </w:r>
      <w:r>
        <w:rPr>
          <w:lang w:val="en-CA" w:bidi="ar-SA"/>
        </w:rPr>
        <w:fldChar w:fldCharType="end"/>
      </w:r>
    </w:p>
    <w:p w14:paraId="2FA07F84" w14:textId="77777777" w:rsidR="00AD606F" w:rsidRPr="00D65BDB" w:rsidRDefault="00AD606F" w:rsidP="00AD606F">
      <w:r>
        <w:t>During the period of the assessment, no informational-severity vulnerabilities were identified.</w:t>
      </w:r>
    </w:p>
    <w:p w14:paraId="2D5948AE" w14:textId="77777777" w:rsidR="00694A51" w:rsidRDefault="00694A51" w:rsidP="00AD606F">
      <w:pPr>
        <w:rPr>
          <w:lang w:val="en-CA" w:bidi="ar-SA"/>
        </w:rPr>
      </w:pPr>
    </w:p>
    <w:p w14:paraId="3B48AC71" w14:textId="1AD30AFD" w:rsidR="00AD606F" w:rsidRDefault="00AD606F" w:rsidP="00AD606F">
      <w:pPr>
        <w:rPr>
          <w:lang w:val="en-CA" w:bidi="ar-SA"/>
        </w:rPr>
      </w:pPr>
      <w:r>
        <w:rPr>
          <w:lang w:val="en-CA" w:bidi="ar-SA"/>
        </w:rPr>
        <w:fldChar w:fldCharType="begin"/>
      </w:r>
      <w:r>
        <w:rPr>
          <w:lang w:val="en-CA" w:bidi="ar-SA"/>
        </w:rPr>
        <w:instrText xml:space="preserve"> MERGEFIELD informationals:endIf \* MERGEFORMAT </w:instrText>
      </w:r>
      <w:r>
        <w:rPr>
          <w:lang w:val="en-CA" w:bidi="ar-SA"/>
        </w:rPr>
        <w:fldChar w:fldCharType="separate"/>
      </w:r>
      <w:r>
        <w:rPr>
          <w:noProof/>
          <w:lang w:val="en-CA" w:bidi="ar-SA"/>
        </w:rPr>
        <w:t>«informationals:endIf»</w:t>
      </w:r>
      <w:r>
        <w:rPr>
          <w:lang w:val="en-CA" w:bidi="ar-SA"/>
        </w:rPr>
        <w:fldChar w:fldCharType="end"/>
      </w:r>
    </w:p>
    <w:p w14:paraId="19D9F98F" w14:textId="77777777" w:rsidR="00367519" w:rsidRPr="00A821CC" w:rsidRDefault="00367519" w:rsidP="00A821CC">
      <w:pPr>
        <w:pStyle w:val="TextList"/>
        <w:rPr>
          <w:lang w:val="en-CA" w:bidi="ar-SA"/>
        </w:rPr>
      </w:pPr>
    </w:p>
    <w:sectPr w:rsidR="00367519" w:rsidRPr="00A821CC" w:rsidSect="00A625B3">
      <w:footerReference w:type="default" r:id="rId19"/>
      <w:pgSz w:w="12240" w:h="15840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8C9729" w14:textId="77777777" w:rsidR="007763AA" w:rsidRDefault="007763AA">
      <w:r>
        <w:separator/>
      </w:r>
    </w:p>
    <w:p w14:paraId="3A8FFFF3" w14:textId="77777777" w:rsidR="007763AA" w:rsidRDefault="007763AA"/>
  </w:endnote>
  <w:endnote w:type="continuationSeparator" w:id="0">
    <w:p w14:paraId="541141B8" w14:textId="77777777" w:rsidR="007763AA" w:rsidRDefault="007763AA">
      <w:r>
        <w:continuationSeparator/>
      </w:r>
    </w:p>
    <w:p w14:paraId="351323AF" w14:textId="77777777" w:rsidR="007763AA" w:rsidRDefault="007763AA"/>
  </w:endnote>
  <w:endnote w:type="continuationNotice" w:id="1">
    <w:p w14:paraId="2DEFE256" w14:textId="77777777" w:rsidR="007763AA" w:rsidRDefault="007763AA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seo For Dell">
    <w:altName w:val="Arial"/>
    <w:panose1 w:val="020B0604020202020204"/>
    <w:charset w:val="00"/>
    <w:family w:val="auto"/>
    <w:pitch w:val="variable"/>
    <w:sig w:usb0="A00000AF" w:usb1="4000004A" w:usb2="00000000" w:usb3="00000000" w:csb0="00000093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82B3F" w14:textId="3F6FBC41" w:rsidR="00CD40CB" w:rsidRPr="00E568FF" w:rsidRDefault="00CD40CB" w:rsidP="00E568FF">
    <w:pPr>
      <w:pStyle w:val="Footer"/>
      <w:tabs>
        <w:tab w:val="clear" w:pos="4680"/>
        <w:tab w:val="center" w:pos="4320"/>
      </w:tabs>
      <w:rPr>
        <w:rStyle w:val="PageNumber"/>
        <w:sz w:val="16"/>
        <w:szCs w:val="16"/>
      </w:rPr>
    </w:pPr>
    <w:r>
      <w:rPr>
        <w:noProof/>
        <w:sz w:val="16"/>
        <w:szCs w:val="16"/>
        <w:lang w:bidi="ar-SA"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3C95D1D8" wp14:editId="0D2618AA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3" name="MSIPCM122e4046b4eeff0ef1e10d11" descr="{&quot;HashCode&quot;:-1024191557,&quot;Height&quot;:792.0,&quot;Width&quot;:612.0,&quot;Placement&quot;:&quot;Footer&quot;,&quot;Index&quot;:&quot;Primary&quot;,&quot;Section&quot;:2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05BAD38" w14:textId="01D1977A" w:rsidR="00CD40CB" w:rsidRPr="0002185A" w:rsidRDefault="00CD40CB" w:rsidP="0002185A">
                          <w:pPr>
                            <w:spacing w:before="0" w:after="0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02185A">
                            <w:rPr>
                              <w:rFonts w:ascii="Calibri" w:hAnsi="Calibri" w:cs="Calibri"/>
                              <w:color w:val="000000"/>
                            </w:rPr>
                            <w:t xml:space="preserve"> //Secureworks/Confidential - Limited External Distribu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C95D1D8" id="_x0000_t202" coordsize="21600,21600" o:spt="202" path="m,l,21600r21600,l21600,xe">
              <v:stroke joinstyle="miter"/>
              <v:path gradientshapeok="t" o:connecttype="rect"/>
            </v:shapetype>
            <v:shape id="MSIPCM122e4046b4eeff0ef1e10d11" o:spid="_x0000_s1026" type="#_x0000_t202" alt="{&quot;HashCode&quot;:-1024191557,&quot;Height&quot;:792.0,&quot;Width&quot;:612.0,&quot;Placement&quot;:&quot;Footer&quot;,&quot;Index&quot;:&quot;Primary&quot;,&quot;Section&quot;:2,&quot;Top&quot;:0.0,&quot;Left&quot;:0.0}" style="position:absolute;left:0;text-align:left;margin-left:0;margin-top:756pt;width:612pt;height:21pt;z-index:2516643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" o:allowincell="f" filled="f" stroked="f" strokeweight=".5pt">
              <v:textbox inset="20pt,0,,0">
                <w:txbxContent>
                  <w:p w14:paraId="005BAD38" w14:textId="01D1977A" w:rsidR="00CD40CB" w:rsidRPr="0002185A" w:rsidRDefault="00CD40CB" w:rsidP="0002185A">
                    <w:pPr>
                      <w:spacing w:before="0" w:after="0"/>
                      <w:rPr>
                        <w:rFonts w:ascii="Calibri" w:hAnsi="Calibri" w:cs="Calibri"/>
                        <w:color w:val="000000"/>
                      </w:rPr>
                    </w:pPr>
                    <w:r w:rsidRPr="0002185A">
                      <w:rPr>
                        <w:rFonts w:ascii="Calibri" w:hAnsi="Calibri" w:cs="Calibri"/>
                        <w:color w:val="000000"/>
                      </w:rPr>
                      <w:t xml:space="preserve"> //Secureworks/Confidential - Limited External Distribu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E568FF">
      <w:rPr>
        <w:noProof/>
        <w:sz w:val="16"/>
        <w:szCs w:val="16"/>
        <w:lang w:bidi="ar-SA"/>
      </w:rPr>
      <w:drawing>
        <wp:anchor distT="0" distB="0" distL="114300" distR="114300" simplePos="0" relativeHeight="251657216" behindDoc="0" locked="0" layoutInCell="1" allowOverlap="1" wp14:anchorId="0AE19F32" wp14:editId="0CA4E9EE">
          <wp:simplePos x="0" y="0"/>
          <wp:positionH relativeFrom="column">
            <wp:posOffset>4533900</wp:posOffset>
          </wp:positionH>
          <wp:positionV relativeFrom="paragraph">
            <wp:posOffset>-153670</wp:posOffset>
          </wp:positionV>
          <wp:extent cx="1526540" cy="438785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WRX_gray_600x175_jp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6540" cy="4387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sz w:val="16"/>
        <w:szCs w:val="16"/>
      </w:rPr>
      <w:t>Secureworks</w:t>
    </w:r>
    <w:r w:rsidRPr="00E568FF">
      <w:rPr>
        <w:sz w:val="16"/>
        <w:szCs w:val="16"/>
      </w:rPr>
      <w:t xml:space="preserve"> Confidential</w:t>
    </w:r>
    <w:r w:rsidRPr="00E568FF">
      <w:rPr>
        <w:sz w:val="16"/>
        <w:szCs w:val="16"/>
      </w:rPr>
      <w:tab/>
      <w:t xml:space="preserve">Page </w:t>
    </w:r>
    <w:r w:rsidRPr="00E568FF">
      <w:rPr>
        <w:sz w:val="16"/>
        <w:szCs w:val="16"/>
      </w:rPr>
      <w:fldChar w:fldCharType="begin"/>
    </w:r>
    <w:r w:rsidRPr="00E568FF">
      <w:rPr>
        <w:sz w:val="16"/>
        <w:szCs w:val="16"/>
      </w:rPr>
      <w:instrText xml:space="preserve"> PAGE   \* MERGEFORMAT </w:instrText>
    </w:r>
    <w:r w:rsidRPr="00E568FF">
      <w:rPr>
        <w:sz w:val="16"/>
        <w:szCs w:val="16"/>
      </w:rPr>
      <w:fldChar w:fldCharType="separate"/>
    </w:r>
    <w:r>
      <w:rPr>
        <w:noProof/>
        <w:sz w:val="16"/>
        <w:szCs w:val="16"/>
      </w:rPr>
      <w:t>iii</w:t>
    </w:r>
    <w:r w:rsidRPr="00E568FF">
      <w:rPr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876437" w14:textId="36601940" w:rsidR="00CD40CB" w:rsidRPr="00E568FF" w:rsidRDefault="00920775" w:rsidP="00E568FF">
    <w:pPr>
      <w:pStyle w:val="Footer"/>
      <w:tabs>
        <w:tab w:val="clear" w:pos="4680"/>
        <w:tab w:val="center" w:pos="4320"/>
      </w:tabs>
      <w:rPr>
        <w:sz w:val="16"/>
        <w:szCs w:val="16"/>
      </w:rPr>
    </w:pPr>
    <w:r>
      <w:rPr>
        <w:sz w:val="16"/>
        <w:szCs w:val="16"/>
      </w:rPr>
      <w:tab/>
    </w:r>
    <w:r w:rsidR="00CD40CB" w:rsidRPr="00E568FF">
      <w:rPr>
        <w:sz w:val="16"/>
        <w:szCs w:val="16"/>
      </w:rPr>
      <w:tab/>
      <w:t xml:space="preserve">Page </w:t>
    </w:r>
    <w:r w:rsidR="00CD40CB" w:rsidRPr="00E568FF">
      <w:rPr>
        <w:sz w:val="16"/>
        <w:szCs w:val="16"/>
      </w:rPr>
      <w:fldChar w:fldCharType="begin"/>
    </w:r>
    <w:r w:rsidR="00CD40CB" w:rsidRPr="00E568FF">
      <w:rPr>
        <w:sz w:val="16"/>
        <w:szCs w:val="16"/>
      </w:rPr>
      <w:instrText xml:space="preserve"> PAGE   \* MERGEFORMAT </w:instrText>
    </w:r>
    <w:r w:rsidR="00CD40CB" w:rsidRPr="00E568FF">
      <w:rPr>
        <w:sz w:val="16"/>
        <w:szCs w:val="16"/>
      </w:rPr>
      <w:fldChar w:fldCharType="separate"/>
    </w:r>
    <w:r w:rsidR="00CD40CB">
      <w:rPr>
        <w:noProof/>
        <w:sz w:val="16"/>
        <w:szCs w:val="16"/>
      </w:rPr>
      <w:t>ii</w:t>
    </w:r>
    <w:r w:rsidR="00CD40CB" w:rsidRPr="00E568FF">
      <w:rPr>
        <w:noProof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CBF233" w14:textId="7D34D4E0" w:rsidR="00CD40CB" w:rsidRPr="00E568FF" w:rsidRDefault="00920775" w:rsidP="00E568FF">
    <w:pPr>
      <w:pStyle w:val="Footer"/>
      <w:tabs>
        <w:tab w:val="clear" w:pos="4680"/>
        <w:tab w:val="center" w:pos="4320"/>
      </w:tabs>
      <w:rPr>
        <w:sz w:val="16"/>
        <w:szCs w:val="16"/>
      </w:rPr>
    </w:pPr>
    <w:r>
      <w:rPr>
        <w:sz w:val="16"/>
        <w:szCs w:val="16"/>
      </w:rPr>
      <w:tab/>
    </w:r>
    <w:r w:rsidR="00CD40CB" w:rsidRPr="00E568FF">
      <w:rPr>
        <w:sz w:val="16"/>
        <w:szCs w:val="16"/>
      </w:rPr>
      <w:tab/>
      <w:t xml:space="preserve">Page </w:t>
    </w:r>
    <w:r w:rsidR="00CD40CB" w:rsidRPr="00E568FF">
      <w:rPr>
        <w:sz w:val="16"/>
        <w:szCs w:val="16"/>
      </w:rPr>
      <w:fldChar w:fldCharType="begin"/>
    </w:r>
    <w:r w:rsidR="00CD40CB" w:rsidRPr="00E568FF">
      <w:rPr>
        <w:sz w:val="16"/>
        <w:szCs w:val="16"/>
      </w:rPr>
      <w:instrText xml:space="preserve"> PAGE   \* MERGEFORMAT </w:instrText>
    </w:r>
    <w:r w:rsidR="00CD40CB" w:rsidRPr="00E568FF">
      <w:rPr>
        <w:sz w:val="16"/>
        <w:szCs w:val="16"/>
      </w:rPr>
      <w:fldChar w:fldCharType="separate"/>
    </w:r>
    <w:r w:rsidR="00CD40CB">
      <w:rPr>
        <w:noProof/>
        <w:sz w:val="16"/>
        <w:szCs w:val="16"/>
      </w:rPr>
      <w:t>23</w:t>
    </w:r>
    <w:r w:rsidR="00CD40CB" w:rsidRPr="00E568FF">
      <w:rPr>
        <w:noProof/>
        <w:sz w:val="16"/>
        <w:szCs w:val="16"/>
      </w:rPr>
      <w:fldChar w:fldCharType="end"/>
    </w:r>
  </w:p>
  <w:p w14:paraId="18176479" w14:textId="77777777" w:rsidR="00CD40CB" w:rsidRDefault="00CD40C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47E3AC" w14:textId="77777777" w:rsidR="007763AA" w:rsidRDefault="007763AA">
      <w:r>
        <w:separator/>
      </w:r>
    </w:p>
    <w:p w14:paraId="43F61D18" w14:textId="77777777" w:rsidR="007763AA" w:rsidRDefault="007763AA"/>
  </w:footnote>
  <w:footnote w:type="continuationSeparator" w:id="0">
    <w:p w14:paraId="125FFDA0" w14:textId="77777777" w:rsidR="007763AA" w:rsidRDefault="007763AA">
      <w:r>
        <w:continuationSeparator/>
      </w:r>
    </w:p>
    <w:p w14:paraId="0791A7D7" w14:textId="77777777" w:rsidR="007763AA" w:rsidRDefault="007763AA"/>
  </w:footnote>
  <w:footnote w:type="continuationNotice" w:id="1">
    <w:p w14:paraId="357CA0A4" w14:textId="77777777" w:rsidR="007763AA" w:rsidRDefault="007763AA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53B897" w14:textId="28AAC33B" w:rsidR="00CD40CB" w:rsidRPr="009E20AD" w:rsidRDefault="00920775" w:rsidP="00352D39">
    <w:pPr>
      <w:pStyle w:val="ReportTitle"/>
      <w:pBdr>
        <w:bottom w:val="none" w:sz="0" w:space="0" w:color="auto"/>
      </w:pBdr>
      <w:spacing w:before="0"/>
      <w:rPr>
        <w:b/>
        <w:color w:val="auto"/>
        <w:sz w:val="20"/>
      </w:rPr>
    </w:pPr>
    <w:r>
      <w:rPr>
        <w:b/>
        <w:sz w:val="20"/>
      </w:rPr>
      <w:t xml:space="preserve">Nessus </w:t>
    </w:r>
    <w:sdt>
      <w:sdtPr>
        <w:rPr>
          <w:b/>
          <w:sz w:val="20"/>
        </w:rPr>
        <w:alias w:val="Title"/>
        <w:tag w:val=""/>
        <w:id w:val="-184299748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D40CB">
          <w:rPr>
            <w:b/>
            <w:sz w:val="20"/>
          </w:rPr>
          <w:t>Findings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87426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/>
      </w:rPr>
    </w:lvl>
  </w:abstractNum>
  <w:abstractNum w:abstractNumId="2" w15:restartNumberingAfterBreak="0">
    <w:nsid w:val="028423A9"/>
    <w:multiLevelType w:val="multilevel"/>
    <w:tmpl w:val="6E1A6B88"/>
    <w:styleLink w:val="BulletedList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D2670"/>
    <w:multiLevelType w:val="hybridMultilevel"/>
    <w:tmpl w:val="9F841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87EEE"/>
    <w:multiLevelType w:val="multilevel"/>
    <w:tmpl w:val="805CD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CF552A0"/>
    <w:multiLevelType w:val="hybridMultilevel"/>
    <w:tmpl w:val="2B629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DA1298"/>
    <w:multiLevelType w:val="multilevel"/>
    <w:tmpl w:val="29C26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0ED6C78"/>
    <w:multiLevelType w:val="hybridMultilevel"/>
    <w:tmpl w:val="029A3E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EA43E0"/>
    <w:multiLevelType w:val="hybridMultilevel"/>
    <w:tmpl w:val="7278B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322C8A"/>
    <w:multiLevelType w:val="hybridMultilevel"/>
    <w:tmpl w:val="D8E0AAF2"/>
    <w:lvl w:ilvl="0" w:tplc="956E41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BFBFBF" w:themeColor="background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FE2998"/>
    <w:multiLevelType w:val="multilevel"/>
    <w:tmpl w:val="461401E2"/>
    <w:numStyleLink w:val="HeadingAppendixList"/>
  </w:abstractNum>
  <w:abstractNum w:abstractNumId="11" w15:restartNumberingAfterBreak="0">
    <w:nsid w:val="3E7C5209"/>
    <w:multiLevelType w:val="multilevel"/>
    <w:tmpl w:val="461401E2"/>
    <w:numStyleLink w:val="HeadingAppendixList"/>
  </w:abstractNum>
  <w:abstractNum w:abstractNumId="12" w15:restartNumberingAfterBreak="0">
    <w:nsid w:val="3FB72269"/>
    <w:multiLevelType w:val="hybridMultilevel"/>
    <w:tmpl w:val="90300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E14437"/>
    <w:multiLevelType w:val="multilevel"/>
    <w:tmpl w:val="6DB656D0"/>
    <w:styleLink w:val="HeadingList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color w:val="0085C3"/>
      </w:rPr>
    </w:lvl>
    <w:lvl w:ilvl="1">
      <w:start w:val="1"/>
      <w:numFmt w:val="decimal"/>
      <w:pStyle w:val="Heading2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Heading5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4D2F4ECC"/>
    <w:multiLevelType w:val="multilevel"/>
    <w:tmpl w:val="6DB656D0"/>
    <w:numStyleLink w:val="HeadingList"/>
  </w:abstractNum>
  <w:abstractNum w:abstractNumId="15" w15:restartNumberingAfterBreak="0">
    <w:nsid w:val="4F9D1316"/>
    <w:multiLevelType w:val="multilevel"/>
    <w:tmpl w:val="42029A46"/>
    <w:styleLink w:val="Headings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1"/>
      <w:numFmt w:val="none"/>
      <w:lvlText w:val=""/>
      <w:lvlJc w:val="left"/>
      <w:pPr>
        <w:ind w:left="792" w:hanging="64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59F12C1B"/>
    <w:multiLevelType w:val="hybridMultilevel"/>
    <w:tmpl w:val="F920D7C0"/>
    <w:lvl w:ilvl="0" w:tplc="4ACCC99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AAAAAA"/>
      </w:rPr>
    </w:lvl>
    <w:lvl w:ilvl="1" w:tplc="806ADA0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D9D9D9" w:themeColor="background1" w:themeShade="D9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AF077BC"/>
    <w:multiLevelType w:val="hybridMultilevel"/>
    <w:tmpl w:val="573AA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375DDA"/>
    <w:multiLevelType w:val="hybridMultilevel"/>
    <w:tmpl w:val="C2B40A20"/>
    <w:lvl w:ilvl="0" w:tplc="BB5897D8">
      <w:start w:val="1"/>
      <w:numFmt w:val="bullet"/>
      <w:pStyle w:val="BulletL1"/>
      <w:lvlText w:val=""/>
      <w:lvlJc w:val="left"/>
      <w:pPr>
        <w:ind w:left="720" w:hanging="360"/>
      </w:pPr>
      <w:rPr>
        <w:rFonts w:ascii="Symbol" w:hAnsi="Symbol" w:hint="default"/>
        <w:color w:val="A6A6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47297F"/>
    <w:multiLevelType w:val="hybridMultilevel"/>
    <w:tmpl w:val="157A67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B905E9"/>
    <w:multiLevelType w:val="multilevel"/>
    <w:tmpl w:val="461401E2"/>
    <w:styleLink w:val="HeadingAppendixList"/>
    <w:lvl w:ilvl="0">
      <w:start w:val="1"/>
      <w:numFmt w:val="upperLetter"/>
      <w:pStyle w:val="Heading-Appendix"/>
      <w:lvlText w:val="Appendix %1: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-Appendix2"/>
      <w:lvlText w:val="%1.%2"/>
      <w:lvlJc w:val="left"/>
      <w:pPr>
        <w:ind w:left="990" w:hanging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7D5F701A"/>
    <w:multiLevelType w:val="hybridMultilevel"/>
    <w:tmpl w:val="D5467E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FBE6156"/>
    <w:multiLevelType w:val="hybridMultilevel"/>
    <w:tmpl w:val="817AAAD8"/>
    <w:lvl w:ilvl="0" w:tplc="EC8E93B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AAAAA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22"/>
  </w:num>
  <w:num w:numId="4">
    <w:abstractNumId w:val="13"/>
  </w:num>
  <w:num w:numId="5">
    <w:abstractNumId w:val="20"/>
  </w:num>
  <w:num w:numId="6">
    <w:abstractNumId w:val="10"/>
  </w:num>
  <w:num w:numId="7">
    <w:abstractNumId w:val="14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  <w:color w:val="0085C3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.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.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5.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8">
    <w:abstractNumId w:val="14"/>
    <w:lvlOverride w:ilvl="0">
      <w:startOverride w:val="1"/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  <w:color w:val="0085C3"/>
        </w:rPr>
      </w:lvl>
    </w:lvlOverride>
    <w:lvlOverride w:ilvl="1">
      <w:startOverride w:val="1"/>
      <w:lvl w:ilvl="1">
        <w:start w:val="1"/>
        <w:numFmt w:val="decimal"/>
        <w:pStyle w:val="Heading2"/>
        <w:lvlText w:val="%1.%2."/>
        <w:lvlJc w:val="left"/>
        <w:pPr>
          <w:ind w:left="720" w:hanging="36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lvlText w:val="%1.%2.%3."/>
        <w:lvlJc w:val="left"/>
        <w:pPr>
          <w:ind w:left="108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Heading4"/>
        <w:lvlText w:val="%1.%2.%3.%4."/>
        <w:lvlJc w:val="left"/>
        <w:pPr>
          <w:ind w:left="144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decimal"/>
        <w:pStyle w:val="Heading5"/>
        <w:lvlText w:val="%5."/>
        <w:lvlJc w:val="left"/>
        <w:pPr>
          <w:ind w:left="0" w:firstLine="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9">
    <w:abstractNumId w:val="11"/>
  </w:num>
  <w:num w:numId="10">
    <w:abstractNumId w:val="14"/>
  </w:num>
  <w:num w:numId="11">
    <w:abstractNumId w:val="18"/>
  </w:num>
  <w:num w:numId="12">
    <w:abstractNumId w:val="16"/>
  </w:num>
  <w:num w:numId="13">
    <w:abstractNumId w:val="0"/>
  </w:num>
  <w:num w:numId="14">
    <w:abstractNumId w:val="19"/>
  </w:num>
  <w:num w:numId="15">
    <w:abstractNumId w:val="17"/>
  </w:num>
  <w:num w:numId="16">
    <w:abstractNumId w:val="14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  <w:color w:val="0085C3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.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."/>
        <w:lvlJc w:val="left"/>
        <w:pPr>
          <w:ind w:left="36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5.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7">
    <w:abstractNumId w:val="14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  <w:color w:val="0085C3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."/>
        <w:lvlJc w:val="left"/>
        <w:pPr>
          <w:ind w:left="36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."/>
        <w:lvlJc w:val="left"/>
        <w:pPr>
          <w:ind w:left="36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5.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8">
    <w:abstractNumId w:val="11"/>
    <w:lvlOverride w:ilvl="0">
      <w:lvl w:ilvl="0">
        <w:start w:val="1"/>
        <w:numFmt w:val="upperLetter"/>
        <w:pStyle w:val="Heading-Appendix"/>
        <w:lvlText w:val="Appendix %1:"/>
        <w:lvlJc w:val="left"/>
        <w:pPr>
          <w:ind w:left="360" w:hanging="360"/>
        </w:pPr>
        <w:rPr>
          <w:rFonts w:hint="default"/>
        </w:rPr>
      </w:lvl>
    </w:lvlOverride>
  </w:num>
  <w:num w:numId="19">
    <w:abstractNumId w:val="5"/>
  </w:num>
  <w:num w:numId="20">
    <w:abstractNumId w:val="3"/>
  </w:num>
  <w:num w:numId="21">
    <w:abstractNumId w:val="9"/>
  </w:num>
  <w:num w:numId="22">
    <w:abstractNumId w:val="12"/>
  </w:num>
  <w:num w:numId="23">
    <w:abstractNumId w:val="21"/>
  </w:num>
  <w:num w:numId="24">
    <w:abstractNumId w:val="14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  <w:color w:val="0085C3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99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.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."/>
        <w:lvlJc w:val="left"/>
        <w:pPr>
          <w:ind w:left="558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5.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5">
    <w:abstractNumId w:val="8"/>
  </w:num>
  <w:num w:numId="26">
    <w:abstractNumId w:val="4"/>
  </w:num>
  <w:num w:numId="27">
    <w:abstractNumId w:val="6"/>
  </w:num>
  <w:num w:numId="28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B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1"/>
  <w:stylePaneSortMethod w:val="0000"/>
  <w:defaultTabStop w:val="576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0MLQ0MTC1tDQysjRR0lEKTi0uzszPAykwrgUAJ4nMxywAAAA="/>
  </w:docVars>
  <w:rsids>
    <w:rsidRoot w:val="00F008FE"/>
    <w:rsid w:val="0000003D"/>
    <w:rsid w:val="00000180"/>
    <w:rsid w:val="00000499"/>
    <w:rsid w:val="000006DC"/>
    <w:rsid w:val="00000767"/>
    <w:rsid w:val="000011C7"/>
    <w:rsid w:val="000017E5"/>
    <w:rsid w:val="000024D0"/>
    <w:rsid w:val="000025C4"/>
    <w:rsid w:val="00003390"/>
    <w:rsid w:val="00003A36"/>
    <w:rsid w:val="000058AD"/>
    <w:rsid w:val="00005BA0"/>
    <w:rsid w:val="00005E6F"/>
    <w:rsid w:val="00005FD4"/>
    <w:rsid w:val="00006098"/>
    <w:rsid w:val="00006911"/>
    <w:rsid w:val="0000725E"/>
    <w:rsid w:val="000117E8"/>
    <w:rsid w:val="000119ED"/>
    <w:rsid w:val="00012E6E"/>
    <w:rsid w:val="00013178"/>
    <w:rsid w:val="00014FE2"/>
    <w:rsid w:val="00015816"/>
    <w:rsid w:val="00015B28"/>
    <w:rsid w:val="000179A7"/>
    <w:rsid w:val="000212B1"/>
    <w:rsid w:val="00021413"/>
    <w:rsid w:val="000217C9"/>
    <w:rsid w:val="0002185A"/>
    <w:rsid w:val="000220A7"/>
    <w:rsid w:val="00022B8E"/>
    <w:rsid w:val="00022D9D"/>
    <w:rsid w:val="000243E9"/>
    <w:rsid w:val="000248E4"/>
    <w:rsid w:val="00024D6B"/>
    <w:rsid w:val="00025A8A"/>
    <w:rsid w:val="00025C5E"/>
    <w:rsid w:val="00026E65"/>
    <w:rsid w:val="00027443"/>
    <w:rsid w:val="0002769E"/>
    <w:rsid w:val="00030A17"/>
    <w:rsid w:val="00032287"/>
    <w:rsid w:val="000325D7"/>
    <w:rsid w:val="00032C65"/>
    <w:rsid w:val="00033DAE"/>
    <w:rsid w:val="00033E45"/>
    <w:rsid w:val="00034663"/>
    <w:rsid w:val="00034C25"/>
    <w:rsid w:val="00034CFE"/>
    <w:rsid w:val="0003694F"/>
    <w:rsid w:val="00036DEF"/>
    <w:rsid w:val="00036E9F"/>
    <w:rsid w:val="00037A7C"/>
    <w:rsid w:val="00037AF0"/>
    <w:rsid w:val="00041A5A"/>
    <w:rsid w:val="00042A93"/>
    <w:rsid w:val="0004320D"/>
    <w:rsid w:val="0004378D"/>
    <w:rsid w:val="00044665"/>
    <w:rsid w:val="000446C0"/>
    <w:rsid w:val="0004576A"/>
    <w:rsid w:val="00045A6D"/>
    <w:rsid w:val="00046C5C"/>
    <w:rsid w:val="00046EC5"/>
    <w:rsid w:val="00047014"/>
    <w:rsid w:val="00047380"/>
    <w:rsid w:val="00047614"/>
    <w:rsid w:val="00047E85"/>
    <w:rsid w:val="00050402"/>
    <w:rsid w:val="00050689"/>
    <w:rsid w:val="00050C8F"/>
    <w:rsid w:val="000510CC"/>
    <w:rsid w:val="0005150B"/>
    <w:rsid w:val="000522E7"/>
    <w:rsid w:val="00054E69"/>
    <w:rsid w:val="00055017"/>
    <w:rsid w:val="00055D49"/>
    <w:rsid w:val="000565F9"/>
    <w:rsid w:val="00057226"/>
    <w:rsid w:val="00057458"/>
    <w:rsid w:val="00057530"/>
    <w:rsid w:val="00060402"/>
    <w:rsid w:val="00060505"/>
    <w:rsid w:val="00060998"/>
    <w:rsid w:val="00060ACB"/>
    <w:rsid w:val="00060D9F"/>
    <w:rsid w:val="00060DD5"/>
    <w:rsid w:val="00060ED4"/>
    <w:rsid w:val="00062863"/>
    <w:rsid w:val="00062D0D"/>
    <w:rsid w:val="0006334E"/>
    <w:rsid w:val="0006359F"/>
    <w:rsid w:val="0006399C"/>
    <w:rsid w:val="000640D3"/>
    <w:rsid w:val="00064157"/>
    <w:rsid w:val="000649BE"/>
    <w:rsid w:val="0006501E"/>
    <w:rsid w:val="00066B94"/>
    <w:rsid w:val="00067671"/>
    <w:rsid w:val="00070F6D"/>
    <w:rsid w:val="00071413"/>
    <w:rsid w:val="00071B3F"/>
    <w:rsid w:val="00071F15"/>
    <w:rsid w:val="000726E6"/>
    <w:rsid w:val="0007323B"/>
    <w:rsid w:val="0007379D"/>
    <w:rsid w:val="00073836"/>
    <w:rsid w:val="000753F7"/>
    <w:rsid w:val="00075B25"/>
    <w:rsid w:val="000766E7"/>
    <w:rsid w:val="00080549"/>
    <w:rsid w:val="000808E1"/>
    <w:rsid w:val="00081395"/>
    <w:rsid w:val="000823D1"/>
    <w:rsid w:val="000837C4"/>
    <w:rsid w:val="00083E55"/>
    <w:rsid w:val="000843CC"/>
    <w:rsid w:val="00086A8B"/>
    <w:rsid w:val="0008722E"/>
    <w:rsid w:val="00087C20"/>
    <w:rsid w:val="00087D83"/>
    <w:rsid w:val="000907F1"/>
    <w:rsid w:val="0009093B"/>
    <w:rsid w:val="00092119"/>
    <w:rsid w:val="000927B5"/>
    <w:rsid w:val="00092A15"/>
    <w:rsid w:val="00092A1C"/>
    <w:rsid w:val="00092CEF"/>
    <w:rsid w:val="0009339C"/>
    <w:rsid w:val="00093B38"/>
    <w:rsid w:val="00095AE1"/>
    <w:rsid w:val="00096A43"/>
    <w:rsid w:val="00096DB4"/>
    <w:rsid w:val="00097192"/>
    <w:rsid w:val="00097416"/>
    <w:rsid w:val="000A0BC1"/>
    <w:rsid w:val="000A13B1"/>
    <w:rsid w:val="000A2548"/>
    <w:rsid w:val="000A3AA7"/>
    <w:rsid w:val="000A4DC4"/>
    <w:rsid w:val="000A4F34"/>
    <w:rsid w:val="000A4FF8"/>
    <w:rsid w:val="000A5A8B"/>
    <w:rsid w:val="000A7C89"/>
    <w:rsid w:val="000B067E"/>
    <w:rsid w:val="000B1270"/>
    <w:rsid w:val="000B1AFD"/>
    <w:rsid w:val="000B1FEF"/>
    <w:rsid w:val="000B20CC"/>
    <w:rsid w:val="000B4D3A"/>
    <w:rsid w:val="000B6D45"/>
    <w:rsid w:val="000B72AA"/>
    <w:rsid w:val="000B7854"/>
    <w:rsid w:val="000B7F41"/>
    <w:rsid w:val="000C1083"/>
    <w:rsid w:val="000C1E0B"/>
    <w:rsid w:val="000C309F"/>
    <w:rsid w:val="000C3EC9"/>
    <w:rsid w:val="000C4BE6"/>
    <w:rsid w:val="000C52A4"/>
    <w:rsid w:val="000C5B07"/>
    <w:rsid w:val="000C5FAD"/>
    <w:rsid w:val="000C6DE5"/>
    <w:rsid w:val="000C7F0A"/>
    <w:rsid w:val="000D0A96"/>
    <w:rsid w:val="000D2214"/>
    <w:rsid w:val="000D38B5"/>
    <w:rsid w:val="000D3C98"/>
    <w:rsid w:val="000D40E3"/>
    <w:rsid w:val="000D4255"/>
    <w:rsid w:val="000D49D3"/>
    <w:rsid w:val="000D5AE3"/>
    <w:rsid w:val="000D5D36"/>
    <w:rsid w:val="000D60C5"/>
    <w:rsid w:val="000D7EBB"/>
    <w:rsid w:val="000E024A"/>
    <w:rsid w:val="000E0C12"/>
    <w:rsid w:val="000E126B"/>
    <w:rsid w:val="000E1637"/>
    <w:rsid w:val="000E1D0F"/>
    <w:rsid w:val="000E1E14"/>
    <w:rsid w:val="000E1E8C"/>
    <w:rsid w:val="000E25BE"/>
    <w:rsid w:val="000E4FB4"/>
    <w:rsid w:val="000E517B"/>
    <w:rsid w:val="000E558F"/>
    <w:rsid w:val="000F0449"/>
    <w:rsid w:val="000F05DD"/>
    <w:rsid w:val="000F0934"/>
    <w:rsid w:val="000F0F4B"/>
    <w:rsid w:val="000F147E"/>
    <w:rsid w:val="000F2190"/>
    <w:rsid w:val="000F220C"/>
    <w:rsid w:val="000F2332"/>
    <w:rsid w:val="000F2660"/>
    <w:rsid w:val="000F3708"/>
    <w:rsid w:val="000F46E5"/>
    <w:rsid w:val="000F4F82"/>
    <w:rsid w:val="000F5B32"/>
    <w:rsid w:val="000F5E4B"/>
    <w:rsid w:val="000F6B29"/>
    <w:rsid w:val="000F6CB1"/>
    <w:rsid w:val="001004FC"/>
    <w:rsid w:val="00101221"/>
    <w:rsid w:val="00101DFA"/>
    <w:rsid w:val="00102F3E"/>
    <w:rsid w:val="0010351F"/>
    <w:rsid w:val="00103ECE"/>
    <w:rsid w:val="0010400A"/>
    <w:rsid w:val="00104CD3"/>
    <w:rsid w:val="0010563F"/>
    <w:rsid w:val="00105A84"/>
    <w:rsid w:val="00107CEE"/>
    <w:rsid w:val="00110DF7"/>
    <w:rsid w:val="00110FCD"/>
    <w:rsid w:val="0011135A"/>
    <w:rsid w:val="00111561"/>
    <w:rsid w:val="001123DE"/>
    <w:rsid w:val="00112859"/>
    <w:rsid w:val="00113347"/>
    <w:rsid w:val="0011465D"/>
    <w:rsid w:val="0011554E"/>
    <w:rsid w:val="001159BA"/>
    <w:rsid w:val="00116412"/>
    <w:rsid w:val="00117621"/>
    <w:rsid w:val="00117A84"/>
    <w:rsid w:val="00120575"/>
    <w:rsid w:val="001207EE"/>
    <w:rsid w:val="00120C23"/>
    <w:rsid w:val="00123151"/>
    <w:rsid w:val="00123841"/>
    <w:rsid w:val="00124193"/>
    <w:rsid w:val="001263D8"/>
    <w:rsid w:val="001272E9"/>
    <w:rsid w:val="00130134"/>
    <w:rsid w:val="00130CC5"/>
    <w:rsid w:val="00130FE1"/>
    <w:rsid w:val="00131FB2"/>
    <w:rsid w:val="00132C36"/>
    <w:rsid w:val="00134043"/>
    <w:rsid w:val="00134843"/>
    <w:rsid w:val="00134933"/>
    <w:rsid w:val="001352A8"/>
    <w:rsid w:val="00136C3C"/>
    <w:rsid w:val="0013702C"/>
    <w:rsid w:val="00137458"/>
    <w:rsid w:val="001409B2"/>
    <w:rsid w:val="00141D24"/>
    <w:rsid w:val="001423A3"/>
    <w:rsid w:val="001424B8"/>
    <w:rsid w:val="00142BFB"/>
    <w:rsid w:val="00143173"/>
    <w:rsid w:val="0014400C"/>
    <w:rsid w:val="00144AAA"/>
    <w:rsid w:val="00145E2C"/>
    <w:rsid w:val="00145ED3"/>
    <w:rsid w:val="00146FFF"/>
    <w:rsid w:val="001478BB"/>
    <w:rsid w:val="00147BA3"/>
    <w:rsid w:val="00150D79"/>
    <w:rsid w:val="00151718"/>
    <w:rsid w:val="00152897"/>
    <w:rsid w:val="00152FE6"/>
    <w:rsid w:val="001541A1"/>
    <w:rsid w:val="00154726"/>
    <w:rsid w:val="00155FA1"/>
    <w:rsid w:val="001563AA"/>
    <w:rsid w:val="001563CB"/>
    <w:rsid w:val="0015693D"/>
    <w:rsid w:val="00156CD6"/>
    <w:rsid w:val="001570F1"/>
    <w:rsid w:val="00157164"/>
    <w:rsid w:val="0015720E"/>
    <w:rsid w:val="00157710"/>
    <w:rsid w:val="00160F24"/>
    <w:rsid w:val="00161804"/>
    <w:rsid w:val="001623FC"/>
    <w:rsid w:val="001625FA"/>
    <w:rsid w:val="0016270F"/>
    <w:rsid w:val="00162EE9"/>
    <w:rsid w:val="00163623"/>
    <w:rsid w:val="0016366B"/>
    <w:rsid w:val="0016371C"/>
    <w:rsid w:val="0016476B"/>
    <w:rsid w:val="001647F1"/>
    <w:rsid w:val="001648F6"/>
    <w:rsid w:val="00165758"/>
    <w:rsid w:val="00166121"/>
    <w:rsid w:val="00166656"/>
    <w:rsid w:val="0016749A"/>
    <w:rsid w:val="00167ABC"/>
    <w:rsid w:val="00170FA4"/>
    <w:rsid w:val="00171265"/>
    <w:rsid w:val="00171CF9"/>
    <w:rsid w:val="00173493"/>
    <w:rsid w:val="00173712"/>
    <w:rsid w:val="00173B8B"/>
    <w:rsid w:val="001742EE"/>
    <w:rsid w:val="0017559F"/>
    <w:rsid w:val="00175ADB"/>
    <w:rsid w:val="00175CE7"/>
    <w:rsid w:val="00175FE9"/>
    <w:rsid w:val="0017628C"/>
    <w:rsid w:val="001768AB"/>
    <w:rsid w:val="00176C8D"/>
    <w:rsid w:val="00177FFD"/>
    <w:rsid w:val="0018051B"/>
    <w:rsid w:val="001811B7"/>
    <w:rsid w:val="0018192A"/>
    <w:rsid w:val="00181E83"/>
    <w:rsid w:val="001830E3"/>
    <w:rsid w:val="00183744"/>
    <w:rsid w:val="00185A98"/>
    <w:rsid w:val="00186B2D"/>
    <w:rsid w:val="001871EA"/>
    <w:rsid w:val="00187681"/>
    <w:rsid w:val="001909F8"/>
    <w:rsid w:val="00191FD0"/>
    <w:rsid w:val="001931AC"/>
    <w:rsid w:val="001931B5"/>
    <w:rsid w:val="00194401"/>
    <w:rsid w:val="00194A97"/>
    <w:rsid w:val="00194C90"/>
    <w:rsid w:val="00195C5D"/>
    <w:rsid w:val="00195DD7"/>
    <w:rsid w:val="00195F40"/>
    <w:rsid w:val="001A140C"/>
    <w:rsid w:val="001A1487"/>
    <w:rsid w:val="001A148E"/>
    <w:rsid w:val="001A1BD8"/>
    <w:rsid w:val="001A21FC"/>
    <w:rsid w:val="001A25FB"/>
    <w:rsid w:val="001A2F32"/>
    <w:rsid w:val="001A3EE3"/>
    <w:rsid w:val="001A473F"/>
    <w:rsid w:val="001A5C33"/>
    <w:rsid w:val="001A7447"/>
    <w:rsid w:val="001A78A1"/>
    <w:rsid w:val="001A7EDA"/>
    <w:rsid w:val="001B08B4"/>
    <w:rsid w:val="001B08DD"/>
    <w:rsid w:val="001B0EB4"/>
    <w:rsid w:val="001B2E6B"/>
    <w:rsid w:val="001B387C"/>
    <w:rsid w:val="001B444B"/>
    <w:rsid w:val="001B4AFD"/>
    <w:rsid w:val="001B5122"/>
    <w:rsid w:val="001B519E"/>
    <w:rsid w:val="001B63ED"/>
    <w:rsid w:val="001B7A4E"/>
    <w:rsid w:val="001C12AF"/>
    <w:rsid w:val="001C1662"/>
    <w:rsid w:val="001C1A0D"/>
    <w:rsid w:val="001C2065"/>
    <w:rsid w:val="001C225A"/>
    <w:rsid w:val="001C3B8B"/>
    <w:rsid w:val="001C44ED"/>
    <w:rsid w:val="001C46C4"/>
    <w:rsid w:val="001C473B"/>
    <w:rsid w:val="001C644B"/>
    <w:rsid w:val="001C646E"/>
    <w:rsid w:val="001C78F7"/>
    <w:rsid w:val="001D00B1"/>
    <w:rsid w:val="001D12CF"/>
    <w:rsid w:val="001D1378"/>
    <w:rsid w:val="001D13E4"/>
    <w:rsid w:val="001D28F2"/>
    <w:rsid w:val="001D322E"/>
    <w:rsid w:val="001D392C"/>
    <w:rsid w:val="001D39BB"/>
    <w:rsid w:val="001D4690"/>
    <w:rsid w:val="001D4AC0"/>
    <w:rsid w:val="001D4B51"/>
    <w:rsid w:val="001D536A"/>
    <w:rsid w:val="001D6C5E"/>
    <w:rsid w:val="001D6D43"/>
    <w:rsid w:val="001D73C8"/>
    <w:rsid w:val="001E0274"/>
    <w:rsid w:val="001E104A"/>
    <w:rsid w:val="001E14CB"/>
    <w:rsid w:val="001E2628"/>
    <w:rsid w:val="001E2722"/>
    <w:rsid w:val="001E3078"/>
    <w:rsid w:val="001E315E"/>
    <w:rsid w:val="001E4EF5"/>
    <w:rsid w:val="001E53E8"/>
    <w:rsid w:val="001E6DFB"/>
    <w:rsid w:val="001E781C"/>
    <w:rsid w:val="001F0091"/>
    <w:rsid w:val="001F1F87"/>
    <w:rsid w:val="001F2B9A"/>
    <w:rsid w:val="001F2C28"/>
    <w:rsid w:val="001F308F"/>
    <w:rsid w:val="001F345A"/>
    <w:rsid w:val="001F36E8"/>
    <w:rsid w:val="001F3B48"/>
    <w:rsid w:val="001F44F2"/>
    <w:rsid w:val="001F5267"/>
    <w:rsid w:val="001F6EF4"/>
    <w:rsid w:val="001F7286"/>
    <w:rsid w:val="001F7449"/>
    <w:rsid w:val="00200345"/>
    <w:rsid w:val="00200ADD"/>
    <w:rsid w:val="00200BE4"/>
    <w:rsid w:val="002014F1"/>
    <w:rsid w:val="0020292D"/>
    <w:rsid w:val="002029BF"/>
    <w:rsid w:val="00202F73"/>
    <w:rsid w:val="00203027"/>
    <w:rsid w:val="00203198"/>
    <w:rsid w:val="002034DC"/>
    <w:rsid w:val="00203931"/>
    <w:rsid w:val="00203B27"/>
    <w:rsid w:val="00204486"/>
    <w:rsid w:val="0020484E"/>
    <w:rsid w:val="00205366"/>
    <w:rsid w:val="00205635"/>
    <w:rsid w:val="00205B0F"/>
    <w:rsid w:val="002077A6"/>
    <w:rsid w:val="00210BA2"/>
    <w:rsid w:val="00210C6C"/>
    <w:rsid w:val="00211F84"/>
    <w:rsid w:val="0021228C"/>
    <w:rsid w:val="0021348D"/>
    <w:rsid w:val="00213DBF"/>
    <w:rsid w:val="00214458"/>
    <w:rsid w:val="002149D1"/>
    <w:rsid w:val="00214C27"/>
    <w:rsid w:val="00214F4D"/>
    <w:rsid w:val="002160E7"/>
    <w:rsid w:val="00216565"/>
    <w:rsid w:val="002165C6"/>
    <w:rsid w:val="0021687B"/>
    <w:rsid w:val="00217B35"/>
    <w:rsid w:val="00217E3C"/>
    <w:rsid w:val="00220E6F"/>
    <w:rsid w:val="00221128"/>
    <w:rsid w:val="00221C1B"/>
    <w:rsid w:val="0022231D"/>
    <w:rsid w:val="002226E1"/>
    <w:rsid w:val="00223251"/>
    <w:rsid w:val="00223499"/>
    <w:rsid w:val="00224173"/>
    <w:rsid w:val="002255F9"/>
    <w:rsid w:val="002263D9"/>
    <w:rsid w:val="0022643F"/>
    <w:rsid w:val="00226D06"/>
    <w:rsid w:val="002270E1"/>
    <w:rsid w:val="002276C6"/>
    <w:rsid w:val="00230036"/>
    <w:rsid w:val="00230BDF"/>
    <w:rsid w:val="0023229E"/>
    <w:rsid w:val="002322C6"/>
    <w:rsid w:val="0023358B"/>
    <w:rsid w:val="0023504B"/>
    <w:rsid w:val="00235DEF"/>
    <w:rsid w:val="002361BA"/>
    <w:rsid w:val="00236270"/>
    <w:rsid w:val="00237A23"/>
    <w:rsid w:val="00240EFF"/>
    <w:rsid w:val="00242CFF"/>
    <w:rsid w:val="0024408C"/>
    <w:rsid w:val="002448F9"/>
    <w:rsid w:val="00246294"/>
    <w:rsid w:val="00246481"/>
    <w:rsid w:val="00246EFF"/>
    <w:rsid w:val="002475F7"/>
    <w:rsid w:val="002477DD"/>
    <w:rsid w:val="00247C2C"/>
    <w:rsid w:val="00247C99"/>
    <w:rsid w:val="002502B7"/>
    <w:rsid w:val="002509B0"/>
    <w:rsid w:val="00250B2E"/>
    <w:rsid w:val="00251043"/>
    <w:rsid w:val="0025190D"/>
    <w:rsid w:val="00251F03"/>
    <w:rsid w:val="002522A8"/>
    <w:rsid w:val="00252B03"/>
    <w:rsid w:val="00252C8F"/>
    <w:rsid w:val="00252F5A"/>
    <w:rsid w:val="00254147"/>
    <w:rsid w:val="002545BC"/>
    <w:rsid w:val="00254E4B"/>
    <w:rsid w:val="00257332"/>
    <w:rsid w:val="00257647"/>
    <w:rsid w:val="00257D0A"/>
    <w:rsid w:val="00260BC0"/>
    <w:rsid w:val="00260E39"/>
    <w:rsid w:val="00261168"/>
    <w:rsid w:val="0026148C"/>
    <w:rsid w:val="00261EDF"/>
    <w:rsid w:val="0026354F"/>
    <w:rsid w:val="002641FC"/>
    <w:rsid w:val="00264B92"/>
    <w:rsid w:val="00267239"/>
    <w:rsid w:val="00270782"/>
    <w:rsid w:val="00270ADA"/>
    <w:rsid w:val="00270B64"/>
    <w:rsid w:val="00270DCF"/>
    <w:rsid w:val="00271C64"/>
    <w:rsid w:val="002720A3"/>
    <w:rsid w:val="00272402"/>
    <w:rsid w:val="00272769"/>
    <w:rsid w:val="00272BE6"/>
    <w:rsid w:val="00275B58"/>
    <w:rsid w:val="002814ED"/>
    <w:rsid w:val="00281B25"/>
    <w:rsid w:val="002826C0"/>
    <w:rsid w:val="00283F39"/>
    <w:rsid w:val="00285476"/>
    <w:rsid w:val="0028595D"/>
    <w:rsid w:val="00286617"/>
    <w:rsid w:val="00286EC1"/>
    <w:rsid w:val="00287BF1"/>
    <w:rsid w:val="00287EDE"/>
    <w:rsid w:val="002905FD"/>
    <w:rsid w:val="0029151D"/>
    <w:rsid w:val="0029184E"/>
    <w:rsid w:val="00291BC6"/>
    <w:rsid w:val="0029298C"/>
    <w:rsid w:val="00292B7F"/>
    <w:rsid w:val="00293086"/>
    <w:rsid w:val="002938A4"/>
    <w:rsid w:val="00294D5D"/>
    <w:rsid w:val="00296D97"/>
    <w:rsid w:val="0029712C"/>
    <w:rsid w:val="002974F2"/>
    <w:rsid w:val="002A0C94"/>
    <w:rsid w:val="002A1915"/>
    <w:rsid w:val="002A2404"/>
    <w:rsid w:val="002A2AED"/>
    <w:rsid w:val="002A3A35"/>
    <w:rsid w:val="002A4AB1"/>
    <w:rsid w:val="002A4BC7"/>
    <w:rsid w:val="002A61BB"/>
    <w:rsid w:val="002A63CB"/>
    <w:rsid w:val="002A6DDD"/>
    <w:rsid w:val="002A72A2"/>
    <w:rsid w:val="002B055B"/>
    <w:rsid w:val="002B0F8A"/>
    <w:rsid w:val="002B104C"/>
    <w:rsid w:val="002B2699"/>
    <w:rsid w:val="002B2F87"/>
    <w:rsid w:val="002B3BA3"/>
    <w:rsid w:val="002B5298"/>
    <w:rsid w:val="002B6826"/>
    <w:rsid w:val="002B773F"/>
    <w:rsid w:val="002B7EFD"/>
    <w:rsid w:val="002C0825"/>
    <w:rsid w:val="002C0B41"/>
    <w:rsid w:val="002C0F15"/>
    <w:rsid w:val="002C0FB6"/>
    <w:rsid w:val="002C1062"/>
    <w:rsid w:val="002C1C01"/>
    <w:rsid w:val="002C24D9"/>
    <w:rsid w:val="002C2E19"/>
    <w:rsid w:val="002C3F6D"/>
    <w:rsid w:val="002C4B49"/>
    <w:rsid w:val="002C646E"/>
    <w:rsid w:val="002C6724"/>
    <w:rsid w:val="002C7276"/>
    <w:rsid w:val="002D01BE"/>
    <w:rsid w:val="002D038C"/>
    <w:rsid w:val="002D18A5"/>
    <w:rsid w:val="002D2AA0"/>
    <w:rsid w:val="002D315F"/>
    <w:rsid w:val="002D33CF"/>
    <w:rsid w:val="002D3F76"/>
    <w:rsid w:val="002D3FA4"/>
    <w:rsid w:val="002D4D5F"/>
    <w:rsid w:val="002D662A"/>
    <w:rsid w:val="002D6B8A"/>
    <w:rsid w:val="002D7DC1"/>
    <w:rsid w:val="002D7E9E"/>
    <w:rsid w:val="002E08C3"/>
    <w:rsid w:val="002E0B30"/>
    <w:rsid w:val="002E0DC3"/>
    <w:rsid w:val="002E272B"/>
    <w:rsid w:val="002E2F81"/>
    <w:rsid w:val="002E3B1B"/>
    <w:rsid w:val="002E6262"/>
    <w:rsid w:val="002E63AE"/>
    <w:rsid w:val="002E6910"/>
    <w:rsid w:val="002E795C"/>
    <w:rsid w:val="002F1269"/>
    <w:rsid w:val="002F19D1"/>
    <w:rsid w:val="002F2155"/>
    <w:rsid w:val="002F277E"/>
    <w:rsid w:val="002F280E"/>
    <w:rsid w:val="002F3812"/>
    <w:rsid w:val="002F41D0"/>
    <w:rsid w:val="002F4F28"/>
    <w:rsid w:val="002F54F5"/>
    <w:rsid w:val="002F6453"/>
    <w:rsid w:val="002F6612"/>
    <w:rsid w:val="002F6DD7"/>
    <w:rsid w:val="002F6FC0"/>
    <w:rsid w:val="00301350"/>
    <w:rsid w:val="00302533"/>
    <w:rsid w:val="00303539"/>
    <w:rsid w:val="00304055"/>
    <w:rsid w:val="00304314"/>
    <w:rsid w:val="00304952"/>
    <w:rsid w:val="00304E48"/>
    <w:rsid w:val="00305DE1"/>
    <w:rsid w:val="00306731"/>
    <w:rsid w:val="003069EC"/>
    <w:rsid w:val="00307808"/>
    <w:rsid w:val="003079DF"/>
    <w:rsid w:val="00307B34"/>
    <w:rsid w:val="00307B79"/>
    <w:rsid w:val="00307C9C"/>
    <w:rsid w:val="003113FC"/>
    <w:rsid w:val="00311E00"/>
    <w:rsid w:val="003126F9"/>
    <w:rsid w:val="003135D5"/>
    <w:rsid w:val="00314278"/>
    <w:rsid w:val="00314FEF"/>
    <w:rsid w:val="0031592F"/>
    <w:rsid w:val="0031706A"/>
    <w:rsid w:val="0031753D"/>
    <w:rsid w:val="0031757C"/>
    <w:rsid w:val="003175F4"/>
    <w:rsid w:val="0031792A"/>
    <w:rsid w:val="003206D0"/>
    <w:rsid w:val="0032108D"/>
    <w:rsid w:val="003218FF"/>
    <w:rsid w:val="003233D3"/>
    <w:rsid w:val="003235C6"/>
    <w:rsid w:val="0032491C"/>
    <w:rsid w:val="00325084"/>
    <w:rsid w:val="00325558"/>
    <w:rsid w:val="003263D3"/>
    <w:rsid w:val="0032721D"/>
    <w:rsid w:val="003272A6"/>
    <w:rsid w:val="003272BE"/>
    <w:rsid w:val="003275F1"/>
    <w:rsid w:val="00330A2B"/>
    <w:rsid w:val="00330FE3"/>
    <w:rsid w:val="00331087"/>
    <w:rsid w:val="003317EF"/>
    <w:rsid w:val="00333810"/>
    <w:rsid w:val="0033472D"/>
    <w:rsid w:val="00334F3E"/>
    <w:rsid w:val="00335380"/>
    <w:rsid w:val="0033591A"/>
    <w:rsid w:val="00335C22"/>
    <w:rsid w:val="00335ED4"/>
    <w:rsid w:val="003360B1"/>
    <w:rsid w:val="0033754E"/>
    <w:rsid w:val="003376D0"/>
    <w:rsid w:val="00337847"/>
    <w:rsid w:val="00337C87"/>
    <w:rsid w:val="00337FDE"/>
    <w:rsid w:val="003409A4"/>
    <w:rsid w:val="00340CE6"/>
    <w:rsid w:val="003419E8"/>
    <w:rsid w:val="00341E35"/>
    <w:rsid w:val="003420E9"/>
    <w:rsid w:val="00342285"/>
    <w:rsid w:val="003422BC"/>
    <w:rsid w:val="00342392"/>
    <w:rsid w:val="00342662"/>
    <w:rsid w:val="00343B0B"/>
    <w:rsid w:val="00343B2C"/>
    <w:rsid w:val="00343D17"/>
    <w:rsid w:val="003449F3"/>
    <w:rsid w:val="00344D67"/>
    <w:rsid w:val="00344DD8"/>
    <w:rsid w:val="00344DF7"/>
    <w:rsid w:val="00344DFF"/>
    <w:rsid w:val="00344F13"/>
    <w:rsid w:val="00345B58"/>
    <w:rsid w:val="0034614B"/>
    <w:rsid w:val="003463C3"/>
    <w:rsid w:val="00347A86"/>
    <w:rsid w:val="00347E46"/>
    <w:rsid w:val="00350270"/>
    <w:rsid w:val="003519E2"/>
    <w:rsid w:val="003528AC"/>
    <w:rsid w:val="00352D39"/>
    <w:rsid w:val="00353228"/>
    <w:rsid w:val="00354184"/>
    <w:rsid w:val="003541D9"/>
    <w:rsid w:val="0035444F"/>
    <w:rsid w:val="00355C99"/>
    <w:rsid w:val="003564B4"/>
    <w:rsid w:val="00356C3C"/>
    <w:rsid w:val="0035792E"/>
    <w:rsid w:val="003613B9"/>
    <w:rsid w:val="003614B7"/>
    <w:rsid w:val="003624F8"/>
    <w:rsid w:val="00362C21"/>
    <w:rsid w:val="00363645"/>
    <w:rsid w:val="00363C4F"/>
    <w:rsid w:val="003642E4"/>
    <w:rsid w:val="003645BE"/>
    <w:rsid w:val="00364783"/>
    <w:rsid w:val="00364A6F"/>
    <w:rsid w:val="00364AA1"/>
    <w:rsid w:val="00365C11"/>
    <w:rsid w:val="0036680F"/>
    <w:rsid w:val="00366DA0"/>
    <w:rsid w:val="00367519"/>
    <w:rsid w:val="00370DE6"/>
    <w:rsid w:val="00371449"/>
    <w:rsid w:val="00372188"/>
    <w:rsid w:val="00372A64"/>
    <w:rsid w:val="00373AD7"/>
    <w:rsid w:val="00374CE5"/>
    <w:rsid w:val="003769A1"/>
    <w:rsid w:val="00377D6F"/>
    <w:rsid w:val="003805CF"/>
    <w:rsid w:val="00380655"/>
    <w:rsid w:val="00380D6F"/>
    <w:rsid w:val="00381FE9"/>
    <w:rsid w:val="00382EA9"/>
    <w:rsid w:val="00383406"/>
    <w:rsid w:val="00383EFD"/>
    <w:rsid w:val="0038529F"/>
    <w:rsid w:val="00385508"/>
    <w:rsid w:val="00385643"/>
    <w:rsid w:val="00385A5C"/>
    <w:rsid w:val="003861B4"/>
    <w:rsid w:val="00386B92"/>
    <w:rsid w:val="003876FB"/>
    <w:rsid w:val="00387AB8"/>
    <w:rsid w:val="00387BC4"/>
    <w:rsid w:val="00387E45"/>
    <w:rsid w:val="00390841"/>
    <w:rsid w:val="00390DAB"/>
    <w:rsid w:val="003910E3"/>
    <w:rsid w:val="00391F57"/>
    <w:rsid w:val="003920C8"/>
    <w:rsid w:val="00392723"/>
    <w:rsid w:val="00393F3D"/>
    <w:rsid w:val="00394378"/>
    <w:rsid w:val="00395494"/>
    <w:rsid w:val="003957C4"/>
    <w:rsid w:val="0039670D"/>
    <w:rsid w:val="003A01E6"/>
    <w:rsid w:val="003A121C"/>
    <w:rsid w:val="003A18CA"/>
    <w:rsid w:val="003A2A7D"/>
    <w:rsid w:val="003A2B89"/>
    <w:rsid w:val="003A358D"/>
    <w:rsid w:val="003A371C"/>
    <w:rsid w:val="003A46EB"/>
    <w:rsid w:val="003A4CAA"/>
    <w:rsid w:val="003A6B89"/>
    <w:rsid w:val="003A6B90"/>
    <w:rsid w:val="003A7561"/>
    <w:rsid w:val="003B0485"/>
    <w:rsid w:val="003B0628"/>
    <w:rsid w:val="003B0B1D"/>
    <w:rsid w:val="003B0C4D"/>
    <w:rsid w:val="003B2724"/>
    <w:rsid w:val="003B2D92"/>
    <w:rsid w:val="003B2F6B"/>
    <w:rsid w:val="003B3B01"/>
    <w:rsid w:val="003B417A"/>
    <w:rsid w:val="003B469C"/>
    <w:rsid w:val="003B4C25"/>
    <w:rsid w:val="003B5252"/>
    <w:rsid w:val="003B6CEE"/>
    <w:rsid w:val="003C0460"/>
    <w:rsid w:val="003C0F38"/>
    <w:rsid w:val="003C15CB"/>
    <w:rsid w:val="003C22A0"/>
    <w:rsid w:val="003C2438"/>
    <w:rsid w:val="003C24B9"/>
    <w:rsid w:val="003C3093"/>
    <w:rsid w:val="003C3335"/>
    <w:rsid w:val="003C3632"/>
    <w:rsid w:val="003C3849"/>
    <w:rsid w:val="003C42E6"/>
    <w:rsid w:val="003C46AF"/>
    <w:rsid w:val="003C5134"/>
    <w:rsid w:val="003C579E"/>
    <w:rsid w:val="003C5B69"/>
    <w:rsid w:val="003C7558"/>
    <w:rsid w:val="003C7BD0"/>
    <w:rsid w:val="003D006A"/>
    <w:rsid w:val="003D0329"/>
    <w:rsid w:val="003D1964"/>
    <w:rsid w:val="003D1A2F"/>
    <w:rsid w:val="003D1E76"/>
    <w:rsid w:val="003D2542"/>
    <w:rsid w:val="003D280D"/>
    <w:rsid w:val="003D2D05"/>
    <w:rsid w:val="003D3806"/>
    <w:rsid w:val="003D3E7A"/>
    <w:rsid w:val="003D404A"/>
    <w:rsid w:val="003D4995"/>
    <w:rsid w:val="003D4C53"/>
    <w:rsid w:val="003D5A00"/>
    <w:rsid w:val="003D5B59"/>
    <w:rsid w:val="003D5D3A"/>
    <w:rsid w:val="003D6EDD"/>
    <w:rsid w:val="003D70E2"/>
    <w:rsid w:val="003E1C8A"/>
    <w:rsid w:val="003E2759"/>
    <w:rsid w:val="003E279B"/>
    <w:rsid w:val="003E2D17"/>
    <w:rsid w:val="003E32B1"/>
    <w:rsid w:val="003E3967"/>
    <w:rsid w:val="003E4AC0"/>
    <w:rsid w:val="003E530E"/>
    <w:rsid w:val="003E6007"/>
    <w:rsid w:val="003E6BE5"/>
    <w:rsid w:val="003E7B76"/>
    <w:rsid w:val="003F02FC"/>
    <w:rsid w:val="003F0EC0"/>
    <w:rsid w:val="003F113B"/>
    <w:rsid w:val="003F25E6"/>
    <w:rsid w:val="003F276C"/>
    <w:rsid w:val="003F28DA"/>
    <w:rsid w:val="003F32D9"/>
    <w:rsid w:val="003F3A06"/>
    <w:rsid w:val="003F3EB0"/>
    <w:rsid w:val="003F48DC"/>
    <w:rsid w:val="003F551E"/>
    <w:rsid w:val="003F55DC"/>
    <w:rsid w:val="003F7E54"/>
    <w:rsid w:val="00400FC6"/>
    <w:rsid w:val="004019BA"/>
    <w:rsid w:val="004036C3"/>
    <w:rsid w:val="00403803"/>
    <w:rsid w:val="00403AB0"/>
    <w:rsid w:val="00403B13"/>
    <w:rsid w:val="0040761E"/>
    <w:rsid w:val="00407A98"/>
    <w:rsid w:val="00407B3A"/>
    <w:rsid w:val="004115DD"/>
    <w:rsid w:val="00412380"/>
    <w:rsid w:val="004131E4"/>
    <w:rsid w:val="00414C9A"/>
    <w:rsid w:val="00415AB0"/>
    <w:rsid w:val="00416BCB"/>
    <w:rsid w:val="00416C67"/>
    <w:rsid w:val="0041789D"/>
    <w:rsid w:val="00417AB6"/>
    <w:rsid w:val="00417D0C"/>
    <w:rsid w:val="00417FC0"/>
    <w:rsid w:val="00420CE1"/>
    <w:rsid w:val="00421C6E"/>
    <w:rsid w:val="00421D61"/>
    <w:rsid w:val="0042203C"/>
    <w:rsid w:val="004221F1"/>
    <w:rsid w:val="0042316C"/>
    <w:rsid w:val="00423321"/>
    <w:rsid w:val="00424625"/>
    <w:rsid w:val="00424BE3"/>
    <w:rsid w:val="004251D5"/>
    <w:rsid w:val="004253F3"/>
    <w:rsid w:val="00425BBB"/>
    <w:rsid w:val="00427905"/>
    <w:rsid w:val="00430221"/>
    <w:rsid w:val="004306AE"/>
    <w:rsid w:val="0043101E"/>
    <w:rsid w:val="00432F47"/>
    <w:rsid w:val="0043310A"/>
    <w:rsid w:val="00433A89"/>
    <w:rsid w:val="0043489B"/>
    <w:rsid w:val="00434B13"/>
    <w:rsid w:val="004361CA"/>
    <w:rsid w:val="004406AC"/>
    <w:rsid w:val="0044071C"/>
    <w:rsid w:val="00440878"/>
    <w:rsid w:val="004418FC"/>
    <w:rsid w:val="00442141"/>
    <w:rsid w:val="004423B1"/>
    <w:rsid w:val="0044365C"/>
    <w:rsid w:val="00443E9A"/>
    <w:rsid w:val="004443F1"/>
    <w:rsid w:val="00444A16"/>
    <w:rsid w:val="00445AB8"/>
    <w:rsid w:val="00445EAB"/>
    <w:rsid w:val="00446E0A"/>
    <w:rsid w:val="00446E0E"/>
    <w:rsid w:val="00446EA4"/>
    <w:rsid w:val="00446F37"/>
    <w:rsid w:val="00447FFC"/>
    <w:rsid w:val="00450C3E"/>
    <w:rsid w:val="00451903"/>
    <w:rsid w:val="00451CDC"/>
    <w:rsid w:val="00452165"/>
    <w:rsid w:val="004530D0"/>
    <w:rsid w:val="0045343F"/>
    <w:rsid w:val="004536EB"/>
    <w:rsid w:val="004537E5"/>
    <w:rsid w:val="00454D68"/>
    <w:rsid w:val="00455789"/>
    <w:rsid w:val="004559EF"/>
    <w:rsid w:val="00457DC9"/>
    <w:rsid w:val="004608F0"/>
    <w:rsid w:val="004609B2"/>
    <w:rsid w:val="004609E4"/>
    <w:rsid w:val="00461302"/>
    <w:rsid w:val="004624C0"/>
    <w:rsid w:val="004637F1"/>
    <w:rsid w:val="00463BF3"/>
    <w:rsid w:val="00463E5E"/>
    <w:rsid w:val="00466D89"/>
    <w:rsid w:val="004701DA"/>
    <w:rsid w:val="00471629"/>
    <w:rsid w:val="0047458B"/>
    <w:rsid w:val="00476368"/>
    <w:rsid w:val="00476825"/>
    <w:rsid w:val="0047774A"/>
    <w:rsid w:val="00480216"/>
    <w:rsid w:val="00480B37"/>
    <w:rsid w:val="00481AE0"/>
    <w:rsid w:val="0048249B"/>
    <w:rsid w:val="00482F21"/>
    <w:rsid w:val="00483616"/>
    <w:rsid w:val="004837E7"/>
    <w:rsid w:val="004839D9"/>
    <w:rsid w:val="00483F7D"/>
    <w:rsid w:val="00484B4F"/>
    <w:rsid w:val="00484F6D"/>
    <w:rsid w:val="00484FAB"/>
    <w:rsid w:val="00485107"/>
    <w:rsid w:val="00485A85"/>
    <w:rsid w:val="00485C7B"/>
    <w:rsid w:val="00486676"/>
    <w:rsid w:val="00486816"/>
    <w:rsid w:val="00486945"/>
    <w:rsid w:val="0048764F"/>
    <w:rsid w:val="00487D03"/>
    <w:rsid w:val="00490257"/>
    <w:rsid w:val="00490F2F"/>
    <w:rsid w:val="004915FF"/>
    <w:rsid w:val="00491C84"/>
    <w:rsid w:val="00493157"/>
    <w:rsid w:val="00493258"/>
    <w:rsid w:val="004932F7"/>
    <w:rsid w:val="00493461"/>
    <w:rsid w:val="00493B41"/>
    <w:rsid w:val="00494581"/>
    <w:rsid w:val="00494BD9"/>
    <w:rsid w:val="00495E89"/>
    <w:rsid w:val="00496541"/>
    <w:rsid w:val="004968C6"/>
    <w:rsid w:val="00496F2E"/>
    <w:rsid w:val="00497A0C"/>
    <w:rsid w:val="004A007D"/>
    <w:rsid w:val="004A0B57"/>
    <w:rsid w:val="004A37BE"/>
    <w:rsid w:val="004A3CC5"/>
    <w:rsid w:val="004A3DA6"/>
    <w:rsid w:val="004A41DD"/>
    <w:rsid w:val="004A42F2"/>
    <w:rsid w:val="004A47C4"/>
    <w:rsid w:val="004A637E"/>
    <w:rsid w:val="004A7249"/>
    <w:rsid w:val="004B0277"/>
    <w:rsid w:val="004B0409"/>
    <w:rsid w:val="004B0788"/>
    <w:rsid w:val="004B09F0"/>
    <w:rsid w:val="004B124F"/>
    <w:rsid w:val="004B20AD"/>
    <w:rsid w:val="004B2D08"/>
    <w:rsid w:val="004B3917"/>
    <w:rsid w:val="004B3E70"/>
    <w:rsid w:val="004B476E"/>
    <w:rsid w:val="004B4F5A"/>
    <w:rsid w:val="004B5EE0"/>
    <w:rsid w:val="004B62BC"/>
    <w:rsid w:val="004B719E"/>
    <w:rsid w:val="004B71CD"/>
    <w:rsid w:val="004B79C5"/>
    <w:rsid w:val="004B7EDA"/>
    <w:rsid w:val="004C1B88"/>
    <w:rsid w:val="004C2257"/>
    <w:rsid w:val="004C3C35"/>
    <w:rsid w:val="004C3F07"/>
    <w:rsid w:val="004C411F"/>
    <w:rsid w:val="004C476B"/>
    <w:rsid w:val="004C4D55"/>
    <w:rsid w:val="004C4D6E"/>
    <w:rsid w:val="004C5265"/>
    <w:rsid w:val="004C5389"/>
    <w:rsid w:val="004C58B1"/>
    <w:rsid w:val="004C649E"/>
    <w:rsid w:val="004C716B"/>
    <w:rsid w:val="004C7C03"/>
    <w:rsid w:val="004C7F6C"/>
    <w:rsid w:val="004D12F0"/>
    <w:rsid w:val="004D1B06"/>
    <w:rsid w:val="004D264B"/>
    <w:rsid w:val="004D2FAA"/>
    <w:rsid w:val="004D32C7"/>
    <w:rsid w:val="004D45A7"/>
    <w:rsid w:val="004D5C6D"/>
    <w:rsid w:val="004D640C"/>
    <w:rsid w:val="004D7034"/>
    <w:rsid w:val="004D756E"/>
    <w:rsid w:val="004D792C"/>
    <w:rsid w:val="004E0248"/>
    <w:rsid w:val="004E0952"/>
    <w:rsid w:val="004E0E96"/>
    <w:rsid w:val="004E1862"/>
    <w:rsid w:val="004E2214"/>
    <w:rsid w:val="004E2480"/>
    <w:rsid w:val="004E2710"/>
    <w:rsid w:val="004E3BB2"/>
    <w:rsid w:val="004E3D7C"/>
    <w:rsid w:val="004E40BF"/>
    <w:rsid w:val="004E428E"/>
    <w:rsid w:val="004E45C5"/>
    <w:rsid w:val="004E48E0"/>
    <w:rsid w:val="004E4BC4"/>
    <w:rsid w:val="004E5318"/>
    <w:rsid w:val="004E5BED"/>
    <w:rsid w:val="004E5D3F"/>
    <w:rsid w:val="004E650D"/>
    <w:rsid w:val="004E6958"/>
    <w:rsid w:val="004E7CD7"/>
    <w:rsid w:val="004F034E"/>
    <w:rsid w:val="004F03C7"/>
    <w:rsid w:val="004F0727"/>
    <w:rsid w:val="004F091A"/>
    <w:rsid w:val="004F1BBA"/>
    <w:rsid w:val="004F34C4"/>
    <w:rsid w:val="004F3F2E"/>
    <w:rsid w:val="004F462F"/>
    <w:rsid w:val="004F4DE3"/>
    <w:rsid w:val="004F5BEE"/>
    <w:rsid w:val="004F63B4"/>
    <w:rsid w:val="004F649E"/>
    <w:rsid w:val="004F6C06"/>
    <w:rsid w:val="004F7062"/>
    <w:rsid w:val="004F751E"/>
    <w:rsid w:val="004F7730"/>
    <w:rsid w:val="004F774E"/>
    <w:rsid w:val="00500C19"/>
    <w:rsid w:val="00500EC0"/>
    <w:rsid w:val="005021A9"/>
    <w:rsid w:val="00503777"/>
    <w:rsid w:val="00503C5E"/>
    <w:rsid w:val="00503DC6"/>
    <w:rsid w:val="00503EDC"/>
    <w:rsid w:val="005045BC"/>
    <w:rsid w:val="005053DC"/>
    <w:rsid w:val="005061CA"/>
    <w:rsid w:val="005075C0"/>
    <w:rsid w:val="005104C8"/>
    <w:rsid w:val="00511469"/>
    <w:rsid w:val="005122EC"/>
    <w:rsid w:val="00512467"/>
    <w:rsid w:val="0051260F"/>
    <w:rsid w:val="00512683"/>
    <w:rsid w:val="00512B3B"/>
    <w:rsid w:val="00512D75"/>
    <w:rsid w:val="00512DC4"/>
    <w:rsid w:val="00512FAD"/>
    <w:rsid w:val="00514407"/>
    <w:rsid w:val="00514771"/>
    <w:rsid w:val="0051641E"/>
    <w:rsid w:val="00516E3D"/>
    <w:rsid w:val="00517F53"/>
    <w:rsid w:val="00520C56"/>
    <w:rsid w:val="005219C3"/>
    <w:rsid w:val="005235DA"/>
    <w:rsid w:val="00523A6B"/>
    <w:rsid w:val="00523C90"/>
    <w:rsid w:val="0052456F"/>
    <w:rsid w:val="00524D0E"/>
    <w:rsid w:val="0052579A"/>
    <w:rsid w:val="00525BB6"/>
    <w:rsid w:val="00530AB3"/>
    <w:rsid w:val="00530D07"/>
    <w:rsid w:val="00530E4F"/>
    <w:rsid w:val="005311A5"/>
    <w:rsid w:val="005313C1"/>
    <w:rsid w:val="00531599"/>
    <w:rsid w:val="00531E62"/>
    <w:rsid w:val="00531EF8"/>
    <w:rsid w:val="005338D8"/>
    <w:rsid w:val="00533F84"/>
    <w:rsid w:val="00534B4E"/>
    <w:rsid w:val="005350B7"/>
    <w:rsid w:val="00535876"/>
    <w:rsid w:val="0053620B"/>
    <w:rsid w:val="00537752"/>
    <w:rsid w:val="0054031E"/>
    <w:rsid w:val="005411ED"/>
    <w:rsid w:val="005413DB"/>
    <w:rsid w:val="00541754"/>
    <w:rsid w:val="005417DE"/>
    <w:rsid w:val="0054195C"/>
    <w:rsid w:val="00542610"/>
    <w:rsid w:val="00542643"/>
    <w:rsid w:val="005437D0"/>
    <w:rsid w:val="005445A3"/>
    <w:rsid w:val="0054499B"/>
    <w:rsid w:val="00547F25"/>
    <w:rsid w:val="00550828"/>
    <w:rsid w:val="00550852"/>
    <w:rsid w:val="005517B6"/>
    <w:rsid w:val="00551C30"/>
    <w:rsid w:val="005533F1"/>
    <w:rsid w:val="00554035"/>
    <w:rsid w:val="0055651C"/>
    <w:rsid w:val="005566DA"/>
    <w:rsid w:val="005566FF"/>
    <w:rsid w:val="005568A1"/>
    <w:rsid w:val="005578EE"/>
    <w:rsid w:val="005605C4"/>
    <w:rsid w:val="00561302"/>
    <w:rsid w:val="00561ACE"/>
    <w:rsid w:val="005645A2"/>
    <w:rsid w:val="00565BB9"/>
    <w:rsid w:val="00567094"/>
    <w:rsid w:val="00567628"/>
    <w:rsid w:val="0057037C"/>
    <w:rsid w:val="00570642"/>
    <w:rsid w:val="00570C8A"/>
    <w:rsid w:val="00570CE7"/>
    <w:rsid w:val="00570E5E"/>
    <w:rsid w:val="00571CF0"/>
    <w:rsid w:val="00572455"/>
    <w:rsid w:val="00572641"/>
    <w:rsid w:val="00572BD8"/>
    <w:rsid w:val="005735DC"/>
    <w:rsid w:val="00573683"/>
    <w:rsid w:val="005738B9"/>
    <w:rsid w:val="00573A6A"/>
    <w:rsid w:val="0057405C"/>
    <w:rsid w:val="0057446D"/>
    <w:rsid w:val="00574E52"/>
    <w:rsid w:val="00575A22"/>
    <w:rsid w:val="005766BE"/>
    <w:rsid w:val="00580678"/>
    <w:rsid w:val="005806FD"/>
    <w:rsid w:val="00580A8C"/>
    <w:rsid w:val="00580C55"/>
    <w:rsid w:val="00580E7F"/>
    <w:rsid w:val="005820B5"/>
    <w:rsid w:val="005823C1"/>
    <w:rsid w:val="0058278D"/>
    <w:rsid w:val="005827A5"/>
    <w:rsid w:val="00583964"/>
    <w:rsid w:val="00584389"/>
    <w:rsid w:val="00585B6F"/>
    <w:rsid w:val="00586533"/>
    <w:rsid w:val="0058675B"/>
    <w:rsid w:val="00586F07"/>
    <w:rsid w:val="00590E3A"/>
    <w:rsid w:val="00590F3C"/>
    <w:rsid w:val="00591229"/>
    <w:rsid w:val="005929CA"/>
    <w:rsid w:val="00592BFE"/>
    <w:rsid w:val="00592D60"/>
    <w:rsid w:val="00592F4B"/>
    <w:rsid w:val="005930CF"/>
    <w:rsid w:val="005936CE"/>
    <w:rsid w:val="005943C6"/>
    <w:rsid w:val="00594EF9"/>
    <w:rsid w:val="00595BF1"/>
    <w:rsid w:val="00595D58"/>
    <w:rsid w:val="0059619C"/>
    <w:rsid w:val="005972BE"/>
    <w:rsid w:val="005A044A"/>
    <w:rsid w:val="005A10A1"/>
    <w:rsid w:val="005A1170"/>
    <w:rsid w:val="005A1941"/>
    <w:rsid w:val="005A2181"/>
    <w:rsid w:val="005A2533"/>
    <w:rsid w:val="005A2A98"/>
    <w:rsid w:val="005A379D"/>
    <w:rsid w:val="005A37A5"/>
    <w:rsid w:val="005A561E"/>
    <w:rsid w:val="005A5A18"/>
    <w:rsid w:val="005A665D"/>
    <w:rsid w:val="005A6812"/>
    <w:rsid w:val="005A6A8B"/>
    <w:rsid w:val="005A7032"/>
    <w:rsid w:val="005A707C"/>
    <w:rsid w:val="005A796B"/>
    <w:rsid w:val="005B02F6"/>
    <w:rsid w:val="005B090D"/>
    <w:rsid w:val="005B0C22"/>
    <w:rsid w:val="005B118B"/>
    <w:rsid w:val="005B1585"/>
    <w:rsid w:val="005B178B"/>
    <w:rsid w:val="005B1A9E"/>
    <w:rsid w:val="005B32F1"/>
    <w:rsid w:val="005B4541"/>
    <w:rsid w:val="005B4AFE"/>
    <w:rsid w:val="005B5797"/>
    <w:rsid w:val="005B57F7"/>
    <w:rsid w:val="005B5BA5"/>
    <w:rsid w:val="005B5F09"/>
    <w:rsid w:val="005B6D58"/>
    <w:rsid w:val="005B78DB"/>
    <w:rsid w:val="005B7D84"/>
    <w:rsid w:val="005C0CD3"/>
    <w:rsid w:val="005C1B0C"/>
    <w:rsid w:val="005C2E61"/>
    <w:rsid w:val="005C4247"/>
    <w:rsid w:val="005C43EE"/>
    <w:rsid w:val="005C507A"/>
    <w:rsid w:val="005C53E7"/>
    <w:rsid w:val="005C65E5"/>
    <w:rsid w:val="005C6618"/>
    <w:rsid w:val="005C6AB2"/>
    <w:rsid w:val="005C6AF4"/>
    <w:rsid w:val="005C7E76"/>
    <w:rsid w:val="005C7FCC"/>
    <w:rsid w:val="005D100E"/>
    <w:rsid w:val="005D11D5"/>
    <w:rsid w:val="005D125F"/>
    <w:rsid w:val="005D1534"/>
    <w:rsid w:val="005D154E"/>
    <w:rsid w:val="005D16C8"/>
    <w:rsid w:val="005D2330"/>
    <w:rsid w:val="005D3835"/>
    <w:rsid w:val="005D3CA0"/>
    <w:rsid w:val="005D51F8"/>
    <w:rsid w:val="005D5EF1"/>
    <w:rsid w:val="005D7B90"/>
    <w:rsid w:val="005E085A"/>
    <w:rsid w:val="005E0B82"/>
    <w:rsid w:val="005E0F7F"/>
    <w:rsid w:val="005E1321"/>
    <w:rsid w:val="005E2CB4"/>
    <w:rsid w:val="005E3006"/>
    <w:rsid w:val="005E341F"/>
    <w:rsid w:val="005E35EC"/>
    <w:rsid w:val="005E4214"/>
    <w:rsid w:val="005E42C0"/>
    <w:rsid w:val="005E49EF"/>
    <w:rsid w:val="005E5BC0"/>
    <w:rsid w:val="005E60BD"/>
    <w:rsid w:val="005E61C8"/>
    <w:rsid w:val="005E7254"/>
    <w:rsid w:val="005E78BA"/>
    <w:rsid w:val="005F1E24"/>
    <w:rsid w:val="005F3435"/>
    <w:rsid w:val="005F3AC2"/>
    <w:rsid w:val="005F46D8"/>
    <w:rsid w:val="005F60B5"/>
    <w:rsid w:val="005F6434"/>
    <w:rsid w:val="006001C4"/>
    <w:rsid w:val="006005C9"/>
    <w:rsid w:val="006010C1"/>
    <w:rsid w:val="00602D41"/>
    <w:rsid w:val="00603CBA"/>
    <w:rsid w:val="00603E33"/>
    <w:rsid w:val="00604087"/>
    <w:rsid w:val="00604241"/>
    <w:rsid w:val="00605DC8"/>
    <w:rsid w:val="00605DCB"/>
    <w:rsid w:val="006065CA"/>
    <w:rsid w:val="00606CDE"/>
    <w:rsid w:val="00607218"/>
    <w:rsid w:val="0060786C"/>
    <w:rsid w:val="0061110A"/>
    <w:rsid w:val="0061116B"/>
    <w:rsid w:val="0061196F"/>
    <w:rsid w:val="0061245A"/>
    <w:rsid w:val="006135F4"/>
    <w:rsid w:val="0061405F"/>
    <w:rsid w:val="006140BD"/>
    <w:rsid w:val="00614C6B"/>
    <w:rsid w:val="00615B89"/>
    <w:rsid w:val="0061651B"/>
    <w:rsid w:val="00616944"/>
    <w:rsid w:val="00616CBF"/>
    <w:rsid w:val="00617BEB"/>
    <w:rsid w:val="00620A9D"/>
    <w:rsid w:val="006211D8"/>
    <w:rsid w:val="00622A42"/>
    <w:rsid w:val="00623DD8"/>
    <w:rsid w:val="00623F32"/>
    <w:rsid w:val="006240A8"/>
    <w:rsid w:val="006245A3"/>
    <w:rsid w:val="0062549D"/>
    <w:rsid w:val="0062586D"/>
    <w:rsid w:val="00626676"/>
    <w:rsid w:val="00627FFC"/>
    <w:rsid w:val="006304F5"/>
    <w:rsid w:val="00630711"/>
    <w:rsid w:val="00630C73"/>
    <w:rsid w:val="00631C02"/>
    <w:rsid w:val="00632390"/>
    <w:rsid w:val="006324F2"/>
    <w:rsid w:val="00632E44"/>
    <w:rsid w:val="006342F9"/>
    <w:rsid w:val="006356E2"/>
    <w:rsid w:val="00635DFF"/>
    <w:rsid w:val="00636795"/>
    <w:rsid w:val="00636FD8"/>
    <w:rsid w:val="00637120"/>
    <w:rsid w:val="00637DAD"/>
    <w:rsid w:val="006400C2"/>
    <w:rsid w:val="00641396"/>
    <w:rsid w:val="0064155E"/>
    <w:rsid w:val="00642D87"/>
    <w:rsid w:val="00643ADD"/>
    <w:rsid w:val="00643EA9"/>
    <w:rsid w:val="006442D3"/>
    <w:rsid w:val="006443C9"/>
    <w:rsid w:val="00644E74"/>
    <w:rsid w:val="006450E8"/>
    <w:rsid w:val="00645C9C"/>
    <w:rsid w:val="00647D8D"/>
    <w:rsid w:val="00650AF1"/>
    <w:rsid w:val="00651357"/>
    <w:rsid w:val="006513BF"/>
    <w:rsid w:val="006526C0"/>
    <w:rsid w:val="00652D6E"/>
    <w:rsid w:val="006530D0"/>
    <w:rsid w:val="00654751"/>
    <w:rsid w:val="0065561E"/>
    <w:rsid w:val="0065588F"/>
    <w:rsid w:val="006558B3"/>
    <w:rsid w:val="00656139"/>
    <w:rsid w:val="00656958"/>
    <w:rsid w:val="00656ECF"/>
    <w:rsid w:val="00660071"/>
    <w:rsid w:val="0066007B"/>
    <w:rsid w:val="00660401"/>
    <w:rsid w:val="00660431"/>
    <w:rsid w:val="00660635"/>
    <w:rsid w:val="006606DC"/>
    <w:rsid w:val="00661187"/>
    <w:rsid w:val="00661A9D"/>
    <w:rsid w:val="00661CEE"/>
    <w:rsid w:val="00662511"/>
    <w:rsid w:val="006627AA"/>
    <w:rsid w:val="0066369B"/>
    <w:rsid w:val="00663EF0"/>
    <w:rsid w:val="006649C9"/>
    <w:rsid w:val="00666171"/>
    <w:rsid w:val="006669FB"/>
    <w:rsid w:val="00666FF1"/>
    <w:rsid w:val="006677E7"/>
    <w:rsid w:val="006712C3"/>
    <w:rsid w:val="006713CE"/>
    <w:rsid w:val="00672661"/>
    <w:rsid w:val="006728A4"/>
    <w:rsid w:val="00673B5E"/>
    <w:rsid w:val="00674DF5"/>
    <w:rsid w:val="00675CCE"/>
    <w:rsid w:val="0067771E"/>
    <w:rsid w:val="00677A7C"/>
    <w:rsid w:val="00680215"/>
    <w:rsid w:val="0068333C"/>
    <w:rsid w:val="00683BB1"/>
    <w:rsid w:val="00684047"/>
    <w:rsid w:val="00685B86"/>
    <w:rsid w:val="00686476"/>
    <w:rsid w:val="00686FA4"/>
    <w:rsid w:val="006875D1"/>
    <w:rsid w:val="0069006B"/>
    <w:rsid w:val="00691043"/>
    <w:rsid w:val="0069113D"/>
    <w:rsid w:val="00691686"/>
    <w:rsid w:val="00691CDE"/>
    <w:rsid w:val="00691FF2"/>
    <w:rsid w:val="00692CA5"/>
    <w:rsid w:val="00693B54"/>
    <w:rsid w:val="00693C77"/>
    <w:rsid w:val="006944AD"/>
    <w:rsid w:val="00694A51"/>
    <w:rsid w:val="006964E4"/>
    <w:rsid w:val="006968D0"/>
    <w:rsid w:val="00696DF8"/>
    <w:rsid w:val="00696FEE"/>
    <w:rsid w:val="006971B2"/>
    <w:rsid w:val="0069760C"/>
    <w:rsid w:val="00697E65"/>
    <w:rsid w:val="00697F5D"/>
    <w:rsid w:val="006A0B72"/>
    <w:rsid w:val="006A3175"/>
    <w:rsid w:val="006A3210"/>
    <w:rsid w:val="006A32F3"/>
    <w:rsid w:val="006A3498"/>
    <w:rsid w:val="006A39D2"/>
    <w:rsid w:val="006A4674"/>
    <w:rsid w:val="006A4FAA"/>
    <w:rsid w:val="006A51CF"/>
    <w:rsid w:val="006A6625"/>
    <w:rsid w:val="006A76BB"/>
    <w:rsid w:val="006A779B"/>
    <w:rsid w:val="006B04E5"/>
    <w:rsid w:val="006B0D21"/>
    <w:rsid w:val="006B1502"/>
    <w:rsid w:val="006B16F2"/>
    <w:rsid w:val="006B1B8C"/>
    <w:rsid w:val="006B1DD5"/>
    <w:rsid w:val="006B254B"/>
    <w:rsid w:val="006B287F"/>
    <w:rsid w:val="006B2B25"/>
    <w:rsid w:val="006B2EA4"/>
    <w:rsid w:val="006B2F5B"/>
    <w:rsid w:val="006B3129"/>
    <w:rsid w:val="006B5710"/>
    <w:rsid w:val="006B5DCF"/>
    <w:rsid w:val="006B5DF5"/>
    <w:rsid w:val="006B73B2"/>
    <w:rsid w:val="006B7A13"/>
    <w:rsid w:val="006C08CA"/>
    <w:rsid w:val="006C0946"/>
    <w:rsid w:val="006C2469"/>
    <w:rsid w:val="006C2C00"/>
    <w:rsid w:val="006C3586"/>
    <w:rsid w:val="006C3890"/>
    <w:rsid w:val="006C410A"/>
    <w:rsid w:val="006C5823"/>
    <w:rsid w:val="006C7618"/>
    <w:rsid w:val="006D00CD"/>
    <w:rsid w:val="006D050C"/>
    <w:rsid w:val="006D070A"/>
    <w:rsid w:val="006D12E3"/>
    <w:rsid w:val="006D21D4"/>
    <w:rsid w:val="006D31FF"/>
    <w:rsid w:val="006D3B84"/>
    <w:rsid w:val="006D3BB3"/>
    <w:rsid w:val="006D43B2"/>
    <w:rsid w:val="006D4518"/>
    <w:rsid w:val="006D459D"/>
    <w:rsid w:val="006D4C44"/>
    <w:rsid w:val="006D4E9F"/>
    <w:rsid w:val="006D5207"/>
    <w:rsid w:val="006D58DC"/>
    <w:rsid w:val="006D58E4"/>
    <w:rsid w:val="006E1AE1"/>
    <w:rsid w:val="006E2EE4"/>
    <w:rsid w:val="006E3CA2"/>
    <w:rsid w:val="006E4620"/>
    <w:rsid w:val="006E5BB7"/>
    <w:rsid w:val="006E5D95"/>
    <w:rsid w:val="006E6528"/>
    <w:rsid w:val="006E699C"/>
    <w:rsid w:val="006E7D23"/>
    <w:rsid w:val="006F0A26"/>
    <w:rsid w:val="006F0CB0"/>
    <w:rsid w:val="006F229F"/>
    <w:rsid w:val="006F26CD"/>
    <w:rsid w:val="006F43F8"/>
    <w:rsid w:val="006F4570"/>
    <w:rsid w:val="006F46BB"/>
    <w:rsid w:val="006F4ECE"/>
    <w:rsid w:val="006F5156"/>
    <w:rsid w:val="006F5F8B"/>
    <w:rsid w:val="006F6612"/>
    <w:rsid w:val="006F6697"/>
    <w:rsid w:val="006F6B5A"/>
    <w:rsid w:val="006F76B0"/>
    <w:rsid w:val="006F7991"/>
    <w:rsid w:val="006F79C9"/>
    <w:rsid w:val="00700996"/>
    <w:rsid w:val="00701BCC"/>
    <w:rsid w:val="00702AE1"/>
    <w:rsid w:val="00702DFE"/>
    <w:rsid w:val="00702E3E"/>
    <w:rsid w:val="00703EED"/>
    <w:rsid w:val="007047BE"/>
    <w:rsid w:val="00705732"/>
    <w:rsid w:val="00705B18"/>
    <w:rsid w:val="00706552"/>
    <w:rsid w:val="00706941"/>
    <w:rsid w:val="0070695B"/>
    <w:rsid w:val="00706E1D"/>
    <w:rsid w:val="00707107"/>
    <w:rsid w:val="00707EC9"/>
    <w:rsid w:val="00710C88"/>
    <w:rsid w:val="00710E56"/>
    <w:rsid w:val="00711071"/>
    <w:rsid w:val="007134E9"/>
    <w:rsid w:val="00713BF0"/>
    <w:rsid w:val="00713FB3"/>
    <w:rsid w:val="00714BD6"/>
    <w:rsid w:val="00715B1F"/>
    <w:rsid w:val="00715B85"/>
    <w:rsid w:val="00715EFC"/>
    <w:rsid w:val="00716163"/>
    <w:rsid w:val="00716319"/>
    <w:rsid w:val="007171E0"/>
    <w:rsid w:val="007175EC"/>
    <w:rsid w:val="00717FBE"/>
    <w:rsid w:val="0072047E"/>
    <w:rsid w:val="0072105B"/>
    <w:rsid w:val="0072132A"/>
    <w:rsid w:val="0072363D"/>
    <w:rsid w:val="0072440F"/>
    <w:rsid w:val="007256CB"/>
    <w:rsid w:val="00725979"/>
    <w:rsid w:val="007263FC"/>
    <w:rsid w:val="00726CAA"/>
    <w:rsid w:val="00727824"/>
    <w:rsid w:val="00730150"/>
    <w:rsid w:val="00731A1D"/>
    <w:rsid w:val="00731FAE"/>
    <w:rsid w:val="00732222"/>
    <w:rsid w:val="00733242"/>
    <w:rsid w:val="0073382D"/>
    <w:rsid w:val="00733846"/>
    <w:rsid w:val="007340FF"/>
    <w:rsid w:val="00734EE6"/>
    <w:rsid w:val="0073536F"/>
    <w:rsid w:val="007353E7"/>
    <w:rsid w:val="007356F9"/>
    <w:rsid w:val="00735B9D"/>
    <w:rsid w:val="00736A6A"/>
    <w:rsid w:val="00736D96"/>
    <w:rsid w:val="00737078"/>
    <w:rsid w:val="00737395"/>
    <w:rsid w:val="007379B4"/>
    <w:rsid w:val="00737D25"/>
    <w:rsid w:val="00737FBC"/>
    <w:rsid w:val="007404FE"/>
    <w:rsid w:val="0074064D"/>
    <w:rsid w:val="00742342"/>
    <w:rsid w:val="00742E2D"/>
    <w:rsid w:val="007430BE"/>
    <w:rsid w:val="00744F89"/>
    <w:rsid w:val="007457F5"/>
    <w:rsid w:val="00746AEF"/>
    <w:rsid w:val="00750813"/>
    <w:rsid w:val="0075361E"/>
    <w:rsid w:val="007536C6"/>
    <w:rsid w:val="007567AD"/>
    <w:rsid w:val="00756DD5"/>
    <w:rsid w:val="007570C9"/>
    <w:rsid w:val="0075797C"/>
    <w:rsid w:val="00757EDF"/>
    <w:rsid w:val="0076027F"/>
    <w:rsid w:val="00760DB3"/>
    <w:rsid w:val="00762181"/>
    <w:rsid w:val="0076228E"/>
    <w:rsid w:val="007628BC"/>
    <w:rsid w:val="007630E2"/>
    <w:rsid w:val="0076435C"/>
    <w:rsid w:val="007648BF"/>
    <w:rsid w:val="00764A6F"/>
    <w:rsid w:val="00765764"/>
    <w:rsid w:val="0076698C"/>
    <w:rsid w:val="0076728B"/>
    <w:rsid w:val="00770050"/>
    <w:rsid w:val="00770F3D"/>
    <w:rsid w:val="0077121E"/>
    <w:rsid w:val="00771CDD"/>
    <w:rsid w:val="007737AF"/>
    <w:rsid w:val="00773D54"/>
    <w:rsid w:val="00773E7E"/>
    <w:rsid w:val="007742C5"/>
    <w:rsid w:val="00774934"/>
    <w:rsid w:val="00774FD0"/>
    <w:rsid w:val="0077563D"/>
    <w:rsid w:val="00775898"/>
    <w:rsid w:val="007763AA"/>
    <w:rsid w:val="0077685C"/>
    <w:rsid w:val="00776BDD"/>
    <w:rsid w:val="007770F2"/>
    <w:rsid w:val="00780946"/>
    <w:rsid w:val="007809E4"/>
    <w:rsid w:val="00781481"/>
    <w:rsid w:val="007816BB"/>
    <w:rsid w:val="00781EA8"/>
    <w:rsid w:val="0078232D"/>
    <w:rsid w:val="007824D3"/>
    <w:rsid w:val="00782C66"/>
    <w:rsid w:val="0078396A"/>
    <w:rsid w:val="00783F19"/>
    <w:rsid w:val="00783FF2"/>
    <w:rsid w:val="0078411F"/>
    <w:rsid w:val="00784515"/>
    <w:rsid w:val="00784580"/>
    <w:rsid w:val="00784EF6"/>
    <w:rsid w:val="007854DC"/>
    <w:rsid w:val="00785DD8"/>
    <w:rsid w:val="00785E6A"/>
    <w:rsid w:val="007867AE"/>
    <w:rsid w:val="007873A9"/>
    <w:rsid w:val="00787822"/>
    <w:rsid w:val="0079003A"/>
    <w:rsid w:val="00790B71"/>
    <w:rsid w:val="0079121D"/>
    <w:rsid w:val="0079228F"/>
    <w:rsid w:val="007922B9"/>
    <w:rsid w:val="00792357"/>
    <w:rsid w:val="00793D0C"/>
    <w:rsid w:val="0079477C"/>
    <w:rsid w:val="00795655"/>
    <w:rsid w:val="007A033D"/>
    <w:rsid w:val="007A0957"/>
    <w:rsid w:val="007A0A10"/>
    <w:rsid w:val="007A22D1"/>
    <w:rsid w:val="007A2B33"/>
    <w:rsid w:val="007A383B"/>
    <w:rsid w:val="007A400C"/>
    <w:rsid w:val="007A5547"/>
    <w:rsid w:val="007A573C"/>
    <w:rsid w:val="007A58A5"/>
    <w:rsid w:val="007A63D8"/>
    <w:rsid w:val="007A70D8"/>
    <w:rsid w:val="007A75A9"/>
    <w:rsid w:val="007A7752"/>
    <w:rsid w:val="007B073B"/>
    <w:rsid w:val="007B15C5"/>
    <w:rsid w:val="007B2098"/>
    <w:rsid w:val="007B2307"/>
    <w:rsid w:val="007B24E8"/>
    <w:rsid w:val="007B3158"/>
    <w:rsid w:val="007B39C7"/>
    <w:rsid w:val="007B3C25"/>
    <w:rsid w:val="007B4293"/>
    <w:rsid w:val="007B4626"/>
    <w:rsid w:val="007B471F"/>
    <w:rsid w:val="007B5424"/>
    <w:rsid w:val="007B55B9"/>
    <w:rsid w:val="007B5B11"/>
    <w:rsid w:val="007B61BB"/>
    <w:rsid w:val="007B75DD"/>
    <w:rsid w:val="007B7AA0"/>
    <w:rsid w:val="007C0E37"/>
    <w:rsid w:val="007C1023"/>
    <w:rsid w:val="007C1A7F"/>
    <w:rsid w:val="007C1F6D"/>
    <w:rsid w:val="007C201C"/>
    <w:rsid w:val="007C261A"/>
    <w:rsid w:val="007C28D0"/>
    <w:rsid w:val="007C3B70"/>
    <w:rsid w:val="007C47D4"/>
    <w:rsid w:val="007C48A6"/>
    <w:rsid w:val="007C5312"/>
    <w:rsid w:val="007C537B"/>
    <w:rsid w:val="007C5E17"/>
    <w:rsid w:val="007C65CA"/>
    <w:rsid w:val="007C6F73"/>
    <w:rsid w:val="007C75E2"/>
    <w:rsid w:val="007C7C8D"/>
    <w:rsid w:val="007D0E33"/>
    <w:rsid w:val="007D100B"/>
    <w:rsid w:val="007D1952"/>
    <w:rsid w:val="007D2A88"/>
    <w:rsid w:val="007D2F66"/>
    <w:rsid w:val="007D30C4"/>
    <w:rsid w:val="007D3A9D"/>
    <w:rsid w:val="007D4128"/>
    <w:rsid w:val="007D4E81"/>
    <w:rsid w:val="007D5C93"/>
    <w:rsid w:val="007D5E93"/>
    <w:rsid w:val="007D65BD"/>
    <w:rsid w:val="007D6BC9"/>
    <w:rsid w:val="007D6E61"/>
    <w:rsid w:val="007E0064"/>
    <w:rsid w:val="007E075D"/>
    <w:rsid w:val="007E18CB"/>
    <w:rsid w:val="007E3082"/>
    <w:rsid w:val="007E48E2"/>
    <w:rsid w:val="007E4E8D"/>
    <w:rsid w:val="007E580A"/>
    <w:rsid w:val="007E5916"/>
    <w:rsid w:val="007E5A5C"/>
    <w:rsid w:val="007E5F7B"/>
    <w:rsid w:val="007E5FB2"/>
    <w:rsid w:val="007E6470"/>
    <w:rsid w:val="007E76BA"/>
    <w:rsid w:val="007F02ED"/>
    <w:rsid w:val="007F195D"/>
    <w:rsid w:val="007F2138"/>
    <w:rsid w:val="007F251A"/>
    <w:rsid w:val="007F28EE"/>
    <w:rsid w:val="007F2D03"/>
    <w:rsid w:val="007F3781"/>
    <w:rsid w:val="007F491D"/>
    <w:rsid w:val="007F51BA"/>
    <w:rsid w:val="007F576E"/>
    <w:rsid w:val="007F5962"/>
    <w:rsid w:val="007F5B91"/>
    <w:rsid w:val="007F7C47"/>
    <w:rsid w:val="00801103"/>
    <w:rsid w:val="00801755"/>
    <w:rsid w:val="00801800"/>
    <w:rsid w:val="00801DE7"/>
    <w:rsid w:val="00802511"/>
    <w:rsid w:val="00802C3E"/>
    <w:rsid w:val="008030D3"/>
    <w:rsid w:val="008032C6"/>
    <w:rsid w:val="00803B35"/>
    <w:rsid w:val="008045C8"/>
    <w:rsid w:val="00804F08"/>
    <w:rsid w:val="00805A3A"/>
    <w:rsid w:val="00806E03"/>
    <w:rsid w:val="008077D8"/>
    <w:rsid w:val="00810184"/>
    <w:rsid w:val="008112A7"/>
    <w:rsid w:val="00812D89"/>
    <w:rsid w:val="00813007"/>
    <w:rsid w:val="008131E7"/>
    <w:rsid w:val="008140F1"/>
    <w:rsid w:val="0081451C"/>
    <w:rsid w:val="00814D49"/>
    <w:rsid w:val="00815FDF"/>
    <w:rsid w:val="00816103"/>
    <w:rsid w:val="008162C8"/>
    <w:rsid w:val="008163BA"/>
    <w:rsid w:val="0081739D"/>
    <w:rsid w:val="00817F16"/>
    <w:rsid w:val="00821281"/>
    <w:rsid w:val="00821616"/>
    <w:rsid w:val="00821F42"/>
    <w:rsid w:val="00822516"/>
    <w:rsid w:val="008228DE"/>
    <w:rsid w:val="00822907"/>
    <w:rsid w:val="00823B79"/>
    <w:rsid w:val="00823F39"/>
    <w:rsid w:val="00824296"/>
    <w:rsid w:val="00825105"/>
    <w:rsid w:val="00825B69"/>
    <w:rsid w:val="00825D79"/>
    <w:rsid w:val="00826AE2"/>
    <w:rsid w:val="00826CD0"/>
    <w:rsid w:val="0082764F"/>
    <w:rsid w:val="00827B1D"/>
    <w:rsid w:val="00830D1C"/>
    <w:rsid w:val="00831453"/>
    <w:rsid w:val="008316C8"/>
    <w:rsid w:val="0083203B"/>
    <w:rsid w:val="008320F1"/>
    <w:rsid w:val="008326BC"/>
    <w:rsid w:val="008326E5"/>
    <w:rsid w:val="00833699"/>
    <w:rsid w:val="00833FB3"/>
    <w:rsid w:val="00834340"/>
    <w:rsid w:val="0083451E"/>
    <w:rsid w:val="0083486F"/>
    <w:rsid w:val="00834D73"/>
    <w:rsid w:val="0083550B"/>
    <w:rsid w:val="00836054"/>
    <w:rsid w:val="0083662C"/>
    <w:rsid w:val="0083687A"/>
    <w:rsid w:val="0083731E"/>
    <w:rsid w:val="00841D31"/>
    <w:rsid w:val="00841D87"/>
    <w:rsid w:val="00841EA5"/>
    <w:rsid w:val="00842083"/>
    <w:rsid w:val="00843012"/>
    <w:rsid w:val="0084304A"/>
    <w:rsid w:val="00843FEB"/>
    <w:rsid w:val="0084431F"/>
    <w:rsid w:val="008444E0"/>
    <w:rsid w:val="008453B9"/>
    <w:rsid w:val="00845589"/>
    <w:rsid w:val="0084561D"/>
    <w:rsid w:val="00845CA8"/>
    <w:rsid w:val="00846512"/>
    <w:rsid w:val="00846F6E"/>
    <w:rsid w:val="00847D26"/>
    <w:rsid w:val="0085020E"/>
    <w:rsid w:val="00850856"/>
    <w:rsid w:val="00851292"/>
    <w:rsid w:val="00851950"/>
    <w:rsid w:val="00851C31"/>
    <w:rsid w:val="00852325"/>
    <w:rsid w:val="00852B76"/>
    <w:rsid w:val="00853BED"/>
    <w:rsid w:val="0085458E"/>
    <w:rsid w:val="00854BC5"/>
    <w:rsid w:val="00855060"/>
    <w:rsid w:val="00855907"/>
    <w:rsid w:val="00855AAD"/>
    <w:rsid w:val="00855B77"/>
    <w:rsid w:val="00855DB2"/>
    <w:rsid w:val="008560A8"/>
    <w:rsid w:val="008561EE"/>
    <w:rsid w:val="00856E60"/>
    <w:rsid w:val="008626F4"/>
    <w:rsid w:val="00863508"/>
    <w:rsid w:val="008636FD"/>
    <w:rsid w:val="0086500C"/>
    <w:rsid w:val="00866D32"/>
    <w:rsid w:val="00870598"/>
    <w:rsid w:val="00870BBA"/>
    <w:rsid w:val="00870DC0"/>
    <w:rsid w:val="008711B9"/>
    <w:rsid w:val="0087259E"/>
    <w:rsid w:val="008725AF"/>
    <w:rsid w:val="00872ABA"/>
    <w:rsid w:val="0087540E"/>
    <w:rsid w:val="00875487"/>
    <w:rsid w:val="00876378"/>
    <w:rsid w:val="00877C46"/>
    <w:rsid w:val="00881B83"/>
    <w:rsid w:val="0088352C"/>
    <w:rsid w:val="00884712"/>
    <w:rsid w:val="008852CD"/>
    <w:rsid w:val="008852CE"/>
    <w:rsid w:val="008857C0"/>
    <w:rsid w:val="008864A6"/>
    <w:rsid w:val="00886572"/>
    <w:rsid w:val="008873AD"/>
    <w:rsid w:val="00887555"/>
    <w:rsid w:val="00890357"/>
    <w:rsid w:val="008910A9"/>
    <w:rsid w:val="008910E6"/>
    <w:rsid w:val="00891716"/>
    <w:rsid w:val="00892448"/>
    <w:rsid w:val="008925A6"/>
    <w:rsid w:val="00892709"/>
    <w:rsid w:val="008932F4"/>
    <w:rsid w:val="00893306"/>
    <w:rsid w:val="00893496"/>
    <w:rsid w:val="008935FE"/>
    <w:rsid w:val="008938DA"/>
    <w:rsid w:val="00893ADF"/>
    <w:rsid w:val="00893BDB"/>
    <w:rsid w:val="008A08A8"/>
    <w:rsid w:val="008A0CC2"/>
    <w:rsid w:val="008A24B9"/>
    <w:rsid w:val="008A2D2C"/>
    <w:rsid w:val="008A38D3"/>
    <w:rsid w:val="008A3985"/>
    <w:rsid w:val="008A3E3E"/>
    <w:rsid w:val="008A4116"/>
    <w:rsid w:val="008A4790"/>
    <w:rsid w:val="008A5805"/>
    <w:rsid w:val="008A592D"/>
    <w:rsid w:val="008A598F"/>
    <w:rsid w:val="008B04E9"/>
    <w:rsid w:val="008B07B9"/>
    <w:rsid w:val="008B0FF6"/>
    <w:rsid w:val="008B24D1"/>
    <w:rsid w:val="008B2977"/>
    <w:rsid w:val="008B4718"/>
    <w:rsid w:val="008B53C3"/>
    <w:rsid w:val="008C0159"/>
    <w:rsid w:val="008C0295"/>
    <w:rsid w:val="008C0314"/>
    <w:rsid w:val="008C1FCC"/>
    <w:rsid w:val="008C28D6"/>
    <w:rsid w:val="008C4F28"/>
    <w:rsid w:val="008C5D62"/>
    <w:rsid w:val="008C6760"/>
    <w:rsid w:val="008C7B81"/>
    <w:rsid w:val="008D00C5"/>
    <w:rsid w:val="008D0728"/>
    <w:rsid w:val="008D0782"/>
    <w:rsid w:val="008D089D"/>
    <w:rsid w:val="008D19F5"/>
    <w:rsid w:val="008D2ADD"/>
    <w:rsid w:val="008D2AEA"/>
    <w:rsid w:val="008D2B38"/>
    <w:rsid w:val="008D3311"/>
    <w:rsid w:val="008D33F2"/>
    <w:rsid w:val="008D3A14"/>
    <w:rsid w:val="008D438F"/>
    <w:rsid w:val="008D4446"/>
    <w:rsid w:val="008D4CE1"/>
    <w:rsid w:val="008D4E40"/>
    <w:rsid w:val="008D5457"/>
    <w:rsid w:val="008D61E9"/>
    <w:rsid w:val="008D650A"/>
    <w:rsid w:val="008D6559"/>
    <w:rsid w:val="008D713F"/>
    <w:rsid w:val="008D7313"/>
    <w:rsid w:val="008D7393"/>
    <w:rsid w:val="008D7ABF"/>
    <w:rsid w:val="008E0872"/>
    <w:rsid w:val="008E1332"/>
    <w:rsid w:val="008E2CC3"/>
    <w:rsid w:val="008E3272"/>
    <w:rsid w:val="008E3DE8"/>
    <w:rsid w:val="008E454A"/>
    <w:rsid w:val="008E4553"/>
    <w:rsid w:val="008E4583"/>
    <w:rsid w:val="008E45E2"/>
    <w:rsid w:val="008E5104"/>
    <w:rsid w:val="008E6A50"/>
    <w:rsid w:val="008E70F7"/>
    <w:rsid w:val="008E7FB5"/>
    <w:rsid w:val="008F0280"/>
    <w:rsid w:val="008F074D"/>
    <w:rsid w:val="008F09EA"/>
    <w:rsid w:val="008F18C3"/>
    <w:rsid w:val="008F1CB2"/>
    <w:rsid w:val="008F2F63"/>
    <w:rsid w:val="008F30E0"/>
    <w:rsid w:val="008F3FD3"/>
    <w:rsid w:val="008F4584"/>
    <w:rsid w:val="008F4B80"/>
    <w:rsid w:val="008F5DEA"/>
    <w:rsid w:val="008F6506"/>
    <w:rsid w:val="008F6595"/>
    <w:rsid w:val="008F65C3"/>
    <w:rsid w:val="008F6B20"/>
    <w:rsid w:val="008F6E04"/>
    <w:rsid w:val="00900EDE"/>
    <w:rsid w:val="009013E1"/>
    <w:rsid w:val="00901573"/>
    <w:rsid w:val="0090178B"/>
    <w:rsid w:val="00901C5A"/>
    <w:rsid w:val="00902BB1"/>
    <w:rsid w:val="00903104"/>
    <w:rsid w:val="009037B3"/>
    <w:rsid w:val="0090578B"/>
    <w:rsid w:val="00905912"/>
    <w:rsid w:val="00905A10"/>
    <w:rsid w:val="00906AA1"/>
    <w:rsid w:val="009072DC"/>
    <w:rsid w:val="00910DF7"/>
    <w:rsid w:val="0091117E"/>
    <w:rsid w:val="00911639"/>
    <w:rsid w:val="00911906"/>
    <w:rsid w:val="009119B4"/>
    <w:rsid w:val="009125EB"/>
    <w:rsid w:val="00912D45"/>
    <w:rsid w:val="00913104"/>
    <w:rsid w:val="00914C7D"/>
    <w:rsid w:val="0091602D"/>
    <w:rsid w:val="00916613"/>
    <w:rsid w:val="00916D4C"/>
    <w:rsid w:val="00916DB3"/>
    <w:rsid w:val="00916EF9"/>
    <w:rsid w:val="00917295"/>
    <w:rsid w:val="009174B6"/>
    <w:rsid w:val="00920775"/>
    <w:rsid w:val="00920E4A"/>
    <w:rsid w:val="00921340"/>
    <w:rsid w:val="0092175E"/>
    <w:rsid w:val="009229FE"/>
    <w:rsid w:val="00923DA2"/>
    <w:rsid w:val="00923FB3"/>
    <w:rsid w:val="00924300"/>
    <w:rsid w:val="00925A7E"/>
    <w:rsid w:val="00926450"/>
    <w:rsid w:val="0092752E"/>
    <w:rsid w:val="00927913"/>
    <w:rsid w:val="0093000B"/>
    <w:rsid w:val="00930A08"/>
    <w:rsid w:val="00930C9D"/>
    <w:rsid w:val="009313A5"/>
    <w:rsid w:val="00931F80"/>
    <w:rsid w:val="00931FDA"/>
    <w:rsid w:val="009329DD"/>
    <w:rsid w:val="009342A4"/>
    <w:rsid w:val="00934379"/>
    <w:rsid w:val="00934C85"/>
    <w:rsid w:val="00935464"/>
    <w:rsid w:val="009360B6"/>
    <w:rsid w:val="00936793"/>
    <w:rsid w:val="00936F46"/>
    <w:rsid w:val="00937920"/>
    <w:rsid w:val="00937D33"/>
    <w:rsid w:val="00940365"/>
    <w:rsid w:val="00940478"/>
    <w:rsid w:val="00940C57"/>
    <w:rsid w:val="0094118D"/>
    <w:rsid w:val="00941659"/>
    <w:rsid w:val="00941B2C"/>
    <w:rsid w:val="009439E4"/>
    <w:rsid w:val="009479C8"/>
    <w:rsid w:val="00950EB2"/>
    <w:rsid w:val="00951D16"/>
    <w:rsid w:val="009525A0"/>
    <w:rsid w:val="00953CA6"/>
    <w:rsid w:val="009545FB"/>
    <w:rsid w:val="0095476B"/>
    <w:rsid w:val="00955AD8"/>
    <w:rsid w:val="009568E3"/>
    <w:rsid w:val="00956C7A"/>
    <w:rsid w:val="0095706B"/>
    <w:rsid w:val="0095746E"/>
    <w:rsid w:val="00957D39"/>
    <w:rsid w:val="0096005C"/>
    <w:rsid w:val="00960747"/>
    <w:rsid w:val="00961993"/>
    <w:rsid w:val="009631AA"/>
    <w:rsid w:val="009648F7"/>
    <w:rsid w:val="00965106"/>
    <w:rsid w:val="0096656F"/>
    <w:rsid w:val="00967FF2"/>
    <w:rsid w:val="00970C8A"/>
    <w:rsid w:val="009710C5"/>
    <w:rsid w:val="009726DC"/>
    <w:rsid w:val="00972BA7"/>
    <w:rsid w:val="00973159"/>
    <w:rsid w:val="00974DB1"/>
    <w:rsid w:val="00975438"/>
    <w:rsid w:val="00975774"/>
    <w:rsid w:val="00976716"/>
    <w:rsid w:val="009775FF"/>
    <w:rsid w:val="009777EF"/>
    <w:rsid w:val="0098057D"/>
    <w:rsid w:val="0098149A"/>
    <w:rsid w:val="009820D2"/>
    <w:rsid w:val="00982410"/>
    <w:rsid w:val="0098278B"/>
    <w:rsid w:val="00983F09"/>
    <w:rsid w:val="00984521"/>
    <w:rsid w:val="00985350"/>
    <w:rsid w:val="00985431"/>
    <w:rsid w:val="00986205"/>
    <w:rsid w:val="00986A84"/>
    <w:rsid w:val="00991572"/>
    <w:rsid w:val="009920A6"/>
    <w:rsid w:val="00992D26"/>
    <w:rsid w:val="00993CBA"/>
    <w:rsid w:val="00994033"/>
    <w:rsid w:val="0099456A"/>
    <w:rsid w:val="009945AC"/>
    <w:rsid w:val="0099485E"/>
    <w:rsid w:val="00994E43"/>
    <w:rsid w:val="009951A0"/>
    <w:rsid w:val="009952B2"/>
    <w:rsid w:val="00995741"/>
    <w:rsid w:val="00995D35"/>
    <w:rsid w:val="009960E6"/>
    <w:rsid w:val="00996881"/>
    <w:rsid w:val="009968E7"/>
    <w:rsid w:val="00996C2F"/>
    <w:rsid w:val="009A0764"/>
    <w:rsid w:val="009A0921"/>
    <w:rsid w:val="009A115F"/>
    <w:rsid w:val="009A118A"/>
    <w:rsid w:val="009A1681"/>
    <w:rsid w:val="009A23C6"/>
    <w:rsid w:val="009A2C1B"/>
    <w:rsid w:val="009A3A1A"/>
    <w:rsid w:val="009A3DFA"/>
    <w:rsid w:val="009A4281"/>
    <w:rsid w:val="009A4525"/>
    <w:rsid w:val="009A4C55"/>
    <w:rsid w:val="009A4CF7"/>
    <w:rsid w:val="009A528C"/>
    <w:rsid w:val="009A5479"/>
    <w:rsid w:val="009A54A5"/>
    <w:rsid w:val="009A560F"/>
    <w:rsid w:val="009A59B4"/>
    <w:rsid w:val="009A5C50"/>
    <w:rsid w:val="009A5ECE"/>
    <w:rsid w:val="009A61E8"/>
    <w:rsid w:val="009A64D6"/>
    <w:rsid w:val="009A6E0A"/>
    <w:rsid w:val="009A7372"/>
    <w:rsid w:val="009A783D"/>
    <w:rsid w:val="009A7E3F"/>
    <w:rsid w:val="009B041A"/>
    <w:rsid w:val="009B093E"/>
    <w:rsid w:val="009B12CA"/>
    <w:rsid w:val="009B1334"/>
    <w:rsid w:val="009B1AD7"/>
    <w:rsid w:val="009B1BD2"/>
    <w:rsid w:val="009B30D1"/>
    <w:rsid w:val="009B4003"/>
    <w:rsid w:val="009B45A9"/>
    <w:rsid w:val="009B4BBD"/>
    <w:rsid w:val="009B5176"/>
    <w:rsid w:val="009B587C"/>
    <w:rsid w:val="009B6012"/>
    <w:rsid w:val="009B6313"/>
    <w:rsid w:val="009B6479"/>
    <w:rsid w:val="009B68C3"/>
    <w:rsid w:val="009B7AF2"/>
    <w:rsid w:val="009C1D98"/>
    <w:rsid w:val="009C1E19"/>
    <w:rsid w:val="009C2186"/>
    <w:rsid w:val="009C219E"/>
    <w:rsid w:val="009C26B6"/>
    <w:rsid w:val="009C2C1E"/>
    <w:rsid w:val="009C2C4F"/>
    <w:rsid w:val="009C2E3F"/>
    <w:rsid w:val="009C2EDF"/>
    <w:rsid w:val="009C37A2"/>
    <w:rsid w:val="009C37E1"/>
    <w:rsid w:val="009C404B"/>
    <w:rsid w:val="009C4A01"/>
    <w:rsid w:val="009C4B8C"/>
    <w:rsid w:val="009C4C7A"/>
    <w:rsid w:val="009C6AE4"/>
    <w:rsid w:val="009C7AFF"/>
    <w:rsid w:val="009D0174"/>
    <w:rsid w:val="009D0C49"/>
    <w:rsid w:val="009D0EE0"/>
    <w:rsid w:val="009D1D4F"/>
    <w:rsid w:val="009D1E40"/>
    <w:rsid w:val="009D27BE"/>
    <w:rsid w:val="009D305C"/>
    <w:rsid w:val="009D3780"/>
    <w:rsid w:val="009D380C"/>
    <w:rsid w:val="009D3977"/>
    <w:rsid w:val="009D3B58"/>
    <w:rsid w:val="009D3F30"/>
    <w:rsid w:val="009D57B5"/>
    <w:rsid w:val="009D5E02"/>
    <w:rsid w:val="009D605D"/>
    <w:rsid w:val="009D6E5A"/>
    <w:rsid w:val="009D7360"/>
    <w:rsid w:val="009E0311"/>
    <w:rsid w:val="009E1C6D"/>
    <w:rsid w:val="009E20AD"/>
    <w:rsid w:val="009E2BB2"/>
    <w:rsid w:val="009E2E5C"/>
    <w:rsid w:val="009E37D0"/>
    <w:rsid w:val="009E3B65"/>
    <w:rsid w:val="009E4AF2"/>
    <w:rsid w:val="009E4C0D"/>
    <w:rsid w:val="009E68B9"/>
    <w:rsid w:val="009E6E8F"/>
    <w:rsid w:val="009F00F5"/>
    <w:rsid w:val="009F1739"/>
    <w:rsid w:val="009F1A88"/>
    <w:rsid w:val="009F1F13"/>
    <w:rsid w:val="009F2935"/>
    <w:rsid w:val="009F3982"/>
    <w:rsid w:val="009F4C5F"/>
    <w:rsid w:val="009F5320"/>
    <w:rsid w:val="009F5857"/>
    <w:rsid w:val="009F5AA5"/>
    <w:rsid w:val="009F5AF7"/>
    <w:rsid w:val="009F6DA6"/>
    <w:rsid w:val="009F72F4"/>
    <w:rsid w:val="009F7CBF"/>
    <w:rsid w:val="009F7D78"/>
    <w:rsid w:val="00A003BD"/>
    <w:rsid w:val="00A007BB"/>
    <w:rsid w:val="00A00FB1"/>
    <w:rsid w:val="00A02996"/>
    <w:rsid w:val="00A03763"/>
    <w:rsid w:val="00A0379E"/>
    <w:rsid w:val="00A04532"/>
    <w:rsid w:val="00A04711"/>
    <w:rsid w:val="00A0473B"/>
    <w:rsid w:val="00A050B0"/>
    <w:rsid w:val="00A0543E"/>
    <w:rsid w:val="00A05F4B"/>
    <w:rsid w:val="00A0685A"/>
    <w:rsid w:val="00A06BDC"/>
    <w:rsid w:val="00A072A8"/>
    <w:rsid w:val="00A105C3"/>
    <w:rsid w:val="00A10652"/>
    <w:rsid w:val="00A108BC"/>
    <w:rsid w:val="00A11FC6"/>
    <w:rsid w:val="00A12766"/>
    <w:rsid w:val="00A136EF"/>
    <w:rsid w:val="00A138C6"/>
    <w:rsid w:val="00A13C14"/>
    <w:rsid w:val="00A14ADE"/>
    <w:rsid w:val="00A14D06"/>
    <w:rsid w:val="00A15870"/>
    <w:rsid w:val="00A170C1"/>
    <w:rsid w:val="00A17731"/>
    <w:rsid w:val="00A17C8E"/>
    <w:rsid w:val="00A20EE0"/>
    <w:rsid w:val="00A21BBD"/>
    <w:rsid w:val="00A225C7"/>
    <w:rsid w:val="00A22603"/>
    <w:rsid w:val="00A227EA"/>
    <w:rsid w:val="00A2308E"/>
    <w:rsid w:val="00A2390F"/>
    <w:rsid w:val="00A24D7C"/>
    <w:rsid w:val="00A26084"/>
    <w:rsid w:val="00A26200"/>
    <w:rsid w:val="00A26260"/>
    <w:rsid w:val="00A2627C"/>
    <w:rsid w:val="00A30B70"/>
    <w:rsid w:val="00A30DD9"/>
    <w:rsid w:val="00A31CC2"/>
    <w:rsid w:val="00A32337"/>
    <w:rsid w:val="00A33193"/>
    <w:rsid w:val="00A33906"/>
    <w:rsid w:val="00A34868"/>
    <w:rsid w:val="00A34FCA"/>
    <w:rsid w:val="00A3538F"/>
    <w:rsid w:val="00A36B35"/>
    <w:rsid w:val="00A37152"/>
    <w:rsid w:val="00A378A1"/>
    <w:rsid w:val="00A37DD8"/>
    <w:rsid w:val="00A4085B"/>
    <w:rsid w:val="00A41286"/>
    <w:rsid w:val="00A423ED"/>
    <w:rsid w:val="00A42BE7"/>
    <w:rsid w:val="00A42FEA"/>
    <w:rsid w:val="00A445C4"/>
    <w:rsid w:val="00A45785"/>
    <w:rsid w:val="00A46F4C"/>
    <w:rsid w:val="00A46FF7"/>
    <w:rsid w:val="00A47885"/>
    <w:rsid w:val="00A47F49"/>
    <w:rsid w:val="00A50286"/>
    <w:rsid w:val="00A50958"/>
    <w:rsid w:val="00A51897"/>
    <w:rsid w:val="00A5211D"/>
    <w:rsid w:val="00A52306"/>
    <w:rsid w:val="00A528E9"/>
    <w:rsid w:val="00A531EF"/>
    <w:rsid w:val="00A53E33"/>
    <w:rsid w:val="00A546D9"/>
    <w:rsid w:val="00A54A89"/>
    <w:rsid w:val="00A553C1"/>
    <w:rsid w:val="00A57EAF"/>
    <w:rsid w:val="00A60C80"/>
    <w:rsid w:val="00A60CF3"/>
    <w:rsid w:val="00A61BFD"/>
    <w:rsid w:val="00A61C2B"/>
    <w:rsid w:val="00A625B3"/>
    <w:rsid w:val="00A63B8C"/>
    <w:rsid w:val="00A63EA0"/>
    <w:rsid w:val="00A64006"/>
    <w:rsid w:val="00A64109"/>
    <w:rsid w:val="00A64B7E"/>
    <w:rsid w:val="00A64C73"/>
    <w:rsid w:val="00A65179"/>
    <w:rsid w:val="00A651FD"/>
    <w:rsid w:val="00A659C1"/>
    <w:rsid w:val="00A66309"/>
    <w:rsid w:val="00A6706F"/>
    <w:rsid w:val="00A677C2"/>
    <w:rsid w:val="00A67960"/>
    <w:rsid w:val="00A67F7C"/>
    <w:rsid w:val="00A711D5"/>
    <w:rsid w:val="00A7183F"/>
    <w:rsid w:val="00A72310"/>
    <w:rsid w:val="00A729E6"/>
    <w:rsid w:val="00A7304A"/>
    <w:rsid w:val="00A73436"/>
    <w:rsid w:val="00A73B95"/>
    <w:rsid w:val="00A73BAA"/>
    <w:rsid w:val="00A74473"/>
    <w:rsid w:val="00A74C4F"/>
    <w:rsid w:val="00A74E34"/>
    <w:rsid w:val="00A75DB5"/>
    <w:rsid w:val="00A76239"/>
    <w:rsid w:val="00A76F13"/>
    <w:rsid w:val="00A7732A"/>
    <w:rsid w:val="00A77446"/>
    <w:rsid w:val="00A775BB"/>
    <w:rsid w:val="00A77CEF"/>
    <w:rsid w:val="00A77DE4"/>
    <w:rsid w:val="00A77E50"/>
    <w:rsid w:val="00A77EC6"/>
    <w:rsid w:val="00A80E68"/>
    <w:rsid w:val="00A81275"/>
    <w:rsid w:val="00A8196B"/>
    <w:rsid w:val="00A81E8A"/>
    <w:rsid w:val="00A821CC"/>
    <w:rsid w:val="00A8262A"/>
    <w:rsid w:val="00A82EF4"/>
    <w:rsid w:val="00A82F26"/>
    <w:rsid w:val="00A83A9F"/>
    <w:rsid w:val="00A8418C"/>
    <w:rsid w:val="00A8457D"/>
    <w:rsid w:val="00A84656"/>
    <w:rsid w:val="00A84A7B"/>
    <w:rsid w:val="00A84B5E"/>
    <w:rsid w:val="00A8581C"/>
    <w:rsid w:val="00A858B3"/>
    <w:rsid w:val="00A85A00"/>
    <w:rsid w:val="00A85F57"/>
    <w:rsid w:val="00A86861"/>
    <w:rsid w:val="00A87142"/>
    <w:rsid w:val="00A87622"/>
    <w:rsid w:val="00A878D1"/>
    <w:rsid w:val="00A87A45"/>
    <w:rsid w:val="00A9041A"/>
    <w:rsid w:val="00A90B55"/>
    <w:rsid w:val="00A912F2"/>
    <w:rsid w:val="00A918FB"/>
    <w:rsid w:val="00A91DF3"/>
    <w:rsid w:val="00A92A5B"/>
    <w:rsid w:val="00A946D3"/>
    <w:rsid w:val="00A94FC1"/>
    <w:rsid w:val="00A957B1"/>
    <w:rsid w:val="00A95F1C"/>
    <w:rsid w:val="00A96184"/>
    <w:rsid w:val="00A96F14"/>
    <w:rsid w:val="00A975F1"/>
    <w:rsid w:val="00AA030A"/>
    <w:rsid w:val="00AA0966"/>
    <w:rsid w:val="00AA1456"/>
    <w:rsid w:val="00AA17F9"/>
    <w:rsid w:val="00AA22F7"/>
    <w:rsid w:val="00AA4184"/>
    <w:rsid w:val="00AA53C0"/>
    <w:rsid w:val="00AA5FC8"/>
    <w:rsid w:val="00AA60CF"/>
    <w:rsid w:val="00AA6C72"/>
    <w:rsid w:val="00AA792A"/>
    <w:rsid w:val="00AB0EF4"/>
    <w:rsid w:val="00AB11F2"/>
    <w:rsid w:val="00AB1213"/>
    <w:rsid w:val="00AB14A9"/>
    <w:rsid w:val="00AB1CFB"/>
    <w:rsid w:val="00AB22E3"/>
    <w:rsid w:val="00AB3DE2"/>
    <w:rsid w:val="00AB4377"/>
    <w:rsid w:val="00AB4F61"/>
    <w:rsid w:val="00AB5108"/>
    <w:rsid w:val="00AB5261"/>
    <w:rsid w:val="00AB5A86"/>
    <w:rsid w:val="00AB60B9"/>
    <w:rsid w:val="00AB61B4"/>
    <w:rsid w:val="00AB6A6D"/>
    <w:rsid w:val="00AB6BDE"/>
    <w:rsid w:val="00AB6CBE"/>
    <w:rsid w:val="00AB7102"/>
    <w:rsid w:val="00AB745B"/>
    <w:rsid w:val="00AB7577"/>
    <w:rsid w:val="00AB7FDA"/>
    <w:rsid w:val="00AC01C7"/>
    <w:rsid w:val="00AC01EF"/>
    <w:rsid w:val="00AC028B"/>
    <w:rsid w:val="00AC1786"/>
    <w:rsid w:val="00AC18B3"/>
    <w:rsid w:val="00AC28AB"/>
    <w:rsid w:val="00AC2CBC"/>
    <w:rsid w:val="00AC320C"/>
    <w:rsid w:val="00AC341C"/>
    <w:rsid w:val="00AC3490"/>
    <w:rsid w:val="00AC50FC"/>
    <w:rsid w:val="00AC5184"/>
    <w:rsid w:val="00AC780C"/>
    <w:rsid w:val="00AC7819"/>
    <w:rsid w:val="00AC7ED8"/>
    <w:rsid w:val="00AD0AC5"/>
    <w:rsid w:val="00AD13E2"/>
    <w:rsid w:val="00AD171B"/>
    <w:rsid w:val="00AD3377"/>
    <w:rsid w:val="00AD353B"/>
    <w:rsid w:val="00AD3923"/>
    <w:rsid w:val="00AD3C4C"/>
    <w:rsid w:val="00AD3D10"/>
    <w:rsid w:val="00AD3DD9"/>
    <w:rsid w:val="00AD3E23"/>
    <w:rsid w:val="00AD57B8"/>
    <w:rsid w:val="00AD606F"/>
    <w:rsid w:val="00AD6946"/>
    <w:rsid w:val="00AD7E11"/>
    <w:rsid w:val="00AE2946"/>
    <w:rsid w:val="00AE44DC"/>
    <w:rsid w:val="00AE46EB"/>
    <w:rsid w:val="00AE4F9B"/>
    <w:rsid w:val="00AE5A0C"/>
    <w:rsid w:val="00AE704F"/>
    <w:rsid w:val="00AE7395"/>
    <w:rsid w:val="00AE7523"/>
    <w:rsid w:val="00AE7785"/>
    <w:rsid w:val="00AF05E7"/>
    <w:rsid w:val="00AF0711"/>
    <w:rsid w:val="00AF3A01"/>
    <w:rsid w:val="00AF45CD"/>
    <w:rsid w:val="00AF467B"/>
    <w:rsid w:val="00AF4735"/>
    <w:rsid w:val="00AF4758"/>
    <w:rsid w:val="00AF6347"/>
    <w:rsid w:val="00AF68A2"/>
    <w:rsid w:val="00AF69FB"/>
    <w:rsid w:val="00AF7129"/>
    <w:rsid w:val="00AF71A2"/>
    <w:rsid w:val="00AF73DE"/>
    <w:rsid w:val="00B007F5"/>
    <w:rsid w:val="00B00AAF"/>
    <w:rsid w:val="00B027A2"/>
    <w:rsid w:val="00B028B6"/>
    <w:rsid w:val="00B042AF"/>
    <w:rsid w:val="00B04332"/>
    <w:rsid w:val="00B051D4"/>
    <w:rsid w:val="00B05BD4"/>
    <w:rsid w:val="00B06CAA"/>
    <w:rsid w:val="00B06DC7"/>
    <w:rsid w:val="00B07268"/>
    <w:rsid w:val="00B07397"/>
    <w:rsid w:val="00B07F4F"/>
    <w:rsid w:val="00B108F6"/>
    <w:rsid w:val="00B10F1F"/>
    <w:rsid w:val="00B11F0A"/>
    <w:rsid w:val="00B138B4"/>
    <w:rsid w:val="00B139DD"/>
    <w:rsid w:val="00B14307"/>
    <w:rsid w:val="00B14D67"/>
    <w:rsid w:val="00B15073"/>
    <w:rsid w:val="00B1534A"/>
    <w:rsid w:val="00B153F4"/>
    <w:rsid w:val="00B159BD"/>
    <w:rsid w:val="00B15EEB"/>
    <w:rsid w:val="00B1652E"/>
    <w:rsid w:val="00B1745F"/>
    <w:rsid w:val="00B17726"/>
    <w:rsid w:val="00B205F2"/>
    <w:rsid w:val="00B215CE"/>
    <w:rsid w:val="00B2178A"/>
    <w:rsid w:val="00B21976"/>
    <w:rsid w:val="00B21F75"/>
    <w:rsid w:val="00B22847"/>
    <w:rsid w:val="00B2346D"/>
    <w:rsid w:val="00B237AC"/>
    <w:rsid w:val="00B24810"/>
    <w:rsid w:val="00B24A83"/>
    <w:rsid w:val="00B25961"/>
    <w:rsid w:val="00B25C8E"/>
    <w:rsid w:val="00B25E0A"/>
    <w:rsid w:val="00B27FB6"/>
    <w:rsid w:val="00B27FE0"/>
    <w:rsid w:val="00B3014C"/>
    <w:rsid w:val="00B30B87"/>
    <w:rsid w:val="00B30CB2"/>
    <w:rsid w:val="00B30D71"/>
    <w:rsid w:val="00B31483"/>
    <w:rsid w:val="00B3170E"/>
    <w:rsid w:val="00B31F05"/>
    <w:rsid w:val="00B3290B"/>
    <w:rsid w:val="00B32A16"/>
    <w:rsid w:val="00B338B6"/>
    <w:rsid w:val="00B33BCD"/>
    <w:rsid w:val="00B366BA"/>
    <w:rsid w:val="00B3688C"/>
    <w:rsid w:val="00B369B3"/>
    <w:rsid w:val="00B36BB4"/>
    <w:rsid w:val="00B36E15"/>
    <w:rsid w:val="00B37282"/>
    <w:rsid w:val="00B401EA"/>
    <w:rsid w:val="00B40238"/>
    <w:rsid w:val="00B40439"/>
    <w:rsid w:val="00B404D4"/>
    <w:rsid w:val="00B415A8"/>
    <w:rsid w:val="00B41BB0"/>
    <w:rsid w:val="00B4201F"/>
    <w:rsid w:val="00B4386E"/>
    <w:rsid w:val="00B44081"/>
    <w:rsid w:val="00B44786"/>
    <w:rsid w:val="00B44929"/>
    <w:rsid w:val="00B44A92"/>
    <w:rsid w:val="00B45EFA"/>
    <w:rsid w:val="00B46F56"/>
    <w:rsid w:val="00B507C0"/>
    <w:rsid w:val="00B5156D"/>
    <w:rsid w:val="00B5164E"/>
    <w:rsid w:val="00B518AF"/>
    <w:rsid w:val="00B51D9C"/>
    <w:rsid w:val="00B53196"/>
    <w:rsid w:val="00B53AD9"/>
    <w:rsid w:val="00B54CA9"/>
    <w:rsid w:val="00B550DE"/>
    <w:rsid w:val="00B55B7E"/>
    <w:rsid w:val="00B56720"/>
    <w:rsid w:val="00B6013A"/>
    <w:rsid w:val="00B60893"/>
    <w:rsid w:val="00B62096"/>
    <w:rsid w:val="00B62B3A"/>
    <w:rsid w:val="00B62F21"/>
    <w:rsid w:val="00B6362B"/>
    <w:rsid w:val="00B64352"/>
    <w:rsid w:val="00B64451"/>
    <w:rsid w:val="00B647B1"/>
    <w:rsid w:val="00B651E7"/>
    <w:rsid w:val="00B65332"/>
    <w:rsid w:val="00B66638"/>
    <w:rsid w:val="00B67636"/>
    <w:rsid w:val="00B679E4"/>
    <w:rsid w:val="00B67E54"/>
    <w:rsid w:val="00B700C3"/>
    <w:rsid w:val="00B72466"/>
    <w:rsid w:val="00B72A84"/>
    <w:rsid w:val="00B73A9D"/>
    <w:rsid w:val="00B7441A"/>
    <w:rsid w:val="00B74A0F"/>
    <w:rsid w:val="00B74A22"/>
    <w:rsid w:val="00B74E44"/>
    <w:rsid w:val="00B75421"/>
    <w:rsid w:val="00B75730"/>
    <w:rsid w:val="00B76A10"/>
    <w:rsid w:val="00B76B83"/>
    <w:rsid w:val="00B826B5"/>
    <w:rsid w:val="00B83A0B"/>
    <w:rsid w:val="00B83CF1"/>
    <w:rsid w:val="00B84E2C"/>
    <w:rsid w:val="00B85388"/>
    <w:rsid w:val="00B859F1"/>
    <w:rsid w:val="00B85D88"/>
    <w:rsid w:val="00B85E3A"/>
    <w:rsid w:val="00B8647F"/>
    <w:rsid w:val="00B90B65"/>
    <w:rsid w:val="00B90DCE"/>
    <w:rsid w:val="00B911C8"/>
    <w:rsid w:val="00B915A3"/>
    <w:rsid w:val="00B91C5D"/>
    <w:rsid w:val="00B932DE"/>
    <w:rsid w:val="00B942EE"/>
    <w:rsid w:val="00B95B44"/>
    <w:rsid w:val="00B96141"/>
    <w:rsid w:val="00B964E6"/>
    <w:rsid w:val="00B96A5B"/>
    <w:rsid w:val="00B971F9"/>
    <w:rsid w:val="00BA1B12"/>
    <w:rsid w:val="00BA1E82"/>
    <w:rsid w:val="00BA2973"/>
    <w:rsid w:val="00BA29EC"/>
    <w:rsid w:val="00BA2EF3"/>
    <w:rsid w:val="00BA35C2"/>
    <w:rsid w:val="00BA4A55"/>
    <w:rsid w:val="00BA6821"/>
    <w:rsid w:val="00BA7725"/>
    <w:rsid w:val="00BA7B93"/>
    <w:rsid w:val="00BB02C4"/>
    <w:rsid w:val="00BB0585"/>
    <w:rsid w:val="00BB05F7"/>
    <w:rsid w:val="00BB15F6"/>
    <w:rsid w:val="00BB1F09"/>
    <w:rsid w:val="00BB2215"/>
    <w:rsid w:val="00BB28C4"/>
    <w:rsid w:val="00BB2BAF"/>
    <w:rsid w:val="00BB2E3A"/>
    <w:rsid w:val="00BB31AD"/>
    <w:rsid w:val="00BB3D7D"/>
    <w:rsid w:val="00BB4344"/>
    <w:rsid w:val="00BB52F3"/>
    <w:rsid w:val="00BB5A48"/>
    <w:rsid w:val="00BB6A17"/>
    <w:rsid w:val="00BB7B15"/>
    <w:rsid w:val="00BC04AC"/>
    <w:rsid w:val="00BC2731"/>
    <w:rsid w:val="00BC2EB6"/>
    <w:rsid w:val="00BC3AEE"/>
    <w:rsid w:val="00BC3B76"/>
    <w:rsid w:val="00BC3F4E"/>
    <w:rsid w:val="00BC4BB1"/>
    <w:rsid w:val="00BC5A5D"/>
    <w:rsid w:val="00BC5D83"/>
    <w:rsid w:val="00BD1881"/>
    <w:rsid w:val="00BD31A3"/>
    <w:rsid w:val="00BD37E0"/>
    <w:rsid w:val="00BD391F"/>
    <w:rsid w:val="00BD4F39"/>
    <w:rsid w:val="00BD4F4D"/>
    <w:rsid w:val="00BD5356"/>
    <w:rsid w:val="00BD5533"/>
    <w:rsid w:val="00BD7EB1"/>
    <w:rsid w:val="00BD7F39"/>
    <w:rsid w:val="00BE0725"/>
    <w:rsid w:val="00BE0CBE"/>
    <w:rsid w:val="00BE200B"/>
    <w:rsid w:val="00BE220E"/>
    <w:rsid w:val="00BE3BE6"/>
    <w:rsid w:val="00BE45EC"/>
    <w:rsid w:val="00BE464F"/>
    <w:rsid w:val="00BE5AF2"/>
    <w:rsid w:val="00BE6D7A"/>
    <w:rsid w:val="00BE769D"/>
    <w:rsid w:val="00BF0A7C"/>
    <w:rsid w:val="00BF201C"/>
    <w:rsid w:val="00BF2788"/>
    <w:rsid w:val="00BF2BE4"/>
    <w:rsid w:val="00BF34AC"/>
    <w:rsid w:val="00BF3639"/>
    <w:rsid w:val="00BF3D0E"/>
    <w:rsid w:val="00BF3FE4"/>
    <w:rsid w:val="00BF47FD"/>
    <w:rsid w:val="00BF527F"/>
    <w:rsid w:val="00BF54C3"/>
    <w:rsid w:val="00BF54F4"/>
    <w:rsid w:val="00BF572C"/>
    <w:rsid w:val="00BF59F3"/>
    <w:rsid w:val="00BF7186"/>
    <w:rsid w:val="00BF748C"/>
    <w:rsid w:val="00BF785E"/>
    <w:rsid w:val="00BF7BAE"/>
    <w:rsid w:val="00C024F9"/>
    <w:rsid w:val="00C02CEC"/>
    <w:rsid w:val="00C02E09"/>
    <w:rsid w:val="00C03155"/>
    <w:rsid w:val="00C032E2"/>
    <w:rsid w:val="00C04A87"/>
    <w:rsid w:val="00C04D2E"/>
    <w:rsid w:val="00C105F8"/>
    <w:rsid w:val="00C1199C"/>
    <w:rsid w:val="00C133DF"/>
    <w:rsid w:val="00C140CB"/>
    <w:rsid w:val="00C1529D"/>
    <w:rsid w:val="00C168AA"/>
    <w:rsid w:val="00C16A3B"/>
    <w:rsid w:val="00C171B8"/>
    <w:rsid w:val="00C177D7"/>
    <w:rsid w:val="00C178F3"/>
    <w:rsid w:val="00C17DB2"/>
    <w:rsid w:val="00C2014D"/>
    <w:rsid w:val="00C203FD"/>
    <w:rsid w:val="00C22D97"/>
    <w:rsid w:val="00C240A0"/>
    <w:rsid w:val="00C243BC"/>
    <w:rsid w:val="00C252C8"/>
    <w:rsid w:val="00C25569"/>
    <w:rsid w:val="00C27118"/>
    <w:rsid w:val="00C27D57"/>
    <w:rsid w:val="00C301F5"/>
    <w:rsid w:val="00C30C17"/>
    <w:rsid w:val="00C312A2"/>
    <w:rsid w:val="00C31462"/>
    <w:rsid w:val="00C3201C"/>
    <w:rsid w:val="00C323F6"/>
    <w:rsid w:val="00C329F0"/>
    <w:rsid w:val="00C33DDB"/>
    <w:rsid w:val="00C34CD2"/>
    <w:rsid w:val="00C34D09"/>
    <w:rsid w:val="00C34E34"/>
    <w:rsid w:val="00C36245"/>
    <w:rsid w:val="00C40D80"/>
    <w:rsid w:val="00C4132D"/>
    <w:rsid w:val="00C43565"/>
    <w:rsid w:val="00C43C4D"/>
    <w:rsid w:val="00C43E86"/>
    <w:rsid w:val="00C43EBE"/>
    <w:rsid w:val="00C4511C"/>
    <w:rsid w:val="00C45443"/>
    <w:rsid w:val="00C455E2"/>
    <w:rsid w:val="00C45C13"/>
    <w:rsid w:val="00C468DB"/>
    <w:rsid w:val="00C475F5"/>
    <w:rsid w:val="00C47782"/>
    <w:rsid w:val="00C47D0F"/>
    <w:rsid w:val="00C51AD5"/>
    <w:rsid w:val="00C51C3A"/>
    <w:rsid w:val="00C52038"/>
    <w:rsid w:val="00C53ABD"/>
    <w:rsid w:val="00C53EA4"/>
    <w:rsid w:val="00C547FE"/>
    <w:rsid w:val="00C549D8"/>
    <w:rsid w:val="00C55A9C"/>
    <w:rsid w:val="00C56428"/>
    <w:rsid w:val="00C56B48"/>
    <w:rsid w:val="00C576B7"/>
    <w:rsid w:val="00C57F15"/>
    <w:rsid w:val="00C57FB1"/>
    <w:rsid w:val="00C61752"/>
    <w:rsid w:val="00C62841"/>
    <w:rsid w:val="00C62D7D"/>
    <w:rsid w:val="00C6471F"/>
    <w:rsid w:val="00C653B5"/>
    <w:rsid w:val="00C659DD"/>
    <w:rsid w:val="00C65AC5"/>
    <w:rsid w:val="00C65CAF"/>
    <w:rsid w:val="00C65EBA"/>
    <w:rsid w:val="00C666C9"/>
    <w:rsid w:val="00C66FB1"/>
    <w:rsid w:val="00C673E5"/>
    <w:rsid w:val="00C67CCF"/>
    <w:rsid w:val="00C700F0"/>
    <w:rsid w:val="00C7084A"/>
    <w:rsid w:val="00C70C4D"/>
    <w:rsid w:val="00C70E82"/>
    <w:rsid w:val="00C71C13"/>
    <w:rsid w:val="00C740F0"/>
    <w:rsid w:val="00C749F9"/>
    <w:rsid w:val="00C75808"/>
    <w:rsid w:val="00C75D7C"/>
    <w:rsid w:val="00C765BC"/>
    <w:rsid w:val="00C765DE"/>
    <w:rsid w:val="00C801ED"/>
    <w:rsid w:val="00C8047A"/>
    <w:rsid w:val="00C80F5C"/>
    <w:rsid w:val="00C81531"/>
    <w:rsid w:val="00C81A26"/>
    <w:rsid w:val="00C8313A"/>
    <w:rsid w:val="00C83A71"/>
    <w:rsid w:val="00C84BFA"/>
    <w:rsid w:val="00C85288"/>
    <w:rsid w:val="00C85A52"/>
    <w:rsid w:val="00C877EA"/>
    <w:rsid w:val="00C87A38"/>
    <w:rsid w:val="00C87A69"/>
    <w:rsid w:val="00C9036C"/>
    <w:rsid w:val="00C91C58"/>
    <w:rsid w:val="00C923A8"/>
    <w:rsid w:val="00C946E2"/>
    <w:rsid w:val="00C949F0"/>
    <w:rsid w:val="00C956E4"/>
    <w:rsid w:val="00C95DE9"/>
    <w:rsid w:val="00C962F6"/>
    <w:rsid w:val="00C96342"/>
    <w:rsid w:val="00C969C1"/>
    <w:rsid w:val="00CA09B8"/>
    <w:rsid w:val="00CA1820"/>
    <w:rsid w:val="00CA2661"/>
    <w:rsid w:val="00CA3334"/>
    <w:rsid w:val="00CA35D4"/>
    <w:rsid w:val="00CA3780"/>
    <w:rsid w:val="00CA4034"/>
    <w:rsid w:val="00CA4656"/>
    <w:rsid w:val="00CA59D4"/>
    <w:rsid w:val="00CA72BD"/>
    <w:rsid w:val="00CA744F"/>
    <w:rsid w:val="00CA7BA3"/>
    <w:rsid w:val="00CA7D8B"/>
    <w:rsid w:val="00CB0F64"/>
    <w:rsid w:val="00CB10B6"/>
    <w:rsid w:val="00CB186A"/>
    <w:rsid w:val="00CB19B7"/>
    <w:rsid w:val="00CB25BA"/>
    <w:rsid w:val="00CB38C3"/>
    <w:rsid w:val="00CB392A"/>
    <w:rsid w:val="00CB433A"/>
    <w:rsid w:val="00CB4576"/>
    <w:rsid w:val="00CB63AB"/>
    <w:rsid w:val="00CB6693"/>
    <w:rsid w:val="00CB6CF8"/>
    <w:rsid w:val="00CB7D27"/>
    <w:rsid w:val="00CC0A1C"/>
    <w:rsid w:val="00CC25E0"/>
    <w:rsid w:val="00CC2CDC"/>
    <w:rsid w:val="00CC2F82"/>
    <w:rsid w:val="00CC3360"/>
    <w:rsid w:val="00CC4C1D"/>
    <w:rsid w:val="00CC56C7"/>
    <w:rsid w:val="00CC573B"/>
    <w:rsid w:val="00CC6166"/>
    <w:rsid w:val="00CC6A37"/>
    <w:rsid w:val="00CC6FB4"/>
    <w:rsid w:val="00CC760C"/>
    <w:rsid w:val="00CD0504"/>
    <w:rsid w:val="00CD052A"/>
    <w:rsid w:val="00CD0C2F"/>
    <w:rsid w:val="00CD161E"/>
    <w:rsid w:val="00CD1D0F"/>
    <w:rsid w:val="00CD2228"/>
    <w:rsid w:val="00CD266B"/>
    <w:rsid w:val="00CD3FE9"/>
    <w:rsid w:val="00CD40CB"/>
    <w:rsid w:val="00CD4EA3"/>
    <w:rsid w:val="00CD5AEE"/>
    <w:rsid w:val="00CD6741"/>
    <w:rsid w:val="00CD74F9"/>
    <w:rsid w:val="00CD7BE5"/>
    <w:rsid w:val="00CE0C3B"/>
    <w:rsid w:val="00CE159F"/>
    <w:rsid w:val="00CE1AB1"/>
    <w:rsid w:val="00CE1D15"/>
    <w:rsid w:val="00CE2662"/>
    <w:rsid w:val="00CE41DE"/>
    <w:rsid w:val="00CE48DC"/>
    <w:rsid w:val="00CE5AF7"/>
    <w:rsid w:val="00CE60AE"/>
    <w:rsid w:val="00CE765D"/>
    <w:rsid w:val="00CE7935"/>
    <w:rsid w:val="00CF00C4"/>
    <w:rsid w:val="00CF0CAF"/>
    <w:rsid w:val="00CF1BF3"/>
    <w:rsid w:val="00CF2200"/>
    <w:rsid w:val="00CF2607"/>
    <w:rsid w:val="00CF4985"/>
    <w:rsid w:val="00CF4A11"/>
    <w:rsid w:val="00CF4E1D"/>
    <w:rsid w:val="00CF551E"/>
    <w:rsid w:val="00CF5594"/>
    <w:rsid w:val="00CF5C55"/>
    <w:rsid w:val="00CF641C"/>
    <w:rsid w:val="00CF6B08"/>
    <w:rsid w:val="00CF75F7"/>
    <w:rsid w:val="00D00239"/>
    <w:rsid w:val="00D00904"/>
    <w:rsid w:val="00D012DD"/>
    <w:rsid w:val="00D0163D"/>
    <w:rsid w:val="00D02027"/>
    <w:rsid w:val="00D02254"/>
    <w:rsid w:val="00D0241B"/>
    <w:rsid w:val="00D030AE"/>
    <w:rsid w:val="00D039A3"/>
    <w:rsid w:val="00D03C90"/>
    <w:rsid w:val="00D0453B"/>
    <w:rsid w:val="00D0512D"/>
    <w:rsid w:val="00D05296"/>
    <w:rsid w:val="00D055B0"/>
    <w:rsid w:val="00D0633B"/>
    <w:rsid w:val="00D06430"/>
    <w:rsid w:val="00D06443"/>
    <w:rsid w:val="00D0675A"/>
    <w:rsid w:val="00D06E80"/>
    <w:rsid w:val="00D0738A"/>
    <w:rsid w:val="00D10396"/>
    <w:rsid w:val="00D117A3"/>
    <w:rsid w:val="00D1228C"/>
    <w:rsid w:val="00D12E30"/>
    <w:rsid w:val="00D1385D"/>
    <w:rsid w:val="00D13CCC"/>
    <w:rsid w:val="00D15631"/>
    <w:rsid w:val="00D16A48"/>
    <w:rsid w:val="00D16B5E"/>
    <w:rsid w:val="00D16BE3"/>
    <w:rsid w:val="00D170AD"/>
    <w:rsid w:val="00D172DC"/>
    <w:rsid w:val="00D17BE5"/>
    <w:rsid w:val="00D17F07"/>
    <w:rsid w:val="00D201B3"/>
    <w:rsid w:val="00D20735"/>
    <w:rsid w:val="00D216F4"/>
    <w:rsid w:val="00D21A79"/>
    <w:rsid w:val="00D21A7D"/>
    <w:rsid w:val="00D21B63"/>
    <w:rsid w:val="00D2218F"/>
    <w:rsid w:val="00D2263A"/>
    <w:rsid w:val="00D232DC"/>
    <w:rsid w:val="00D251EF"/>
    <w:rsid w:val="00D252F8"/>
    <w:rsid w:val="00D25CB9"/>
    <w:rsid w:val="00D26059"/>
    <w:rsid w:val="00D260BC"/>
    <w:rsid w:val="00D26444"/>
    <w:rsid w:val="00D30106"/>
    <w:rsid w:val="00D30204"/>
    <w:rsid w:val="00D30952"/>
    <w:rsid w:val="00D30D39"/>
    <w:rsid w:val="00D30F5F"/>
    <w:rsid w:val="00D30FE6"/>
    <w:rsid w:val="00D31A91"/>
    <w:rsid w:val="00D31C82"/>
    <w:rsid w:val="00D31CC4"/>
    <w:rsid w:val="00D31D59"/>
    <w:rsid w:val="00D32340"/>
    <w:rsid w:val="00D329B4"/>
    <w:rsid w:val="00D33AC2"/>
    <w:rsid w:val="00D34AD1"/>
    <w:rsid w:val="00D35718"/>
    <w:rsid w:val="00D35959"/>
    <w:rsid w:val="00D37899"/>
    <w:rsid w:val="00D37CD8"/>
    <w:rsid w:val="00D403A9"/>
    <w:rsid w:val="00D4153D"/>
    <w:rsid w:val="00D41A90"/>
    <w:rsid w:val="00D41F4D"/>
    <w:rsid w:val="00D4278C"/>
    <w:rsid w:val="00D42FB1"/>
    <w:rsid w:val="00D4372F"/>
    <w:rsid w:val="00D44B1B"/>
    <w:rsid w:val="00D45532"/>
    <w:rsid w:val="00D468CE"/>
    <w:rsid w:val="00D513DB"/>
    <w:rsid w:val="00D51E58"/>
    <w:rsid w:val="00D51EDE"/>
    <w:rsid w:val="00D520C5"/>
    <w:rsid w:val="00D527A8"/>
    <w:rsid w:val="00D533A2"/>
    <w:rsid w:val="00D533C5"/>
    <w:rsid w:val="00D53607"/>
    <w:rsid w:val="00D566B3"/>
    <w:rsid w:val="00D56CA4"/>
    <w:rsid w:val="00D5703D"/>
    <w:rsid w:val="00D57707"/>
    <w:rsid w:val="00D57F44"/>
    <w:rsid w:val="00D61C77"/>
    <w:rsid w:val="00D63CFA"/>
    <w:rsid w:val="00D64498"/>
    <w:rsid w:val="00D65A27"/>
    <w:rsid w:val="00D65BDB"/>
    <w:rsid w:val="00D65DFE"/>
    <w:rsid w:val="00D67C66"/>
    <w:rsid w:val="00D67D8F"/>
    <w:rsid w:val="00D67F66"/>
    <w:rsid w:val="00D700DA"/>
    <w:rsid w:val="00D70CF3"/>
    <w:rsid w:val="00D71532"/>
    <w:rsid w:val="00D72318"/>
    <w:rsid w:val="00D72665"/>
    <w:rsid w:val="00D72792"/>
    <w:rsid w:val="00D72D26"/>
    <w:rsid w:val="00D72FA4"/>
    <w:rsid w:val="00D73548"/>
    <w:rsid w:val="00D742A2"/>
    <w:rsid w:val="00D7502C"/>
    <w:rsid w:val="00D75876"/>
    <w:rsid w:val="00D767C9"/>
    <w:rsid w:val="00D76A70"/>
    <w:rsid w:val="00D774C3"/>
    <w:rsid w:val="00D807E6"/>
    <w:rsid w:val="00D80D18"/>
    <w:rsid w:val="00D81184"/>
    <w:rsid w:val="00D8209E"/>
    <w:rsid w:val="00D82118"/>
    <w:rsid w:val="00D825BE"/>
    <w:rsid w:val="00D82D8D"/>
    <w:rsid w:val="00D84BFF"/>
    <w:rsid w:val="00D85235"/>
    <w:rsid w:val="00D868BB"/>
    <w:rsid w:val="00D86EF5"/>
    <w:rsid w:val="00D872D5"/>
    <w:rsid w:val="00D874CA"/>
    <w:rsid w:val="00D877D5"/>
    <w:rsid w:val="00D902E1"/>
    <w:rsid w:val="00D904DF"/>
    <w:rsid w:val="00D90E70"/>
    <w:rsid w:val="00D9124E"/>
    <w:rsid w:val="00D91580"/>
    <w:rsid w:val="00D91CBD"/>
    <w:rsid w:val="00D91FCE"/>
    <w:rsid w:val="00D92320"/>
    <w:rsid w:val="00D9298F"/>
    <w:rsid w:val="00D92BAF"/>
    <w:rsid w:val="00D930D2"/>
    <w:rsid w:val="00D934B2"/>
    <w:rsid w:val="00D93648"/>
    <w:rsid w:val="00D93F06"/>
    <w:rsid w:val="00D94048"/>
    <w:rsid w:val="00D94814"/>
    <w:rsid w:val="00D95076"/>
    <w:rsid w:val="00D95472"/>
    <w:rsid w:val="00D9562C"/>
    <w:rsid w:val="00D95D4F"/>
    <w:rsid w:val="00D96CBF"/>
    <w:rsid w:val="00D97F6D"/>
    <w:rsid w:val="00DA0282"/>
    <w:rsid w:val="00DA07DA"/>
    <w:rsid w:val="00DA0FEC"/>
    <w:rsid w:val="00DA15E9"/>
    <w:rsid w:val="00DA27B6"/>
    <w:rsid w:val="00DA2A33"/>
    <w:rsid w:val="00DA3756"/>
    <w:rsid w:val="00DA3F75"/>
    <w:rsid w:val="00DA56C8"/>
    <w:rsid w:val="00DA611C"/>
    <w:rsid w:val="00DB0769"/>
    <w:rsid w:val="00DB11EC"/>
    <w:rsid w:val="00DB248E"/>
    <w:rsid w:val="00DB2A0B"/>
    <w:rsid w:val="00DB3203"/>
    <w:rsid w:val="00DB3D5D"/>
    <w:rsid w:val="00DB4145"/>
    <w:rsid w:val="00DB437B"/>
    <w:rsid w:val="00DB4415"/>
    <w:rsid w:val="00DB45FC"/>
    <w:rsid w:val="00DB4662"/>
    <w:rsid w:val="00DB4FFF"/>
    <w:rsid w:val="00DB5519"/>
    <w:rsid w:val="00DB59C5"/>
    <w:rsid w:val="00DB5CFC"/>
    <w:rsid w:val="00DB62E4"/>
    <w:rsid w:val="00DB69DC"/>
    <w:rsid w:val="00DB6A3D"/>
    <w:rsid w:val="00DC0A14"/>
    <w:rsid w:val="00DC0C8C"/>
    <w:rsid w:val="00DC0D6D"/>
    <w:rsid w:val="00DC0E9A"/>
    <w:rsid w:val="00DC107E"/>
    <w:rsid w:val="00DC27C0"/>
    <w:rsid w:val="00DC42E2"/>
    <w:rsid w:val="00DC5176"/>
    <w:rsid w:val="00DC60ED"/>
    <w:rsid w:val="00DC6FA4"/>
    <w:rsid w:val="00DC7756"/>
    <w:rsid w:val="00DC7B90"/>
    <w:rsid w:val="00DD11B7"/>
    <w:rsid w:val="00DD1929"/>
    <w:rsid w:val="00DD3432"/>
    <w:rsid w:val="00DD3533"/>
    <w:rsid w:val="00DD3A34"/>
    <w:rsid w:val="00DD4309"/>
    <w:rsid w:val="00DD5817"/>
    <w:rsid w:val="00DD5B18"/>
    <w:rsid w:val="00DD70A2"/>
    <w:rsid w:val="00DD7626"/>
    <w:rsid w:val="00DE1848"/>
    <w:rsid w:val="00DE2DED"/>
    <w:rsid w:val="00DE39D2"/>
    <w:rsid w:val="00DE549F"/>
    <w:rsid w:val="00DE550A"/>
    <w:rsid w:val="00DE55F8"/>
    <w:rsid w:val="00DE6254"/>
    <w:rsid w:val="00DE6ADB"/>
    <w:rsid w:val="00DE72E0"/>
    <w:rsid w:val="00DE7998"/>
    <w:rsid w:val="00DE7FE9"/>
    <w:rsid w:val="00DF016A"/>
    <w:rsid w:val="00DF08B1"/>
    <w:rsid w:val="00DF09D7"/>
    <w:rsid w:val="00DF1EA6"/>
    <w:rsid w:val="00DF31BD"/>
    <w:rsid w:val="00DF3B47"/>
    <w:rsid w:val="00DF4796"/>
    <w:rsid w:val="00DF66AD"/>
    <w:rsid w:val="00DF67A3"/>
    <w:rsid w:val="00DF6C0C"/>
    <w:rsid w:val="00DF7DEC"/>
    <w:rsid w:val="00E01C7F"/>
    <w:rsid w:val="00E059BE"/>
    <w:rsid w:val="00E066E1"/>
    <w:rsid w:val="00E07F9A"/>
    <w:rsid w:val="00E10702"/>
    <w:rsid w:val="00E11684"/>
    <w:rsid w:val="00E11C96"/>
    <w:rsid w:val="00E11D56"/>
    <w:rsid w:val="00E1253B"/>
    <w:rsid w:val="00E1371F"/>
    <w:rsid w:val="00E14219"/>
    <w:rsid w:val="00E14E99"/>
    <w:rsid w:val="00E1580D"/>
    <w:rsid w:val="00E177F9"/>
    <w:rsid w:val="00E203C0"/>
    <w:rsid w:val="00E205DA"/>
    <w:rsid w:val="00E20A99"/>
    <w:rsid w:val="00E213DF"/>
    <w:rsid w:val="00E22745"/>
    <w:rsid w:val="00E22B03"/>
    <w:rsid w:val="00E23A32"/>
    <w:rsid w:val="00E23A92"/>
    <w:rsid w:val="00E23E9A"/>
    <w:rsid w:val="00E24B52"/>
    <w:rsid w:val="00E2537E"/>
    <w:rsid w:val="00E25425"/>
    <w:rsid w:val="00E25DCF"/>
    <w:rsid w:val="00E25F8A"/>
    <w:rsid w:val="00E26679"/>
    <w:rsid w:val="00E27690"/>
    <w:rsid w:val="00E32AC0"/>
    <w:rsid w:val="00E33F61"/>
    <w:rsid w:val="00E342E6"/>
    <w:rsid w:val="00E35106"/>
    <w:rsid w:val="00E356F0"/>
    <w:rsid w:val="00E36AE2"/>
    <w:rsid w:val="00E371AE"/>
    <w:rsid w:val="00E37579"/>
    <w:rsid w:val="00E402DD"/>
    <w:rsid w:val="00E40BE9"/>
    <w:rsid w:val="00E41844"/>
    <w:rsid w:val="00E41CE7"/>
    <w:rsid w:val="00E42DE6"/>
    <w:rsid w:val="00E4355A"/>
    <w:rsid w:val="00E442CA"/>
    <w:rsid w:val="00E45645"/>
    <w:rsid w:val="00E47714"/>
    <w:rsid w:val="00E47801"/>
    <w:rsid w:val="00E50F75"/>
    <w:rsid w:val="00E51545"/>
    <w:rsid w:val="00E5172F"/>
    <w:rsid w:val="00E523C0"/>
    <w:rsid w:val="00E52F6D"/>
    <w:rsid w:val="00E53D79"/>
    <w:rsid w:val="00E53DEA"/>
    <w:rsid w:val="00E55218"/>
    <w:rsid w:val="00E56073"/>
    <w:rsid w:val="00E568FF"/>
    <w:rsid w:val="00E57064"/>
    <w:rsid w:val="00E571AC"/>
    <w:rsid w:val="00E60CFF"/>
    <w:rsid w:val="00E61325"/>
    <w:rsid w:val="00E61874"/>
    <w:rsid w:val="00E61B3D"/>
    <w:rsid w:val="00E61F29"/>
    <w:rsid w:val="00E61F91"/>
    <w:rsid w:val="00E62A48"/>
    <w:rsid w:val="00E65A05"/>
    <w:rsid w:val="00E65B27"/>
    <w:rsid w:val="00E66E1B"/>
    <w:rsid w:val="00E67819"/>
    <w:rsid w:val="00E67B78"/>
    <w:rsid w:val="00E719D7"/>
    <w:rsid w:val="00E73B69"/>
    <w:rsid w:val="00E747E1"/>
    <w:rsid w:val="00E75B46"/>
    <w:rsid w:val="00E7706A"/>
    <w:rsid w:val="00E77902"/>
    <w:rsid w:val="00E803C1"/>
    <w:rsid w:val="00E80429"/>
    <w:rsid w:val="00E8176E"/>
    <w:rsid w:val="00E829EA"/>
    <w:rsid w:val="00E85616"/>
    <w:rsid w:val="00E85856"/>
    <w:rsid w:val="00E86199"/>
    <w:rsid w:val="00E8725E"/>
    <w:rsid w:val="00E878C7"/>
    <w:rsid w:val="00E906E2"/>
    <w:rsid w:val="00E90A1C"/>
    <w:rsid w:val="00E90C7F"/>
    <w:rsid w:val="00E9165A"/>
    <w:rsid w:val="00E91A22"/>
    <w:rsid w:val="00E91EBE"/>
    <w:rsid w:val="00E927E4"/>
    <w:rsid w:val="00E92852"/>
    <w:rsid w:val="00E92B56"/>
    <w:rsid w:val="00E933FD"/>
    <w:rsid w:val="00E937EC"/>
    <w:rsid w:val="00E93C25"/>
    <w:rsid w:val="00E9578E"/>
    <w:rsid w:val="00E95AB5"/>
    <w:rsid w:val="00E95E57"/>
    <w:rsid w:val="00E96254"/>
    <w:rsid w:val="00E96869"/>
    <w:rsid w:val="00E97D6D"/>
    <w:rsid w:val="00EA1319"/>
    <w:rsid w:val="00EA1801"/>
    <w:rsid w:val="00EA1FE3"/>
    <w:rsid w:val="00EA346C"/>
    <w:rsid w:val="00EA3B15"/>
    <w:rsid w:val="00EA459D"/>
    <w:rsid w:val="00EA4801"/>
    <w:rsid w:val="00EA5012"/>
    <w:rsid w:val="00EA5437"/>
    <w:rsid w:val="00EA5A71"/>
    <w:rsid w:val="00EA5D98"/>
    <w:rsid w:val="00EA7156"/>
    <w:rsid w:val="00EA7959"/>
    <w:rsid w:val="00EA7A5E"/>
    <w:rsid w:val="00EA7F12"/>
    <w:rsid w:val="00EA7F2C"/>
    <w:rsid w:val="00EB0A8B"/>
    <w:rsid w:val="00EB0DD2"/>
    <w:rsid w:val="00EB14D0"/>
    <w:rsid w:val="00EB3A81"/>
    <w:rsid w:val="00EB3B74"/>
    <w:rsid w:val="00EB3F70"/>
    <w:rsid w:val="00EB3FD1"/>
    <w:rsid w:val="00EB4A00"/>
    <w:rsid w:val="00EB4AC3"/>
    <w:rsid w:val="00EB4CBC"/>
    <w:rsid w:val="00EB4DBF"/>
    <w:rsid w:val="00EB5414"/>
    <w:rsid w:val="00EB5493"/>
    <w:rsid w:val="00EB54DC"/>
    <w:rsid w:val="00EB5AA9"/>
    <w:rsid w:val="00EB5B43"/>
    <w:rsid w:val="00EB62DD"/>
    <w:rsid w:val="00EB6B70"/>
    <w:rsid w:val="00EC039A"/>
    <w:rsid w:val="00EC03B6"/>
    <w:rsid w:val="00EC03BB"/>
    <w:rsid w:val="00EC03E5"/>
    <w:rsid w:val="00EC04AD"/>
    <w:rsid w:val="00EC0A07"/>
    <w:rsid w:val="00EC12EC"/>
    <w:rsid w:val="00EC154C"/>
    <w:rsid w:val="00EC1997"/>
    <w:rsid w:val="00EC294E"/>
    <w:rsid w:val="00EC2FB8"/>
    <w:rsid w:val="00EC358E"/>
    <w:rsid w:val="00EC47E9"/>
    <w:rsid w:val="00EC4BC5"/>
    <w:rsid w:val="00EC57D6"/>
    <w:rsid w:val="00EC6109"/>
    <w:rsid w:val="00EC66AD"/>
    <w:rsid w:val="00EC7760"/>
    <w:rsid w:val="00EC7A63"/>
    <w:rsid w:val="00ED0313"/>
    <w:rsid w:val="00ED1180"/>
    <w:rsid w:val="00ED13AC"/>
    <w:rsid w:val="00ED24A2"/>
    <w:rsid w:val="00ED36BF"/>
    <w:rsid w:val="00ED4099"/>
    <w:rsid w:val="00ED5185"/>
    <w:rsid w:val="00ED5A75"/>
    <w:rsid w:val="00ED5BC6"/>
    <w:rsid w:val="00ED6969"/>
    <w:rsid w:val="00ED7053"/>
    <w:rsid w:val="00ED79E6"/>
    <w:rsid w:val="00ED7DA7"/>
    <w:rsid w:val="00EE06C2"/>
    <w:rsid w:val="00EE0921"/>
    <w:rsid w:val="00EE0DC7"/>
    <w:rsid w:val="00EE1729"/>
    <w:rsid w:val="00EE33F4"/>
    <w:rsid w:val="00EE3860"/>
    <w:rsid w:val="00EE5464"/>
    <w:rsid w:val="00EE58F5"/>
    <w:rsid w:val="00EE674B"/>
    <w:rsid w:val="00EE6BC8"/>
    <w:rsid w:val="00EF0900"/>
    <w:rsid w:val="00EF1147"/>
    <w:rsid w:val="00EF1186"/>
    <w:rsid w:val="00EF1793"/>
    <w:rsid w:val="00EF27AC"/>
    <w:rsid w:val="00EF2EC6"/>
    <w:rsid w:val="00EF43BC"/>
    <w:rsid w:val="00EF4489"/>
    <w:rsid w:val="00EF4712"/>
    <w:rsid w:val="00EF6A2B"/>
    <w:rsid w:val="00EF6A30"/>
    <w:rsid w:val="00EF6FD8"/>
    <w:rsid w:val="00F008FE"/>
    <w:rsid w:val="00F009B6"/>
    <w:rsid w:val="00F028C7"/>
    <w:rsid w:val="00F034C6"/>
    <w:rsid w:val="00F039BE"/>
    <w:rsid w:val="00F041BE"/>
    <w:rsid w:val="00F04638"/>
    <w:rsid w:val="00F05209"/>
    <w:rsid w:val="00F05A3C"/>
    <w:rsid w:val="00F065A9"/>
    <w:rsid w:val="00F06819"/>
    <w:rsid w:val="00F06916"/>
    <w:rsid w:val="00F10107"/>
    <w:rsid w:val="00F10280"/>
    <w:rsid w:val="00F10CAD"/>
    <w:rsid w:val="00F10D08"/>
    <w:rsid w:val="00F10E3A"/>
    <w:rsid w:val="00F1201C"/>
    <w:rsid w:val="00F12B08"/>
    <w:rsid w:val="00F14341"/>
    <w:rsid w:val="00F154C2"/>
    <w:rsid w:val="00F16146"/>
    <w:rsid w:val="00F1644D"/>
    <w:rsid w:val="00F16E2D"/>
    <w:rsid w:val="00F1792E"/>
    <w:rsid w:val="00F179B8"/>
    <w:rsid w:val="00F17A53"/>
    <w:rsid w:val="00F20BAA"/>
    <w:rsid w:val="00F21456"/>
    <w:rsid w:val="00F218E6"/>
    <w:rsid w:val="00F21CC6"/>
    <w:rsid w:val="00F2287D"/>
    <w:rsid w:val="00F22A34"/>
    <w:rsid w:val="00F23798"/>
    <w:rsid w:val="00F23AFB"/>
    <w:rsid w:val="00F247CD"/>
    <w:rsid w:val="00F24924"/>
    <w:rsid w:val="00F262E2"/>
    <w:rsid w:val="00F27B72"/>
    <w:rsid w:val="00F3045E"/>
    <w:rsid w:val="00F30CC3"/>
    <w:rsid w:val="00F30DCD"/>
    <w:rsid w:val="00F30FD8"/>
    <w:rsid w:val="00F3120B"/>
    <w:rsid w:val="00F317E8"/>
    <w:rsid w:val="00F3190E"/>
    <w:rsid w:val="00F324DB"/>
    <w:rsid w:val="00F33792"/>
    <w:rsid w:val="00F338E5"/>
    <w:rsid w:val="00F33960"/>
    <w:rsid w:val="00F33B99"/>
    <w:rsid w:val="00F3413F"/>
    <w:rsid w:val="00F361CD"/>
    <w:rsid w:val="00F37319"/>
    <w:rsid w:val="00F40A91"/>
    <w:rsid w:val="00F41A6D"/>
    <w:rsid w:val="00F42EE3"/>
    <w:rsid w:val="00F431A8"/>
    <w:rsid w:val="00F433AB"/>
    <w:rsid w:val="00F43A75"/>
    <w:rsid w:val="00F4448E"/>
    <w:rsid w:val="00F44820"/>
    <w:rsid w:val="00F45608"/>
    <w:rsid w:val="00F502CE"/>
    <w:rsid w:val="00F50455"/>
    <w:rsid w:val="00F5050D"/>
    <w:rsid w:val="00F506C2"/>
    <w:rsid w:val="00F507AD"/>
    <w:rsid w:val="00F50949"/>
    <w:rsid w:val="00F50E09"/>
    <w:rsid w:val="00F51A45"/>
    <w:rsid w:val="00F51C09"/>
    <w:rsid w:val="00F51E9A"/>
    <w:rsid w:val="00F5240D"/>
    <w:rsid w:val="00F5245F"/>
    <w:rsid w:val="00F5272F"/>
    <w:rsid w:val="00F539E0"/>
    <w:rsid w:val="00F53C03"/>
    <w:rsid w:val="00F548E5"/>
    <w:rsid w:val="00F54D55"/>
    <w:rsid w:val="00F55179"/>
    <w:rsid w:val="00F5523E"/>
    <w:rsid w:val="00F553EA"/>
    <w:rsid w:val="00F555C1"/>
    <w:rsid w:val="00F55602"/>
    <w:rsid w:val="00F55E74"/>
    <w:rsid w:val="00F56EF6"/>
    <w:rsid w:val="00F5798C"/>
    <w:rsid w:val="00F57EBA"/>
    <w:rsid w:val="00F57F4B"/>
    <w:rsid w:val="00F6164F"/>
    <w:rsid w:val="00F6282A"/>
    <w:rsid w:val="00F63C44"/>
    <w:rsid w:val="00F6401C"/>
    <w:rsid w:val="00F659A7"/>
    <w:rsid w:val="00F65A75"/>
    <w:rsid w:val="00F66A19"/>
    <w:rsid w:val="00F66AC4"/>
    <w:rsid w:val="00F67269"/>
    <w:rsid w:val="00F67618"/>
    <w:rsid w:val="00F70FE8"/>
    <w:rsid w:val="00F714E0"/>
    <w:rsid w:val="00F718D9"/>
    <w:rsid w:val="00F726D0"/>
    <w:rsid w:val="00F72F1A"/>
    <w:rsid w:val="00F72FEF"/>
    <w:rsid w:val="00F743FA"/>
    <w:rsid w:val="00F74C9A"/>
    <w:rsid w:val="00F74D85"/>
    <w:rsid w:val="00F753DB"/>
    <w:rsid w:val="00F75EE5"/>
    <w:rsid w:val="00F764A7"/>
    <w:rsid w:val="00F81314"/>
    <w:rsid w:val="00F8133B"/>
    <w:rsid w:val="00F8151D"/>
    <w:rsid w:val="00F82924"/>
    <w:rsid w:val="00F82D33"/>
    <w:rsid w:val="00F83440"/>
    <w:rsid w:val="00F837E2"/>
    <w:rsid w:val="00F83AE9"/>
    <w:rsid w:val="00F83B1C"/>
    <w:rsid w:val="00F84D24"/>
    <w:rsid w:val="00F84E8E"/>
    <w:rsid w:val="00F85C6C"/>
    <w:rsid w:val="00F8768B"/>
    <w:rsid w:val="00F87905"/>
    <w:rsid w:val="00F90BD3"/>
    <w:rsid w:val="00F9181F"/>
    <w:rsid w:val="00F92309"/>
    <w:rsid w:val="00F92D2A"/>
    <w:rsid w:val="00F932C5"/>
    <w:rsid w:val="00F93A95"/>
    <w:rsid w:val="00F93CBA"/>
    <w:rsid w:val="00F949E8"/>
    <w:rsid w:val="00F95298"/>
    <w:rsid w:val="00F96079"/>
    <w:rsid w:val="00F973A2"/>
    <w:rsid w:val="00FA0A82"/>
    <w:rsid w:val="00FA226F"/>
    <w:rsid w:val="00FA2FE3"/>
    <w:rsid w:val="00FA308F"/>
    <w:rsid w:val="00FA3438"/>
    <w:rsid w:val="00FA3741"/>
    <w:rsid w:val="00FA3C48"/>
    <w:rsid w:val="00FA43EA"/>
    <w:rsid w:val="00FA4481"/>
    <w:rsid w:val="00FA4C38"/>
    <w:rsid w:val="00FA5187"/>
    <w:rsid w:val="00FA6B17"/>
    <w:rsid w:val="00FA6E6B"/>
    <w:rsid w:val="00FA7068"/>
    <w:rsid w:val="00FA7CA1"/>
    <w:rsid w:val="00FA7CA9"/>
    <w:rsid w:val="00FB0283"/>
    <w:rsid w:val="00FB0FAF"/>
    <w:rsid w:val="00FB10E3"/>
    <w:rsid w:val="00FB129D"/>
    <w:rsid w:val="00FB13BA"/>
    <w:rsid w:val="00FB2F71"/>
    <w:rsid w:val="00FB3378"/>
    <w:rsid w:val="00FB389C"/>
    <w:rsid w:val="00FB3A28"/>
    <w:rsid w:val="00FB4F1D"/>
    <w:rsid w:val="00FB615E"/>
    <w:rsid w:val="00FB62E7"/>
    <w:rsid w:val="00FB6AF0"/>
    <w:rsid w:val="00FB6EEF"/>
    <w:rsid w:val="00FB6F0B"/>
    <w:rsid w:val="00FC2A39"/>
    <w:rsid w:val="00FC397C"/>
    <w:rsid w:val="00FC3DC3"/>
    <w:rsid w:val="00FC41E4"/>
    <w:rsid w:val="00FC4326"/>
    <w:rsid w:val="00FC4EBB"/>
    <w:rsid w:val="00FC50F0"/>
    <w:rsid w:val="00FC6C7F"/>
    <w:rsid w:val="00FC792E"/>
    <w:rsid w:val="00FD035D"/>
    <w:rsid w:val="00FD05A1"/>
    <w:rsid w:val="00FD1211"/>
    <w:rsid w:val="00FD2537"/>
    <w:rsid w:val="00FD2898"/>
    <w:rsid w:val="00FD28A9"/>
    <w:rsid w:val="00FD299E"/>
    <w:rsid w:val="00FD2F45"/>
    <w:rsid w:val="00FD32AA"/>
    <w:rsid w:val="00FD3352"/>
    <w:rsid w:val="00FD3843"/>
    <w:rsid w:val="00FD38B0"/>
    <w:rsid w:val="00FD3C60"/>
    <w:rsid w:val="00FD3ECE"/>
    <w:rsid w:val="00FD4F10"/>
    <w:rsid w:val="00FD735B"/>
    <w:rsid w:val="00FD752D"/>
    <w:rsid w:val="00FE0FA3"/>
    <w:rsid w:val="00FE1806"/>
    <w:rsid w:val="00FE224B"/>
    <w:rsid w:val="00FE41D5"/>
    <w:rsid w:val="00FE450F"/>
    <w:rsid w:val="00FE4793"/>
    <w:rsid w:val="00FE4B75"/>
    <w:rsid w:val="00FE4CA4"/>
    <w:rsid w:val="00FE4FD8"/>
    <w:rsid w:val="00FE510E"/>
    <w:rsid w:val="00FE57AC"/>
    <w:rsid w:val="00FE5824"/>
    <w:rsid w:val="00FE6E66"/>
    <w:rsid w:val="00FE6F93"/>
    <w:rsid w:val="00FF0CEF"/>
    <w:rsid w:val="00FF1927"/>
    <w:rsid w:val="00FF1C10"/>
    <w:rsid w:val="00FF24DD"/>
    <w:rsid w:val="00FF2A25"/>
    <w:rsid w:val="00FF3D1F"/>
    <w:rsid w:val="00FF4BE4"/>
    <w:rsid w:val="00FF504E"/>
    <w:rsid w:val="00FF55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750D62C"/>
  <w15:docId w15:val="{C3240FFB-2D59-4EA3-8EEE-333C9ABFE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6" w:qFormat="1"/>
    <w:lsdException w:name="heading 2" w:uiPriority="17" w:qFormat="1"/>
    <w:lsdException w:name="heading 3" w:uiPriority="18" w:qFormat="1"/>
    <w:lsdException w:name="heading 4" w:uiPriority="19" w:qFormat="1"/>
    <w:lsdException w:name="heading 5" w:uiPriority="2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2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aliases w:val="Body text"/>
    <w:qFormat/>
    <w:rsid w:val="00A625B3"/>
    <w:pPr>
      <w:spacing w:before="120" w:after="80"/>
    </w:pPr>
    <w:rPr>
      <w:rFonts w:ascii="Tahoma" w:hAnsi="Tahoma"/>
      <w:color w:val="000000" w:themeColor="text1"/>
      <w:szCs w:val="24"/>
      <w:lang w:bidi="en-US"/>
    </w:rPr>
  </w:style>
  <w:style w:type="paragraph" w:styleId="Heading1">
    <w:name w:val="heading 1"/>
    <w:basedOn w:val="Normal"/>
    <w:next w:val="Normal"/>
    <w:link w:val="Heading1Char"/>
    <w:uiPriority w:val="16"/>
    <w:qFormat/>
    <w:rsid w:val="00D57707"/>
    <w:pPr>
      <w:keepNext/>
      <w:pageBreakBefore/>
      <w:numPr>
        <w:numId w:val="7"/>
      </w:numPr>
      <w:pBdr>
        <w:bottom w:val="single" w:sz="8" w:space="12" w:color="AAAAAA"/>
      </w:pBdr>
      <w:spacing w:before="240" w:after="240"/>
      <w:outlineLvl w:val="0"/>
    </w:pPr>
    <w:rPr>
      <w:color w:val="0085C3"/>
      <w:sz w:val="36"/>
      <w:szCs w:val="36"/>
      <w:lang w:bidi="ar-SA"/>
    </w:rPr>
  </w:style>
  <w:style w:type="paragraph" w:styleId="Heading2">
    <w:name w:val="heading 2"/>
    <w:basedOn w:val="Normal"/>
    <w:next w:val="Normal"/>
    <w:link w:val="Heading2Char"/>
    <w:uiPriority w:val="17"/>
    <w:unhideWhenUsed/>
    <w:qFormat/>
    <w:rsid w:val="00E73B69"/>
    <w:pPr>
      <w:keepNext/>
      <w:numPr>
        <w:ilvl w:val="1"/>
        <w:numId w:val="7"/>
      </w:numPr>
      <w:spacing w:before="240" w:after="120"/>
      <w:ind w:left="432" w:hanging="432"/>
      <w:jc w:val="both"/>
      <w:outlineLvl w:val="1"/>
    </w:pPr>
    <w:rPr>
      <w:color w:val="0085C3"/>
      <w:sz w:val="28"/>
      <w:lang w:val="en-CA" w:bidi="ar-SA"/>
    </w:rPr>
  </w:style>
  <w:style w:type="paragraph" w:styleId="Heading3">
    <w:name w:val="heading 3"/>
    <w:basedOn w:val="Heading2"/>
    <w:next w:val="Normal"/>
    <w:link w:val="Heading3Char"/>
    <w:uiPriority w:val="18"/>
    <w:unhideWhenUsed/>
    <w:qFormat/>
    <w:rsid w:val="00DA0FEC"/>
    <w:pPr>
      <w:numPr>
        <w:ilvl w:val="2"/>
      </w:numPr>
      <w:ind w:left="360"/>
      <w:outlineLvl w:val="2"/>
    </w:pPr>
    <w:rPr>
      <w:sz w:val="24"/>
      <w:szCs w:val="20"/>
    </w:rPr>
  </w:style>
  <w:style w:type="paragraph" w:styleId="Heading4">
    <w:name w:val="heading 4"/>
    <w:basedOn w:val="Heading3"/>
    <w:next w:val="Normal"/>
    <w:link w:val="Heading4Char"/>
    <w:uiPriority w:val="19"/>
    <w:unhideWhenUsed/>
    <w:qFormat/>
    <w:rsid w:val="008D650A"/>
    <w:pPr>
      <w:numPr>
        <w:ilvl w:val="3"/>
      </w:numPr>
      <w:ind w:left="360"/>
      <w:outlineLvl w:val="3"/>
    </w:pPr>
    <w:rPr>
      <w:bCs/>
      <w:i/>
      <w:sz w:val="20"/>
      <w:szCs w:val="28"/>
    </w:rPr>
  </w:style>
  <w:style w:type="paragraph" w:styleId="Heading5">
    <w:name w:val="heading 5"/>
    <w:basedOn w:val="Normal"/>
    <w:next w:val="Normal"/>
    <w:link w:val="Heading5Char"/>
    <w:autoRedefine/>
    <w:uiPriority w:val="20"/>
    <w:unhideWhenUsed/>
    <w:qFormat/>
    <w:rsid w:val="00E23E9A"/>
    <w:pPr>
      <w:numPr>
        <w:ilvl w:val="4"/>
        <w:numId w:val="7"/>
      </w:numPr>
      <w:spacing w:before="0" w:after="0"/>
      <w:outlineLvl w:val="4"/>
    </w:pPr>
    <w:rPr>
      <w:bCs/>
      <w:iCs/>
      <w:vanish/>
      <w:color w:val="auto"/>
      <w:sz w:val="16"/>
      <w:szCs w:val="26"/>
    </w:rPr>
  </w:style>
  <w:style w:type="paragraph" w:styleId="Heading6">
    <w:name w:val="heading 6"/>
    <w:basedOn w:val="Normal"/>
    <w:next w:val="Normal"/>
    <w:link w:val="Heading6Char"/>
    <w:uiPriority w:val="99"/>
    <w:unhideWhenUsed/>
    <w:rsid w:val="002E08C3"/>
    <w:p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unhideWhenUsed/>
    <w:rsid w:val="002E08C3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unhideWhenUsed/>
    <w:rsid w:val="002E08C3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unhideWhenUsed/>
    <w:rsid w:val="002E08C3"/>
    <w:pPr>
      <w:spacing w:before="240"/>
      <w:outlineLvl w:val="8"/>
    </w:pPr>
    <w:rPr>
      <w:rFonts w:ascii="Cambria" w:hAnsi="Cambria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D4372F"/>
    <w:rPr>
      <w:color w:val="0085C3"/>
      <w:u w:val="single"/>
    </w:rPr>
  </w:style>
  <w:style w:type="numbering" w:customStyle="1" w:styleId="BulletedList">
    <w:name w:val="Bulleted List"/>
    <w:basedOn w:val="NoList"/>
    <w:rsid w:val="00691686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228DE"/>
    <w:pPr>
      <w:spacing w:before="0" w:after="0"/>
    </w:pPr>
    <w:rPr>
      <w:rFonts w:cs="Tahoma"/>
      <w:sz w:val="16"/>
      <w:szCs w:val="16"/>
    </w:rPr>
  </w:style>
  <w:style w:type="paragraph" w:customStyle="1" w:styleId="TableRiskRating-High">
    <w:name w:val="Table Risk Rating - High"/>
    <w:basedOn w:val="Normal"/>
    <w:next w:val="Normal"/>
    <w:link w:val="TableRiskRating-HighChar"/>
    <w:uiPriority w:val="5"/>
    <w:qFormat/>
    <w:rsid w:val="006C2C00"/>
    <w:pPr>
      <w:keepNext/>
      <w:spacing w:before="40" w:after="40"/>
      <w:jc w:val="center"/>
    </w:pPr>
    <w:rPr>
      <w:b/>
      <w:color w:val="CE1126"/>
    </w:rPr>
  </w:style>
  <w:style w:type="paragraph" w:styleId="TOC1">
    <w:name w:val="toc 1"/>
    <w:basedOn w:val="Normal"/>
    <w:next w:val="Normal"/>
    <w:autoRedefine/>
    <w:uiPriority w:val="39"/>
    <w:rsid w:val="001A3EE3"/>
    <w:pPr>
      <w:tabs>
        <w:tab w:val="left" w:pos="480"/>
        <w:tab w:val="right" w:leader="dot" w:pos="8820"/>
      </w:tabs>
    </w:pPr>
    <w:rPr>
      <w:rFonts w:cs="Arial"/>
      <w:b/>
      <w:noProof/>
      <w:szCs w:val="36"/>
    </w:rPr>
  </w:style>
  <w:style w:type="table" w:styleId="TableGrid">
    <w:name w:val="Table Grid"/>
    <w:basedOn w:val="TableNormal"/>
    <w:rsid w:val="003642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ld">
    <w:name w:val="Bold"/>
    <w:aliases w:val="White,Centered"/>
    <w:basedOn w:val="Normal"/>
    <w:autoRedefine/>
    <w:uiPriority w:val="2"/>
    <w:rsid w:val="00E55218"/>
    <w:pPr>
      <w:jc w:val="center"/>
    </w:pPr>
    <w:rPr>
      <w:b/>
      <w:bCs/>
      <w:color w:val="FFFFFF" w:themeColor="background1"/>
      <w:szCs w:val="20"/>
    </w:rPr>
  </w:style>
  <w:style w:type="paragraph" w:styleId="TOC2">
    <w:name w:val="toc 2"/>
    <w:basedOn w:val="Normal"/>
    <w:next w:val="Normal"/>
    <w:autoRedefine/>
    <w:uiPriority w:val="39"/>
    <w:rsid w:val="004F34C4"/>
    <w:pPr>
      <w:tabs>
        <w:tab w:val="left" w:pos="960"/>
        <w:tab w:val="right" w:leader="dot" w:pos="8820"/>
      </w:tabs>
      <w:ind w:left="900" w:hanging="660"/>
    </w:pPr>
    <w:rPr>
      <w:rFonts w:cs="Arial"/>
      <w:noProof/>
      <w:szCs w:val="32"/>
    </w:rPr>
  </w:style>
  <w:style w:type="paragraph" w:customStyle="1" w:styleId="TableHeading">
    <w:name w:val="Table Heading"/>
    <w:basedOn w:val="Normal"/>
    <w:link w:val="TableHeadingChar"/>
    <w:uiPriority w:val="11"/>
    <w:qFormat/>
    <w:rsid w:val="00F81314"/>
    <w:pPr>
      <w:keepNext/>
      <w:jc w:val="center"/>
    </w:pPr>
    <w:rPr>
      <w:b/>
      <w:color w:val="FFFFFF" w:themeColor="background1"/>
    </w:rPr>
  </w:style>
  <w:style w:type="paragraph" w:styleId="Header">
    <w:name w:val="header"/>
    <w:basedOn w:val="Normal"/>
    <w:link w:val="HeaderChar"/>
    <w:unhideWhenUsed/>
    <w:rsid w:val="00F96079"/>
    <w:pPr>
      <w:tabs>
        <w:tab w:val="center" w:pos="4680"/>
        <w:tab w:val="right" w:pos="9360"/>
      </w:tabs>
      <w:spacing w:before="0" w:after="0"/>
    </w:pPr>
  </w:style>
  <w:style w:type="character" w:customStyle="1" w:styleId="ListBulletChar">
    <w:name w:val="List Bullet Char"/>
    <w:basedOn w:val="DefaultParagraphFont"/>
    <w:link w:val="ListBullet"/>
    <w:uiPriority w:val="3"/>
    <w:rsid w:val="007C0E37"/>
    <w:rPr>
      <w:rFonts w:ascii="Tahoma" w:hAnsi="Tahoma"/>
      <w:color w:val="000000" w:themeColor="text1"/>
      <w:szCs w:val="24"/>
      <w:lang w:bidi="en-US"/>
    </w:rPr>
  </w:style>
  <w:style w:type="paragraph" w:styleId="TOC3">
    <w:name w:val="toc 3"/>
    <w:basedOn w:val="Normal"/>
    <w:next w:val="Normal"/>
    <w:autoRedefine/>
    <w:uiPriority w:val="39"/>
    <w:rsid w:val="004F34C4"/>
    <w:pPr>
      <w:tabs>
        <w:tab w:val="left" w:pos="1440"/>
        <w:tab w:val="right" w:leader="dot" w:pos="8820"/>
      </w:tabs>
      <w:ind w:left="480"/>
    </w:pPr>
  </w:style>
  <w:style w:type="character" w:styleId="PageNumber">
    <w:name w:val="page number"/>
    <w:basedOn w:val="DefaultParagraphFont"/>
    <w:uiPriority w:val="99"/>
    <w:rsid w:val="00EE06C2"/>
  </w:style>
  <w:style w:type="paragraph" w:styleId="TOC4">
    <w:name w:val="toc 4"/>
    <w:basedOn w:val="Normal"/>
    <w:next w:val="Normal"/>
    <w:autoRedefine/>
    <w:uiPriority w:val="39"/>
    <w:rsid w:val="004F34C4"/>
    <w:pPr>
      <w:tabs>
        <w:tab w:val="left" w:pos="1760"/>
        <w:tab w:val="right" w:leader="dot" w:pos="8820"/>
      </w:tabs>
      <w:ind w:left="720"/>
    </w:pPr>
  </w:style>
  <w:style w:type="character" w:styleId="CommentReference">
    <w:name w:val="annotation reference"/>
    <w:basedOn w:val="DefaultParagraphFont"/>
    <w:uiPriority w:val="99"/>
    <w:rsid w:val="007508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50813"/>
    <w:rPr>
      <w:szCs w:val="20"/>
    </w:rPr>
  </w:style>
  <w:style w:type="paragraph" w:styleId="CommentSubject">
    <w:name w:val="annotation subject"/>
    <w:basedOn w:val="CommentText"/>
    <w:next w:val="CommentText"/>
    <w:uiPriority w:val="99"/>
    <w:semiHidden/>
    <w:rsid w:val="00750813"/>
    <w:rPr>
      <w:b/>
      <w:bCs/>
    </w:rPr>
  </w:style>
  <w:style w:type="paragraph" w:styleId="DocumentMap">
    <w:name w:val="Document Map"/>
    <w:basedOn w:val="Normal"/>
    <w:uiPriority w:val="99"/>
    <w:semiHidden/>
    <w:rsid w:val="00A0685A"/>
    <w:pPr>
      <w:shd w:val="clear" w:color="auto" w:fill="000080"/>
    </w:pPr>
    <w:rPr>
      <w:rFonts w:cs="Tahoma"/>
      <w:szCs w:val="20"/>
    </w:rPr>
  </w:style>
  <w:style w:type="character" w:customStyle="1" w:styleId="EmailStyle39">
    <w:name w:val="EmailStyle39"/>
    <w:basedOn w:val="DefaultParagraphFont"/>
    <w:uiPriority w:val="99"/>
    <w:semiHidden/>
    <w:rsid w:val="00707107"/>
    <w:rPr>
      <w:rFonts w:ascii="Arial" w:hAnsi="Arial" w:cs="Arial" w:hint="default"/>
      <w:color w:val="auto"/>
      <w:sz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28DE"/>
    <w:rPr>
      <w:rFonts w:ascii="Tahoma" w:hAnsi="Tahoma" w:cs="Tahoma"/>
      <w:sz w:val="16"/>
      <w:szCs w:val="16"/>
      <w:lang w:bidi="en-US"/>
    </w:rPr>
  </w:style>
  <w:style w:type="character" w:customStyle="1" w:styleId="HeaderChar">
    <w:name w:val="Header Char"/>
    <w:basedOn w:val="DefaultParagraphFont"/>
    <w:link w:val="Header"/>
    <w:rsid w:val="00F96079"/>
    <w:rPr>
      <w:rFonts w:ascii="Trebuchet MS" w:hAnsi="Trebuchet MS"/>
      <w:color w:val="000000" w:themeColor="text1"/>
      <w:szCs w:val="24"/>
      <w:lang w:bidi="en-US"/>
    </w:rPr>
  </w:style>
  <w:style w:type="paragraph" w:styleId="ListBullet">
    <w:name w:val="List Bullet"/>
    <w:basedOn w:val="Normal"/>
    <w:link w:val="ListBulletChar"/>
    <w:uiPriority w:val="3"/>
    <w:qFormat/>
    <w:rsid w:val="00B1745F"/>
    <w:pPr>
      <w:numPr>
        <w:numId w:val="12"/>
      </w:numPr>
      <w:contextualSpacing/>
    </w:pPr>
  </w:style>
  <w:style w:type="paragraph" w:styleId="TOC5">
    <w:name w:val="toc 5"/>
    <w:basedOn w:val="Normal"/>
    <w:next w:val="Normal"/>
    <w:autoRedefine/>
    <w:uiPriority w:val="39"/>
    <w:unhideWhenUsed/>
    <w:rsid w:val="00D468CE"/>
    <w:pPr>
      <w:spacing w:before="0" w:after="100" w:line="276" w:lineRule="auto"/>
      <w:ind w:left="880"/>
    </w:pPr>
    <w:rPr>
      <w:rFonts w:asciiTheme="minorHAnsi" w:eastAsiaTheme="minorEastAsia" w:hAnsiTheme="minorHAnsi" w:cstheme="minorBidi"/>
      <w:sz w:val="22"/>
      <w:szCs w:val="22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D468CE"/>
    <w:pPr>
      <w:spacing w:before="0" w:after="100" w:line="276" w:lineRule="auto"/>
      <w:ind w:left="1100"/>
    </w:pPr>
    <w:rPr>
      <w:rFonts w:asciiTheme="minorHAnsi" w:eastAsiaTheme="minorEastAsia" w:hAnsiTheme="minorHAnsi" w:cstheme="minorBidi"/>
      <w:sz w:val="22"/>
      <w:szCs w:val="22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D468CE"/>
    <w:pPr>
      <w:spacing w:before="0" w:after="100" w:line="276" w:lineRule="auto"/>
      <w:ind w:left="1320"/>
    </w:pPr>
    <w:rPr>
      <w:rFonts w:asciiTheme="minorHAnsi" w:eastAsiaTheme="minorEastAsia" w:hAnsiTheme="minorHAnsi" w:cstheme="minorBidi"/>
      <w:sz w:val="22"/>
      <w:szCs w:val="22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D468CE"/>
    <w:pPr>
      <w:spacing w:before="0" w:after="100" w:line="276" w:lineRule="auto"/>
      <w:ind w:left="1540"/>
    </w:pPr>
    <w:rPr>
      <w:rFonts w:asciiTheme="minorHAnsi" w:eastAsiaTheme="minorEastAsia" w:hAnsiTheme="minorHAnsi" w:cstheme="minorBidi"/>
      <w:sz w:val="22"/>
      <w:szCs w:val="22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D468CE"/>
    <w:pPr>
      <w:spacing w:before="0" w:after="100" w:line="276" w:lineRule="auto"/>
      <w:ind w:left="1760"/>
    </w:pPr>
    <w:rPr>
      <w:rFonts w:asciiTheme="minorHAnsi" w:eastAsiaTheme="minorEastAsia" w:hAnsiTheme="minorHAnsi" w:cstheme="minorBidi"/>
      <w:sz w:val="22"/>
      <w:szCs w:val="22"/>
      <w:lang w:bidi="ar-SA"/>
    </w:rPr>
  </w:style>
  <w:style w:type="paragraph" w:styleId="TOCHeading">
    <w:name w:val="TOC Heading"/>
    <w:basedOn w:val="Heading1"/>
    <w:next w:val="Normal"/>
    <w:uiPriority w:val="39"/>
    <w:unhideWhenUsed/>
    <w:qFormat/>
    <w:rsid w:val="002E08C3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16"/>
    <w:rsid w:val="00DB5519"/>
    <w:rPr>
      <w:rFonts w:ascii="Tahoma" w:hAnsi="Tahoma"/>
      <w:color w:val="0085C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17"/>
    <w:rsid w:val="00DB5519"/>
    <w:rPr>
      <w:rFonts w:ascii="Tahoma" w:hAnsi="Tahoma"/>
      <w:color w:val="0085C3"/>
      <w:sz w:val="28"/>
      <w:szCs w:val="24"/>
      <w:lang w:val="en-CA"/>
    </w:rPr>
  </w:style>
  <w:style w:type="character" w:customStyle="1" w:styleId="Heading3Char">
    <w:name w:val="Heading 3 Char"/>
    <w:basedOn w:val="DefaultParagraphFont"/>
    <w:link w:val="Heading3"/>
    <w:uiPriority w:val="18"/>
    <w:rsid w:val="00DB5519"/>
    <w:rPr>
      <w:rFonts w:ascii="Tahoma" w:hAnsi="Tahoma"/>
      <w:color w:val="0085C3"/>
      <w:sz w:val="24"/>
      <w:lang w:val="en-CA"/>
    </w:rPr>
  </w:style>
  <w:style w:type="character" w:customStyle="1" w:styleId="Heading4Char">
    <w:name w:val="Heading 4 Char"/>
    <w:basedOn w:val="DefaultParagraphFont"/>
    <w:link w:val="Heading4"/>
    <w:uiPriority w:val="19"/>
    <w:rsid w:val="00DB5519"/>
    <w:rPr>
      <w:rFonts w:ascii="Tahoma" w:hAnsi="Tahoma"/>
      <w:bCs/>
      <w:i/>
      <w:color w:val="0085C3"/>
      <w:szCs w:val="28"/>
      <w:lang w:val="en-CA"/>
    </w:rPr>
  </w:style>
  <w:style w:type="character" w:customStyle="1" w:styleId="Heading5Char">
    <w:name w:val="Heading 5 Char"/>
    <w:basedOn w:val="DefaultParagraphFont"/>
    <w:link w:val="Heading5"/>
    <w:uiPriority w:val="20"/>
    <w:rsid w:val="00DB5519"/>
    <w:rPr>
      <w:rFonts w:ascii="Tahoma" w:hAnsi="Tahoma"/>
      <w:bCs/>
      <w:iCs/>
      <w:vanish/>
      <w:sz w:val="16"/>
      <w:szCs w:val="26"/>
      <w:lang w:bidi="en-US"/>
    </w:rPr>
  </w:style>
  <w:style w:type="character" w:customStyle="1" w:styleId="Heading6Char">
    <w:name w:val="Heading 6 Char"/>
    <w:basedOn w:val="DefaultParagraphFont"/>
    <w:link w:val="Heading6"/>
    <w:uiPriority w:val="99"/>
    <w:rsid w:val="0020484E"/>
    <w:rPr>
      <w:rFonts w:ascii="Museo For Dell" w:hAnsi="Museo For Dell"/>
      <w:b/>
      <w:bCs/>
      <w:color w:val="000000" w:themeColor="text1"/>
      <w:sz w:val="22"/>
      <w:szCs w:val="22"/>
      <w:lang w:bidi="en-US"/>
    </w:rPr>
  </w:style>
  <w:style w:type="character" w:customStyle="1" w:styleId="Heading7Char">
    <w:name w:val="Heading 7 Char"/>
    <w:basedOn w:val="DefaultParagraphFont"/>
    <w:link w:val="Heading7"/>
    <w:uiPriority w:val="99"/>
    <w:rsid w:val="0020484E"/>
    <w:rPr>
      <w:rFonts w:ascii="Museo For Dell" w:hAnsi="Museo For Dell"/>
      <w:color w:val="000000" w:themeColor="text1"/>
      <w:szCs w:val="24"/>
      <w:lang w:bidi="en-US"/>
    </w:rPr>
  </w:style>
  <w:style w:type="character" w:customStyle="1" w:styleId="Heading8Char">
    <w:name w:val="Heading 8 Char"/>
    <w:basedOn w:val="DefaultParagraphFont"/>
    <w:link w:val="Heading8"/>
    <w:uiPriority w:val="99"/>
    <w:rsid w:val="0020484E"/>
    <w:rPr>
      <w:rFonts w:ascii="Museo For Dell" w:hAnsi="Museo For Dell"/>
      <w:i/>
      <w:iCs/>
      <w:color w:val="000000" w:themeColor="text1"/>
      <w:szCs w:val="24"/>
      <w:lang w:bidi="en-US"/>
    </w:rPr>
  </w:style>
  <w:style w:type="character" w:customStyle="1" w:styleId="Heading9Char">
    <w:name w:val="Heading 9 Char"/>
    <w:basedOn w:val="DefaultParagraphFont"/>
    <w:link w:val="Heading9"/>
    <w:uiPriority w:val="99"/>
    <w:rsid w:val="0020484E"/>
    <w:rPr>
      <w:rFonts w:ascii="Cambria" w:hAnsi="Cambria" w:cs="Arial"/>
      <w:color w:val="000000" w:themeColor="text1"/>
      <w:sz w:val="22"/>
      <w:szCs w:val="22"/>
      <w:lang w:bidi="en-US"/>
    </w:rPr>
  </w:style>
  <w:style w:type="paragraph" w:styleId="Title">
    <w:name w:val="Title"/>
    <w:aliases w:val="Title - Right"/>
    <w:basedOn w:val="Normal"/>
    <w:next w:val="Normal"/>
    <w:link w:val="TitleChar"/>
    <w:autoRedefine/>
    <w:uiPriority w:val="99"/>
    <w:rsid w:val="00027443"/>
    <w:pPr>
      <w:spacing w:before="240"/>
      <w:jc w:val="right"/>
    </w:pPr>
    <w:rPr>
      <w:b/>
      <w:bCs/>
      <w:smallCaps/>
      <w:kern w:val="28"/>
      <w:sz w:val="44"/>
      <w:szCs w:val="32"/>
    </w:rPr>
  </w:style>
  <w:style w:type="character" w:customStyle="1" w:styleId="TitleChar">
    <w:name w:val="Title Char"/>
    <w:aliases w:val="Title - Right Char"/>
    <w:basedOn w:val="DefaultParagraphFont"/>
    <w:link w:val="Title"/>
    <w:uiPriority w:val="99"/>
    <w:rsid w:val="00027443"/>
    <w:rPr>
      <w:rFonts w:ascii="Trebuchet MS" w:hAnsi="Trebuchet MS"/>
      <w:b/>
      <w:bCs/>
      <w:smallCaps/>
      <w:color w:val="000000" w:themeColor="text1"/>
      <w:kern w:val="28"/>
      <w:sz w:val="44"/>
      <w:szCs w:val="32"/>
      <w:lang w:bidi="en-US"/>
    </w:rPr>
  </w:style>
  <w:style w:type="numbering" w:customStyle="1" w:styleId="Headings">
    <w:name w:val="Headings"/>
    <w:uiPriority w:val="99"/>
    <w:rsid w:val="00150D79"/>
    <w:pPr>
      <w:numPr>
        <w:numId w:val="1"/>
      </w:numPr>
    </w:pPr>
  </w:style>
  <w:style w:type="paragraph" w:customStyle="1" w:styleId="Heading-Appendix">
    <w:name w:val="Heading - Appendix"/>
    <w:basedOn w:val="Heading1"/>
    <w:next w:val="TextList"/>
    <w:link w:val="Heading-AppendixChar"/>
    <w:autoRedefine/>
    <w:uiPriority w:val="19"/>
    <w:qFormat/>
    <w:rsid w:val="00FF551A"/>
    <w:pPr>
      <w:numPr>
        <w:numId w:val="9"/>
      </w:numPr>
    </w:pPr>
  </w:style>
  <w:style w:type="character" w:customStyle="1" w:styleId="Heading-AppendixChar">
    <w:name w:val="Heading - Appendix Char"/>
    <w:basedOn w:val="Heading1Char"/>
    <w:link w:val="Heading-Appendix"/>
    <w:uiPriority w:val="19"/>
    <w:rsid w:val="00DB5519"/>
    <w:rPr>
      <w:rFonts w:ascii="Tahoma" w:hAnsi="Tahoma"/>
      <w:color w:val="0085C3"/>
      <w:sz w:val="36"/>
      <w:szCs w:val="36"/>
    </w:rPr>
  </w:style>
  <w:style w:type="paragraph" w:styleId="Revision">
    <w:name w:val="Revision"/>
    <w:hidden/>
    <w:uiPriority w:val="99"/>
    <w:semiHidden/>
    <w:rsid w:val="006B2B25"/>
    <w:rPr>
      <w:rFonts w:ascii="Arial" w:hAnsi="Arial"/>
      <w:szCs w:val="24"/>
      <w:lang w:bidi="en-US"/>
    </w:rPr>
  </w:style>
  <w:style w:type="table" w:customStyle="1" w:styleId="LightShading-Accent11">
    <w:name w:val="Light Shading - Accent 11"/>
    <w:basedOn w:val="TableNormal"/>
    <w:uiPriority w:val="60"/>
    <w:rsid w:val="006324F2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6342F9"/>
    <w:rPr>
      <w:color w:val="808080"/>
    </w:rPr>
  </w:style>
  <w:style w:type="paragraph" w:customStyle="1" w:styleId="TableRiskRating-Low">
    <w:name w:val="Table Risk Rating - Low"/>
    <w:basedOn w:val="Normal"/>
    <w:link w:val="TableRiskRating-LowChar"/>
    <w:uiPriority w:val="7"/>
    <w:qFormat/>
    <w:rsid w:val="00B84E2C"/>
    <w:pPr>
      <w:keepNext/>
      <w:spacing w:before="40" w:after="40"/>
      <w:jc w:val="center"/>
    </w:pPr>
    <w:rPr>
      <w:b/>
      <w:color w:val="0085C3"/>
      <w:szCs w:val="20"/>
    </w:rPr>
  </w:style>
  <w:style w:type="paragraph" w:customStyle="1" w:styleId="TableRiskRating-Medium">
    <w:name w:val="Table Risk Rating - Medium"/>
    <w:basedOn w:val="Normal"/>
    <w:link w:val="TableRiskRating-MediumChar"/>
    <w:uiPriority w:val="6"/>
    <w:qFormat/>
    <w:rsid w:val="00F81314"/>
    <w:pPr>
      <w:keepNext/>
      <w:spacing w:before="40" w:after="40"/>
      <w:jc w:val="center"/>
    </w:pPr>
    <w:rPr>
      <w:b/>
      <w:color w:val="FF7700"/>
      <w:szCs w:val="20"/>
    </w:rPr>
  </w:style>
  <w:style w:type="paragraph" w:customStyle="1" w:styleId="FirstPage-Bold">
    <w:name w:val="First Page - Bold"/>
    <w:aliases w:val="Right"/>
    <w:basedOn w:val="Normal"/>
    <w:uiPriority w:val="99"/>
    <w:rsid w:val="00702DFE"/>
    <w:pPr>
      <w:jc w:val="right"/>
    </w:pPr>
    <w:rPr>
      <w:b/>
      <w:bCs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DB5519"/>
    <w:rPr>
      <w:color w:val="0085C3"/>
      <w:u w:val="single"/>
    </w:rPr>
  </w:style>
  <w:style w:type="paragraph" w:styleId="Caption">
    <w:name w:val="caption"/>
    <w:basedOn w:val="Normal"/>
    <w:next w:val="Normal"/>
    <w:autoRedefine/>
    <w:uiPriority w:val="21"/>
    <w:unhideWhenUsed/>
    <w:qFormat/>
    <w:rsid w:val="00D4372F"/>
    <w:pPr>
      <w:spacing w:before="0" w:after="200"/>
    </w:pPr>
    <w:rPr>
      <w:b/>
      <w:bCs/>
      <w:color w:val="0085C3"/>
      <w:sz w:val="18"/>
      <w:szCs w:val="18"/>
    </w:rPr>
  </w:style>
  <w:style w:type="character" w:customStyle="1" w:styleId="Table-FailChar">
    <w:name w:val="Table - Fail Char"/>
    <w:basedOn w:val="DefaultParagraphFont"/>
    <w:link w:val="Table-Fail"/>
    <w:uiPriority w:val="11"/>
    <w:rsid w:val="00DB5519"/>
    <w:rPr>
      <w:rFonts w:ascii="Trebuchet MS" w:hAnsi="Trebuchet MS"/>
      <w:b/>
      <w:color w:val="CE1126"/>
      <w:szCs w:val="24"/>
      <w:lang w:bidi="en-US"/>
    </w:rPr>
  </w:style>
  <w:style w:type="paragraph" w:customStyle="1" w:styleId="TOC">
    <w:name w:val="TOC"/>
    <w:basedOn w:val="ReportTitle"/>
    <w:uiPriority w:val="22"/>
    <w:rsid w:val="00DD5817"/>
    <w:pPr>
      <w:pageBreakBefore/>
      <w:jc w:val="left"/>
    </w:pPr>
  </w:style>
  <w:style w:type="paragraph" w:customStyle="1" w:styleId="ReportTitle">
    <w:name w:val="Report Title"/>
    <w:basedOn w:val="Normal"/>
    <w:uiPriority w:val="99"/>
    <w:rsid w:val="006F5156"/>
    <w:pPr>
      <w:pBdr>
        <w:bottom w:val="single" w:sz="8" w:space="12" w:color="AAAAAA"/>
      </w:pBdr>
      <w:tabs>
        <w:tab w:val="center" w:pos="4680"/>
        <w:tab w:val="right" w:pos="9360"/>
      </w:tabs>
      <w:spacing w:before="240" w:after="240"/>
      <w:jc w:val="right"/>
    </w:pPr>
    <w:rPr>
      <w:color w:val="0085C3"/>
      <w:sz w:val="36"/>
    </w:rPr>
  </w:style>
  <w:style w:type="paragraph" w:styleId="Footer">
    <w:name w:val="footer"/>
    <w:basedOn w:val="Normal"/>
    <w:link w:val="FooterChar"/>
    <w:uiPriority w:val="99"/>
    <w:unhideWhenUsed/>
    <w:rsid w:val="00FF551A"/>
    <w:pPr>
      <w:tabs>
        <w:tab w:val="center" w:pos="4680"/>
        <w:tab w:val="right" w:pos="9360"/>
      </w:tabs>
      <w:spacing w:before="0" w:after="0"/>
      <w:ind w:left="720" w:hanging="720"/>
    </w:pPr>
  </w:style>
  <w:style w:type="paragraph" w:customStyle="1" w:styleId="Table-Pass">
    <w:name w:val="Table - Pass"/>
    <w:basedOn w:val="Normal"/>
    <w:link w:val="Table-PassChar"/>
    <w:uiPriority w:val="12"/>
    <w:qFormat/>
    <w:rsid w:val="00B84E2C"/>
    <w:pPr>
      <w:jc w:val="center"/>
    </w:pPr>
    <w:rPr>
      <w:b/>
      <w:color w:val="7AB800"/>
    </w:rPr>
  </w:style>
  <w:style w:type="paragraph" w:customStyle="1" w:styleId="Table-Fail">
    <w:name w:val="Table - Fail"/>
    <w:basedOn w:val="Normal"/>
    <w:link w:val="Table-FailChar"/>
    <w:uiPriority w:val="11"/>
    <w:qFormat/>
    <w:rsid w:val="00B84E2C"/>
    <w:pPr>
      <w:jc w:val="center"/>
    </w:pPr>
    <w:rPr>
      <w:b/>
      <w:color w:val="CE1126"/>
    </w:rPr>
  </w:style>
  <w:style w:type="paragraph" w:customStyle="1" w:styleId="TableTitle">
    <w:name w:val="Table Title"/>
    <w:basedOn w:val="TableHeading"/>
    <w:uiPriority w:val="12"/>
    <w:qFormat/>
    <w:rsid w:val="00F81314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0484E"/>
    <w:rPr>
      <w:rFonts w:ascii="Museo For Dell" w:hAnsi="Museo For Dell"/>
      <w:color w:val="000000" w:themeColor="text1"/>
      <w:lang w:bidi="en-US"/>
    </w:rPr>
  </w:style>
  <w:style w:type="paragraph" w:customStyle="1" w:styleId="TableRiskRating-OWASPCVSS">
    <w:name w:val="Table Risk Rating - OWASP/CVSS"/>
    <w:basedOn w:val="Normal"/>
    <w:uiPriority w:val="11"/>
    <w:qFormat/>
    <w:rsid w:val="00F81314"/>
    <w:pPr>
      <w:spacing w:before="40" w:after="40"/>
      <w:jc w:val="center"/>
    </w:pPr>
  </w:style>
  <w:style w:type="paragraph" w:customStyle="1" w:styleId="BodyBold">
    <w:name w:val="Body Bold"/>
    <w:basedOn w:val="Normal"/>
    <w:link w:val="BodyBoldChar"/>
    <w:uiPriority w:val="1"/>
    <w:qFormat/>
    <w:rsid w:val="00736D96"/>
    <w:pPr>
      <w:keepNext/>
    </w:pPr>
    <w:rPr>
      <w:b/>
    </w:rPr>
  </w:style>
  <w:style w:type="character" w:customStyle="1" w:styleId="TableRiskRating-HighChar">
    <w:name w:val="Table Risk Rating - High Char"/>
    <w:basedOn w:val="DefaultParagraphFont"/>
    <w:link w:val="TableRiskRating-High"/>
    <w:uiPriority w:val="5"/>
    <w:rsid w:val="00DB5519"/>
    <w:rPr>
      <w:rFonts w:ascii="Trebuchet MS" w:hAnsi="Trebuchet MS"/>
      <w:b/>
      <w:color w:val="CE1126"/>
      <w:szCs w:val="24"/>
      <w:lang w:bidi="en-US"/>
    </w:rPr>
  </w:style>
  <w:style w:type="character" w:customStyle="1" w:styleId="TableRiskRating-MediumChar">
    <w:name w:val="Table Risk Rating - Medium Char"/>
    <w:basedOn w:val="DefaultParagraphFont"/>
    <w:link w:val="TableRiskRating-Medium"/>
    <w:uiPriority w:val="6"/>
    <w:rsid w:val="00DB5519"/>
    <w:rPr>
      <w:rFonts w:ascii="Trebuchet MS" w:hAnsi="Trebuchet MS"/>
      <w:b/>
      <w:color w:val="FF7700"/>
      <w:lang w:bidi="en-US"/>
    </w:rPr>
  </w:style>
  <w:style w:type="character" w:customStyle="1" w:styleId="TableRiskRating-LowChar">
    <w:name w:val="Table Risk Rating - Low Char"/>
    <w:basedOn w:val="DefaultParagraphFont"/>
    <w:link w:val="TableRiskRating-Low"/>
    <w:uiPriority w:val="7"/>
    <w:rsid w:val="00DB5519"/>
    <w:rPr>
      <w:rFonts w:ascii="Trebuchet MS" w:hAnsi="Trebuchet MS"/>
      <w:b/>
      <w:color w:val="0085C3"/>
      <w:lang w:bidi="en-US"/>
    </w:rPr>
  </w:style>
  <w:style w:type="character" w:customStyle="1" w:styleId="BodyBoldChar">
    <w:name w:val="Body Bold Char"/>
    <w:basedOn w:val="DefaultParagraphFont"/>
    <w:link w:val="BodyBold"/>
    <w:uiPriority w:val="1"/>
    <w:rsid w:val="00736D96"/>
    <w:rPr>
      <w:rFonts w:ascii="Museo For Dell" w:hAnsi="Museo For Dell"/>
      <w:b/>
      <w:color w:val="000000" w:themeColor="text1"/>
      <w:szCs w:val="24"/>
      <w:lang w:bidi="en-US"/>
    </w:rPr>
  </w:style>
  <w:style w:type="paragraph" w:customStyle="1" w:styleId="PreformattedText">
    <w:name w:val="Preformatted Text"/>
    <w:basedOn w:val="Normal"/>
    <w:uiPriority w:val="13"/>
    <w:qFormat/>
    <w:rsid w:val="00851292"/>
    <w:pPr>
      <w:spacing w:before="0" w:after="0"/>
    </w:pPr>
    <w:rPr>
      <w:rFonts w:ascii="Courier New" w:hAnsi="Courier New"/>
    </w:rPr>
  </w:style>
  <w:style w:type="character" w:customStyle="1" w:styleId="Table-PassChar">
    <w:name w:val="Table - Pass Char"/>
    <w:basedOn w:val="DefaultParagraphFont"/>
    <w:link w:val="Table-Pass"/>
    <w:uiPriority w:val="12"/>
    <w:rsid w:val="00DB5519"/>
    <w:rPr>
      <w:rFonts w:ascii="Trebuchet MS" w:hAnsi="Trebuchet MS"/>
      <w:b/>
      <w:color w:val="7AB800"/>
      <w:szCs w:val="24"/>
      <w:lang w:bidi="en-US"/>
    </w:rPr>
  </w:style>
  <w:style w:type="paragraph" w:styleId="ListParagraph">
    <w:name w:val="List Paragraph"/>
    <w:basedOn w:val="Normal"/>
    <w:link w:val="ListParagraphChar"/>
    <w:uiPriority w:val="34"/>
    <w:qFormat/>
    <w:rsid w:val="007770F2"/>
    <w:pPr>
      <w:ind w:left="720"/>
      <w:contextualSpacing/>
    </w:pPr>
  </w:style>
  <w:style w:type="numbering" w:customStyle="1" w:styleId="HeadingList">
    <w:name w:val="Heading List"/>
    <w:basedOn w:val="NoList"/>
    <w:uiPriority w:val="99"/>
    <w:rsid w:val="00D57707"/>
    <w:pPr>
      <w:numPr>
        <w:numId w:val="4"/>
      </w:numPr>
    </w:pPr>
  </w:style>
  <w:style w:type="numbering" w:customStyle="1" w:styleId="HeadingAppendixList">
    <w:name w:val="Heading Appendix List"/>
    <w:basedOn w:val="NoList"/>
    <w:uiPriority w:val="99"/>
    <w:rsid w:val="00FF551A"/>
    <w:pPr>
      <w:numPr>
        <w:numId w:val="5"/>
      </w:numPr>
    </w:pPr>
  </w:style>
  <w:style w:type="paragraph" w:customStyle="1" w:styleId="TextList">
    <w:name w:val="Text List"/>
    <w:basedOn w:val="Normal"/>
    <w:link w:val="TextListChar"/>
    <w:qFormat/>
    <w:rsid w:val="00417AB6"/>
    <w:pPr>
      <w:spacing w:before="20" w:after="20"/>
    </w:pPr>
  </w:style>
  <w:style w:type="paragraph" w:customStyle="1" w:styleId="BodyTextRight">
    <w:name w:val="Body Text Right"/>
    <w:basedOn w:val="Normal"/>
    <w:link w:val="BodyTextRightChar"/>
    <w:rsid w:val="008D00C5"/>
    <w:pPr>
      <w:jc w:val="right"/>
    </w:pPr>
    <w:rPr>
      <w:rFonts w:cs="Arial"/>
    </w:rPr>
  </w:style>
  <w:style w:type="character" w:customStyle="1" w:styleId="BodyTextRightChar">
    <w:name w:val="Body Text Right Char"/>
    <w:basedOn w:val="DefaultParagraphFont"/>
    <w:link w:val="BodyTextRight"/>
    <w:rsid w:val="008D00C5"/>
    <w:rPr>
      <w:rFonts w:ascii="Trebuchet MS" w:hAnsi="Trebuchet MS" w:cs="Arial"/>
      <w:color w:val="000000" w:themeColor="text1"/>
      <w:szCs w:val="24"/>
      <w:lang w:bidi="en-US"/>
    </w:rPr>
  </w:style>
  <w:style w:type="character" w:customStyle="1" w:styleId="FooterChar">
    <w:name w:val="Footer Char"/>
    <w:basedOn w:val="DefaultParagraphFont"/>
    <w:link w:val="Footer"/>
    <w:uiPriority w:val="99"/>
    <w:rsid w:val="00FF551A"/>
    <w:rPr>
      <w:rFonts w:ascii="Tahoma" w:hAnsi="Tahoma"/>
      <w:color w:val="000000" w:themeColor="text1"/>
      <w:szCs w:val="24"/>
      <w:lang w:bidi="en-US"/>
    </w:rPr>
  </w:style>
  <w:style w:type="paragraph" w:customStyle="1" w:styleId="Heading-Appendix2">
    <w:name w:val="Heading - Appendix 2"/>
    <w:basedOn w:val="Heading2"/>
    <w:link w:val="Heading-Appendix2Char"/>
    <w:autoRedefine/>
    <w:rsid w:val="00B40238"/>
    <w:pPr>
      <w:numPr>
        <w:numId w:val="9"/>
      </w:numPr>
      <w:ind w:left="720"/>
    </w:pPr>
  </w:style>
  <w:style w:type="character" w:customStyle="1" w:styleId="Heading-Appendix2Char">
    <w:name w:val="Heading - Appendix 2 Char"/>
    <w:basedOn w:val="FooterChar"/>
    <w:link w:val="Heading-Appendix2"/>
    <w:rsid w:val="00B40238"/>
    <w:rPr>
      <w:rFonts w:ascii="Tahoma" w:hAnsi="Tahoma"/>
      <w:color w:val="0085C3"/>
      <w:sz w:val="28"/>
      <w:szCs w:val="24"/>
      <w:lang w:val="en-CA" w:bidi="en-US"/>
    </w:rPr>
  </w:style>
  <w:style w:type="paragraph" w:customStyle="1" w:styleId="BodyTextRightBold">
    <w:name w:val="Body Text Right + Bold"/>
    <w:basedOn w:val="BodyTextRight"/>
    <w:rsid w:val="00113347"/>
    <w:rPr>
      <w:b/>
      <w:bCs/>
    </w:rPr>
  </w:style>
  <w:style w:type="table" w:styleId="LightShading-Accent1">
    <w:name w:val="Light Shading Accent 1"/>
    <w:basedOn w:val="TableNormal"/>
    <w:uiPriority w:val="60"/>
    <w:rsid w:val="00E803C1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DellTable">
    <w:name w:val="Dell Table"/>
    <w:basedOn w:val="TableNormal"/>
    <w:uiPriority w:val="99"/>
    <w:rsid w:val="009A560F"/>
    <w:rPr>
      <w:rFonts w:ascii="Trebuchet MS" w:hAnsi="Trebuchet MS"/>
    </w:rPr>
    <w:tblPr>
      <w:tblStyleRowBandSize w:val="1"/>
      <w:tblBorders>
        <w:top w:val="single" w:sz="4" w:space="0" w:color="0085C3"/>
        <w:left w:val="single" w:sz="4" w:space="0" w:color="0085C3"/>
        <w:bottom w:val="single" w:sz="4" w:space="0" w:color="0085C3"/>
        <w:right w:val="single" w:sz="4" w:space="0" w:color="0085C3"/>
        <w:insideH w:val="single" w:sz="4" w:space="0" w:color="0085C3"/>
        <w:insideV w:val="single" w:sz="4" w:space="0" w:color="0085C3"/>
      </w:tblBorders>
    </w:tblPr>
    <w:trPr>
      <w:tblHeader/>
    </w:trPr>
  </w:style>
  <w:style w:type="table" w:styleId="ColourfulList">
    <w:name w:val="Colorful List"/>
    <w:basedOn w:val="TableNormal"/>
    <w:uiPriority w:val="72"/>
    <w:rsid w:val="009A560F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E33F4"/>
    <w:rPr>
      <w:rFonts w:ascii="Trebuchet MS" w:hAnsi="Trebuchet MS"/>
      <w:color w:val="000000" w:themeColor="text1"/>
      <w:szCs w:val="24"/>
      <w:lang w:bidi="en-US"/>
    </w:rPr>
  </w:style>
  <w:style w:type="table" w:customStyle="1" w:styleId="SRCTable">
    <w:name w:val="SRC Table"/>
    <w:basedOn w:val="TableNormal"/>
    <w:uiPriority w:val="99"/>
    <w:rsid w:val="001811B7"/>
    <w:rPr>
      <w:rFonts w:ascii="Trebuchet MS" w:hAnsi="Trebuchet MS"/>
    </w:rPr>
    <w:tblPr>
      <w:tblStyleRowBandSize w:val="1"/>
      <w:tblBorders>
        <w:top w:val="single" w:sz="4" w:space="0" w:color="0085C3"/>
        <w:left w:val="single" w:sz="4" w:space="0" w:color="0085C3"/>
        <w:bottom w:val="single" w:sz="4" w:space="0" w:color="0085C3"/>
        <w:right w:val="single" w:sz="4" w:space="0" w:color="0085C3"/>
        <w:insideH w:val="single" w:sz="4" w:space="0" w:color="0085C3"/>
        <w:insideV w:val="single" w:sz="4" w:space="0" w:color="0085C3"/>
      </w:tblBorders>
    </w:tblPr>
    <w:trPr>
      <w:cantSplit/>
    </w:trPr>
    <w:tblStylePr w:type="firstRow">
      <w:pPr>
        <w:keepNext/>
        <w:keepLines w:val="0"/>
        <w:pageBreakBefore w:val="0"/>
        <w:widowControl/>
        <w:wordWrap/>
        <w:jc w:val="left"/>
      </w:pPr>
      <w:rPr>
        <w:rFonts w:ascii="Trebuchet MS" w:hAnsi="Trebuchet MS"/>
        <w:b w:val="0"/>
        <w:i w:val="0"/>
        <w:caps w:val="0"/>
        <w:smallCaps w:val="0"/>
        <w:strike w:val="0"/>
        <w:dstrike w:val="0"/>
        <w:vanish w:val="0"/>
        <w:color w:val="FFFFFF"/>
        <w:vertAlign w:val="baseline"/>
      </w:rPr>
      <w:tblPr/>
      <w:trPr>
        <w:tblHeader/>
      </w:trPr>
      <w:tcPr>
        <w:tcBorders>
          <w:insideH w:val="single" w:sz="4" w:space="0" w:color="FFFFFF"/>
          <w:insideV w:val="single" w:sz="4" w:space="0" w:color="FFFFFF"/>
        </w:tcBorders>
        <w:shd w:val="clear" w:color="auto" w:fill="0085C3"/>
        <w:vAlign w:val="center"/>
      </w:tcPr>
    </w:tblStylePr>
    <w:tblStylePr w:type="lastRow">
      <w:rPr>
        <w:rFonts w:ascii="Trebuchet MS" w:hAnsi="Trebuchet MS"/>
        <w:sz w:val="20"/>
      </w:rPr>
      <w:tblPr/>
      <w:trPr>
        <w:cantSplit/>
      </w:trPr>
    </w:tblStylePr>
    <w:tblStylePr w:type="band1Horz">
      <w:rPr>
        <w:rFonts w:ascii="Trebuchet MS" w:hAnsi="Trebuchet MS"/>
        <w:sz w:val="20"/>
      </w:rPr>
      <w:tblPr/>
      <w:trPr>
        <w:cantSplit/>
      </w:trPr>
    </w:tblStylePr>
  </w:style>
  <w:style w:type="paragraph" w:customStyle="1" w:styleId="Performatted-Highlight">
    <w:name w:val="Performatted - Highlight"/>
    <w:basedOn w:val="PreformattedText"/>
    <w:autoRedefine/>
    <w:uiPriority w:val="5"/>
    <w:qFormat/>
    <w:rsid w:val="00F24924"/>
    <w:pPr>
      <w:shd w:val="clear" w:color="auto" w:fill="FFFF00"/>
    </w:pPr>
    <w:rPr>
      <w:b/>
      <w:color w:val="FF0000"/>
    </w:rPr>
  </w:style>
  <w:style w:type="paragraph" w:customStyle="1" w:styleId="TableRiskRating-Critical">
    <w:name w:val="Table Risk Rating - Critical"/>
    <w:basedOn w:val="TableRiskRating-High"/>
    <w:uiPriority w:val="6"/>
    <w:qFormat/>
    <w:rsid w:val="007356F9"/>
    <w:rPr>
      <w:color w:val="6E2585"/>
    </w:rPr>
  </w:style>
  <w:style w:type="paragraph" w:customStyle="1" w:styleId="TableRiskRating-Informational">
    <w:name w:val="Table Risk Rating - Informational"/>
    <w:basedOn w:val="TableRiskRating-Critical"/>
    <w:uiPriority w:val="10"/>
    <w:qFormat/>
    <w:rsid w:val="007356F9"/>
    <w:rPr>
      <w:color w:val="7AB800"/>
    </w:rPr>
  </w:style>
  <w:style w:type="character" w:customStyle="1" w:styleId="apple-converted-space">
    <w:name w:val="apple-converted-space"/>
    <w:basedOn w:val="DefaultParagraphFont"/>
    <w:rsid w:val="00EB0A8B"/>
  </w:style>
  <w:style w:type="paragraph" w:customStyle="1" w:styleId="BulletL1">
    <w:name w:val="Bullet L1"/>
    <w:basedOn w:val="ListParagraph"/>
    <w:link w:val="BulletL1Char"/>
    <w:qFormat/>
    <w:rsid w:val="000F220C"/>
    <w:pPr>
      <w:numPr>
        <w:numId w:val="11"/>
      </w:numPr>
      <w:spacing w:before="0" w:after="160" w:line="259" w:lineRule="auto"/>
    </w:pPr>
    <w:rPr>
      <w:rFonts w:eastAsiaTheme="minorHAnsi" w:cstheme="minorBidi"/>
      <w:color w:val="auto"/>
      <w:sz w:val="22"/>
      <w:szCs w:val="22"/>
      <w:lang w:val="en-CA" w:bidi="ar-SA"/>
    </w:rPr>
  </w:style>
  <w:style w:type="character" w:customStyle="1" w:styleId="BulletL1Char">
    <w:name w:val="Bullet L1 Char"/>
    <w:link w:val="BulletL1"/>
    <w:rsid w:val="000F220C"/>
    <w:rPr>
      <w:rFonts w:ascii="Tahoma" w:eastAsiaTheme="minorHAnsi" w:hAnsi="Tahoma" w:cstheme="minorBidi"/>
      <w:sz w:val="22"/>
      <w:szCs w:val="22"/>
      <w:lang w:val="en-CA"/>
    </w:rPr>
  </w:style>
  <w:style w:type="paragraph" w:customStyle="1" w:styleId="Default">
    <w:name w:val="Default"/>
    <w:rsid w:val="00C168AA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C45C13"/>
    <w:pPr>
      <w:spacing w:before="100" w:beforeAutospacing="1" w:after="100" w:afterAutospacing="1"/>
    </w:pPr>
    <w:rPr>
      <w:rFonts w:ascii="Times New Roman" w:hAnsi="Times New Roman"/>
      <w:color w:val="auto"/>
      <w:sz w:val="24"/>
      <w:lang w:bidi="ar-SA"/>
    </w:rPr>
  </w:style>
  <w:style w:type="paragraph" w:styleId="FootnoteText">
    <w:name w:val="footnote text"/>
    <w:basedOn w:val="Normal"/>
    <w:link w:val="FootnoteTextChar"/>
    <w:uiPriority w:val="99"/>
    <w:unhideWhenUsed/>
    <w:rsid w:val="009F5AF7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F5AF7"/>
    <w:rPr>
      <w:rFonts w:ascii="Tahoma" w:hAnsi="Tahoma"/>
      <w:color w:val="000000" w:themeColor="text1"/>
      <w:lang w:bidi="en-US"/>
    </w:rPr>
  </w:style>
  <w:style w:type="character" w:styleId="FootnoteReference">
    <w:name w:val="footnote reference"/>
    <w:basedOn w:val="DefaultParagraphFont"/>
    <w:uiPriority w:val="99"/>
    <w:unhideWhenUsed/>
    <w:rsid w:val="009F5AF7"/>
    <w:rPr>
      <w:vertAlign w:val="superscript"/>
    </w:rPr>
  </w:style>
  <w:style w:type="character" w:customStyle="1" w:styleId="TableHeadingChar">
    <w:name w:val="Table Heading Char"/>
    <w:basedOn w:val="DefaultParagraphFont"/>
    <w:link w:val="TableHeading"/>
    <w:uiPriority w:val="11"/>
    <w:rsid w:val="004A42F2"/>
    <w:rPr>
      <w:rFonts w:ascii="Tahoma" w:hAnsi="Tahoma"/>
      <w:b/>
      <w:color w:val="FFFFFF" w:themeColor="background1"/>
      <w:szCs w:val="24"/>
      <w:lang w:bidi="en-US"/>
    </w:rPr>
  </w:style>
  <w:style w:type="character" w:customStyle="1" w:styleId="UnresolvedMention1">
    <w:name w:val="Unresolved Mention1"/>
    <w:basedOn w:val="DefaultParagraphFont"/>
    <w:uiPriority w:val="99"/>
    <w:rsid w:val="003D280D"/>
    <w:rPr>
      <w:color w:val="605E5C"/>
      <w:shd w:val="clear" w:color="auto" w:fill="E1DFDD"/>
    </w:rPr>
  </w:style>
  <w:style w:type="character" w:customStyle="1" w:styleId="TextListChar">
    <w:name w:val="Text List Char"/>
    <w:basedOn w:val="DefaultParagraphFont"/>
    <w:link w:val="TextList"/>
    <w:rsid w:val="0018192A"/>
    <w:rPr>
      <w:rFonts w:ascii="Tahoma" w:hAnsi="Tahoma"/>
      <w:color w:val="000000" w:themeColor="text1"/>
      <w:szCs w:val="24"/>
      <w:lang w:bidi="en-US"/>
    </w:rPr>
  </w:style>
  <w:style w:type="paragraph" w:customStyle="1" w:styleId="codebox">
    <w:name w:val="codebox"/>
    <w:basedOn w:val="Normal"/>
    <w:link w:val="codeboxChar"/>
    <w:qFormat/>
    <w:rsid w:val="00D0738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60" w:after="60"/>
    </w:pPr>
    <w:rPr>
      <w:rFonts w:ascii="Consolas" w:eastAsia="Calibri" w:hAnsi="Consolas"/>
      <w:color w:val="auto"/>
      <w:sz w:val="18"/>
      <w:szCs w:val="22"/>
      <w:lang w:bidi="ar-SA"/>
    </w:rPr>
  </w:style>
  <w:style w:type="character" w:customStyle="1" w:styleId="codeboxChar">
    <w:name w:val="codebox Char"/>
    <w:link w:val="codebox"/>
    <w:rsid w:val="00D0738A"/>
    <w:rPr>
      <w:rFonts w:ascii="Consolas" w:eastAsia="Calibri" w:hAnsi="Consolas"/>
      <w:sz w:val="18"/>
      <w:szCs w:val="22"/>
      <w:shd w:val="clear" w:color="auto" w:fill="F2F2F2" w:themeFill="background1" w:themeFillShade="F2"/>
    </w:rPr>
  </w:style>
  <w:style w:type="character" w:customStyle="1" w:styleId="UnresolvedMention10">
    <w:name w:val="Unresolved Mention1"/>
    <w:basedOn w:val="DefaultParagraphFont"/>
    <w:uiPriority w:val="99"/>
    <w:rsid w:val="003D280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6A77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1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287659">
              <w:marLeft w:val="-2928"/>
              <w:marRight w:val="0"/>
              <w:marTop w:val="0"/>
              <w:marBottom w:val="1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238751">
                  <w:marLeft w:val="2928"/>
                  <w:marRight w:val="0"/>
                  <w:marTop w:val="720"/>
                  <w:marBottom w:val="0"/>
                  <w:divBdr>
                    <w:top w:val="single" w:sz="6" w:space="0" w:color="AAAAAA"/>
                    <w:left w:val="single" w:sz="6" w:space="0" w:color="AAAAAA"/>
                    <w:bottom w:val="single" w:sz="6" w:space="0" w:color="AAAAAA"/>
                    <w:right w:val="none" w:sz="0" w:space="0" w:color="auto"/>
                  </w:divBdr>
                  <w:divsChild>
                    <w:div w:id="447821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4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12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8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7916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0379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83546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1578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96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439500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355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16655">
          <w:marLeft w:val="0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89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7030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1835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92967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950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144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1859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3426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8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15448">
          <w:marLeft w:val="36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7840">
          <w:marLeft w:val="72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0108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484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3483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6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95385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3048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2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07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0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2051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0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937550">
          <w:marLeft w:val="72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9559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091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42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76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6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50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6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56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240433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83105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6741">
          <w:marLeft w:val="36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1871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36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54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56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453">
          <w:marLeft w:val="72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2437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3048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4735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669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1926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47669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5314">
          <w:marLeft w:val="0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4748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6404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8428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69599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918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66539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4473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9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6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1369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33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725909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50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7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5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9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1649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2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5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72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58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3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9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19377">
              <w:marLeft w:val="-2928"/>
              <w:marRight w:val="0"/>
              <w:marTop w:val="0"/>
              <w:marBottom w:val="1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319363">
                  <w:marLeft w:val="2928"/>
                  <w:marRight w:val="0"/>
                  <w:marTop w:val="720"/>
                  <w:marBottom w:val="0"/>
                  <w:divBdr>
                    <w:top w:val="single" w:sz="6" w:space="0" w:color="AAAAAA"/>
                    <w:left w:val="single" w:sz="6" w:space="0" w:color="AAAAAA"/>
                    <w:bottom w:val="single" w:sz="6" w:space="0" w:color="AAAAAA"/>
                    <w:right w:val="none" w:sz="0" w:space="0" w:color="auto"/>
                  </w:divBdr>
                  <w:divsChild>
                    <w:div w:id="1024863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172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1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5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0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4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927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9603">
          <w:marLeft w:val="0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5015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61050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5558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34439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2233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034197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6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24316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81598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4393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4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0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4639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9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0757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643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08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1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63973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9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2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4565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1305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27881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8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206548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82674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41395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2567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013164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139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85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7666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096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839067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9398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6115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2056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6693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235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48016">
          <w:marLeft w:val="0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4079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2626">
          <w:marLeft w:val="36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4902">
          <w:marLeft w:val="72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04166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1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4480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2591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4204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8687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7957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0354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80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webSettings" Target="webSettings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customXml" Target="../customXml/item7.xml"/><Relationship Id="rId12" Type="http://schemas.openxmlformats.org/officeDocument/2006/relationships/settings" Target="setting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styles" Target="styles.xml"/><Relationship Id="rId5" Type="http://schemas.openxmlformats.org/officeDocument/2006/relationships/customXml" Target="../customXml/item5.xml"/><Relationship Id="rId15" Type="http://schemas.openxmlformats.org/officeDocument/2006/relationships/endnotes" Target="endnotes.xml"/><Relationship Id="rId10" Type="http://schemas.openxmlformats.org/officeDocument/2006/relationships/numbering" Target="numbering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CoverPageProperties xmlns="http://schemas.microsoft.com/office/2006/coverPageProps">
  <PublishDate/>
  <Abstract/>
  <CompanyAddress>CUSTOMER_SHORT_NAME</CompanyAddress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86C5442EEE4144A150534729C1DBAC" ma:contentTypeVersion="1" ma:contentTypeDescription="Create a new document." ma:contentTypeScope="" ma:versionID="7622616a42b9db5f82d6cac29caccb3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9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CB13A46-5F95-4C7E-9246-E4EA26EF3A4F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D9C71946-231C-824B-AB45-5DDDC264CF0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9CB6DC-9E62-40EE-A7D1-71E11C8112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F6BFB16B-2815-4EC6-9FE7-7142F48B3892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5B945663-B4AD-41E5-B7BD-FDEBB7F60631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C3179759-02C0-48CC-95D7-BE9EA451F4EB}">
  <ds:schemaRefs>
    <ds:schemaRef ds:uri="http://schemas.openxmlformats.org/officeDocument/2006/bibliography"/>
  </ds:schemaRefs>
</ds:datastoreItem>
</file>

<file path=customXml/itemProps8.xml><?xml version="1.0" encoding="utf-8"?>
<ds:datastoreItem xmlns:ds="http://schemas.openxmlformats.org/officeDocument/2006/customXml" ds:itemID="{585FD870-AE69-4222-997B-E816CF206714}">
  <ds:schemaRefs>
    <ds:schemaRef ds:uri="http://schemas.openxmlformats.org/officeDocument/2006/bibliography"/>
  </ds:schemaRefs>
</ds:datastoreItem>
</file>

<file path=customXml/itemProps9.xml><?xml version="1.0" encoding="utf-8"?>
<ds:datastoreItem xmlns:ds="http://schemas.openxmlformats.org/officeDocument/2006/customXml" ds:itemID="{D830A014-4A5F-4C97-9E32-699C0B913251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6</Pages>
  <Words>1354</Words>
  <Characters>771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dings Templates</vt:lpstr>
    </vt:vector>
  </TitlesOfParts>
  <Company>Customer Name</Company>
  <LinksUpToDate>false</LinksUpToDate>
  <CharactersWithSpaces>9054</CharactersWithSpaces>
  <SharedDoc>false</SharedDoc>
  <HLinks>
    <vt:vector size="270" baseType="variant">
      <vt:variant>
        <vt:i4>1114153</vt:i4>
      </vt:variant>
      <vt:variant>
        <vt:i4>249</vt:i4>
      </vt:variant>
      <vt:variant>
        <vt:i4>0</vt:i4>
      </vt:variant>
      <vt:variant>
        <vt:i4>5</vt:i4>
      </vt:variant>
      <vt:variant>
        <vt:lpwstr>https://63.241.190.136/_derived</vt:lpwstr>
      </vt:variant>
      <vt:variant>
        <vt:lpwstr/>
      </vt:variant>
      <vt:variant>
        <vt:i4>4128787</vt:i4>
      </vt:variant>
      <vt:variant>
        <vt:i4>246</vt:i4>
      </vt:variant>
      <vt:variant>
        <vt:i4>0</vt:i4>
      </vt:variant>
      <vt:variant>
        <vt:i4>5</vt:i4>
      </vt:variant>
      <vt:variant>
        <vt:lpwstr>http://63.241.190.135/_private</vt:lpwstr>
      </vt:variant>
      <vt:variant>
        <vt:lpwstr/>
      </vt:variant>
      <vt:variant>
        <vt:i4>4915286</vt:i4>
      </vt:variant>
      <vt:variant>
        <vt:i4>243</vt:i4>
      </vt:variant>
      <vt:variant>
        <vt:i4>0</vt:i4>
      </vt:variant>
      <vt:variant>
        <vt:i4>5</vt:i4>
      </vt:variant>
      <vt:variant>
        <vt:lpwstr>http://www.securityfocus.com/bid/1499</vt:lpwstr>
      </vt:variant>
      <vt:variant>
        <vt:lpwstr/>
      </vt:variant>
      <vt:variant>
        <vt:i4>8257640</vt:i4>
      </vt:variant>
      <vt:variant>
        <vt:i4>240</vt:i4>
      </vt:variant>
      <vt:variant>
        <vt:i4>0</vt:i4>
      </vt:variant>
      <vt:variant>
        <vt:i4>5</vt:i4>
      </vt:variant>
      <vt:variant>
        <vt:lpwstr>http://support.microsoft.com/support/kb/articles/Q218/1/80.ASP</vt:lpwstr>
      </vt:variant>
      <vt:variant>
        <vt:lpwstr/>
      </vt:variant>
      <vt:variant>
        <vt:i4>5242924</vt:i4>
      </vt:variant>
      <vt:variant>
        <vt:i4>237</vt:i4>
      </vt:variant>
      <vt:variant>
        <vt:i4>0</vt:i4>
      </vt:variant>
      <vt:variant>
        <vt:i4>5</vt:i4>
      </vt:variant>
      <vt:variant>
        <vt:lpwstr>http://66.210.191.24/Microsoft-Server-ActiveSync/usage_200905.htm</vt:lpwstr>
      </vt:variant>
      <vt:variant>
        <vt:lpwstr/>
      </vt:variant>
      <vt:variant>
        <vt:i4>4391015</vt:i4>
      </vt:variant>
      <vt:variant>
        <vt:i4>234</vt:i4>
      </vt:variant>
      <vt:variant>
        <vt:i4>0</vt:i4>
      </vt:variant>
      <vt:variant>
        <vt:i4>5</vt:i4>
      </vt:variant>
      <vt:variant>
        <vt:lpwstr>http://63.241.190.131/Microsoft-Server-ActiveSync/usage_200905.htm</vt:lpwstr>
      </vt:variant>
      <vt:variant>
        <vt:lpwstr/>
      </vt:variant>
      <vt:variant>
        <vt:i4>4391009</vt:i4>
      </vt:variant>
      <vt:variant>
        <vt:i4>231</vt:i4>
      </vt:variant>
      <vt:variant>
        <vt:i4>0</vt:i4>
      </vt:variant>
      <vt:variant>
        <vt:i4>5</vt:i4>
      </vt:variant>
      <vt:variant>
        <vt:lpwstr>http://63.241.190.137/Microsoft-Server-ActiveSync/usage_200905.htm</vt:lpwstr>
      </vt:variant>
      <vt:variant>
        <vt:lpwstr/>
      </vt:variant>
      <vt:variant>
        <vt:i4>3604578</vt:i4>
      </vt:variant>
      <vt:variant>
        <vt:i4>228</vt:i4>
      </vt:variant>
      <vt:variant>
        <vt:i4>0</vt:i4>
      </vt:variant>
      <vt:variant>
        <vt:i4>5</vt:i4>
      </vt:variant>
      <vt:variant>
        <vt:lpwstr>http://66.210.191.16/descriptions.php?jobIndex=&lt;sCrIpT&gt;alert(48858)&lt;/sCrIpT</vt:lpwstr>
      </vt:variant>
      <vt:variant>
        <vt:lpwstr/>
      </vt:variant>
      <vt:variant>
        <vt:i4>2687020</vt:i4>
      </vt:variant>
      <vt:variant>
        <vt:i4>225</vt:i4>
      </vt:variant>
      <vt:variant>
        <vt:i4>0</vt:i4>
      </vt:variant>
      <vt:variant>
        <vt:i4>5</vt:i4>
      </vt:variant>
      <vt:variant>
        <vt:lpwstr>http://66.210.191.12/?user=&amp;error=&lt;script&gt;alert('SPIXSS');&lt;/script&gt;&lt;sCrIpT&gt;alert(62448)&lt;/sCrIpT</vt:lpwstr>
      </vt:variant>
      <vt:variant>
        <vt:lpwstr/>
      </vt:variant>
      <vt:variant>
        <vt:i4>124524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59777616</vt:lpwstr>
      </vt:variant>
      <vt:variant>
        <vt:i4>124524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59777615</vt:lpwstr>
      </vt:variant>
      <vt:variant>
        <vt:i4>124524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59777614</vt:lpwstr>
      </vt:variant>
      <vt:variant>
        <vt:i4>124524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59777613</vt:lpwstr>
      </vt:variant>
      <vt:variant>
        <vt:i4>124524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59777612</vt:lpwstr>
      </vt:variant>
      <vt:variant>
        <vt:i4>124524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59777611</vt:lpwstr>
      </vt:variant>
      <vt:variant>
        <vt:i4>124524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59777610</vt:lpwstr>
      </vt:variant>
      <vt:variant>
        <vt:i4>117970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59777609</vt:lpwstr>
      </vt:variant>
      <vt:variant>
        <vt:i4>117970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59777608</vt:lpwstr>
      </vt:variant>
      <vt:variant>
        <vt:i4>117970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59777607</vt:lpwstr>
      </vt:variant>
      <vt:variant>
        <vt:i4>117970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59777606</vt:lpwstr>
      </vt:variant>
      <vt:variant>
        <vt:i4>117970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59777605</vt:lpwstr>
      </vt:variant>
      <vt:variant>
        <vt:i4>117970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59777604</vt:lpwstr>
      </vt:variant>
      <vt:variant>
        <vt:i4>117970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59777603</vt:lpwstr>
      </vt:variant>
      <vt:variant>
        <vt:i4>117970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59777602</vt:lpwstr>
      </vt:variant>
      <vt:variant>
        <vt:i4>117970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59777601</vt:lpwstr>
      </vt:variant>
      <vt:variant>
        <vt:i4>117970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59777600</vt:lpwstr>
      </vt:variant>
      <vt:variant>
        <vt:i4>176952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59777599</vt:lpwstr>
      </vt:variant>
      <vt:variant>
        <vt:i4>176952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59777598</vt:lpwstr>
      </vt:variant>
      <vt:variant>
        <vt:i4>176952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59777597</vt:lpwstr>
      </vt:variant>
      <vt:variant>
        <vt:i4>176952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59777596</vt:lpwstr>
      </vt:variant>
      <vt:variant>
        <vt:i4>17695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59777595</vt:lpwstr>
      </vt:variant>
      <vt:variant>
        <vt:i4>17695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59777594</vt:lpwstr>
      </vt:variant>
      <vt:variant>
        <vt:i4>17695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59777593</vt:lpwstr>
      </vt:variant>
      <vt:variant>
        <vt:i4>17695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59777592</vt:lpwstr>
      </vt:variant>
      <vt:variant>
        <vt:i4>17695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9777591</vt:lpwstr>
      </vt:variant>
      <vt:variant>
        <vt:i4>17695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9777590</vt:lpwstr>
      </vt:variant>
      <vt:variant>
        <vt:i4>170399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9777589</vt:lpwstr>
      </vt:variant>
      <vt:variant>
        <vt:i4>170399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9777588</vt:lpwstr>
      </vt:variant>
      <vt:variant>
        <vt:i4>170399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9777587</vt:lpwstr>
      </vt:variant>
      <vt:variant>
        <vt:i4>170399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9777586</vt:lpwstr>
      </vt:variant>
      <vt:variant>
        <vt:i4>170399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9777585</vt:lpwstr>
      </vt:variant>
      <vt:variant>
        <vt:i4>170399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9777580</vt:lpwstr>
      </vt:variant>
      <vt:variant>
        <vt:i4>137631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9777579</vt:lpwstr>
      </vt:variant>
      <vt:variant>
        <vt:i4>13763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9777578</vt:lpwstr>
      </vt:variant>
      <vt:variant>
        <vt:i4>13763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977757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s</dc:title>
  <dc:subject/>
  <dc:creator>Nate Drier;Josh Skorich</dc:creator>
  <cp:keywords/>
  <dc:description/>
  <cp:lastModifiedBy>Sion Dafydd</cp:lastModifiedBy>
  <cp:revision>55</cp:revision>
  <cp:lastPrinted>2012-12-05T05:53:00Z</cp:lastPrinted>
  <dcterms:created xsi:type="dcterms:W3CDTF">2020-05-29T15:35:00Z</dcterms:created>
  <dcterms:modified xsi:type="dcterms:W3CDTF">2020-05-30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wner">
    <vt:lpwstr>Dell</vt:lpwstr>
  </property>
  <property fmtid="{D5CDD505-2E9C-101B-9397-08002B2CF9AE}" pid="3" name="ContentTypeId">
    <vt:lpwstr>0x0101001C86C5442EEE4144A150534729C1DBAC</vt:lpwstr>
  </property>
  <property fmtid="{D5CDD505-2E9C-101B-9397-08002B2CF9AE}" pid="4" name="TitusGUID">
    <vt:lpwstr>ec572bac-792b-47c4-83e7-8644438f1397</vt:lpwstr>
  </property>
  <property fmtid="{D5CDD505-2E9C-101B-9397-08002B2CF9AE}" pid="5" name="SecureWorksClassification">
    <vt:lpwstr>Confidential - No Document Markings</vt:lpwstr>
  </property>
  <property fmtid="{D5CDD505-2E9C-101B-9397-08002B2CF9AE}" pid="6" name="MSIP_Label_caf1578a-247d-432d-b25e-a3b4b6b133c3_Enabled">
    <vt:lpwstr>True</vt:lpwstr>
  </property>
  <property fmtid="{D5CDD505-2E9C-101B-9397-08002B2CF9AE}" pid="7" name="MSIP_Label_caf1578a-247d-432d-b25e-a3b4b6b133c3_SiteId">
    <vt:lpwstr>dc8750aa-6ec6-40bd-8d81-301de01ec845</vt:lpwstr>
  </property>
  <property fmtid="{D5CDD505-2E9C-101B-9397-08002B2CF9AE}" pid="8" name="MSIP_Label_caf1578a-247d-432d-b25e-a3b4b6b133c3_Owner">
    <vt:lpwstr>cemery@secureworks.com</vt:lpwstr>
  </property>
  <property fmtid="{D5CDD505-2E9C-101B-9397-08002B2CF9AE}" pid="9" name="MSIP_Label_caf1578a-247d-432d-b25e-a3b4b6b133c3_SetDate">
    <vt:lpwstr>2019-06-19T19:57:03.0862983Z</vt:lpwstr>
  </property>
  <property fmtid="{D5CDD505-2E9C-101B-9397-08002B2CF9AE}" pid="10" name="MSIP_Label_caf1578a-247d-432d-b25e-a3b4b6b133c3_Name">
    <vt:lpwstr>Confidential Labels</vt:lpwstr>
  </property>
  <property fmtid="{D5CDD505-2E9C-101B-9397-08002B2CF9AE}" pid="11" name="MSIP_Label_caf1578a-247d-432d-b25e-a3b4b6b133c3_Application">
    <vt:lpwstr>Microsoft Azure Information Protection</vt:lpwstr>
  </property>
  <property fmtid="{D5CDD505-2E9C-101B-9397-08002B2CF9AE}" pid="12" name="MSIP_Label_caf1578a-247d-432d-b25e-a3b4b6b133c3_ActionId">
    <vt:lpwstr>e25ddbcb-6b2c-4c17-86dd-ad9a29c9f297</vt:lpwstr>
  </property>
  <property fmtid="{D5CDD505-2E9C-101B-9397-08002B2CF9AE}" pid="13" name="MSIP_Label_caf1578a-247d-432d-b25e-a3b4b6b133c3_Extended_MSFT_Method">
    <vt:lpwstr>Automatic</vt:lpwstr>
  </property>
  <property fmtid="{D5CDD505-2E9C-101B-9397-08002B2CF9AE}" pid="14" name="MSIP_Label_651ac5dc-0790-4606-aa3c-51e1240814f8_Enabled">
    <vt:lpwstr>True</vt:lpwstr>
  </property>
  <property fmtid="{D5CDD505-2E9C-101B-9397-08002B2CF9AE}" pid="15" name="MSIP_Label_651ac5dc-0790-4606-aa3c-51e1240814f8_SiteId">
    <vt:lpwstr>dc8750aa-6ec6-40bd-8d81-301de01ec845</vt:lpwstr>
  </property>
  <property fmtid="{D5CDD505-2E9C-101B-9397-08002B2CF9AE}" pid="16" name="MSIP_Label_651ac5dc-0790-4606-aa3c-51e1240814f8_Owner">
    <vt:lpwstr>cemery@secureworks.com</vt:lpwstr>
  </property>
  <property fmtid="{D5CDD505-2E9C-101B-9397-08002B2CF9AE}" pid="17" name="MSIP_Label_651ac5dc-0790-4606-aa3c-51e1240814f8_SetDate">
    <vt:lpwstr>2019-06-19T19:57:03.0862983Z</vt:lpwstr>
  </property>
  <property fmtid="{D5CDD505-2E9C-101B-9397-08002B2CF9AE}" pid="18" name="MSIP_Label_651ac5dc-0790-4606-aa3c-51e1240814f8_Name">
    <vt:lpwstr>Confidential</vt:lpwstr>
  </property>
  <property fmtid="{D5CDD505-2E9C-101B-9397-08002B2CF9AE}" pid="19" name="MSIP_Label_651ac5dc-0790-4606-aa3c-51e1240814f8_Application">
    <vt:lpwstr>Microsoft Azure Information Protection</vt:lpwstr>
  </property>
  <property fmtid="{D5CDD505-2E9C-101B-9397-08002B2CF9AE}" pid="20" name="MSIP_Label_651ac5dc-0790-4606-aa3c-51e1240814f8_ActionId">
    <vt:lpwstr>e25ddbcb-6b2c-4c17-86dd-ad9a29c9f297</vt:lpwstr>
  </property>
  <property fmtid="{D5CDD505-2E9C-101B-9397-08002B2CF9AE}" pid="21" name="MSIP_Label_651ac5dc-0790-4606-aa3c-51e1240814f8_Parent">
    <vt:lpwstr>caf1578a-247d-432d-b25e-a3b4b6b133c3</vt:lpwstr>
  </property>
  <property fmtid="{D5CDD505-2E9C-101B-9397-08002B2CF9AE}" pid="22" name="MSIP_Label_651ac5dc-0790-4606-aa3c-51e1240814f8_Extended_MSFT_Method">
    <vt:lpwstr>Automatic</vt:lpwstr>
  </property>
  <property fmtid="{D5CDD505-2E9C-101B-9397-08002B2CF9AE}" pid="23" name="Sensitivity">
    <vt:lpwstr>Confidential Labels Confidential</vt:lpwstr>
  </property>
</Properties>
</file>